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02B9B4D" w14:textId="77777777" w:rsidR="00AB0EDF" w:rsidRDefault="007576E9">
      <w:pPr>
        <w:pStyle w:val="Heading1"/>
      </w:pPr>
      <w:bookmarkStart w:id="0" w:name="X9b61970485f6a1c957774b1a301c572cf39bfd2"/>
      <w:r>
        <w:t>HOA Management System: Complete Project Documentation</w:t>
      </w:r>
    </w:p>
    <w:p w14:paraId="03F1C1BA" w14:textId="77777777" w:rsidR="00AB0EDF" w:rsidRDefault="007576E9">
      <w:pPr>
        <w:pStyle w:val="FirstParagraph"/>
      </w:pPr>
      <w:r>
        <w:t>December 2024</w:t>
      </w:r>
    </w:p>
    <w:p w14:paraId="16E048A8" w14:textId="77777777" w:rsidR="009441EA" w:rsidRDefault="007576E9">
      <w:pPr>
        <w:pStyle w:val="BodyText"/>
      </w:pPr>
      <w:r>
        <w:rPr>
          <w:b/>
          <w:bCs/>
        </w:rPr>
        <w:t>Student Information</w:t>
      </w:r>
      <w:r>
        <w:t xml:space="preserve"> </w:t>
      </w:r>
    </w:p>
    <w:p w14:paraId="5E120A7A" w14:textId="77777777" w:rsidR="009441EA" w:rsidRDefault="007576E9" w:rsidP="009441EA">
      <w:pPr>
        <w:pStyle w:val="BodyText"/>
        <w:spacing w:before="0" w:after="0"/>
      </w:pPr>
      <w:r>
        <w:t xml:space="preserve">* Name: Justin Pike </w:t>
      </w:r>
    </w:p>
    <w:p w14:paraId="3C4FB8A6" w14:textId="77777777" w:rsidR="009441EA" w:rsidRDefault="007576E9" w:rsidP="009441EA">
      <w:pPr>
        <w:pStyle w:val="BodyText"/>
        <w:spacing w:before="0" w:after="0"/>
      </w:pPr>
      <w:r>
        <w:t xml:space="preserve">* Major: Computer Science </w:t>
      </w:r>
    </w:p>
    <w:p w14:paraId="0C1506AC" w14:textId="77777777" w:rsidR="009441EA" w:rsidRDefault="007576E9" w:rsidP="009441EA">
      <w:pPr>
        <w:pStyle w:val="BodyText"/>
        <w:spacing w:before="0" w:after="0"/>
      </w:pPr>
      <w:r>
        <w:t xml:space="preserve">* Degree: Bachelor of Science - Computer Science </w:t>
      </w:r>
    </w:p>
    <w:p w14:paraId="2B368CD9" w14:textId="77777777" w:rsidR="009441EA" w:rsidRDefault="007576E9" w:rsidP="009441EA">
      <w:pPr>
        <w:pStyle w:val="BodyText"/>
        <w:spacing w:before="0" w:after="0"/>
      </w:pPr>
      <w:r>
        <w:t xml:space="preserve">* Project Advisor: Michael O’Neill </w:t>
      </w:r>
    </w:p>
    <w:p w14:paraId="6CA1AD7F" w14:textId="1DADAF9B" w:rsidR="00AB0EDF" w:rsidRDefault="007576E9" w:rsidP="009441EA">
      <w:pPr>
        <w:pStyle w:val="BodyText"/>
        <w:spacing w:before="0" w:after="0"/>
      </w:pPr>
      <w:r>
        <w:t>* Expected Graduation: December 2024</w:t>
      </w:r>
    </w:p>
    <w:p w14:paraId="48E31130" w14:textId="77777777" w:rsidR="009441EA" w:rsidRDefault="009441EA" w:rsidP="009441EA">
      <w:pPr>
        <w:pStyle w:val="BodyText"/>
        <w:spacing w:before="0" w:after="0"/>
      </w:pPr>
    </w:p>
    <w:p w14:paraId="1189D26E" w14:textId="77777777" w:rsidR="00AB0EDF" w:rsidRDefault="007576E9">
      <w:pPr>
        <w:pStyle w:val="Heading2"/>
      </w:pPr>
      <w:bookmarkStart w:id="1" w:name="statement-of-purpose"/>
      <w:r>
        <w:t>1. Statement of Purpose</w:t>
      </w:r>
    </w:p>
    <w:p w14:paraId="6F5A9203" w14:textId="77777777" w:rsidR="00AB0EDF" w:rsidRDefault="007576E9">
      <w:pPr>
        <w:pStyle w:val="Heading3"/>
      </w:pPr>
      <w:bookmarkStart w:id="2" w:name="project-overview"/>
      <w:r>
        <w:t>Project Overview</w:t>
      </w:r>
    </w:p>
    <w:p w14:paraId="00A064F2" w14:textId="77777777" w:rsidR="00AB0EDF" w:rsidRDefault="007576E9">
      <w:pPr>
        <w:pStyle w:val="FirstParagraph"/>
      </w:pPr>
      <w:r>
        <w:t>The HOA Management System represents a comprehensive solution designed to address the complex challenges faced by homeowners associations in today’s residential communities. This web-based platform aims to modernize and streamline the entire spectrum of HOA operations, from basic data management to complex financial tracking and communication systems, while acknowledging the critical importance of proper system initialization and deployment for successful implementation.</w:t>
      </w:r>
    </w:p>
    <w:p w14:paraId="244D421A" w14:textId="77777777" w:rsidR="00AB0EDF" w:rsidRDefault="007576E9">
      <w:pPr>
        <w:pStyle w:val="Heading3"/>
      </w:pPr>
      <w:bookmarkStart w:id="3" w:name="problem-statement"/>
      <w:bookmarkEnd w:id="2"/>
      <w:r>
        <w:t>Problem Statement</w:t>
      </w:r>
    </w:p>
    <w:p w14:paraId="42ED9D0A" w14:textId="77777777" w:rsidR="00AB0EDF" w:rsidRDefault="007576E9">
      <w:pPr>
        <w:pStyle w:val="FirstParagraph"/>
      </w:pPr>
      <w:r>
        <w:t>Homeowners associations (HOAs) have become an integral part of modern residential communities, affecting millions of homeowners across the United States. Despite their widespread presence, HOAs frequently face criticism from homeowners due to issues ranging from rigid rules and fees to ineffective management and lack of transparency. While some challenges, such as fee structures or community-specific restrictions, are subjective and difficult to standardize, many operational inefficiencies stem from poor administrative practices. These inefficiencies contribute significantly to homeowner frustrations and hinder the ability of HOAs to foster a positive community environment. The key operational challenges facing HOAs can be categorized into four main areas:</w:t>
      </w:r>
    </w:p>
    <w:p w14:paraId="30AE5373" w14:textId="77777777" w:rsidR="00AB0EDF" w:rsidRDefault="007576E9" w:rsidP="009441EA">
      <w:pPr>
        <w:pStyle w:val="Compact"/>
        <w:numPr>
          <w:ilvl w:val="0"/>
          <w:numId w:val="2"/>
        </w:numPr>
        <w:ind w:left="450"/>
      </w:pPr>
      <w:r>
        <w:t>Data Management Issues</w:t>
      </w:r>
    </w:p>
    <w:p w14:paraId="2AC43799" w14:textId="77777777" w:rsidR="00AB0EDF" w:rsidRDefault="007576E9">
      <w:pPr>
        <w:pStyle w:val="Compact"/>
        <w:numPr>
          <w:ilvl w:val="0"/>
          <w:numId w:val="3"/>
        </w:numPr>
      </w:pPr>
      <w:r>
        <w:t>Inconsistent collection and storage of homeowner information. Many HOAs rely on outdated or piecemeal systems, leading to errors in record-keeping.</w:t>
      </w:r>
    </w:p>
    <w:p w14:paraId="4495B3BC" w14:textId="77777777" w:rsidR="00AB0EDF" w:rsidRDefault="007576E9">
      <w:pPr>
        <w:pStyle w:val="Compact"/>
        <w:numPr>
          <w:ilvl w:val="0"/>
          <w:numId w:val="3"/>
        </w:numPr>
      </w:pPr>
      <w:r>
        <w:t>Difficulty maintaining up-to-date contact details. Homeowners frequently move or change contact information, which can lead to communication gaps.</w:t>
      </w:r>
    </w:p>
    <w:p w14:paraId="3E1D1441" w14:textId="77777777" w:rsidR="00AB0EDF" w:rsidRDefault="007576E9">
      <w:pPr>
        <w:pStyle w:val="Compact"/>
        <w:numPr>
          <w:ilvl w:val="0"/>
          <w:numId w:val="3"/>
        </w:numPr>
      </w:pPr>
      <w:r>
        <w:t>Lack of centralized record-keeping. Some HOAs still use paper-based systems or multiple, disconnected tools, resulting in inefficiencies.</w:t>
      </w:r>
    </w:p>
    <w:p w14:paraId="7C9EDD19" w14:textId="77777777" w:rsidR="00AB0EDF" w:rsidRDefault="007576E9">
      <w:pPr>
        <w:pStyle w:val="Compact"/>
        <w:numPr>
          <w:ilvl w:val="0"/>
          <w:numId w:val="3"/>
        </w:numPr>
      </w:pPr>
      <w:r>
        <w:t>Inadequate systems for tracking property ownership changes. Ownership transfers (e.g., sales or inheritance) can be poorly documented, affecting HOA dues and compliance.</w:t>
      </w:r>
    </w:p>
    <w:p w14:paraId="7594FFF7" w14:textId="77777777" w:rsidR="00AB0EDF" w:rsidRDefault="007576E9">
      <w:pPr>
        <w:pStyle w:val="Compact"/>
        <w:numPr>
          <w:ilvl w:val="0"/>
          <w:numId w:val="3"/>
        </w:numPr>
      </w:pPr>
      <w:r>
        <w:lastRenderedPageBreak/>
        <w:t>Poor organization of historical data. Important records, such as past meeting minutes or financial statements, are often not easily accessible.</w:t>
      </w:r>
    </w:p>
    <w:p w14:paraId="702C988B" w14:textId="77777777" w:rsidR="00AB0EDF" w:rsidRDefault="007576E9" w:rsidP="009441EA">
      <w:pPr>
        <w:pStyle w:val="Compact"/>
        <w:numPr>
          <w:ilvl w:val="0"/>
          <w:numId w:val="4"/>
        </w:numPr>
        <w:ind w:left="450"/>
      </w:pPr>
      <w:r>
        <w:t>Communication Barriers</w:t>
      </w:r>
    </w:p>
    <w:p w14:paraId="79E50966" w14:textId="77777777" w:rsidR="00AB0EDF" w:rsidRDefault="007576E9">
      <w:pPr>
        <w:pStyle w:val="Compact"/>
        <w:numPr>
          <w:ilvl w:val="0"/>
          <w:numId w:val="5"/>
        </w:numPr>
      </w:pPr>
      <w:r>
        <w:t>Ineffective distribution of critical announcements and updates. Without standardized systems, HOAs may fail to disseminate essential information timely.</w:t>
      </w:r>
    </w:p>
    <w:p w14:paraId="62A68676" w14:textId="77777777" w:rsidR="00AB0EDF" w:rsidRDefault="007576E9">
      <w:pPr>
        <w:pStyle w:val="Compact"/>
        <w:numPr>
          <w:ilvl w:val="0"/>
          <w:numId w:val="5"/>
        </w:numPr>
      </w:pPr>
      <w:r>
        <w:t>Lack of standardized communication channels. Homeowners often receive inconsistent updates via physical mail, email, or word of mouth.</w:t>
      </w:r>
    </w:p>
    <w:p w14:paraId="2981592D" w14:textId="77777777" w:rsidR="00AB0EDF" w:rsidRDefault="007576E9">
      <w:pPr>
        <w:pStyle w:val="Compact"/>
        <w:numPr>
          <w:ilvl w:val="0"/>
          <w:numId w:val="5"/>
        </w:numPr>
      </w:pPr>
      <w:r>
        <w:t>Inconsistent delivery and engagement tracking for important information. HOAs typically have no mechanism to confirm receipt or homeowner acknowledgment of updates.</w:t>
      </w:r>
    </w:p>
    <w:p w14:paraId="6246D3EF" w14:textId="77777777" w:rsidR="00AB0EDF" w:rsidRDefault="007576E9">
      <w:pPr>
        <w:pStyle w:val="Compact"/>
        <w:numPr>
          <w:ilvl w:val="0"/>
          <w:numId w:val="5"/>
        </w:numPr>
      </w:pPr>
      <w:r>
        <w:t>Limited ability to document and reference communication history. Past communications may not be easily retrieved or tracked for disputes or transparency.</w:t>
      </w:r>
    </w:p>
    <w:p w14:paraId="523D67B1" w14:textId="77777777" w:rsidR="00AB0EDF" w:rsidRDefault="007576E9">
      <w:pPr>
        <w:pStyle w:val="Compact"/>
        <w:numPr>
          <w:ilvl w:val="0"/>
          <w:numId w:val="5"/>
        </w:numPr>
      </w:pPr>
      <w:r>
        <w:t>Overreliance on informal methods of communication. HOAs often default to physical notices or uncoordinated individual outreach.</w:t>
      </w:r>
    </w:p>
    <w:p w14:paraId="18BFD269" w14:textId="77777777" w:rsidR="00AB0EDF" w:rsidRDefault="007576E9" w:rsidP="009441EA">
      <w:pPr>
        <w:pStyle w:val="Compact"/>
        <w:numPr>
          <w:ilvl w:val="0"/>
          <w:numId w:val="6"/>
        </w:numPr>
        <w:ind w:left="450"/>
      </w:pPr>
      <w:r>
        <w:t>System Access and Security</w:t>
      </w:r>
    </w:p>
    <w:p w14:paraId="11F7C935" w14:textId="77777777" w:rsidR="00AB0EDF" w:rsidRDefault="007576E9">
      <w:pPr>
        <w:pStyle w:val="Compact"/>
        <w:numPr>
          <w:ilvl w:val="0"/>
          <w:numId w:val="7"/>
        </w:numPr>
      </w:pPr>
      <w:r>
        <w:t>Complex user authentication needs to accommodate various roles. HOAs often need to differentiate access levels for board members, homeowners, and administrators.</w:t>
      </w:r>
    </w:p>
    <w:p w14:paraId="69EEBF88" w14:textId="77777777" w:rsidR="00AB0EDF" w:rsidRDefault="007576E9">
      <w:pPr>
        <w:pStyle w:val="Compact"/>
        <w:numPr>
          <w:ilvl w:val="0"/>
          <w:numId w:val="7"/>
        </w:numPr>
      </w:pPr>
      <w:r>
        <w:t>Privacy protection requirements. Handling sensitive homeowner information (e.g., financial details) demands robust safeguards.</w:t>
      </w:r>
    </w:p>
    <w:p w14:paraId="0736B6FA" w14:textId="77777777" w:rsidR="00AB0EDF" w:rsidRDefault="007576E9">
      <w:pPr>
        <w:pStyle w:val="Compact"/>
        <w:numPr>
          <w:ilvl w:val="0"/>
          <w:numId w:val="7"/>
        </w:numPr>
      </w:pPr>
      <w:r>
        <w:t>Secure management of shared HOA assets (e.g., document access). HOAs struggle to balance transparency with ensuring restricted access to sensitive records.</w:t>
      </w:r>
    </w:p>
    <w:p w14:paraId="59163DE1" w14:textId="77777777" w:rsidR="00AB0EDF" w:rsidRDefault="007576E9" w:rsidP="009441EA">
      <w:pPr>
        <w:pStyle w:val="Compact"/>
        <w:numPr>
          <w:ilvl w:val="0"/>
          <w:numId w:val="8"/>
        </w:numPr>
        <w:ind w:left="450"/>
      </w:pPr>
      <w:r>
        <w:t>Financial Management</w:t>
      </w:r>
    </w:p>
    <w:p w14:paraId="4550CF42" w14:textId="77777777" w:rsidR="00AB0EDF" w:rsidRDefault="007576E9">
      <w:pPr>
        <w:pStyle w:val="Compact"/>
        <w:numPr>
          <w:ilvl w:val="0"/>
          <w:numId w:val="9"/>
        </w:numPr>
      </w:pPr>
      <w:r>
        <w:t>Inefficient collection and tracking of dues, fines, and other payments. Homeowners often complain about unclear payment methods or late fee policies.</w:t>
      </w:r>
    </w:p>
    <w:p w14:paraId="482BEDBE" w14:textId="77777777" w:rsidR="00AB0EDF" w:rsidRDefault="007576E9">
      <w:pPr>
        <w:pStyle w:val="Compact"/>
        <w:numPr>
          <w:ilvl w:val="0"/>
          <w:numId w:val="9"/>
        </w:numPr>
      </w:pPr>
      <w:r>
        <w:t>Lack of transparency in financial reporting. Many HOAs fail to provide clear breakdowns of how dues are spent, leading to homeowner dissatisfaction.</w:t>
      </w:r>
    </w:p>
    <w:p w14:paraId="584C78E6" w14:textId="77777777" w:rsidR="00AB0EDF" w:rsidRDefault="007576E9">
      <w:pPr>
        <w:pStyle w:val="Compact"/>
        <w:numPr>
          <w:ilvl w:val="0"/>
          <w:numId w:val="9"/>
        </w:numPr>
      </w:pPr>
      <w:r>
        <w:t>Difficulty managing multiple payment methods. Homeowners prefer diverse payment options (e.g., online, check, ACH), but HOAs often rely on manual processes.</w:t>
      </w:r>
    </w:p>
    <w:p w14:paraId="08C6F875" w14:textId="77777777" w:rsidR="00AB0EDF" w:rsidRDefault="007576E9">
      <w:pPr>
        <w:pStyle w:val="Compact"/>
        <w:numPr>
          <w:ilvl w:val="0"/>
          <w:numId w:val="9"/>
        </w:numPr>
      </w:pPr>
      <w:r>
        <w:t>Challenges with delinquent payments. Collecting overdue fees is time-intensive and can strain community relationships.</w:t>
      </w:r>
    </w:p>
    <w:p w14:paraId="54365F5E" w14:textId="77777777" w:rsidR="00AB0EDF" w:rsidRDefault="007576E9">
      <w:pPr>
        <w:pStyle w:val="FirstParagraph"/>
      </w:pPr>
      <w:r>
        <w:t>The consequences of these issues extend far beyond mere inconvenience. They can lead to:</w:t>
      </w:r>
    </w:p>
    <w:p w14:paraId="44F58233" w14:textId="77777777" w:rsidR="00AB0EDF" w:rsidRDefault="007576E9">
      <w:pPr>
        <w:pStyle w:val="Compact"/>
        <w:numPr>
          <w:ilvl w:val="0"/>
          <w:numId w:val="10"/>
        </w:numPr>
      </w:pPr>
      <w:r>
        <w:t>Legal Vulnerabilities</w:t>
      </w:r>
    </w:p>
    <w:p w14:paraId="1990AB55" w14:textId="77777777" w:rsidR="00AB0EDF" w:rsidRDefault="007576E9">
      <w:pPr>
        <w:pStyle w:val="Compact"/>
        <w:numPr>
          <w:ilvl w:val="1"/>
          <w:numId w:val="11"/>
        </w:numPr>
      </w:pPr>
      <w:r>
        <w:t>Inconsistent rule enforcement leading to discrimination claims</w:t>
      </w:r>
    </w:p>
    <w:p w14:paraId="5E099652" w14:textId="77777777" w:rsidR="00AB0EDF" w:rsidRDefault="007576E9">
      <w:pPr>
        <w:pStyle w:val="Compact"/>
        <w:numPr>
          <w:ilvl w:val="1"/>
          <w:numId w:val="11"/>
        </w:numPr>
      </w:pPr>
      <w:r>
        <w:t>Poor documentation creating liability issues</w:t>
      </w:r>
    </w:p>
    <w:p w14:paraId="30D8BBB4" w14:textId="77777777" w:rsidR="00AB0EDF" w:rsidRDefault="007576E9">
      <w:pPr>
        <w:pStyle w:val="Compact"/>
        <w:numPr>
          <w:ilvl w:val="1"/>
          <w:numId w:val="11"/>
        </w:numPr>
      </w:pPr>
      <w:r>
        <w:t>Inadequate record-keeping affecting legal proceedings</w:t>
      </w:r>
    </w:p>
    <w:p w14:paraId="05A5C229" w14:textId="77777777" w:rsidR="00AB0EDF" w:rsidRDefault="007576E9">
      <w:pPr>
        <w:pStyle w:val="Compact"/>
        <w:numPr>
          <w:ilvl w:val="1"/>
          <w:numId w:val="11"/>
        </w:numPr>
      </w:pPr>
      <w:r>
        <w:t>Non-compliance with state and local regulations</w:t>
      </w:r>
    </w:p>
    <w:p w14:paraId="4316433C" w14:textId="77777777" w:rsidR="00AB0EDF" w:rsidRDefault="007576E9">
      <w:pPr>
        <w:pStyle w:val="Compact"/>
        <w:numPr>
          <w:ilvl w:val="0"/>
          <w:numId w:val="10"/>
        </w:numPr>
      </w:pPr>
      <w:r>
        <w:t>Financial Impacts</w:t>
      </w:r>
    </w:p>
    <w:p w14:paraId="481E324F" w14:textId="77777777" w:rsidR="00AB0EDF" w:rsidRDefault="007576E9">
      <w:pPr>
        <w:pStyle w:val="Compact"/>
        <w:numPr>
          <w:ilvl w:val="1"/>
          <w:numId w:val="12"/>
        </w:numPr>
      </w:pPr>
      <w:r>
        <w:t>Increased operational costs</w:t>
      </w:r>
    </w:p>
    <w:p w14:paraId="497CCE8D" w14:textId="77777777" w:rsidR="00AB0EDF" w:rsidRDefault="007576E9">
      <w:pPr>
        <w:pStyle w:val="Compact"/>
        <w:numPr>
          <w:ilvl w:val="1"/>
          <w:numId w:val="12"/>
        </w:numPr>
      </w:pPr>
      <w:r>
        <w:t>Lost revenue from poor payment tracking</w:t>
      </w:r>
    </w:p>
    <w:p w14:paraId="540CC67F" w14:textId="77777777" w:rsidR="00AB0EDF" w:rsidRDefault="007576E9">
      <w:pPr>
        <w:pStyle w:val="Compact"/>
        <w:numPr>
          <w:ilvl w:val="1"/>
          <w:numId w:val="12"/>
        </w:numPr>
      </w:pPr>
      <w:r>
        <w:lastRenderedPageBreak/>
        <w:t>Inefficient use of volunteer time</w:t>
      </w:r>
    </w:p>
    <w:p w14:paraId="0927D6B9" w14:textId="77777777" w:rsidR="00AB0EDF" w:rsidRDefault="007576E9">
      <w:pPr>
        <w:pStyle w:val="Compact"/>
        <w:numPr>
          <w:ilvl w:val="1"/>
          <w:numId w:val="12"/>
        </w:numPr>
      </w:pPr>
      <w:r>
        <w:t>Potential legal expenses from disputes</w:t>
      </w:r>
    </w:p>
    <w:p w14:paraId="58652FDA" w14:textId="77777777" w:rsidR="00AB0EDF" w:rsidRDefault="007576E9">
      <w:pPr>
        <w:pStyle w:val="Compact"/>
        <w:numPr>
          <w:ilvl w:val="1"/>
          <w:numId w:val="12"/>
        </w:numPr>
      </w:pPr>
      <w:r>
        <w:t>Higher insurance costs due to poor risk management</w:t>
      </w:r>
    </w:p>
    <w:p w14:paraId="3CE9A453" w14:textId="77777777" w:rsidR="00AB0EDF" w:rsidRDefault="007576E9">
      <w:pPr>
        <w:pStyle w:val="Compact"/>
        <w:numPr>
          <w:ilvl w:val="0"/>
          <w:numId w:val="10"/>
        </w:numPr>
      </w:pPr>
      <w:r>
        <w:t>Community Discord</w:t>
      </w:r>
    </w:p>
    <w:p w14:paraId="6A51CDBB" w14:textId="77777777" w:rsidR="00AB0EDF" w:rsidRDefault="007576E9">
      <w:pPr>
        <w:pStyle w:val="Compact"/>
        <w:numPr>
          <w:ilvl w:val="1"/>
          <w:numId w:val="13"/>
        </w:numPr>
      </w:pPr>
      <w:r>
        <w:t>Frustration with inefficient processes</w:t>
      </w:r>
    </w:p>
    <w:p w14:paraId="5F4E6702" w14:textId="77777777" w:rsidR="00AB0EDF" w:rsidRDefault="007576E9">
      <w:pPr>
        <w:pStyle w:val="Compact"/>
        <w:numPr>
          <w:ilvl w:val="1"/>
          <w:numId w:val="13"/>
        </w:numPr>
      </w:pPr>
      <w:r>
        <w:t>Lack of trust due to poor transparency</w:t>
      </w:r>
    </w:p>
    <w:p w14:paraId="5DD29D07" w14:textId="77777777" w:rsidR="00AB0EDF" w:rsidRDefault="007576E9">
      <w:pPr>
        <w:pStyle w:val="Compact"/>
        <w:numPr>
          <w:ilvl w:val="1"/>
          <w:numId w:val="13"/>
        </w:numPr>
      </w:pPr>
      <w:r>
        <w:t>Increased conflicts due to communication breakdowns</w:t>
      </w:r>
    </w:p>
    <w:p w14:paraId="73DF058F" w14:textId="77777777" w:rsidR="00AB0EDF" w:rsidRDefault="007576E9">
      <w:pPr>
        <w:pStyle w:val="Compact"/>
        <w:numPr>
          <w:ilvl w:val="1"/>
          <w:numId w:val="13"/>
        </w:numPr>
      </w:pPr>
      <w:r>
        <w:t>Reduced community engagement</w:t>
      </w:r>
    </w:p>
    <w:p w14:paraId="4DE52DFE" w14:textId="77777777" w:rsidR="00AB0EDF" w:rsidRDefault="007576E9">
      <w:pPr>
        <w:pStyle w:val="Compact"/>
        <w:numPr>
          <w:ilvl w:val="1"/>
          <w:numId w:val="13"/>
        </w:numPr>
      </w:pPr>
      <w:r>
        <w:t>Resistance to HOA leadership and decisions</w:t>
      </w:r>
    </w:p>
    <w:p w14:paraId="6C224A9A" w14:textId="77777777" w:rsidR="00AB0EDF" w:rsidRDefault="007576E9">
      <w:pPr>
        <w:pStyle w:val="Compact"/>
        <w:numPr>
          <w:ilvl w:val="0"/>
          <w:numId w:val="10"/>
        </w:numPr>
      </w:pPr>
      <w:r>
        <w:t>Administrative Burden</w:t>
      </w:r>
    </w:p>
    <w:p w14:paraId="7A94F445" w14:textId="77777777" w:rsidR="00AB0EDF" w:rsidRDefault="007576E9">
      <w:pPr>
        <w:pStyle w:val="Compact"/>
        <w:numPr>
          <w:ilvl w:val="1"/>
          <w:numId w:val="14"/>
        </w:numPr>
      </w:pPr>
      <w:r>
        <w:t>Overwhelming workload for board members</w:t>
      </w:r>
    </w:p>
    <w:p w14:paraId="3F6C04DC" w14:textId="77777777" w:rsidR="00AB0EDF" w:rsidRDefault="007576E9">
      <w:pPr>
        <w:pStyle w:val="Compact"/>
        <w:numPr>
          <w:ilvl w:val="1"/>
          <w:numId w:val="14"/>
        </w:numPr>
      </w:pPr>
      <w:r>
        <w:t>Difficulty in recruiting new board members</w:t>
      </w:r>
    </w:p>
    <w:p w14:paraId="2E034743" w14:textId="77777777" w:rsidR="00AB0EDF" w:rsidRDefault="007576E9">
      <w:pPr>
        <w:pStyle w:val="Compact"/>
        <w:numPr>
          <w:ilvl w:val="1"/>
          <w:numId w:val="14"/>
        </w:numPr>
      </w:pPr>
      <w:r>
        <w:t>Increased stress on volunteers</w:t>
      </w:r>
    </w:p>
    <w:p w14:paraId="4ED198ED" w14:textId="77777777" w:rsidR="00AB0EDF" w:rsidRDefault="007576E9">
      <w:pPr>
        <w:pStyle w:val="Compact"/>
        <w:numPr>
          <w:ilvl w:val="1"/>
          <w:numId w:val="14"/>
        </w:numPr>
      </w:pPr>
      <w:r>
        <w:t>Inefficient use of time and resources</w:t>
      </w:r>
    </w:p>
    <w:p w14:paraId="59E48FCB" w14:textId="77777777" w:rsidR="00AB0EDF" w:rsidRDefault="007576E9">
      <w:pPr>
        <w:pStyle w:val="Compact"/>
        <w:numPr>
          <w:ilvl w:val="1"/>
          <w:numId w:val="14"/>
        </w:numPr>
      </w:pPr>
      <w:r>
        <w:t>Risk of burnout among board members</w:t>
      </w:r>
    </w:p>
    <w:p w14:paraId="306D3477" w14:textId="77777777" w:rsidR="00AB0EDF" w:rsidRDefault="007576E9">
      <w:pPr>
        <w:pStyle w:val="FirstParagraph"/>
      </w:pPr>
      <w:r>
        <w:t>These issues are further compounded when HOAs are managed by homeowners themselves rather than professional management companies, as they often lack: - Professional management expertise - Established procedures and systems - Dedicated staff and resources - Technological infrastructure - Training and support systems</w:t>
      </w:r>
    </w:p>
    <w:p w14:paraId="68828B46" w14:textId="77777777" w:rsidR="00AB0EDF" w:rsidRDefault="007576E9">
      <w:pPr>
        <w:pStyle w:val="Heading2"/>
      </w:pPr>
      <w:bookmarkStart w:id="4" w:name="research-background"/>
      <w:bookmarkEnd w:id="1"/>
      <w:bookmarkEnd w:id="3"/>
      <w:r>
        <w:t>2. Research &amp; Background</w:t>
      </w:r>
    </w:p>
    <w:p w14:paraId="7325F8A8" w14:textId="77777777" w:rsidR="00AB0EDF" w:rsidRDefault="007576E9">
      <w:pPr>
        <w:pStyle w:val="Heading3"/>
      </w:pPr>
      <w:bookmarkStart w:id="5" w:name="project-evolution-and-technical-pivot"/>
      <w:r>
        <w:t>Project Evolution and Technical Pivot</w:t>
      </w:r>
    </w:p>
    <w:p w14:paraId="12C14B61" w14:textId="77777777" w:rsidR="00AB0EDF" w:rsidRDefault="007576E9">
      <w:pPr>
        <w:pStyle w:val="FirstParagraph"/>
      </w:pPr>
      <w:r>
        <w:t>One of the most significant aspects of this project was its fundamental transformation during the development phase. This evolution represents not just a technical change, but a crucial learning experience that shaped both the project outcomes and my development as a software engineer.</w:t>
      </w:r>
    </w:p>
    <w:p w14:paraId="1C7595F1" w14:textId="77777777" w:rsidR="00AB0EDF" w:rsidRDefault="007576E9">
      <w:pPr>
        <w:pStyle w:val="Heading4"/>
      </w:pPr>
      <w:bookmarkStart w:id="6" w:name="initial-technical-approach"/>
      <w:r>
        <w:t>Initial Technical Approach</w:t>
      </w:r>
    </w:p>
    <w:p w14:paraId="6605FFE3" w14:textId="77777777" w:rsidR="00AB0EDF" w:rsidRDefault="007576E9">
      <w:pPr>
        <w:pStyle w:val="FirstParagraph"/>
      </w:pPr>
      <w:r>
        <w:t>The project initially began with what seemed to be a straightforward and logical technical stack:</w:t>
      </w:r>
    </w:p>
    <w:p w14:paraId="0F36904B" w14:textId="77777777" w:rsidR="00AB0EDF" w:rsidRDefault="007576E9">
      <w:pPr>
        <w:pStyle w:val="Compact"/>
        <w:numPr>
          <w:ilvl w:val="0"/>
          <w:numId w:val="15"/>
        </w:numPr>
      </w:pPr>
      <w:r>
        <w:t>Oracle Database</w:t>
      </w:r>
    </w:p>
    <w:p w14:paraId="3B4A4525" w14:textId="77777777" w:rsidR="00AB0EDF" w:rsidRDefault="007576E9">
      <w:pPr>
        <w:pStyle w:val="Compact"/>
        <w:numPr>
          <w:ilvl w:val="1"/>
          <w:numId w:val="16"/>
        </w:numPr>
      </w:pPr>
      <w:r>
        <w:t>Chosen for its robustness, reliability, and familiarity</w:t>
      </w:r>
    </w:p>
    <w:p w14:paraId="2B4B6340" w14:textId="77777777" w:rsidR="00AB0EDF" w:rsidRDefault="007576E9">
      <w:pPr>
        <w:pStyle w:val="Compact"/>
        <w:numPr>
          <w:ilvl w:val="1"/>
          <w:numId w:val="16"/>
        </w:numPr>
      </w:pPr>
      <w:r>
        <w:t>Built-in security features</w:t>
      </w:r>
    </w:p>
    <w:p w14:paraId="062B5AAE" w14:textId="77777777" w:rsidR="00AB0EDF" w:rsidRDefault="007576E9">
      <w:pPr>
        <w:pStyle w:val="Compact"/>
        <w:numPr>
          <w:ilvl w:val="1"/>
          <w:numId w:val="16"/>
        </w:numPr>
      </w:pPr>
      <w:r>
        <w:t>Strong data integrity controls</w:t>
      </w:r>
    </w:p>
    <w:p w14:paraId="4842832D" w14:textId="77777777" w:rsidR="00AB0EDF" w:rsidRDefault="007576E9">
      <w:pPr>
        <w:pStyle w:val="Compact"/>
        <w:numPr>
          <w:ilvl w:val="1"/>
          <w:numId w:val="16"/>
        </w:numPr>
      </w:pPr>
      <w:r>
        <w:t>Enterprise-level capabilities</w:t>
      </w:r>
    </w:p>
    <w:p w14:paraId="3AAF3781" w14:textId="77777777" w:rsidR="00AB0EDF" w:rsidRDefault="007576E9">
      <w:pPr>
        <w:pStyle w:val="Compact"/>
        <w:numPr>
          <w:ilvl w:val="1"/>
          <w:numId w:val="16"/>
        </w:numPr>
      </w:pPr>
      <w:r>
        <w:t>Easy integration with APEX application</w:t>
      </w:r>
    </w:p>
    <w:p w14:paraId="6EF127C0" w14:textId="77777777" w:rsidR="00AB0EDF" w:rsidRDefault="007576E9">
      <w:pPr>
        <w:pStyle w:val="Compact"/>
        <w:numPr>
          <w:ilvl w:val="0"/>
          <w:numId w:val="15"/>
        </w:numPr>
      </w:pPr>
      <w:r>
        <w:t>Oracle APEX (Application Express)</w:t>
      </w:r>
    </w:p>
    <w:p w14:paraId="348EF36D" w14:textId="77777777" w:rsidR="00AB0EDF" w:rsidRDefault="007576E9">
      <w:pPr>
        <w:pStyle w:val="Compact"/>
        <w:numPr>
          <w:ilvl w:val="1"/>
          <w:numId w:val="17"/>
        </w:numPr>
      </w:pPr>
      <w:r>
        <w:t>Low-code development platform</w:t>
      </w:r>
    </w:p>
    <w:p w14:paraId="6B1D6E0B" w14:textId="77777777" w:rsidR="00AB0EDF" w:rsidRDefault="007576E9">
      <w:pPr>
        <w:pStyle w:val="Compact"/>
        <w:numPr>
          <w:ilvl w:val="1"/>
          <w:numId w:val="17"/>
        </w:numPr>
      </w:pPr>
      <w:r>
        <w:t>Built-in components and templates</w:t>
      </w:r>
    </w:p>
    <w:p w14:paraId="631386D8" w14:textId="77777777" w:rsidR="00AB0EDF" w:rsidRDefault="007576E9">
      <w:pPr>
        <w:pStyle w:val="Compact"/>
        <w:numPr>
          <w:ilvl w:val="1"/>
          <w:numId w:val="17"/>
        </w:numPr>
      </w:pPr>
      <w:r>
        <w:t>Integrated with Oracle Database</w:t>
      </w:r>
    </w:p>
    <w:p w14:paraId="7F28E734" w14:textId="77777777" w:rsidR="00AB0EDF" w:rsidRDefault="007576E9">
      <w:pPr>
        <w:pStyle w:val="Compact"/>
        <w:numPr>
          <w:ilvl w:val="1"/>
          <w:numId w:val="17"/>
        </w:numPr>
      </w:pPr>
      <w:r>
        <w:lastRenderedPageBreak/>
        <w:t>Promise of rapid development</w:t>
      </w:r>
    </w:p>
    <w:p w14:paraId="5F3AB4D1" w14:textId="77777777" w:rsidR="00AB0EDF" w:rsidRDefault="007576E9">
      <w:pPr>
        <w:pStyle w:val="Compact"/>
        <w:numPr>
          <w:ilvl w:val="1"/>
          <w:numId w:val="17"/>
        </w:numPr>
      </w:pPr>
      <w:r>
        <w:t>Web-based development environment</w:t>
      </w:r>
    </w:p>
    <w:p w14:paraId="6A37AABD" w14:textId="77777777" w:rsidR="00AB0EDF" w:rsidRDefault="007576E9">
      <w:pPr>
        <w:pStyle w:val="Compact"/>
        <w:numPr>
          <w:ilvl w:val="0"/>
          <w:numId w:val="15"/>
        </w:numPr>
      </w:pPr>
      <w:r>
        <w:t>Initial Development Process</w:t>
      </w:r>
    </w:p>
    <w:p w14:paraId="749DF551" w14:textId="77777777" w:rsidR="00AB0EDF" w:rsidRDefault="007576E9">
      <w:pPr>
        <w:pStyle w:val="Compact"/>
        <w:numPr>
          <w:ilvl w:val="1"/>
          <w:numId w:val="18"/>
        </w:numPr>
      </w:pPr>
      <w:r>
        <w:t>Database design and implementation</w:t>
      </w:r>
    </w:p>
    <w:p w14:paraId="6AD90A67" w14:textId="77777777" w:rsidR="00AB0EDF" w:rsidRDefault="007576E9">
      <w:pPr>
        <w:pStyle w:val="Compact"/>
        <w:numPr>
          <w:ilvl w:val="1"/>
          <w:numId w:val="18"/>
        </w:numPr>
      </w:pPr>
      <w:r>
        <w:t>Data loading and verification</w:t>
      </w:r>
    </w:p>
    <w:p w14:paraId="2370F380" w14:textId="77777777" w:rsidR="00AB0EDF" w:rsidRDefault="007576E9">
      <w:pPr>
        <w:pStyle w:val="Compact"/>
        <w:numPr>
          <w:ilvl w:val="1"/>
          <w:numId w:val="18"/>
        </w:numPr>
      </w:pPr>
      <w:r>
        <w:t>APEX application configuration</w:t>
      </w:r>
    </w:p>
    <w:p w14:paraId="3F3A467F" w14:textId="77777777" w:rsidR="00AB0EDF" w:rsidRDefault="007576E9">
      <w:pPr>
        <w:pStyle w:val="Compact"/>
        <w:numPr>
          <w:ilvl w:val="1"/>
          <w:numId w:val="18"/>
        </w:numPr>
      </w:pPr>
      <w:r>
        <w:t>Page and form creation</w:t>
      </w:r>
    </w:p>
    <w:p w14:paraId="39AF5D8A" w14:textId="77777777" w:rsidR="00AB0EDF" w:rsidRDefault="007576E9">
      <w:pPr>
        <w:pStyle w:val="Compact"/>
        <w:numPr>
          <w:ilvl w:val="1"/>
          <w:numId w:val="18"/>
        </w:numPr>
      </w:pPr>
      <w:r>
        <w:t>Component customization</w:t>
      </w:r>
    </w:p>
    <w:p w14:paraId="17A44416" w14:textId="77777777" w:rsidR="00AB0EDF" w:rsidRDefault="007576E9">
      <w:pPr>
        <w:pStyle w:val="Heading4"/>
      </w:pPr>
      <w:bookmarkStart w:id="7" w:name="challenges-with-initial-approach"/>
      <w:bookmarkEnd w:id="6"/>
      <w:r>
        <w:t>Challenges with Initial Approach</w:t>
      </w:r>
    </w:p>
    <w:p w14:paraId="13D4C860" w14:textId="77777777" w:rsidR="00AB0EDF" w:rsidRDefault="007576E9">
      <w:pPr>
        <w:pStyle w:val="FirstParagraph"/>
      </w:pPr>
      <w:r>
        <w:t>The Oracle APEX approach revealed several significant limitations and challenges:</w:t>
      </w:r>
    </w:p>
    <w:p w14:paraId="6517D02F" w14:textId="77777777" w:rsidR="00AB0EDF" w:rsidRDefault="007576E9">
      <w:pPr>
        <w:pStyle w:val="Compact"/>
        <w:numPr>
          <w:ilvl w:val="0"/>
          <w:numId w:val="19"/>
        </w:numPr>
      </w:pPr>
      <w:r>
        <w:t>Permission and Access Issues</w:t>
      </w:r>
    </w:p>
    <w:p w14:paraId="5D9A7596" w14:textId="77777777" w:rsidR="00AB0EDF" w:rsidRDefault="007576E9">
      <w:pPr>
        <w:pStyle w:val="Compact"/>
        <w:numPr>
          <w:ilvl w:val="1"/>
          <w:numId w:val="20"/>
        </w:numPr>
      </w:pPr>
      <w:r>
        <w:t>Restricted ability to implement mass user creation</w:t>
      </w:r>
    </w:p>
    <w:p w14:paraId="099DE585" w14:textId="77777777" w:rsidR="00AB0EDF" w:rsidRDefault="007576E9">
      <w:pPr>
        <w:pStyle w:val="Compact"/>
        <w:numPr>
          <w:ilvl w:val="1"/>
          <w:numId w:val="20"/>
        </w:numPr>
      </w:pPr>
      <w:r>
        <w:t>Limited control over authentication processes</w:t>
      </w:r>
    </w:p>
    <w:p w14:paraId="097AD39F" w14:textId="77777777" w:rsidR="00AB0EDF" w:rsidRDefault="007576E9">
      <w:pPr>
        <w:pStyle w:val="Compact"/>
        <w:numPr>
          <w:ilvl w:val="1"/>
          <w:numId w:val="20"/>
        </w:numPr>
      </w:pPr>
      <w:r>
        <w:t>Constraints on custom functionality</w:t>
      </w:r>
    </w:p>
    <w:p w14:paraId="481525FF" w14:textId="77777777" w:rsidR="00AB0EDF" w:rsidRDefault="007576E9">
      <w:pPr>
        <w:pStyle w:val="Compact"/>
        <w:numPr>
          <w:ilvl w:val="0"/>
          <w:numId w:val="19"/>
        </w:numPr>
      </w:pPr>
      <w:r>
        <w:t>Development Limitations</w:t>
      </w:r>
    </w:p>
    <w:p w14:paraId="6E5F7A0E" w14:textId="77777777" w:rsidR="00AB0EDF" w:rsidRDefault="007576E9">
      <w:pPr>
        <w:pStyle w:val="Compact"/>
        <w:numPr>
          <w:ilvl w:val="1"/>
          <w:numId w:val="21"/>
        </w:numPr>
      </w:pPr>
      <w:r>
        <w:t>Development became heavily focused on configuration rather than programming</w:t>
      </w:r>
    </w:p>
    <w:p w14:paraId="5FDA63CB" w14:textId="77777777" w:rsidR="00AB0EDF" w:rsidRDefault="007576E9">
      <w:pPr>
        <w:pStyle w:val="Compact"/>
        <w:numPr>
          <w:ilvl w:val="1"/>
          <w:numId w:val="21"/>
        </w:numPr>
      </w:pPr>
      <w:r>
        <w:t>“Buttonology” - excessive time spent navigating complex UI settings</w:t>
      </w:r>
    </w:p>
    <w:p w14:paraId="58335490" w14:textId="77777777" w:rsidR="00AB0EDF" w:rsidRDefault="007576E9">
      <w:pPr>
        <w:pStyle w:val="Compact"/>
        <w:numPr>
          <w:ilvl w:val="1"/>
          <w:numId w:val="21"/>
        </w:numPr>
      </w:pPr>
      <w:r>
        <w:t>Limited ability to implement custom solutions in timely manner</w:t>
      </w:r>
    </w:p>
    <w:p w14:paraId="443FEEC8" w14:textId="77777777" w:rsidR="00AB0EDF" w:rsidRDefault="007576E9">
      <w:pPr>
        <w:pStyle w:val="Compact"/>
        <w:numPr>
          <w:ilvl w:val="1"/>
          <w:numId w:val="21"/>
        </w:numPr>
      </w:pPr>
      <w:r>
        <w:t>Restricted creative problem-solving</w:t>
      </w:r>
    </w:p>
    <w:p w14:paraId="63B839A8" w14:textId="77777777" w:rsidR="00AB0EDF" w:rsidRDefault="007576E9">
      <w:pPr>
        <w:pStyle w:val="Compact"/>
        <w:numPr>
          <w:ilvl w:val="1"/>
          <w:numId w:val="21"/>
        </w:numPr>
      </w:pPr>
      <w:r>
        <w:t>Slow development due to platform constraints</w:t>
      </w:r>
    </w:p>
    <w:p w14:paraId="2D88DB6B" w14:textId="77777777" w:rsidR="00AB0EDF" w:rsidRDefault="007576E9">
      <w:pPr>
        <w:pStyle w:val="Compact"/>
        <w:numPr>
          <w:ilvl w:val="0"/>
          <w:numId w:val="19"/>
        </w:numPr>
      </w:pPr>
      <w:r>
        <w:t>Learning Constraints</w:t>
      </w:r>
    </w:p>
    <w:p w14:paraId="7656553C" w14:textId="77777777" w:rsidR="00AB0EDF" w:rsidRDefault="007576E9">
      <w:pPr>
        <w:pStyle w:val="Compact"/>
        <w:numPr>
          <w:ilvl w:val="1"/>
          <w:numId w:val="22"/>
        </w:numPr>
      </w:pPr>
      <w:r>
        <w:t>Focus on platform-specific knowledge rather than transferable skills</w:t>
      </w:r>
    </w:p>
    <w:p w14:paraId="6910D5EE" w14:textId="77777777" w:rsidR="00AB0EDF" w:rsidRDefault="007576E9">
      <w:pPr>
        <w:pStyle w:val="Compact"/>
        <w:numPr>
          <w:ilvl w:val="1"/>
          <w:numId w:val="22"/>
        </w:numPr>
      </w:pPr>
      <w:r>
        <w:t>Limited exposure to modern development practices</w:t>
      </w:r>
    </w:p>
    <w:p w14:paraId="45EC0478" w14:textId="77777777" w:rsidR="00AB0EDF" w:rsidRDefault="007576E9">
      <w:pPr>
        <w:pStyle w:val="Compact"/>
        <w:numPr>
          <w:ilvl w:val="1"/>
          <w:numId w:val="22"/>
        </w:numPr>
      </w:pPr>
      <w:r>
        <w:t>Restricted ability to implement current web technologies</w:t>
      </w:r>
    </w:p>
    <w:p w14:paraId="0A7456D9" w14:textId="77777777" w:rsidR="00AB0EDF" w:rsidRDefault="007576E9">
      <w:pPr>
        <w:pStyle w:val="Compact"/>
        <w:numPr>
          <w:ilvl w:val="1"/>
          <w:numId w:val="22"/>
        </w:numPr>
      </w:pPr>
      <w:r>
        <w:t>Reduced opportunities for genuine coding experience</w:t>
      </w:r>
    </w:p>
    <w:p w14:paraId="2C3481D9" w14:textId="77777777" w:rsidR="00AB0EDF" w:rsidRDefault="007576E9">
      <w:pPr>
        <w:pStyle w:val="Compact"/>
        <w:numPr>
          <w:ilvl w:val="0"/>
          <w:numId w:val="19"/>
        </w:numPr>
      </w:pPr>
      <w:r>
        <w:t>Technical Frustrations</w:t>
      </w:r>
    </w:p>
    <w:p w14:paraId="75663274" w14:textId="77777777" w:rsidR="00AB0EDF" w:rsidRDefault="007576E9">
      <w:pPr>
        <w:pStyle w:val="Compact"/>
        <w:numPr>
          <w:ilvl w:val="1"/>
          <w:numId w:val="23"/>
        </w:numPr>
      </w:pPr>
      <w:r>
        <w:t>Complex configuration requirements for simple changes</w:t>
      </w:r>
    </w:p>
    <w:p w14:paraId="6CAA7710" w14:textId="77777777" w:rsidR="00AB0EDF" w:rsidRDefault="007576E9">
      <w:pPr>
        <w:pStyle w:val="Compact"/>
        <w:numPr>
          <w:ilvl w:val="1"/>
          <w:numId w:val="23"/>
        </w:numPr>
      </w:pPr>
      <w:r>
        <w:t>Difficult debugging process</w:t>
      </w:r>
    </w:p>
    <w:p w14:paraId="62A68271" w14:textId="77777777" w:rsidR="00AB0EDF" w:rsidRDefault="007576E9">
      <w:pPr>
        <w:pStyle w:val="Compact"/>
        <w:numPr>
          <w:ilvl w:val="1"/>
          <w:numId w:val="23"/>
        </w:numPr>
      </w:pPr>
      <w:r>
        <w:t>Limited control over implementation details</w:t>
      </w:r>
    </w:p>
    <w:p w14:paraId="28E71CF7" w14:textId="77777777" w:rsidR="00AB0EDF" w:rsidRDefault="007576E9">
      <w:pPr>
        <w:pStyle w:val="Compact"/>
        <w:numPr>
          <w:ilvl w:val="1"/>
          <w:numId w:val="23"/>
        </w:numPr>
      </w:pPr>
      <w:r>
        <w:t>Poor development feedback loop</w:t>
      </w:r>
    </w:p>
    <w:p w14:paraId="454F097F" w14:textId="77777777" w:rsidR="00AB0EDF" w:rsidRDefault="007576E9">
      <w:pPr>
        <w:pStyle w:val="Compact"/>
        <w:numPr>
          <w:ilvl w:val="1"/>
          <w:numId w:val="23"/>
        </w:numPr>
      </w:pPr>
      <w:r>
        <w:t>Restricted access to modern development tools</w:t>
      </w:r>
    </w:p>
    <w:p w14:paraId="042C17D8" w14:textId="77777777" w:rsidR="00AB0EDF" w:rsidRDefault="007576E9">
      <w:pPr>
        <w:pStyle w:val="Compact"/>
        <w:numPr>
          <w:ilvl w:val="1"/>
          <w:numId w:val="23"/>
        </w:numPr>
      </w:pPr>
      <w:r>
        <w:t>Inability to save state of development when error present</w:t>
      </w:r>
    </w:p>
    <w:p w14:paraId="2A9B709E" w14:textId="77777777" w:rsidR="00AB0EDF" w:rsidRDefault="007576E9">
      <w:pPr>
        <w:pStyle w:val="Heading4"/>
      </w:pPr>
      <w:bookmarkStart w:id="8" w:name="the-pivot-decision"/>
      <w:bookmarkEnd w:id="7"/>
      <w:r>
        <w:t>The Pivot Decision</w:t>
      </w:r>
    </w:p>
    <w:p w14:paraId="283C2B40" w14:textId="77777777" w:rsidR="00AB0EDF" w:rsidRDefault="007576E9">
      <w:pPr>
        <w:pStyle w:val="FirstParagraph"/>
      </w:pPr>
      <w:r>
        <w:t>The decision to pivot away from Oracle APEX was driven by several factors:</w:t>
      </w:r>
    </w:p>
    <w:p w14:paraId="27540587" w14:textId="77777777" w:rsidR="00AB0EDF" w:rsidRDefault="007576E9">
      <w:pPr>
        <w:pStyle w:val="Compact"/>
        <w:numPr>
          <w:ilvl w:val="0"/>
          <w:numId w:val="24"/>
        </w:numPr>
      </w:pPr>
      <w:r>
        <w:t>Personal Development Goals</w:t>
      </w:r>
    </w:p>
    <w:p w14:paraId="5D64C643" w14:textId="77777777" w:rsidR="00AB0EDF" w:rsidRDefault="007576E9">
      <w:pPr>
        <w:pStyle w:val="Compact"/>
        <w:numPr>
          <w:ilvl w:val="1"/>
          <w:numId w:val="25"/>
        </w:numPr>
      </w:pPr>
      <w:r>
        <w:t>Desire for more hands-on coding experience</w:t>
      </w:r>
    </w:p>
    <w:p w14:paraId="7E16D758" w14:textId="77777777" w:rsidR="00AB0EDF" w:rsidRDefault="007576E9">
      <w:pPr>
        <w:pStyle w:val="Compact"/>
        <w:numPr>
          <w:ilvl w:val="1"/>
          <w:numId w:val="25"/>
        </w:numPr>
      </w:pPr>
      <w:r>
        <w:t>Interest in modern web development practices</w:t>
      </w:r>
    </w:p>
    <w:p w14:paraId="4D505775" w14:textId="77777777" w:rsidR="00AB0EDF" w:rsidRDefault="007576E9">
      <w:pPr>
        <w:pStyle w:val="Compact"/>
        <w:numPr>
          <w:ilvl w:val="1"/>
          <w:numId w:val="25"/>
        </w:numPr>
      </w:pPr>
      <w:r>
        <w:lastRenderedPageBreak/>
        <w:t>Alignment with current industry trends</w:t>
      </w:r>
    </w:p>
    <w:p w14:paraId="1E381386" w14:textId="77777777" w:rsidR="00AB0EDF" w:rsidRDefault="007576E9">
      <w:pPr>
        <w:pStyle w:val="Compact"/>
        <w:numPr>
          <w:ilvl w:val="1"/>
          <w:numId w:val="25"/>
        </w:numPr>
      </w:pPr>
      <w:r>
        <w:t>Better career skill development</w:t>
      </w:r>
    </w:p>
    <w:p w14:paraId="6851C45C" w14:textId="77777777" w:rsidR="00AB0EDF" w:rsidRDefault="007576E9">
      <w:pPr>
        <w:pStyle w:val="Compact"/>
        <w:numPr>
          <w:ilvl w:val="0"/>
          <w:numId w:val="24"/>
        </w:numPr>
      </w:pPr>
      <w:r>
        <w:t>Project Quality Concerns</w:t>
      </w:r>
    </w:p>
    <w:p w14:paraId="23E6DE9B" w14:textId="77777777" w:rsidR="00AB0EDF" w:rsidRDefault="007576E9">
      <w:pPr>
        <w:pStyle w:val="Compact"/>
        <w:numPr>
          <w:ilvl w:val="1"/>
          <w:numId w:val="26"/>
        </w:numPr>
      </w:pPr>
      <w:r>
        <w:t>Limited ability to create an optimal user experience</w:t>
      </w:r>
    </w:p>
    <w:p w14:paraId="6AF6AA56" w14:textId="77777777" w:rsidR="00AB0EDF" w:rsidRDefault="007576E9">
      <w:pPr>
        <w:pStyle w:val="Compact"/>
        <w:numPr>
          <w:ilvl w:val="1"/>
          <w:numId w:val="26"/>
        </w:numPr>
      </w:pPr>
      <w:r>
        <w:t>Restricted customization options</w:t>
      </w:r>
    </w:p>
    <w:p w14:paraId="13F190C4" w14:textId="77777777" w:rsidR="00AB0EDF" w:rsidRDefault="007576E9">
      <w:pPr>
        <w:pStyle w:val="Compact"/>
        <w:numPr>
          <w:ilvl w:val="1"/>
          <w:numId w:val="26"/>
        </w:numPr>
      </w:pPr>
      <w:r>
        <w:t>Poor mobile responsiveness options</w:t>
      </w:r>
    </w:p>
    <w:p w14:paraId="354B7BDB" w14:textId="77777777" w:rsidR="00AB0EDF" w:rsidRDefault="007576E9">
      <w:pPr>
        <w:pStyle w:val="Compact"/>
        <w:numPr>
          <w:ilvl w:val="1"/>
          <w:numId w:val="26"/>
        </w:numPr>
      </w:pPr>
      <w:r>
        <w:t>Limited modern feature implementation</w:t>
      </w:r>
    </w:p>
    <w:p w14:paraId="2BDB536E" w14:textId="77777777" w:rsidR="00AB0EDF" w:rsidRDefault="007576E9">
      <w:pPr>
        <w:pStyle w:val="Compact"/>
        <w:numPr>
          <w:ilvl w:val="0"/>
          <w:numId w:val="24"/>
        </w:numPr>
      </w:pPr>
      <w:r>
        <w:t>Development Efficiency</w:t>
      </w:r>
    </w:p>
    <w:p w14:paraId="181C78C2" w14:textId="77777777" w:rsidR="00AB0EDF" w:rsidRDefault="007576E9">
      <w:pPr>
        <w:pStyle w:val="Compact"/>
        <w:numPr>
          <w:ilvl w:val="1"/>
          <w:numId w:val="27"/>
        </w:numPr>
      </w:pPr>
      <w:r>
        <w:t>Slow progress with APEX</w:t>
      </w:r>
    </w:p>
    <w:p w14:paraId="17515D22" w14:textId="77777777" w:rsidR="00AB0EDF" w:rsidRDefault="007576E9">
      <w:pPr>
        <w:pStyle w:val="Compact"/>
        <w:numPr>
          <w:ilvl w:val="1"/>
          <w:numId w:val="27"/>
        </w:numPr>
      </w:pPr>
      <w:r>
        <w:t>Time spent fighting platform limitations</w:t>
      </w:r>
    </w:p>
    <w:p w14:paraId="276E8CBD" w14:textId="77777777" w:rsidR="00AB0EDF" w:rsidRDefault="007576E9">
      <w:pPr>
        <w:pStyle w:val="Compact"/>
        <w:numPr>
          <w:ilvl w:val="1"/>
          <w:numId w:val="27"/>
        </w:numPr>
      </w:pPr>
      <w:r>
        <w:t>Reduced enthusiasm for development</w:t>
      </w:r>
    </w:p>
    <w:p w14:paraId="5719E8A7" w14:textId="77777777" w:rsidR="00AB0EDF" w:rsidRDefault="007576E9">
      <w:pPr>
        <w:pStyle w:val="Compact"/>
        <w:numPr>
          <w:ilvl w:val="1"/>
          <w:numId w:val="27"/>
        </w:numPr>
      </w:pPr>
      <w:r>
        <w:t>Limited ability to implement creative solutions</w:t>
      </w:r>
    </w:p>
    <w:p w14:paraId="17FF3F23" w14:textId="77777777" w:rsidR="00AB0EDF" w:rsidRDefault="007576E9">
      <w:pPr>
        <w:pStyle w:val="Heading4"/>
      </w:pPr>
      <w:bookmarkStart w:id="9" w:name="transition-to-modern-stack"/>
      <w:bookmarkEnd w:id="8"/>
      <w:r>
        <w:t>Transition to Modern Stack</w:t>
      </w:r>
    </w:p>
    <w:p w14:paraId="3625EDD8" w14:textId="77777777" w:rsidR="00AB0EDF" w:rsidRDefault="007576E9">
      <w:pPr>
        <w:pStyle w:val="FirstParagraph"/>
      </w:pPr>
      <w:r>
        <w:t>The project was reimagined with a completely new technical stack:</w:t>
      </w:r>
    </w:p>
    <w:p w14:paraId="68223FEC" w14:textId="77777777" w:rsidR="00AB0EDF" w:rsidRDefault="007576E9">
      <w:pPr>
        <w:pStyle w:val="Compact"/>
        <w:numPr>
          <w:ilvl w:val="0"/>
          <w:numId w:val="28"/>
        </w:numPr>
      </w:pPr>
      <w:r>
        <w:t>Frontend</w:t>
      </w:r>
    </w:p>
    <w:p w14:paraId="04FB3361" w14:textId="77777777" w:rsidR="00AB0EDF" w:rsidRDefault="007576E9">
      <w:pPr>
        <w:pStyle w:val="Compact"/>
        <w:numPr>
          <w:ilvl w:val="1"/>
          <w:numId w:val="29"/>
        </w:numPr>
      </w:pPr>
      <w:r>
        <w:t>React.js for component-based development</w:t>
      </w:r>
    </w:p>
    <w:p w14:paraId="33EEC045" w14:textId="77777777" w:rsidR="00AB0EDF" w:rsidRDefault="007576E9">
      <w:pPr>
        <w:pStyle w:val="Compact"/>
        <w:numPr>
          <w:ilvl w:val="1"/>
          <w:numId w:val="29"/>
        </w:numPr>
      </w:pPr>
      <w:r>
        <w:t>Modern JavaScript (ES6+)</w:t>
      </w:r>
    </w:p>
    <w:p w14:paraId="6952DB19" w14:textId="77777777" w:rsidR="00AB0EDF" w:rsidRDefault="007576E9">
      <w:pPr>
        <w:pStyle w:val="Compact"/>
        <w:numPr>
          <w:ilvl w:val="1"/>
          <w:numId w:val="29"/>
        </w:numPr>
      </w:pPr>
      <w:r>
        <w:t>Tailwind CSS for styling</w:t>
      </w:r>
    </w:p>
    <w:p w14:paraId="2AAC4B97" w14:textId="77777777" w:rsidR="00AB0EDF" w:rsidRDefault="007576E9">
      <w:pPr>
        <w:pStyle w:val="Compact"/>
        <w:numPr>
          <w:ilvl w:val="1"/>
          <w:numId w:val="29"/>
        </w:numPr>
      </w:pPr>
      <w:r>
        <w:t>Responsive design principles</w:t>
      </w:r>
    </w:p>
    <w:p w14:paraId="2EDC9CD9" w14:textId="77777777" w:rsidR="00AB0EDF" w:rsidRDefault="007576E9">
      <w:pPr>
        <w:pStyle w:val="Compact"/>
        <w:numPr>
          <w:ilvl w:val="1"/>
          <w:numId w:val="29"/>
        </w:numPr>
      </w:pPr>
      <w:r>
        <w:t>Modern UI/UX practices</w:t>
      </w:r>
    </w:p>
    <w:p w14:paraId="607A0520" w14:textId="77777777" w:rsidR="00AB0EDF" w:rsidRDefault="007576E9">
      <w:pPr>
        <w:pStyle w:val="Compact"/>
        <w:numPr>
          <w:ilvl w:val="0"/>
          <w:numId w:val="28"/>
        </w:numPr>
      </w:pPr>
      <w:r>
        <w:t>Backend</w:t>
      </w:r>
    </w:p>
    <w:p w14:paraId="442383BA" w14:textId="77777777" w:rsidR="00AB0EDF" w:rsidRDefault="007576E9">
      <w:pPr>
        <w:pStyle w:val="Compact"/>
        <w:numPr>
          <w:ilvl w:val="1"/>
          <w:numId w:val="30"/>
        </w:numPr>
      </w:pPr>
      <w:r>
        <w:t>Node.js server</w:t>
      </w:r>
    </w:p>
    <w:p w14:paraId="21814E04" w14:textId="77777777" w:rsidR="00AB0EDF" w:rsidRDefault="007576E9">
      <w:pPr>
        <w:pStyle w:val="Compact"/>
        <w:numPr>
          <w:ilvl w:val="1"/>
          <w:numId w:val="30"/>
        </w:numPr>
      </w:pPr>
      <w:r>
        <w:t>RESTful API architecture</w:t>
      </w:r>
    </w:p>
    <w:p w14:paraId="789AA1F4" w14:textId="77777777" w:rsidR="00AB0EDF" w:rsidRDefault="007576E9">
      <w:pPr>
        <w:pStyle w:val="Compact"/>
        <w:numPr>
          <w:ilvl w:val="1"/>
          <w:numId w:val="30"/>
        </w:numPr>
      </w:pPr>
      <w:r>
        <w:t>JWT authentication</w:t>
      </w:r>
    </w:p>
    <w:p w14:paraId="5F43F7D0" w14:textId="77777777" w:rsidR="00AB0EDF" w:rsidRDefault="007576E9">
      <w:pPr>
        <w:pStyle w:val="Compact"/>
        <w:numPr>
          <w:ilvl w:val="1"/>
          <w:numId w:val="30"/>
        </w:numPr>
      </w:pPr>
      <w:r>
        <w:t>Modern security practices</w:t>
      </w:r>
    </w:p>
    <w:p w14:paraId="4D86CF3D" w14:textId="77777777" w:rsidR="00AB0EDF" w:rsidRDefault="007576E9">
      <w:pPr>
        <w:pStyle w:val="Compact"/>
        <w:numPr>
          <w:ilvl w:val="1"/>
          <w:numId w:val="30"/>
        </w:numPr>
      </w:pPr>
      <w:r>
        <w:t>Flexible routing and middleware</w:t>
      </w:r>
    </w:p>
    <w:p w14:paraId="47C9277C" w14:textId="77777777" w:rsidR="00AB0EDF" w:rsidRDefault="007576E9">
      <w:pPr>
        <w:pStyle w:val="Compact"/>
        <w:numPr>
          <w:ilvl w:val="0"/>
          <w:numId w:val="28"/>
        </w:numPr>
      </w:pPr>
      <w:r>
        <w:t>Database</w:t>
      </w:r>
    </w:p>
    <w:p w14:paraId="0AFC8F1A" w14:textId="77777777" w:rsidR="00AB0EDF" w:rsidRDefault="007576E9">
      <w:pPr>
        <w:pStyle w:val="Compact"/>
        <w:numPr>
          <w:ilvl w:val="1"/>
          <w:numId w:val="31"/>
        </w:numPr>
      </w:pPr>
      <w:r>
        <w:t>MySQL for data storage</w:t>
      </w:r>
    </w:p>
    <w:p w14:paraId="160A7DC3" w14:textId="77777777" w:rsidR="00AB0EDF" w:rsidRDefault="007576E9">
      <w:pPr>
        <w:pStyle w:val="Compact"/>
        <w:numPr>
          <w:ilvl w:val="1"/>
          <w:numId w:val="31"/>
        </w:numPr>
      </w:pPr>
      <w:r>
        <w:t>Simplified schema management</w:t>
      </w:r>
    </w:p>
    <w:p w14:paraId="2B8766DA" w14:textId="77777777" w:rsidR="00AB0EDF" w:rsidRDefault="007576E9">
      <w:pPr>
        <w:pStyle w:val="Compact"/>
        <w:numPr>
          <w:ilvl w:val="1"/>
          <w:numId w:val="31"/>
        </w:numPr>
      </w:pPr>
      <w:r>
        <w:t>Easier local development</w:t>
      </w:r>
    </w:p>
    <w:p w14:paraId="048177D7" w14:textId="77777777" w:rsidR="00AB0EDF" w:rsidRDefault="007576E9">
      <w:pPr>
        <w:pStyle w:val="Compact"/>
        <w:numPr>
          <w:ilvl w:val="1"/>
          <w:numId w:val="31"/>
        </w:numPr>
      </w:pPr>
      <w:r>
        <w:t>Better integration with modern tools</w:t>
      </w:r>
    </w:p>
    <w:p w14:paraId="75DF20E2" w14:textId="77777777" w:rsidR="00AB0EDF" w:rsidRDefault="007576E9">
      <w:pPr>
        <w:pStyle w:val="Compact"/>
        <w:numPr>
          <w:ilvl w:val="1"/>
          <w:numId w:val="31"/>
        </w:numPr>
      </w:pPr>
      <w:r>
        <w:t>More accessible development environment</w:t>
      </w:r>
    </w:p>
    <w:p w14:paraId="0BFD7DA2" w14:textId="77777777" w:rsidR="00AB0EDF" w:rsidRDefault="007576E9">
      <w:pPr>
        <w:pStyle w:val="Heading4"/>
      </w:pPr>
      <w:bookmarkStart w:id="10" w:name="impact-of-the-pivot"/>
      <w:bookmarkEnd w:id="9"/>
      <w:r>
        <w:t>Impact of the Pivot</w:t>
      </w:r>
    </w:p>
    <w:p w14:paraId="16C96953" w14:textId="77777777" w:rsidR="00AB0EDF" w:rsidRDefault="007576E9">
      <w:pPr>
        <w:pStyle w:val="FirstParagraph"/>
      </w:pPr>
      <w:r>
        <w:t>The transition to a modern stack had several positive outcomes:</w:t>
      </w:r>
    </w:p>
    <w:p w14:paraId="47DA54D7" w14:textId="77777777" w:rsidR="00AB0EDF" w:rsidRDefault="007576E9">
      <w:pPr>
        <w:pStyle w:val="Compact"/>
        <w:numPr>
          <w:ilvl w:val="0"/>
          <w:numId w:val="32"/>
        </w:numPr>
      </w:pPr>
      <w:r>
        <w:t>Development Experience</w:t>
      </w:r>
    </w:p>
    <w:p w14:paraId="1DF5A515" w14:textId="77777777" w:rsidR="00AB0EDF" w:rsidRDefault="007576E9">
      <w:pPr>
        <w:pStyle w:val="Compact"/>
        <w:numPr>
          <w:ilvl w:val="1"/>
          <w:numId w:val="33"/>
        </w:numPr>
      </w:pPr>
      <w:r>
        <w:t>Increased enthusiasm for the project</w:t>
      </w:r>
    </w:p>
    <w:p w14:paraId="73CADC76" w14:textId="77777777" w:rsidR="00AB0EDF" w:rsidRDefault="007576E9">
      <w:pPr>
        <w:pStyle w:val="Compact"/>
        <w:numPr>
          <w:ilvl w:val="1"/>
          <w:numId w:val="33"/>
        </w:numPr>
      </w:pPr>
      <w:r>
        <w:t>Better learning opportunities</w:t>
      </w:r>
    </w:p>
    <w:p w14:paraId="48787FCC" w14:textId="77777777" w:rsidR="00AB0EDF" w:rsidRDefault="007576E9">
      <w:pPr>
        <w:pStyle w:val="Compact"/>
        <w:numPr>
          <w:ilvl w:val="1"/>
          <w:numId w:val="33"/>
        </w:numPr>
      </w:pPr>
      <w:r>
        <w:t>More creative problem-solving</w:t>
      </w:r>
    </w:p>
    <w:p w14:paraId="51CB825C" w14:textId="77777777" w:rsidR="00AB0EDF" w:rsidRDefault="007576E9">
      <w:pPr>
        <w:pStyle w:val="Compact"/>
        <w:numPr>
          <w:ilvl w:val="1"/>
          <w:numId w:val="33"/>
        </w:numPr>
      </w:pPr>
      <w:r>
        <w:lastRenderedPageBreak/>
        <w:t>Faster development cycles</w:t>
      </w:r>
    </w:p>
    <w:p w14:paraId="0754E7AE" w14:textId="77777777" w:rsidR="00AB0EDF" w:rsidRDefault="007576E9">
      <w:pPr>
        <w:pStyle w:val="Compact"/>
        <w:numPr>
          <w:ilvl w:val="1"/>
          <w:numId w:val="33"/>
        </w:numPr>
      </w:pPr>
      <w:r>
        <w:t>Greater sense of accomplishment</w:t>
      </w:r>
    </w:p>
    <w:p w14:paraId="5F48B309" w14:textId="77777777" w:rsidR="00AB0EDF" w:rsidRDefault="007576E9">
      <w:pPr>
        <w:pStyle w:val="Compact"/>
        <w:numPr>
          <w:ilvl w:val="0"/>
          <w:numId w:val="32"/>
        </w:numPr>
      </w:pPr>
      <w:r>
        <w:t>Technical Benefits</w:t>
      </w:r>
    </w:p>
    <w:p w14:paraId="03093C49" w14:textId="77777777" w:rsidR="00AB0EDF" w:rsidRDefault="007576E9">
      <w:pPr>
        <w:pStyle w:val="Compact"/>
        <w:numPr>
          <w:ilvl w:val="1"/>
          <w:numId w:val="34"/>
        </w:numPr>
      </w:pPr>
      <w:r>
        <w:t>Better control over implementation</w:t>
      </w:r>
    </w:p>
    <w:p w14:paraId="145A7219" w14:textId="77777777" w:rsidR="00AB0EDF" w:rsidRDefault="007576E9">
      <w:pPr>
        <w:pStyle w:val="Compact"/>
        <w:numPr>
          <w:ilvl w:val="1"/>
          <w:numId w:val="34"/>
        </w:numPr>
      </w:pPr>
      <w:r>
        <w:t>Improved performance options</w:t>
      </w:r>
    </w:p>
    <w:p w14:paraId="6CD7D7B0" w14:textId="77777777" w:rsidR="00AB0EDF" w:rsidRDefault="007576E9">
      <w:pPr>
        <w:pStyle w:val="Compact"/>
        <w:numPr>
          <w:ilvl w:val="1"/>
          <w:numId w:val="34"/>
        </w:numPr>
      </w:pPr>
      <w:r>
        <w:t>More flexible architecture</w:t>
      </w:r>
    </w:p>
    <w:p w14:paraId="2F7A6B08" w14:textId="77777777" w:rsidR="00AB0EDF" w:rsidRDefault="007576E9">
      <w:pPr>
        <w:pStyle w:val="Compact"/>
        <w:numPr>
          <w:ilvl w:val="1"/>
          <w:numId w:val="34"/>
        </w:numPr>
      </w:pPr>
      <w:r>
        <w:t>Better testing capabilities</w:t>
      </w:r>
    </w:p>
    <w:p w14:paraId="0668E18F" w14:textId="77777777" w:rsidR="00AB0EDF" w:rsidRDefault="007576E9">
      <w:pPr>
        <w:pStyle w:val="Compact"/>
        <w:numPr>
          <w:ilvl w:val="1"/>
          <w:numId w:val="34"/>
        </w:numPr>
      </w:pPr>
      <w:r>
        <w:t>Enhanced security options</w:t>
      </w:r>
    </w:p>
    <w:p w14:paraId="00A1E1A7" w14:textId="77777777" w:rsidR="00AB0EDF" w:rsidRDefault="007576E9">
      <w:pPr>
        <w:pStyle w:val="Compact"/>
        <w:numPr>
          <w:ilvl w:val="0"/>
          <w:numId w:val="32"/>
        </w:numPr>
      </w:pPr>
      <w:r>
        <w:t>Skill Development</w:t>
      </w:r>
    </w:p>
    <w:p w14:paraId="5D5A67B5" w14:textId="77777777" w:rsidR="00AB0EDF" w:rsidRDefault="007576E9">
      <w:pPr>
        <w:pStyle w:val="Compact"/>
        <w:numPr>
          <w:ilvl w:val="1"/>
          <w:numId w:val="35"/>
        </w:numPr>
      </w:pPr>
      <w:r>
        <w:t>Experience with modern web development</w:t>
      </w:r>
    </w:p>
    <w:p w14:paraId="704972C1" w14:textId="77777777" w:rsidR="00AB0EDF" w:rsidRDefault="007576E9">
      <w:pPr>
        <w:pStyle w:val="Compact"/>
        <w:numPr>
          <w:ilvl w:val="1"/>
          <w:numId w:val="35"/>
        </w:numPr>
      </w:pPr>
      <w:r>
        <w:t>Improved understanding of full-stack development</w:t>
      </w:r>
    </w:p>
    <w:p w14:paraId="4CC43FE9" w14:textId="77777777" w:rsidR="00AB0EDF" w:rsidRDefault="007576E9">
      <w:pPr>
        <w:pStyle w:val="Compact"/>
        <w:numPr>
          <w:ilvl w:val="1"/>
          <w:numId w:val="35"/>
        </w:numPr>
      </w:pPr>
      <w:r>
        <w:t>Better alignment with industry practices</w:t>
      </w:r>
    </w:p>
    <w:p w14:paraId="1FD4B9C5" w14:textId="77777777" w:rsidR="00AB0EDF" w:rsidRDefault="007576E9">
      <w:pPr>
        <w:pStyle w:val="Compact"/>
        <w:numPr>
          <w:ilvl w:val="1"/>
          <w:numId w:val="35"/>
        </w:numPr>
      </w:pPr>
      <w:r>
        <w:t>More transferable skills</w:t>
      </w:r>
    </w:p>
    <w:p w14:paraId="3EE7722A" w14:textId="77777777" w:rsidR="00AB0EDF" w:rsidRDefault="007576E9">
      <w:pPr>
        <w:pStyle w:val="Compact"/>
        <w:numPr>
          <w:ilvl w:val="1"/>
          <w:numId w:val="35"/>
        </w:numPr>
      </w:pPr>
      <w:r>
        <w:t>Deeper technical knowledge</w:t>
      </w:r>
    </w:p>
    <w:p w14:paraId="5013868E" w14:textId="77777777" w:rsidR="00AB0EDF" w:rsidRDefault="007576E9">
      <w:pPr>
        <w:pStyle w:val="Compact"/>
        <w:numPr>
          <w:ilvl w:val="1"/>
          <w:numId w:val="35"/>
        </w:numPr>
      </w:pPr>
      <w:r>
        <w:t>Increased exposure to integration of third party applications</w:t>
      </w:r>
    </w:p>
    <w:p w14:paraId="181DD280" w14:textId="77777777" w:rsidR="00AB0EDF" w:rsidRDefault="007576E9">
      <w:pPr>
        <w:pStyle w:val="Compact"/>
        <w:numPr>
          <w:ilvl w:val="0"/>
          <w:numId w:val="32"/>
        </w:numPr>
      </w:pPr>
      <w:r>
        <w:t>Project Quality</w:t>
      </w:r>
    </w:p>
    <w:p w14:paraId="4B2134F7" w14:textId="77777777" w:rsidR="00AB0EDF" w:rsidRDefault="007576E9">
      <w:pPr>
        <w:pStyle w:val="Compact"/>
        <w:numPr>
          <w:ilvl w:val="1"/>
          <w:numId w:val="36"/>
        </w:numPr>
      </w:pPr>
      <w:r>
        <w:t>Better user experience</w:t>
      </w:r>
    </w:p>
    <w:p w14:paraId="53F9D7F9" w14:textId="77777777" w:rsidR="00AB0EDF" w:rsidRDefault="007576E9">
      <w:pPr>
        <w:pStyle w:val="Compact"/>
        <w:numPr>
          <w:ilvl w:val="1"/>
          <w:numId w:val="36"/>
        </w:numPr>
      </w:pPr>
      <w:r>
        <w:t>More modern features</w:t>
      </w:r>
    </w:p>
    <w:p w14:paraId="32DF490B" w14:textId="77777777" w:rsidR="00AB0EDF" w:rsidRDefault="007576E9">
      <w:pPr>
        <w:pStyle w:val="Compact"/>
        <w:numPr>
          <w:ilvl w:val="1"/>
          <w:numId w:val="36"/>
        </w:numPr>
      </w:pPr>
      <w:r>
        <w:t>Improved mobile support</w:t>
      </w:r>
    </w:p>
    <w:p w14:paraId="3B01FFD1" w14:textId="77777777" w:rsidR="00AB0EDF" w:rsidRDefault="007576E9">
      <w:pPr>
        <w:pStyle w:val="Compact"/>
        <w:numPr>
          <w:ilvl w:val="1"/>
          <w:numId w:val="36"/>
        </w:numPr>
      </w:pPr>
      <w:r>
        <w:t>Better performance</w:t>
      </w:r>
    </w:p>
    <w:p w14:paraId="56BFC014" w14:textId="77777777" w:rsidR="00AB0EDF" w:rsidRDefault="007576E9">
      <w:pPr>
        <w:pStyle w:val="Compact"/>
        <w:numPr>
          <w:ilvl w:val="1"/>
          <w:numId w:val="36"/>
        </w:numPr>
      </w:pPr>
      <w:r>
        <w:t>More maintainable codebase</w:t>
      </w:r>
    </w:p>
    <w:p w14:paraId="1538A03A" w14:textId="77777777" w:rsidR="00AB0EDF" w:rsidRDefault="007576E9">
      <w:pPr>
        <w:pStyle w:val="Heading3"/>
      </w:pPr>
      <w:bookmarkStart w:id="11" w:name="market-research-and-existing-solutions"/>
      <w:bookmarkEnd w:id="5"/>
      <w:bookmarkEnd w:id="10"/>
      <w:r>
        <w:t>Market Research and Existing Solutions</w:t>
      </w:r>
    </w:p>
    <w:p w14:paraId="38678632" w14:textId="77777777" w:rsidR="00AB0EDF" w:rsidRDefault="007576E9">
      <w:pPr>
        <w:pStyle w:val="FirstParagraph"/>
      </w:pPr>
      <w:r>
        <w:t>Extensive research into existing HOA management solutions revealed several categories of available options:</w:t>
      </w:r>
    </w:p>
    <w:p w14:paraId="7693FDAF" w14:textId="77777777" w:rsidR="00AB0EDF" w:rsidRDefault="007576E9">
      <w:pPr>
        <w:pStyle w:val="Heading3"/>
      </w:pPr>
      <w:bookmarkStart w:id="12" w:name="X43ac7496742260a647bfadd9bb92d44fa5a5d49"/>
      <w:bookmarkEnd w:id="11"/>
      <w:r>
        <w:t>Market Research and Existing Solutions (continued)</w:t>
      </w:r>
    </w:p>
    <w:p w14:paraId="26781464" w14:textId="77777777" w:rsidR="00AB0EDF" w:rsidRDefault="007576E9">
      <w:pPr>
        <w:pStyle w:val="FirstParagraph"/>
      </w:pPr>
      <w:r>
        <w:t>A comprehensive analysis of existing HOA management solutions revealed several categories of available options, each with distinct advantages and limitations:</w:t>
      </w:r>
    </w:p>
    <w:p w14:paraId="67B316DE" w14:textId="77777777" w:rsidR="00AB0EDF" w:rsidRDefault="007576E9">
      <w:pPr>
        <w:pStyle w:val="Heading4"/>
      </w:pPr>
      <w:bookmarkStart w:id="13" w:name="custom-web-development-solutions"/>
      <w:r>
        <w:t>1. Custom Web Development Solutions</w:t>
      </w:r>
    </w:p>
    <w:p w14:paraId="5C813AFB" w14:textId="77777777" w:rsidR="00AB0EDF" w:rsidRDefault="007576E9">
      <w:pPr>
        <w:pStyle w:val="FirstParagraph"/>
      </w:pPr>
      <w:r>
        <w:t>Custom-built HOA management platforms offered through web development agencies:</w:t>
      </w:r>
    </w:p>
    <w:p w14:paraId="64C0A472" w14:textId="77777777" w:rsidR="00AB0EDF" w:rsidRDefault="007576E9">
      <w:pPr>
        <w:pStyle w:val="BodyText"/>
      </w:pPr>
      <w:r>
        <w:t>Advantages: - Tailored to specific HOA needs - Full control over features and functionality - Potential for unique solutions - Direct input into development process</w:t>
      </w:r>
    </w:p>
    <w:p w14:paraId="4D718D85" w14:textId="77777777" w:rsidR="00AB0EDF" w:rsidRDefault="007576E9">
      <w:pPr>
        <w:pStyle w:val="BodyText"/>
      </w:pPr>
      <w:r>
        <w:t>Limitations: - High initial development costs - Ongoing maintenance requirements - Long development timelines (6-12 months) - Risk of developer dependency - Requires technical expertise to manage - High cost of updates and modifications</w:t>
      </w:r>
    </w:p>
    <w:p w14:paraId="184EF492" w14:textId="77777777" w:rsidR="00AB0EDF" w:rsidRDefault="007576E9">
      <w:pPr>
        <w:pStyle w:val="Heading4"/>
      </w:pPr>
      <w:bookmarkStart w:id="14" w:name="commercial-hoa-management-software"/>
      <w:bookmarkEnd w:id="13"/>
      <w:r>
        <w:t>2. Commercial HOA Management Software</w:t>
      </w:r>
    </w:p>
    <w:p w14:paraId="280942EE" w14:textId="77777777" w:rsidR="00AB0EDF" w:rsidRDefault="007576E9">
      <w:pPr>
        <w:pStyle w:val="FirstParagraph"/>
      </w:pPr>
      <w:r>
        <w:t>Pre-built software solutions marketed specifically to HOAs:</w:t>
      </w:r>
    </w:p>
    <w:p w14:paraId="06597FA7" w14:textId="77777777" w:rsidR="00AB0EDF" w:rsidRDefault="007576E9">
      <w:pPr>
        <w:pStyle w:val="BodyText"/>
      </w:pPr>
      <w:r>
        <w:lastRenderedPageBreak/>
        <w:t>Advantages: - Immediate availability - Professional support - Regular updates - Established feature sets - Proven reliability</w:t>
      </w:r>
    </w:p>
    <w:p w14:paraId="3282DF51" w14:textId="77777777" w:rsidR="00AB0EDF" w:rsidRDefault="007576E9">
      <w:pPr>
        <w:pStyle w:val="BodyText"/>
      </w:pPr>
      <w:r>
        <w:t>Limitations: - High monthly costs, hundreds to thousands per month - Limited customization options - Feature bloat - Locked into vendor ecosystem - Often designed for large communities - Complex learning curves - Difficult data migration</w:t>
      </w:r>
    </w:p>
    <w:p w14:paraId="61BE025C" w14:textId="77777777" w:rsidR="00AB0EDF" w:rsidRDefault="007576E9">
      <w:pPr>
        <w:pStyle w:val="Heading4"/>
      </w:pPr>
      <w:bookmarkStart w:id="15" w:name="generic-community-management-platforms"/>
      <w:bookmarkEnd w:id="14"/>
      <w:r>
        <w:t>3. Generic Community Management Platforms</w:t>
      </w:r>
    </w:p>
    <w:p w14:paraId="516D7EC1" w14:textId="77777777" w:rsidR="00AB0EDF" w:rsidRDefault="007576E9">
      <w:pPr>
        <w:pStyle w:val="FirstParagraph"/>
      </w:pPr>
      <w:r>
        <w:t>General-purpose community management software adapted for HOA use:</w:t>
      </w:r>
    </w:p>
    <w:p w14:paraId="70A48B33" w14:textId="77777777" w:rsidR="00AB0EDF" w:rsidRDefault="007576E9">
      <w:pPr>
        <w:pStyle w:val="BodyText"/>
      </w:pPr>
      <w:r>
        <w:t>Advantages: - Lower cost than specialized solutions - Basic communication features - Simple implementation - Familiar interfaces</w:t>
      </w:r>
    </w:p>
    <w:p w14:paraId="737D229A" w14:textId="77777777" w:rsidR="00AB0EDF" w:rsidRDefault="007576E9">
      <w:pPr>
        <w:pStyle w:val="BodyText"/>
      </w:pPr>
      <w:r>
        <w:t>Limitations: - Lack of HOA-specific features - Limited financial management - Poor integration options - Generic functionality - Inadequate security for HOA needs - Limited document management - Basic reporting capabilities</w:t>
      </w:r>
    </w:p>
    <w:p w14:paraId="22A5708C" w14:textId="77777777" w:rsidR="00AB0EDF" w:rsidRDefault="007576E9">
      <w:pPr>
        <w:pStyle w:val="Heading4"/>
      </w:pPr>
      <w:bookmarkStart w:id="16" w:name="website-builders-with-hoa-templates"/>
      <w:bookmarkEnd w:id="15"/>
      <w:r>
        <w:t>4. Website Builders with HOA Templates</w:t>
      </w:r>
    </w:p>
    <w:p w14:paraId="3FDB756A" w14:textId="77777777" w:rsidR="00AB0EDF" w:rsidRDefault="007576E9">
      <w:pPr>
        <w:pStyle w:val="FirstParagraph"/>
      </w:pPr>
      <w:r>
        <w:t>Website building platforms offering HOA-specific templates:</w:t>
      </w:r>
    </w:p>
    <w:p w14:paraId="61343314" w14:textId="77777777" w:rsidR="00AB0EDF" w:rsidRDefault="007576E9">
      <w:pPr>
        <w:pStyle w:val="BodyText"/>
      </w:pPr>
      <w:r>
        <w:t>Advantages: - Low initial cost - Easy to set up - Basic web presence - Simple content management - DIY approach</w:t>
      </w:r>
    </w:p>
    <w:p w14:paraId="2A9882B9" w14:textId="77777777" w:rsidR="00AB0EDF" w:rsidRDefault="007576E9">
      <w:pPr>
        <w:pStyle w:val="BodyText"/>
      </w:pPr>
      <w:r>
        <w:t>Limitations: - Very limited functionality - No financial management - Basic communication tools only - Poor data organization - Limited security features - No integration capabilities - Not scalable for growing communities</w:t>
      </w:r>
    </w:p>
    <w:p w14:paraId="37DBC1BC" w14:textId="77777777" w:rsidR="00AB0EDF" w:rsidRDefault="007576E9">
      <w:pPr>
        <w:pStyle w:val="Heading4"/>
      </w:pPr>
      <w:bookmarkStart w:id="17" w:name="open-source-management-systems"/>
      <w:bookmarkEnd w:id="16"/>
      <w:r>
        <w:t>5. Open-Source Management Systems</w:t>
      </w:r>
    </w:p>
    <w:p w14:paraId="04A40A90" w14:textId="77777777" w:rsidR="00AB0EDF" w:rsidRDefault="007576E9">
      <w:pPr>
        <w:pStyle w:val="FirstParagraph"/>
      </w:pPr>
      <w:r>
        <w:t>Community-developed open-source solutions:</w:t>
      </w:r>
    </w:p>
    <w:p w14:paraId="2435F1CF" w14:textId="77777777" w:rsidR="00AB0EDF" w:rsidRDefault="007576E9">
      <w:pPr>
        <w:pStyle w:val="BodyText"/>
      </w:pPr>
      <w:r>
        <w:t>Advantages: - No licensing costs - Full code access - Community support - Customization potential - Transparent security</w:t>
      </w:r>
    </w:p>
    <w:p w14:paraId="448A4E38" w14:textId="77777777" w:rsidR="00AB0EDF" w:rsidRDefault="007576E9">
      <w:pPr>
        <w:pStyle w:val="BodyText"/>
      </w:pPr>
      <w:r>
        <w:t>Limitations: - Requires significant technical expertise - Limited professional support - Security concerns - Inconsistent updates - Complex setup process - High maintenance burden - Risk of project abandonment</w:t>
      </w:r>
    </w:p>
    <w:p w14:paraId="08E780C8" w14:textId="77777777" w:rsidR="00AB0EDF" w:rsidRDefault="007576E9">
      <w:pPr>
        <w:pStyle w:val="Heading3"/>
      </w:pPr>
      <w:bookmarkStart w:id="18" w:name="gap-analysis"/>
      <w:bookmarkEnd w:id="12"/>
      <w:bookmarkEnd w:id="17"/>
      <w:r>
        <w:t>Gap Analysis</w:t>
      </w:r>
    </w:p>
    <w:p w14:paraId="3444223E" w14:textId="77777777" w:rsidR="00AB0EDF" w:rsidRDefault="007576E9">
      <w:pPr>
        <w:pStyle w:val="FirstParagraph"/>
      </w:pPr>
      <w:r>
        <w:t>This research revealed several critical gaps in existing solutions:</w:t>
      </w:r>
    </w:p>
    <w:p w14:paraId="34E27718" w14:textId="77777777" w:rsidR="00AB0EDF" w:rsidRDefault="007576E9">
      <w:pPr>
        <w:pStyle w:val="Compact"/>
        <w:numPr>
          <w:ilvl w:val="0"/>
          <w:numId w:val="37"/>
        </w:numPr>
      </w:pPr>
      <w:r>
        <w:t>Accessibility Gap</w:t>
      </w:r>
    </w:p>
    <w:p w14:paraId="6EFFB400" w14:textId="77777777" w:rsidR="00AB0EDF" w:rsidRDefault="007576E9">
      <w:pPr>
        <w:pStyle w:val="Compact"/>
        <w:numPr>
          <w:ilvl w:val="1"/>
          <w:numId w:val="38"/>
        </w:numPr>
      </w:pPr>
      <w:r>
        <w:t>Most solutions either too expensive or too complex</w:t>
      </w:r>
    </w:p>
    <w:p w14:paraId="62A94D7F" w14:textId="77777777" w:rsidR="00AB0EDF" w:rsidRDefault="007576E9">
      <w:pPr>
        <w:pStyle w:val="Compact"/>
        <w:numPr>
          <w:ilvl w:val="1"/>
          <w:numId w:val="38"/>
        </w:numPr>
      </w:pPr>
      <w:r>
        <w:t>Few options suitable for small to medium HOAs</w:t>
      </w:r>
    </w:p>
    <w:p w14:paraId="140EF7C0" w14:textId="77777777" w:rsidR="00AB0EDF" w:rsidRDefault="007576E9">
      <w:pPr>
        <w:pStyle w:val="Compact"/>
        <w:numPr>
          <w:ilvl w:val="1"/>
          <w:numId w:val="38"/>
        </w:numPr>
      </w:pPr>
      <w:r>
        <w:t>Limited options for self-managed communities</w:t>
      </w:r>
    </w:p>
    <w:p w14:paraId="1D4348D5" w14:textId="77777777" w:rsidR="00AB0EDF" w:rsidRDefault="007576E9">
      <w:pPr>
        <w:pStyle w:val="Compact"/>
        <w:numPr>
          <w:ilvl w:val="0"/>
          <w:numId w:val="37"/>
        </w:numPr>
      </w:pPr>
      <w:r>
        <w:t>Feature Balance Gap</w:t>
      </w:r>
    </w:p>
    <w:p w14:paraId="394DE32E" w14:textId="77777777" w:rsidR="00AB0EDF" w:rsidRDefault="007576E9">
      <w:pPr>
        <w:pStyle w:val="Compact"/>
        <w:numPr>
          <w:ilvl w:val="1"/>
          <w:numId w:val="39"/>
        </w:numPr>
      </w:pPr>
      <w:r>
        <w:t>Solutions either too simple or overly complex</w:t>
      </w:r>
    </w:p>
    <w:p w14:paraId="7C112058" w14:textId="77777777" w:rsidR="00AB0EDF" w:rsidRDefault="007576E9">
      <w:pPr>
        <w:pStyle w:val="Compact"/>
        <w:numPr>
          <w:ilvl w:val="1"/>
          <w:numId w:val="39"/>
        </w:numPr>
      </w:pPr>
      <w:r>
        <w:lastRenderedPageBreak/>
        <w:t>Lack of middle-ground options</w:t>
      </w:r>
    </w:p>
    <w:p w14:paraId="3812B87F" w14:textId="77777777" w:rsidR="00AB0EDF" w:rsidRDefault="007576E9">
      <w:pPr>
        <w:pStyle w:val="Compact"/>
        <w:numPr>
          <w:ilvl w:val="1"/>
          <w:numId w:val="39"/>
        </w:numPr>
      </w:pPr>
      <w:r>
        <w:t>Poor balance of features vs. usability</w:t>
      </w:r>
    </w:p>
    <w:p w14:paraId="413CA299" w14:textId="77777777" w:rsidR="00AB0EDF" w:rsidRDefault="007576E9">
      <w:pPr>
        <w:pStyle w:val="Compact"/>
        <w:numPr>
          <w:ilvl w:val="0"/>
          <w:numId w:val="37"/>
        </w:numPr>
      </w:pPr>
      <w:r>
        <w:t>Cost-Effectiveness Gap</w:t>
      </w:r>
    </w:p>
    <w:p w14:paraId="4E36A5D7" w14:textId="77777777" w:rsidR="00AB0EDF" w:rsidRDefault="007576E9">
      <w:pPr>
        <w:pStyle w:val="Compact"/>
        <w:numPr>
          <w:ilvl w:val="1"/>
          <w:numId w:val="40"/>
        </w:numPr>
      </w:pPr>
      <w:r>
        <w:t>High costs for comprehensive solutions</w:t>
      </w:r>
    </w:p>
    <w:p w14:paraId="21851647" w14:textId="77777777" w:rsidR="00AB0EDF" w:rsidRDefault="007576E9">
      <w:pPr>
        <w:pStyle w:val="Compact"/>
        <w:numPr>
          <w:ilvl w:val="1"/>
          <w:numId w:val="40"/>
        </w:numPr>
      </w:pPr>
      <w:r>
        <w:t>Limited functionality in affordable options</w:t>
      </w:r>
    </w:p>
    <w:p w14:paraId="09B46E39" w14:textId="77777777" w:rsidR="00AB0EDF" w:rsidRDefault="007576E9">
      <w:pPr>
        <w:pStyle w:val="Compact"/>
        <w:numPr>
          <w:ilvl w:val="1"/>
          <w:numId w:val="40"/>
        </w:numPr>
      </w:pPr>
      <w:r>
        <w:t>Poor value proposition for small HOAs</w:t>
      </w:r>
    </w:p>
    <w:p w14:paraId="69F53EAC" w14:textId="77777777" w:rsidR="00AB0EDF" w:rsidRDefault="007576E9">
      <w:pPr>
        <w:pStyle w:val="Compact"/>
        <w:numPr>
          <w:ilvl w:val="0"/>
          <w:numId w:val="37"/>
        </w:numPr>
      </w:pPr>
      <w:r>
        <w:t>Technical Expertise Gap</w:t>
      </w:r>
    </w:p>
    <w:p w14:paraId="00722EA5" w14:textId="77777777" w:rsidR="00AB0EDF" w:rsidRDefault="007576E9">
      <w:pPr>
        <w:pStyle w:val="Compact"/>
        <w:numPr>
          <w:ilvl w:val="1"/>
          <w:numId w:val="41"/>
        </w:numPr>
      </w:pPr>
      <w:r>
        <w:t>Most solutions require significant technical knowledge</w:t>
      </w:r>
    </w:p>
    <w:p w14:paraId="37742178" w14:textId="77777777" w:rsidR="00AB0EDF" w:rsidRDefault="007576E9">
      <w:pPr>
        <w:pStyle w:val="Compact"/>
        <w:numPr>
          <w:ilvl w:val="1"/>
          <w:numId w:val="41"/>
        </w:numPr>
      </w:pPr>
      <w:r>
        <w:t>Limited self-service options</w:t>
      </w:r>
    </w:p>
    <w:p w14:paraId="7D34D4E7" w14:textId="77777777" w:rsidR="00AB0EDF" w:rsidRDefault="007576E9">
      <w:pPr>
        <w:pStyle w:val="Compact"/>
        <w:numPr>
          <w:ilvl w:val="1"/>
          <w:numId w:val="41"/>
        </w:numPr>
      </w:pPr>
      <w:r>
        <w:t>Poor documentation and support</w:t>
      </w:r>
    </w:p>
    <w:p w14:paraId="6ED8A531" w14:textId="77777777" w:rsidR="00AB0EDF" w:rsidRDefault="007576E9">
      <w:pPr>
        <w:pStyle w:val="Compact"/>
        <w:numPr>
          <w:ilvl w:val="0"/>
          <w:numId w:val="37"/>
        </w:numPr>
      </w:pPr>
      <w:r>
        <w:t>Integration Gap</w:t>
      </w:r>
    </w:p>
    <w:p w14:paraId="08462BA3" w14:textId="77777777" w:rsidR="00AB0EDF" w:rsidRDefault="007576E9">
      <w:pPr>
        <w:pStyle w:val="Compact"/>
        <w:numPr>
          <w:ilvl w:val="1"/>
          <w:numId w:val="42"/>
        </w:numPr>
      </w:pPr>
      <w:r>
        <w:t>Limited ability to connect with other systems</w:t>
      </w:r>
    </w:p>
    <w:p w14:paraId="0704AFCF" w14:textId="77777777" w:rsidR="00AB0EDF" w:rsidRDefault="007576E9">
      <w:pPr>
        <w:pStyle w:val="Compact"/>
        <w:numPr>
          <w:ilvl w:val="1"/>
          <w:numId w:val="42"/>
        </w:numPr>
      </w:pPr>
      <w:r>
        <w:t>Poor data portability</w:t>
      </w:r>
    </w:p>
    <w:p w14:paraId="59D95663" w14:textId="77777777" w:rsidR="00AB0EDF" w:rsidRDefault="007576E9">
      <w:pPr>
        <w:pStyle w:val="Compact"/>
        <w:numPr>
          <w:ilvl w:val="1"/>
          <w:numId w:val="42"/>
        </w:numPr>
      </w:pPr>
      <w:r>
        <w:t>Closed ecosystems</w:t>
      </w:r>
    </w:p>
    <w:p w14:paraId="01D40B08" w14:textId="77777777" w:rsidR="00AB0EDF" w:rsidRDefault="007576E9">
      <w:pPr>
        <w:pStyle w:val="Heading3"/>
      </w:pPr>
      <w:bookmarkStart w:id="19" w:name="opportunity-identification"/>
      <w:bookmarkEnd w:id="18"/>
      <w:r>
        <w:t>Opportunity Identification</w:t>
      </w:r>
    </w:p>
    <w:p w14:paraId="3EB7D712" w14:textId="77777777" w:rsidR="00AB0EDF" w:rsidRDefault="007576E9">
      <w:pPr>
        <w:pStyle w:val="FirstParagraph"/>
      </w:pPr>
      <w:r>
        <w:t>Analysis of these gaps revealed several key opportunities:</w:t>
      </w:r>
    </w:p>
    <w:p w14:paraId="2DC2AAFA" w14:textId="77777777" w:rsidR="00AB0EDF" w:rsidRDefault="007576E9">
      <w:pPr>
        <w:pStyle w:val="Compact"/>
        <w:numPr>
          <w:ilvl w:val="0"/>
          <w:numId w:val="43"/>
        </w:numPr>
      </w:pPr>
      <w:r>
        <w:t>Market Opportunity</w:t>
      </w:r>
    </w:p>
    <w:p w14:paraId="202616B5" w14:textId="77777777" w:rsidR="00AB0EDF" w:rsidRDefault="007576E9">
      <w:pPr>
        <w:pStyle w:val="Compact"/>
        <w:numPr>
          <w:ilvl w:val="1"/>
          <w:numId w:val="44"/>
        </w:numPr>
      </w:pPr>
      <w:r>
        <w:t>Need for mid-range solution</w:t>
      </w:r>
    </w:p>
    <w:p w14:paraId="7041E815" w14:textId="77777777" w:rsidR="00AB0EDF" w:rsidRDefault="007576E9">
      <w:pPr>
        <w:pStyle w:val="Compact"/>
        <w:numPr>
          <w:ilvl w:val="1"/>
          <w:numId w:val="44"/>
        </w:numPr>
      </w:pPr>
      <w:r>
        <w:t>Demand for user-friendly systems</w:t>
      </w:r>
    </w:p>
    <w:p w14:paraId="2B714EAA" w14:textId="77777777" w:rsidR="00AB0EDF" w:rsidRDefault="007576E9">
      <w:pPr>
        <w:pStyle w:val="Compact"/>
        <w:numPr>
          <w:ilvl w:val="1"/>
          <w:numId w:val="44"/>
        </w:numPr>
      </w:pPr>
      <w:r>
        <w:t>Space for modern technology adoption</w:t>
      </w:r>
    </w:p>
    <w:p w14:paraId="34E38BED" w14:textId="77777777" w:rsidR="00AB0EDF" w:rsidRDefault="007576E9">
      <w:pPr>
        <w:pStyle w:val="Compact"/>
        <w:numPr>
          <w:ilvl w:val="1"/>
          <w:numId w:val="44"/>
        </w:numPr>
      </w:pPr>
      <w:r>
        <w:t>Potential for scalable solution</w:t>
      </w:r>
    </w:p>
    <w:p w14:paraId="187BD778" w14:textId="77777777" w:rsidR="00AB0EDF" w:rsidRDefault="007576E9">
      <w:pPr>
        <w:pStyle w:val="Compact"/>
        <w:numPr>
          <w:ilvl w:val="0"/>
          <w:numId w:val="43"/>
        </w:numPr>
      </w:pPr>
      <w:r>
        <w:t>Technical Opportunity</w:t>
      </w:r>
    </w:p>
    <w:p w14:paraId="6205DE4C" w14:textId="77777777" w:rsidR="00AB0EDF" w:rsidRDefault="007576E9">
      <w:pPr>
        <w:pStyle w:val="Compact"/>
        <w:numPr>
          <w:ilvl w:val="1"/>
          <w:numId w:val="45"/>
        </w:numPr>
      </w:pPr>
      <w:r>
        <w:t>Apply modern web technologies</w:t>
      </w:r>
    </w:p>
    <w:p w14:paraId="162E034C" w14:textId="77777777" w:rsidR="00AB0EDF" w:rsidRDefault="007576E9">
      <w:pPr>
        <w:pStyle w:val="Compact"/>
        <w:numPr>
          <w:ilvl w:val="1"/>
          <w:numId w:val="45"/>
        </w:numPr>
      </w:pPr>
      <w:r>
        <w:t>Implement user-centric design</w:t>
      </w:r>
    </w:p>
    <w:p w14:paraId="7E412D7B" w14:textId="77777777" w:rsidR="00AB0EDF" w:rsidRDefault="007576E9">
      <w:pPr>
        <w:pStyle w:val="Compact"/>
        <w:numPr>
          <w:ilvl w:val="1"/>
          <w:numId w:val="45"/>
        </w:numPr>
      </w:pPr>
      <w:r>
        <w:t>Create flexible architecture</w:t>
      </w:r>
    </w:p>
    <w:p w14:paraId="257AD4B3" w14:textId="77777777" w:rsidR="00AB0EDF" w:rsidRDefault="007576E9">
      <w:pPr>
        <w:pStyle w:val="Compact"/>
        <w:numPr>
          <w:ilvl w:val="1"/>
          <w:numId w:val="45"/>
        </w:numPr>
      </w:pPr>
      <w:r>
        <w:t>Build scalable solution</w:t>
      </w:r>
    </w:p>
    <w:p w14:paraId="743EAB2B" w14:textId="77777777" w:rsidR="00AB0EDF" w:rsidRDefault="007576E9">
      <w:pPr>
        <w:pStyle w:val="Compact"/>
        <w:numPr>
          <w:ilvl w:val="0"/>
          <w:numId w:val="43"/>
        </w:numPr>
      </w:pPr>
      <w:r>
        <w:t>User Experience Opportunity</w:t>
      </w:r>
    </w:p>
    <w:p w14:paraId="23399027" w14:textId="77777777" w:rsidR="00AB0EDF" w:rsidRDefault="007576E9">
      <w:pPr>
        <w:pStyle w:val="Compact"/>
        <w:numPr>
          <w:ilvl w:val="1"/>
          <w:numId w:val="46"/>
        </w:numPr>
      </w:pPr>
      <w:r>
        <w:t>Simplify complex processes</w:t>
      </w:r>
    </w:p>
    <w:p w14:paraId="725BE1A3" w14:textId="77777777" w:rsidR="00AB0EDF" w:rsidRDefault="007576E9">
      <w:pPr>
        <w:pStyle w:val="Compact"/>
        <w:numPr>
          <w:ilvl w:val="1"/>
          <w:numId w:val="46"/>
        </w:numPr>
      </w:pPr>
      <w:r>
        <w:t>Improve accessibility</w:t>
      </w:r>
    </w:p>
    <w:p w14:paraId="49EC1044" w14:textId="77777777" w:rsidR="00AB0EDF" w:rsidRDefault="007576E9">
      <w:pPr>
        <w:pStyle w:val="Compact"/>
        <w:numPr>
          <w:ilvl w:val="1"/>
          <w:numId w:val="46"/>
        </w:numPr>
      </w:pPr>
      <w:r>
        <w:t>Enhance communication</w:t>
      </w:r>
    </w:p>
    <w:p w14:paraId="0038E9D5" w14:textId="77777777" w:rsidR="00AB0EDF" w:rsidRDefault="007576E9">
      <w:pPr>
        <w:pStyle w:val="Compact"/>
        <w:numPr>
          <w:ilvl w:val="1"/>
          <w:numId w:val="46"/>
        </w:numPr>
      </w:pPr>
      <w:r>
        <w:t>Streamline workflows</w:t>
      </w:r>
    </w:p>
    <w:p w14:paraId="226F3DCA" w14:textId="77777777" w:rsidR="00AB0EDF" w:rsidRDefault="007576E9">
      <w:pPr>
        <w:pStyle w:val="Heading3"/>
      </w:pPr>
      <w:bookmarkStart w:id="20" w:name="project-positioning"/>
      <w:bookmarkEnd w:id="19"/>
      <w:r>
        <w:t>Project Positioning</w:t>
      </w:r>
    </w:p>
    <w:p w14:paraId="20A224B6" w14:textId="77777777" w:rsidR="00AB0EDF" w:rsidRDefault="007576E9">
      <w:pPr>
        <w:pStyle w:val="FirstParagraph"/>
      </w:pPr>
      <w:r>
        <w:t>Based on this research, the project was positioned to:</w:t>
      </w:r>
    </w:p>
    <w:p w14:paraId="07671012" w14:textId="77777777" w:rsidR="00AB0EDF" w:rsidRDefault="007576E9">
      <w:pPr>
        <w:pStyle w:val="Compact"/>
        <w:numPr>
          <w:ilvl w:val="0"/>
          <w:numId w:val="47"/>
        </w:numPr>
      </w:pPr>
      <w:r>
        <w:t>Target Requirements</w:t>
      </w:r>
    </w:p>
    <w:p w14:paraId="17E02DA0" w14:textId="77777777" w:rsidR="00AB0EDF" w:rsidRDefault="007576E9">
      <w:pPr>
        <w:pStyle w:val="Compact"/>
        <w:numPr>
          <w:ilvl w:val="1"/>
          <w:numId w:val="48"/>
        </w:numPr>
      </w:pPr>
      <w:r>
        <w:t>Focus on essential features</w:t>
      </w:r>
    </w:p>
    <w:p w14:paraId="0E43179D" w14:textId="77777777" w:rsidR="00AB0EDF" w:rsidRDefault="007576E9">
      <w:pPr>
        <w:pStyle w:val="Compact"/>
        <w:numPr>
          <w:ilvl w:val="1"/>
          <w:numId w:val="48"/>
        </w:numPr>
      </w:pPr>
      <w:r>
        <w:t>Prioritize user experience</w:t>
      </w:r>
    </w:p>
    <w:p w14:paraId="3EED9643" w14:textId="77777777" w:rsidR="00AB0EDF" w:rsidRDefault="007576E9">
      <w:pPr>
        <w:pStyle w:val="Compact"/>
        <w:numPr>
          <w:ilvl w:val="1"/>
          <w:numId w:val="48"/>
        </w:numPr>
      </w:pPr>
      <w:r>
        <w:t>Emphasize simplicity</w:t>
      </w:r>
    </w:p>
    <w:p w14:paraId="3BAA52F8" w14:textId="77777777" w:rsidR="00AB0EDF" w:rsidRDefault="007576E9">
      <w:pPr>
        <w:pStyle w:val="Compact"/>
        <w:numPr>
          <w:ilvl w:val="1"/>
          <w:numId w:val="48"/>
        </w:numPr>
      </w:pPr>
      <w:r>
        <w:t>Maintain flexibility</w:t>
      </w:r>
    </w:p>
    <w:p w14:paraId="103DCAA4" w14:textId="77777777" w:rsidR="00AB0EDF" w:rsidRDefault="007576E9">
      <w:pPr>
        <w:pStyle w:val="Compact"/>
        <w:numPr>
          <w:ilvl w:val="0"/>
          <w:numId w:val="47"/>
        </w:numPr>
      </w:pPr>
      <w:r>
        <w:lastRenderedPageBreak/>
        <w:t>Technical Approach</w:t>
      </w:r>
    </w:p>
    <w:p w14:paraId="2D93A130" w14:textId="77777777" w:rsidR="00AB0EDF" w:rsidRDefault="007576E9">
      <w:pPr>
        <w:pStyle w:val="Compact"/>
        <w:numPr>
          <w:ilvl w:val="1"/>
          <w:numId w:val="49"/>
        </w:numPr>
      </w:pPr>
      <w:r>
        <w:t>Use modern technology stack</w:t>
      </w:r>
    </w:p>
    <w:p w14:paraId="139B7D57" w14:textId="77777777" w:rsidR="00AB0EDF" w:rsidRDefault="007576E9">
      <w:pPr>
        <w:pStyle w:val="Compact"/>
        <w:numPr>
          <w:ilvl w:val="1"/>
          <w:numId w:val="49"/>
        </w:numPr>
      </w:pPr>
      <w:r>
        <w:t>Implement responsive design</w:t>
      </w:r>
    </w:p>
    <w:p w14:paraId="4F243059" w14:textId="77777777" w:rsidR="00AB0EDF" w:rsidRDefault="007576E9">
      <w:pPr>
        <w:pStyle w:val="Compact"/>
        <w:numPr>
          <w:ilvl w:val="1"/>
          <w:numId w:val="49"/>
        </w:numPr>
      </w:pPr>
      <w:r>
        <w:t>Create scalable architecture</w:t>
      </w:r>
    </w:p>
    <w:p w14:paraId="3A5F9395" w14:textId="77777777" w:rsidR="00AB0EDF" w:rsidRDefault="007576E9">
      <w:pPr>
        <w:pStyle w:val="Compact"/>
        <w:numPr>
          <w:ilvl w:val="1"/>
          <w:numId w:val="49"/>
        </w:numPr>
      </w:pPr>
      <w:r>
        <w:t>Ensure security</w:t>
      </w:r>
    </w:p>
    <w:p w14:paraId="7FAD9F61" w14:textId="77777777" w:rsidR="00AB0EDF" w:rsidRDefault="007576E9">
      <w:pPr>
        <w:pStyle w:val="Compact"/>
        <w:numPr>
          <w:ilvl w:val="0"/>
          <w:numId w:val="47"/>
        </w:numPr>
      </w:pPr>
      <w:r>
        <w:t>Development Strategy</w:t>
      </w:r>
    </w:p>
    <w:p w14:paraId="42C84DCA" w14:textId="77777777" w:rsidR="00AB0EDF" w:rsidRDefault="007576E9">
      <w:pPr>
        <w:pStyle w:val="Compact"/>
        <w:numPr>
          <w:ilvl w:val="1"/>
          <w:numId w:val="50"/>
        </w:numPr>
      </w:pPr>
      <w:r>
        <w:t>Iterative development</w:t>
      </w:r>
    </w:p>
    <w:p w14:paraId="195D1A79" w14:textId="77777777" w:rsidR="00AB0EDF" w:rsidRDefault="007576E9">
      <w:pPr>
        <w:pStyle w:val="Compact"/>
        <w:numPr>
          <w:ilvl w:val="1"/>
          <w:numId w:val="50"/>
        </w:numPr>
      </w:pPr>
      <w:r>
        <w:t>User-centered design</w:t>
      </w:r>
    </w:p>
    <w:p w14:paraId="23CD5080" w14:textId="77777777" w:rsidR="00AB0EDF" w:rsidRDefault="007576E9">
      <w:pPr>
        <w:pStyle w:val="Compact"/>
        <w:numPr>
          <w:ilvl w:val="1"/>
          <w:numId w:val="50"/>
        </w:numPr>
      </w:pPr>
      <w:r>
        <w:t>Continuous testing</w:t>
      </w:r>
    </w:p>
    <w:p w14:paraId="16960F5A" w14:textId="77777777" w:rsidR="00AB0EDF" w:rsidRDefault="007576E9">
      <w:pPr>
        <w:pStyle w:val="Compact"/>
        <w:numPr>
          <w:ilvl w:val="1"/>
          <w:numId w:val="50"/>
        </w:numPr>
      </w:pPr>
      <w:r>
        <w:t>Regular feedback</w:t>
      </w:r>
    </w:p>
    <w:p w14:paraId="15D7A2CD" w14:textId="77777777" w:rsidR="00AB0EDF" w:rsidRDefault="007576E9">
      <w:pPr>
        <w:pStyle w:val="Heading2"/>
      </w:pPr>
      <w:bookmarkStart w:id="21" w:name="implementation-details"/>
      <w:bookmarkEnd w:id="4"/>
      <w:bookmarkEnd w:id="20"/>
      <w:r>
        <w:t>4. Implementation Details</w:t>
      </w:r>
    </w:p>
    <w:p w14:paraId="0C8D414E" w14:textId="77777777" w:rsidR="00AB0EDF" w:rsidRDefault="007576E9">
      <w:pPr>
        <w:pStyle w:val="Heading3"/>
      </w:pPr>
      <w:bookmarkStart w:id="22" w:name="database-design-and-evolution"/>
      <w:r>
        <w:t>Database Design and Evolution</w:t>
      </w:r>
    </w:p>
    <w:p w14:paraId="220F14F8" w14:textId="77777777" w:rsidR="00AB0EDF" w:rsidRDefault="007576E9">
      <w:pPr>
        <w:pStyle w:val="Heading4"/>
      </w:pPr>
      <w:bookmarkStart w:id="23" w:name="initial-oracle-implementation"/>
      <w:r>
        <w:t>Initial Oracle Implementation</w:t>
      </w:r>
    </w:p>
    <w:p w14:paraId="37A43A72" w14:textId="77777777" w:rsidR="00AB0EDF" w:rsidRDefault="007576E9">
      <w:pPr>
        <w:pStyle w:val="FirstParagraph"/>
      </w:pPr>
      <w:r>
        <w:t>The project’s database design began in Oracle with a focus on enterprise features:</w:t>
      </w:r>
    </w:p>
    <w:p w14:paraId="326304C7" w14:textId="77777777" w:rsidR="00AB0EDF" w:rsidRDefault="007576E9">
      <w:pPr>
        <w:pStyle w:val="Compact"/>
        <w:numPr>
          <w:ilvl w:val="0"/>
          <w:numId w:val="51"/>
        </w:numPr>
      </w:pPr>
      <w:r>
        <w:t>Original Schema Design</w:t>
      </w:r>
    </w:p>
    <w:p w14:paraId="1BBB0636" w14:textId="77777777" w:rsidR="00AB0EDF" w:rsidRDefault="007576E9">
      <w:pPr>
        <w:pStyle w:val="Compact"/>
        <w:numPr>
          <w:ilvl w:val="1"/>
          <w:numId w:val="52"/>
        </w:numPr>
      </w:pPr>
      <w:r>
        <w:t>Complex relationships for HOA entities</w:t>
      </w:r>
    </w:p>
    <w:p w14:paraId="70E9F6C4" w14:textId="77777777" w:rsidR="00AB0EDF" w:rsidRDefault="007576E9">
      <w:pPr>
        <w:pStyle w:val="Compact"/>
        <w:numPr>
          <w:ilvl w:val="1"/>
          <w:numId w:val="52"/>
        </w:numPr>
      </w:pPr>
      <w:r>
        <w:t>Heavy use of Oracle-specific features</w:t>
      </w:r>
    </w:p>
    <w:p w14:paraId="5AACC366" w14:textId="77777777" w:rsidR="00AB0EDF" w:rsidRDefault="007576E9">
      <w:pPr>
        <w:pStyle w:val="Compact"/>
        <w:numPr>
          <w:ilvl w:val="1"/>
          <w:numId w:val="52"/>
        </w:numPr>
      </w:pPr>
      <w:r>
        <w:t>Stored procedures for business logic</w:t>
      </w:r>
    </w:p>
    <w:p w14:paraId="30D1062F" w14:textId="77777777" w:rsidR="00AB0EDF" w:rsidRDefault="007576E9">
      <w:pPr>
        <w:pStyle w:val="Compact"/>
        <w:numPr>
          <w:ilvl w:val="1"/>
          <w:numId w:val="52"/>
        </w:numPr>
      </w:pPr>
      <w:r>
        <w:t>Complex trigger system</w:t>
      </w:r>
    </w:p>
    <w:p w14:paraId="5DE702A7" w14:textId="77777777" w:rsidR="00AB0EDF" w:rsidRDefault="007576E9">
      <w:pPr>
        <w:pStyle w:val="Compact"/>
        <w:numPr>
          <w:ilvl w:val="1"/>
          <w:numId w:val="52"/>
        </w:numPr>
      </w:pPr>
      <w:r>
        <w:t>Materialized views</w:t>
      </w:r>
    </w:p>
    <w:p w14:paraId="025DA8BF" w14:textId="77777777" w:rsidR="00AB0EDF" w:rsidRDefault="007576E9">
      <w:pPr>
        <w:pStyle w:val="Compact"/>
        <w:numPr>
          <w:ilvl w:val="0"/>
          <w:numId w:val="51"/>
        </w:numPr>
      </w:pPr>
      <w:r>
        <w:t>Data Migration Challenges</w:t>
      </w:r>
    </w:p>
    <w:p w14:paraId="5E1F6653" w14:textId="77777777" w:rsidR="00AB0EDF" w:rsidRDefault="007576E9">
      <w:pPr>
        <w:pStyle w:val="Compact"/>
        <w:numPr>
          <w:ilvl w:val="1"/>
          <w:numId w:val="53"/>
        </w:numPr>
      </w:pPr>
      <w:r>
        <w:t>Complex data types conversion</w:t>
      </w:r>
    </w:p>
    <w:p w14:paraId="75A56E2B" w14:textId="77777777" w:rsidR="00AB0EDF" w:rsidRDefault="007576E9">
      <w:pPr>
        <w:pStyle w:val="Compact"/>
        <w:numPr>
          <w:ilvl w:val="1"/>
          <w:numId w:val="53"/>
        </w:numPr>
      </w:pPr>
      <w:r>
        <w:t>Relationship restructuring</w:t>
      </w:r>
    </w:p>
    <w:p w14:paraId="66806DAA" w14:textId="77777777" w:rsidR="00AB0EDF" w:rsidRDefault="007576E9">
      <w:pPr>
        <w:pStyle w:val="Compact"/>
        <w:numPr>
          <w:ilvl w:val="1"/>
          <w:numId w:val="53"/>
        </w:numPr>
      </w:pPr>
      <w:r>
        <w:t>Trigger logic translation</w:t>
      </w:r>
    </w:p>
    <w:p w14:paraId="67FC114F" w14:textId="77777777" w:rsidR="00AB0EDF" w:rsidRDefault="007576E9">
      <w:pPr>
        <w:pStyle w:val="Compact"/>
        <w:numPr>
          <w:ilvl w:val="1"/>
          <w:numId w:val="53"/>
        </w:numPr>
      </w:pPr>
      <w:r>
        <w:t>Stored procedure conversion</w:t>
      </w:r>
    </w:p>
    <w:p w14:paraId="4C30FBE2" w14:textId="77777777" w:rsidR="00AB0EDF" w:rsidRDefault="007576E9">
      <w:pPr>
        <w:pStyle w:val="Compact"/>
        <w:numPr>
          <w:ilvl w:val="1"/>
          <w:numId w:val="53"/>
        </w:numPr>
      </w:pPr>
      <w:r>
        <w:t>Permission system redesign</w:t>
      </w:r>
    </w:p>
    <w:p w14:paraId="0E3BF46E" w14:textId="77777777" w:rsidR="00AB0EDF" w:rsidRDefault="007576E9">
      <w:pPr>
        <w:pStyle w:val="Heading4"/>
      </w:pPr>
      <w:bookmarkStart w:id="24" w:name="mysql-migration-and-optimization"/>
      <w:bookmarkEnd w:id="23"/>
      <w:r>
        <w:t>MySQL Migration and Optimization</w:t>
      </w:r>
    </w:p>
    <w:p w14:paraId="2D1CE5F2" w14:textId="77777777" w:rsidR="00AB0EDF" w:rsidRDefault="007576E9">
      <w:pPr>
        <w:pStyle w:val="Compact"/>
        <w:numPr>
          <w:ilvl w:val="0"/>
          <w:numId w:val="54"/>
        </w:numPr>
      </w:pPr>
      <w:r>
        <w:t>Schema Translation</w:t>
      </w:r>
    </w:p>
    <w:p w14:paraId="48AE416A" w14:textId="77777777" w:rsidR="00AB0EDF" w:rsidRDefault="007576E9">
      <w:pPr>
        <w:pStyle w:val="Compact"/>
        <w:numPr>
          <w:ilvl w:val="1"/>
          <w:numId w:val="55"/>
        </w:numPr>
      </w:pPr>
      <w:r>
        <w:t>Data type transition (Number, Varchar2, Date)</w:t>
      </w:r>
    </w:p>
    <w:p w14:paraId="60106ACE" w14:textId="77777777" w:rsidR="00AB0EDF" w:rsidRDefault="007576E9">
      <w:pPr>
        <w:pStyle w:val="Compact"/>
        <w:numPr>
          <w:ilvl w:val="1"/>
          <w:numId w:val="55"/>
        </w:numPr>
      </w:pPr>
      <w:r>
        <w:t>Sequences vs. AUTO_INCREMENT</w:t>
      </w:r>
    </w:p>
    <w:p w14:paraId="70DE3EDE" w14:textId="77777777" w:rsidR="00AB0EDF" w:rsidRDefault="007576E9">
      <w:pPr>
        <w:pStyle w:val="Compact"/>
        <w:numPr>
          <w:ilvl w:val="1"/>
          <w:numId w:val="55"/>
        </w:numPr>
      </w:pPr>
      <w:r>
        <w:t>Triggers in database to handling flows outside of database (personal preference)</w:t>
      </w:r>
    </w:p>
    <w:p w14:paraId="191EC948" w14:textId="77777777" w:rsidR="00AB0EDF" w:rsidRDefault="007576E9">
      <w:pPr>
        <w:pStyle w:val="Compact"/>
        <w:numPr>
          <w:ilvl w:val="1"/>
          <w:numId w:val="55"/>
        </w:numPr>
      </w:pPr>
      <w:r>
        <w:t>Environment setup and permissions</w:t>
      </w:r>
    </w:p>
    <w:p w14:paraId="4D1C81BB" w14:textId="77777777" w:rsidR="00AB0EDF" w:rsidRDefault="007576E9">
      <w:pPr>
        <w:pStyle w:val="Compact"/>
        <w:numPr>
          <w:ilvl w:val="0"/>
          <w:numId w:val="54"/>
        </w:numPr>
      </w:pPr>
      <w:r>
        <w:t>Key Improvements</w:t>
      </w:r>
    </w:p>
    <w:p w14:paraId="59A9D413" w14:textId="77777777" w:rsidR="00AB0EDF" w:rsidRDefault="007576E9">
      <w:pPr>
        <w:pStyle w:val="Compact"/>
        <w:numPr>
          <w:ilvl w:val="1"/>
          <w:numId w:val="56"/>
        </w:numPr>
      </w:pPr>
      <w:r>
        <w:t>Simplified relationships</w:t>
      </w:r>
    </w:p>
    <w:p w14:paraId="6339C161" w14:textId="77777777" w:rsidR="00AB0EDF" w:rsidRDefault="007576E9">
      <w:pPr>
        <w:pStyle w:val="Compact"/>
        <w:numPr>
          <w:ilvl w:val="1"/>
          <w:numId w:val="56"/>
        </w:numPr>
      </w:pPr>
      <w:r>
        <w:t>Better indexing strategy</w:t>
      </w:r>
    </w:p>
    <w:p w14:paraId="39BC9655" w14:textId="77777777" w:rsidR="00AB0EDF" w:rsidRDefault="007576E9">
      <w:pPr>
        <w:pStyle w:val="Compact"/>
        <w:numPr>
          <w:ilvl w:val="1"/>
          <w:numId w:val="56"/>
        </w:numPr>
      </w:pPr>
      <w:r>
        <w:t>Improved data integrity</w:t>
      </w:r>
    </w:p>
    <w:p w14:paraId="12E00A88" w14:textId="77777777" w:rsidR="00AB0EDF" w:rsidRDefault="007576E9">
      <w:pPr>
        <w:pStyle w:val="Compact"/>
        <w:numPr>
          <w:ilvl w:val="1"/>
          <w:numId w:val="56"/>
        </w:numPr>
      </w:pPr>
      <w:r>
        <w:lastRenderedPageBreak/>
        <w:t>Enhanced query performance</w:t>
      </w:r>
    </w:p>
    <w:p w14:paraId="3800BA1B" w14:textId="77777777" w:rsidR="00AB0EDF" w:rsidRDefault="007576E9">
      <w:pPr>
        <w:pStyle w:val="Compact"/>
        <w:numPr>
          <w:ilvl w:val="1"/>
          <w:numId w:val="56"/>
        </w:numPr>
      </w:pPr>
      <w:r>
        <w:t>Simplified maintenance</w:t>
      </w:r>
    </w:p>
    <w:p w14:paraId="0EF06837" w14:textId="77777777" w:rsidR="00AB0EDF" w:rsidRDefault="007576E9">
      <w:pPr>
        <w:pStyle w:val="Heading4"/>
      </w:pPr>
      <w:bookmarkStart w:id="25" w:name="mysql-implementation"/>
      <w:bookmarkEnd w:id="24"/>
      <w:r>
        <w:t>MySQL Implementation</w:t>
      </w:r>
    </w:p>
    <w:p w14:paraId="37DAC79E" w14:textId="77777777" w:rsidR="00AB0EDF" w:rsidRDefault="007576E9">
      <w:pPr>
        <w:pStyle w:val="Compact"/>
        <w:numPr>
          <w:ilvl w:val="0"/>
          <w:numId w:val="57"/>
        </w:numPr>
      </w:pPr>
      <w:r>
        <w:t>Account Management Tables</w:t>
      </w:r>
    </w:p>
    <w:p w14:paraId="5F28D6BB" w14:textId="77777777" w:rsidR="00AB0EDF" w:rsidRDefault="007576E9" w:rsidP="009441EA">
      <w:pPr>
        <w:pStyle w:val="Compact"/>
        <w:numPr>
          <w:ilvl w:val="1"/>
          <w:numId w:val="58"/>
        </w:numPr>
        <w:ind w:left="1200"/>
      </w:pPr>
      <w:r>
        <w:t>ACCOUNT</w:t>
      </w:r>
    </w:p>
    <w:p w14:paraId="3CC2B813" w14:textId="77777777" w:rsidR="00AB0EDF" w:rsidRDefault="007576E9" w:rsidP="009441EA">
      <w:pPr>
        <w:pStyle w:val="Compact"/>
        <w:numPr>
          <w:ilvl w:val="2"/>
          <w:numId w:val="59"/>
        </w:numPr>
        <w:ind w:left="1920"/>
      </w:pPr>
      <w:r>
        <w:t>Account identifiers and balances</w:t>
      </w:r>
    </w:p>
    <w:p w14:paraId="151C7936" w14:textId="77777777" w:rsidR="00AB0EDF" w:rsidRDefault="007576E9" w:rsidP="009441EA">
      <w:pPr>
        <w:pStyle w:val="Compact"/>
        <w:numPr>
          <w:ilvl w:val="2"/>
          <w:numId w:val="59"/>
        </w:numPr>
        <w:ind w:left="1920"/>
      </w:pPr>
      <w:r>
        <w:t>ACCOUNT_ID (PK), OWNER_ID (FK), PROPERTY_ID (FK), BALANCE</w:t>
      </w:r>
    </w:p>
    <w:p w14:paraId="0062CAF6" w14:textId="77777777" w:rsidR="00AB0EDF" w:rsidRDefault="007576E9" w:rsidP="009441EA">
      <w:pPr>
        <w:pStyle w:val="Compact"/>
        <w:numPr>
          <w:ilvl w:val="1"/>
          <w:numId w:val="58"/>
        </w:numPr>
        <w:ind w:left="1200"/>
      </w:pPr>
      <w:r>
        <w:t>PROPERTY</w:t>
      </w:r>
    </w:p>
    <w:p w14:paraId="6910F7A3" w14:textId="77777777" w:rsidR="00AB0EDF" w:rsidRDefault="007576E9" w:rsidP="009441EA">
      <w:pPr>
        <w:pStyle w:val="Compact"/>
        <w:numPr>
          <w:ilvl w:val="2"/>
          <w:numId w:val="60"/>
        </w:numPr>
        <w:ind w:left="1920"/>
      </w:pPr>
      <w:r>
        <w:t>Property details and location</w:t>
      </w:r>
    </w:p>
    <w:p w14:paraId="4AF911DD" w14:textId="77777777" w:rsidR="00AB0EDF" w:rsidRDefault="007576E9" w:rsidP="009441EA">
      <w:pPr>
        <w:pStyle w:val="Compact"/>
        <w:numPr>
          <w:ilvl w:val="2"/>
          <w:numId w:val="60"/>
        </w:numPr>
        <w:ind w:left="1920"/>
      </w:pPr>
      <w:r>
        <w:t>PROP_ID (PK), UNIT, STREET, CITY, STATE, ZIP_CODE</w:t>
      </w:r>
    </w:p>
    <w:p w14:paraId="502F37DB" w14:textId="77777777" w:rsidR="00AB0EDF" w:rsidRDefault="007576E9" w:rsidP="009441EA">
      <w:pPr>
        <w:pStyle w:val="Compact"/>
        <w:numPr>
          <w:ilvl w:val="1"/>
          <w:numId w:val="58"/>
        </w:numPr>
        <w:ind w:left="1200"/>
      </w:pPr>
      <w:r>
        <w:t>OWNER</w:t>
      </w:r>
    </w:p>
    <w:p w14:paraId="3E7EADF7" w14:textId="77777777" w:rsidR="00AB0EDF" w:rsidRDefault="007576E9" w:rsidP="009441EA">
      <w:pPr>
        <w:pStyle w:val="Compact"/>
        <w:numPr>
          <w:ilvl w:val="2"/>
          <w:numId w:val="61"/>
        </w:numPr>
        <w:ind w:left="1920"/>
      </w:pPr>
      <w:r>
        <w:t>Resident information and authentication</w:t>
      </w:r>
    </w:p>
    <w:p w14:paraId="1CE4BBAB" w14:textId="77777777" w:rsidR="00AB0EDF" w:rsidRDefault="007576E9" w:rsidP="009441EA">
      <w:pPr>
        <w:pStyle w:val="Compact"/>
        <w:numPr>
          <w:ilvl w:val="2"/>
          <w:numId w:val="61"/>
        </w:numPr>
        <w:ind w:left="1920"/>
      </w:pPr>
      <w:r>
        <w:t>OWNER_ID (PK), LAST_NAME, FIRST_NAME, PHONE, EMAIL, VOTING_RIGHTS, PASSWORD_HASH, IS_TEMPORARY_PASSWORD, NOTIFICATION_PREF_ID (FK)</w:t>
      </w:r>
    </w:p>
    <w:p w14:paraId="0E0047EC" w14:textId="77777777" w:rsidR="00AB0EDF" w:rsidRDefault="007576E9">
      <w:pPr>
        <w:pStyle w:val="Compact"/>
        <w:numPr>
          <w:ilvl w:val="0"/>
          <w:numId w:val="57"/>
        </w:numPr>
      </w:pPr>
      <w:r>
        <w:t>Relationship Mapping Tables</w:t>
      </w:r>
    </w:p>
    <w:p w14:paraId="3BD3D013" w14:textId="77777777" w:rsidR="00AB0EDF" w:rsidRDefault="007576E9" w:rsidP="009441EA">
      <w:pPr>
        <w:pStyle w:val="Compact"/>
        <w:numPr>
          <w:ilvl w:val="1"/>
          <w:numId w:val="62"/>
        </w:numPr>
        <w:ind w:left="1200"/>
      </w:pPr>
      <w:r>
        <w:t>ACCOUNT_OWNER_MAP</w:t>
      </w:r>
    </w:p>
    <w:p w14:paraId="47E22A3D" w14:textId="77777777" w:rsidR="00AB0EDF" w:rsidRDefault="007576E9" w:rsidP="009441EA">
      <w:pPr>
        <w:pStyle w:val="Compact"/>
        <w:numPr>
          <w:ilvl w:val="2"/>
          <w:numId w:val="63"/>
        </w:numPr>
        <w:ind w:left="1920"/>
      </w:pPr>
      <w:r>
        <w:t>Links accounts to owners with timeline</w:t>
      </w:r>
    </w:p>
    <w:p w14:paraId="4A7B4EFC" w14:textId="77777777" w:rsidR="00AB0EDF" w:rsidRDefault="007576E9" w:rsidP="009441EA">
      <w:pPr>
        <w:pStyle w:val="Compact"/>
        <w:numPr>
          <w:ilvl w:val="2"/>
          <w:numId w:val="63"/>
        </w:numPr>
        <w:ind w:left="1920"/>
      </w:pPr>
      <w:r>
        <w:t>ACCOUNT_ID (FK), OWNER_ID (FK), PURCHASE_DATE, SELL_DATE</w:t>
      </w:r>
    </w:p>
    <w:p w14:paraId="7791F7CE" w14:textId="77777777" w:rsidR="00AB0EDF" w:rsidRDefault="007576E9" w:rsidP="009441EA">
      <w:pPr>
        <w:pStyle w:val="Compact"/>
        <w:numPr>
          <w:ilvl w:val="1"/>
          <w:numId w:val="62"/>
        </w:numPr>
        <w:ind w:left="1200"/>
      </w:pPr>
      <w:r>
        <w:t>PROPERTY_OWNER_MAP</w:t>
      </w:r>
    </w:p>
    <w:p w14:paraId="35DC8702" w14:textId="77777777" w:rsidR="00AB0EDF" w:rsidRDefault="007576E9" w:rsidP="009441EA">
      <w:pPr>
        <w:pStyle w:val="Compact"/>
        <w:numPr>
          <w:ilvl w:val="2"/>
          <w:numId w:val="64"/>
        </w:numPr>
        <w:ind w:left="1920"/>
      </w:pPr>
      <w:r>
        <w:t>Property ownership history</w:t>
      </w:r>
    </w:p>
    <w:p w14:paraId="6834243A" w14:textId="77777777" w:rsidR="00AB0EDF" w:rsidRDefault="007576E9" w:rsidP="009441EA">
      <w:pPr>
        <w:pStyle w:val="Compact"/>
        <w:numPr>
          <w:ilvl w:val="2"/>
          <w:numId w:val="64"/>
        </w:numPr>
        <w:ind w:left="1920"/>
      </w:pPr>
      <w:r>
        <w:t>PROPERTY_ID (FK), OWNER_ID (FK), PURCHASE_DATE, SELL_DATE</w:t>
      </w:r>
    </w:p>
    <w:p w14:paraId="335EB05E" w14:textId="77777777" w:rsidR="00AB0EDF" w:rsidRDefault="007576E9">
      <w:pPr>
        <w:pStyle w:val="Compact"/>
        <w:numPr>
          <w:ilvl w:val="0"/>
          <w:numId w:val="57"/>
        </w:numPr>
      </w:pPr>
      <w:r>
        <w:t>Financial Management Tables</w:t>
      </w:r>
    </w:p>
    <w:p w14:paraId="52A0E42F" w14:textId="77777777" w:rsidR="00AB0EDF" w:rsidRDefault="007576E9" w:rsidP="009441EA">
      <w:pPr>
        <w:pStyle w:val="Compact"/>
        <w:numPr>
          <w:ilvl w:val="1"/>
          <w:numId w:val="65"/>
        </w:numPr>
        <w:ind w:left="1200"/>
      </w:pPr>
      <w:r>
        <w:t>CREDIT_CARDS</w:t>
      </w:r>
    </w:p>
    <w:p w14:paraId="015EB758" w14:textId="77777777" w:rsidR="00AB0EDF" w:rsidRDefault="007576E9" w:rsidP="009441EA">
      <w:pPr>
        <w:pStyle w:val="Compact"/>
        <w:numPr>
          <w:ilvl w:val="2"/>
          <w:numId w:val="66"/>
        </w:numPr>
        <w:ind w:left="1920"/>
      </w:pPr>
      <w:r>
        <w:t>Payment method storage and management</w:t>
      </w:r>
    </w:p>
    <w:p w14:paraId="29AC5D66" w14:textId="77777777" w:rsidR="00AB0EDF" w:rsidRDefault="007576E9" w:rsidP="009441EA">
      <w:pPr>
        <w:pStyle w:val="Compact"/>
        <w:numPr>
          <w:ilvl w:val="2"/>
          <w:numId w:val="66"/>
        </w:numPr>
        <w:ind w:left="1920"/>
      </w:pPr>
      <w:r>
        <w:t>CARD_ID (PK), ACCOUNT_ID (FK), CARD_TYPE, CARD_NUMBER_LAST_4, EXPIRY_MONTH, EXPIRY_YEAR, IS_DEFAULT, IS_ACTIVE</w:t>
      </w:r>
    </w:p>
    <w:p w14:paraId="5487CEE6" w14:textId="77777777" w:rsidR="00AB0EDF" w:rsidRDefault="007576E9" w:rsidP="009441EA">
      <w:pPr>
        <w:pStyle w:val="Compact"/>
        <w:numPr>
          <w:ilvl w:val="1"/>
          <w:numId w:val="65"/>
        </w:numPr>
        <w:ind w:left="1200"/>
      </w:pPr>
      <w:r>
        <w:t>PAYMENT</w:t>
      </w:r>
    </w:p>
    <w:p w14:paraId="79191F69" w14:textId="77777777" w:rsidR="00AB0EDF" w:rsidRDefault="007576E9" w:rsidP="009441EA">
      <w:pPr>
        <w:pStyle w:val="Compact"/>
        <w:numPr>
          <w:ilvl w:val="2"/>
          <w:numId w:val="67"/>
        </w:numPr>
        <w:ind w:left="1920"/>
      </w:pPr>
      <w:r>
        <w:t>Payment transaction records</w:t>
      </w:r>
    </w:p>
    <w:p w14:paraId="53D6FD2C" w14:textId="77777777" w:rsidR="00AB0EDF" w:rsidRDefault="007576E9" w:rsidP="009441EA">
      <w:pPr>
        <w:pStyle w:val="Compact"/>
        <w:numPr>
          <w:ilvl w:val="2"/>
          <w:numId w:val="67"/>
        </w:numPr>
        <w:ind w:left="1920"/>
      </w:pPr>
      <w:r>
        <w:t>PAYMENT_ID (PK), ACCOUNT_ID (FK), OWNER_ID (FK), DATE_OF_PAYMENT, PAYMENT_AMOUNT, CARD_ID (FK)</w:t>
      </w:r>
    </w:p>
    <w:p w14:paraId="79BB6EE7" w14:textId="77777777" w:rsidR="00AB0EDF" w:rsidRDefault="007576E9" w:rsidP="009441EA">
      <w:pPr>
        <w:pStyle w:val="Compact"/>
        <w:numPr>
          <w:ilvl w:val="1"/>
          <w:numId w:val="65"/>
        </w:numPr>
        <w:ind w:left="1200"/>
      </w:pPr>
      <w:r>
        <w:t>ACCOUNT_CHARGE</w:t>
      </w:r>
    </w:p>
    <w:p w14:paraId="269A7FAB" w14:textId="77777777" w:rsidR="00AB0EDF" w:rsidRDefault="007576E9" w:rsidP="009441EA">
      <w:pPr>
        <w:pStyle w:val="Compact"/>
        <w:numPr>
          <w:ilvl w:val="2"/>
          <w:numId w:val="68"/>
        </w:numPr>
        <w:ind w:left="1920"/>
      </w:pPr>
      <w:r>
        <w:t>Charges and assessments tracking</w:t>
      </w:r>
    </w:p>
    <w:p w14:paraId="10207E65" w14:textId="77777777" w:rsidR="00AB0EDF" w:rsidRDefault="007576E9" w:rsidP="009441EA">
      <w:pPr>
        <w:pStyle w:val="Compact"/>
        <w:numPr>
          <w:ilvl w:val="2"/>
          <w:numId w:val="68"/>
        </w:numPr>
        <w:ind w:left="1920"/>
      </w:pPr>
      <w:r>
        <w:t>CHARGE_ID (PK), ACCOUNT_ID (FK), CHARGE_TYPE, PAYMENT_DUE_DATE, VIOLATION_DATE, VIOLATION_TYPE_ID (FK)</w:t>
      </w:r>
    </w:p>
    <w:p w14:paraId="499D8FCE" w14:textId="77777777" w:rsidR="00AB0EDF" w:rsidRDefault="007576E9">
      <w:pPr>
        <w:pStyle w:val="Compact"/>
        <w:numPr>
          <w:ilvl w:val="0"/>
          <w:numId w:val="57"/>
        </w:numPr>
      </w:pPr>
      <w:r>
        <w:t>Assessment and Violation Tables</w:t>
      </w:r>
    </w:p>
    <w:p w14:paraId="3CA2A4A2" w14:textId="77777777" w:rsidR="00AB0EDF" w:rsidRDefault="007576E9" w:rsidP="009441EA">
      <w:pPr>
        <w:pStyle w:val="Compact"/>
        <w:numPr>
          <w:ilvl w:val="1"/>
          <w:numId w:val="69"/>
        </w:numPr>
        <w:ind w:left="1200"/>
      </w:pPr>
      <w:r>
        <w:t>ASSESSMENT_TYPE</w:t>
      </w:r>
    </w:p>
    <w:p w14:paraId="4692A9AD" w14:textId="77777777" w:rsidR="00AB0EDF" w:rsidRDefault="007576E9" w:rsidP="009441EA">
      <w:pPr>
        <w:pStyle w:val="Compact"/>
        <w:numPr>
          <w:ilvl w:val="2"/>
          <w:numId w:val="70"/>
        </w:numPr>
        <w:ind w:left="1920"/>
      </w:pPr>
      <w:r>
        <w:t>Types of assessments</w:t>
      </w:r>
    </w:p>
    <w:p w14:paraId="03842EFD" w14:textId="77777777" w:rsidR="00AB0EDF" w:rsidRDefault="007576E9" w:rsidP="009441EA">
      <w:pPr>
        <w:pStyle w:val="Compact"/>
        <w:numPr>
          <w:ilvl w:val="2"/>
          <w:numId w:val="70"/>
        </w:numPr>
        <w:ind w:left="1920"/>
      </w:pPr>
      <w:r>
        <w:t>TYPE_ID (PK), ASSESSMENT_DESCRIPTION</w:t>
      </w:r>
    </w:p>
    <w:p w14:paraId="010B4AEC" w14:textId="77777777" w:rsidR="00AB0EDF" w:rsidRDefault="007576E9" w:rsidP="009441EA">
      <w:pPr>
        <w:pStyle w:val="Compact"/>
        <w:numPr>
          <w:ilvl w:val="1"/>
          <w:numId w:val="69"/>
        </w:numPr>
        <w:ind w:left="1200"/>
      </w:pPr>
      <w:r>
        <w:t>ASSESSMENT_RATE</w:t>
      </w:r>
    </w:p>
    <w:p w14:paraId="2945FD41" w14:textId="77777777" w:rsidR="00AB0EDF" w:rsidRDefault="007576E9" w:rsidP="009441EA">
      <w:pPr>
        <w:pStyle w:val="Compact"/>
        <w:numPr>
          <w:ilvl w:val="2"/>
          <w:numId w:val="71"/>
        </w:numPr>
        <w:ind w:left="1920"/>
      </w:pPr>
      <w:r>
        <w:lastRenderedPageBreak/>
        <w:t>Assessment rate information</w:t>
      </w:r>
    </w:p>
    <w:p w14:paraId="7D115EF5" w14:textId="77777777" w:rsidR="00AB0EDF" w:rsidRDefault="007576E9" w:rsidP="009441EA">
      <w:pPr>
        <w:pStyle w:val="Compact"/>
        <w:numPr>
          <w:ilvl w:val="2"/>
          <w:numId w:val="71"/>
        </w:numPr>
        <w:ind w:left="1920"/>
      </w:pPr>
      <w:r>
        <w:t>RATE_ID (PK), ASSESSMENT_YEAR, AMOUNT, CHANGED_BY (FK), IS_YEARLY_ASSESSMENT</w:t>
      </w:r>
    </w:p>
    <w:p w14:paraId="1E74D920" w14:textId="77777777" w:rsidR="00AB0EDF" w:rsidRDefault="007576E9" w:rsidP="009441EA">
      <w:pPr>
        <w:pStyle w:val="Compact"/>
        <w:numPr>
          <w:ilvl w:val="1"/>
          <w:numId w:val="69"/>
        </w:numPr>
        <w:ind w:left="1200"/>
      </w:pPr>
      <w:r>
        <w:t>VIOLATION_TYPE</w:t>
      </w:r>
    </w:p>
    <w:p w14:paraId="03BA6317" w14:textId="77777777" w:rsidR="00AB0EDF" w:rsidRDefault="007576E9" w:rsidP="009441EA">
      <w:pPr>
        <w:pStyle w:val="Compact"/>
        <w:numPr>
          <w:ilvl w:val="2"/>
          <w:numId w:val="72"/>
        </w:numPr>
        <w:ind w:left="1920"/>
      </w:pPr>
      <w:r>
        <w:t>Violation categories and fines</w:t>
      </w:r>
    </w:p>
    <w:p w14:paraId="20782141" w14:textId="77777777" w:rsidR="00AB0EDF" w:rsidRDefault="007576E9" w:rsidP="009441EA">
      <w:pPr>
        <w:pStyle w:val="Compact"/>
        <w:numPr>
          <w:ilvl w:val="2"/>
          <w:numId w:val="72"/>
        </w:numPr>
        <w:ind w:left="1920"/>
      </w:pPr>
      <w:r>
        <w:t>TYPE_ID (PK), VIOLATION_RATE, VIOLATION_DESCRIPTION</w:t>
      </w:r>
    </w:p>
    <w:p w14:paraId="3BA0816C" w14:textId="77777777" w:rsidR="00AB0EDF" w:rsidRDefault="007576E9">
      <w:pPr>
        <w:pStyle w:val="Compact"/>
        <w:numPr>
          <w:ilvl w:val="0"/>
          <w:numId w:val="57"/>
        </w:numPr>
      </w:pPr>
      <w:r>
        <w:t>Board Management Tables</w:t>
      </w:r>
    </w:p>
    <w:p w14:paraId="1791D8AA" w14:textId="77777777" w:rsidR="00AB0EDF" w:rsidRDefault="007576E9" w:rsidP="009441EA">
      <w:pPr>
        <w:pStyle w:val="Compact"/>
        <w:numPr>
          <w:ilvl w:val="1"/>
          <w:numId w:val="73"/>
        </w:numPr>
        <w:ind w:left="1200"/>
      </w:pPr>
      <w:r>
        <w:t>BOARD_MEMBER_ADMIN</w:t>
      </w:r>
    </w:p>
    <w:p w14:paraId="5131AFB9" w14:textId="77777777" w:rsidR="00AB0EDF" w:rsidRDefault="007576E9" w:rsidP="009441EA">
      <w:pPr>
        <w:pStyle w:val="Compact"/>
        <w:numPr>
          <w:ilvl w:val="2"/>
          <w:numId w:val="74"/>
        </w:numPr>
        <w:ind w:left="1920"/>
      </w:pPr>
      <w:r>
        <w:t>Board member roles and permissions</w:t>
      </w:r>
    </w:p>
    <w:p w14:paraId="7A2F2E5C" w14:textId="77777777" w:rsidR="00AB0EDF" w:rsidRDefault="007576E9" w:rsidP="009441EA">
      <w:pPr>
        <w:pStyle w:val="Compact"/>
        <w:numPr>
          <w:ilvl w:val="2"/>
          <w:numId w:val="74"/>
        </w:numPr>
        <w:ind w:left="1920"/>
      </w:pPr>
      <w:r>
        <w:t>MEMBER_ID (PK), MEMBER_ROLE, ASSESS_FINES, CHANGE_RATES, CHANGE_MEMBERS</w:t>
      </w:r>
    </w:p>
    <w:p w14:paraId="7F127DAC" w14:textId="77777777" w:rsidR="00AB0EDF" w:rsidRDefault="007576E9" w:rsidP="009441EA">
      <w:pPr>
        <w:pStyle w:val="Compact"/>
        <w:numPr>
          <w:ilvl w:val="1"/>
          <w:numId w:val="73"/>
        </w:numPr>
        <w:ind w:left="1200"/>
      </w:pPr>
      <w:r>
        <w:t>OWNER_BOARD_MEMBER_MAP</w:t>
      </w:r>
    </w:p>
    <w:p w14:paraId="036C323D" w14:textId="77777777" w:rsidR="00AB0EDF" w:rsidRDefault="007576E9" w:rsidP="009441EA">
      <w:pPr>
        <w:pStyle w:val="Compact"/>
        <w:numPr>
          <w:ilvl w:val="2"/>
          <w:numId w:val="75"/>
        </w:numPr>
        <w:ind w:left="1920"/>
      </w:pPr>
      <w:r>
        <w:t>Board member tenure tracking</w:t>
      </w:r>
    </w:p>
    <w:p w14:paraId="68D00049" w14:textId="77777777" w:rsidR="00AB0EDF" w:rsidRDefault="007576E9" w:rsidP="009441EA">
      <w:pPr>
        <w:pStyle w:val="Compact"/>
        <w:numPr>
          <w:ilvl w:val="2"/>
          <w:numId w:val="75"/>
        </w:numPr>
        <w:ind w:left="1920"/>
      </w:pPr>
      <w:r>
        <w:t>OWNER_ID (FK), BOARD_MEMBER_ID (FK), START_DATE, END_DATE</w:t>
      </w:r>
    </w:p>
    <w:p w14:paraId="0EA7DE38" w14:textId="77777777" w:rsidR="00AB0EDF" w:rsidRDefault="007576E9">
      <w:pPr>
        <w:pStyle w:val="Compact"/>
        <w:numPr>
          <w:ilvl w:val="0"/>
          <w:numId w:val="57"/>
        </w:numPr>
      </w:pPr>
      <w:r>
        <w:t>Communication Tables</w:t>
      </w:r>
    </w:p>
    <w:p w14:paraId="5904BAD2" w14:textId="77777777" w:rsidR="00AB0EDF" w:rsidRDefault="007576E9" w:rsidP="009441EA">
      <w:pPr>
        <w:pStyle w:val="Compact"/>
        <w:numPr>
          <w:ilvl w:val="1"/>
          <w:numId w:val="76"/>
        </w:numPr>
        <w:ind w:left="1200"/>
      </w:pPr>
      <w:r>
        <w:t>MESSAGE</w:t>
      </w:r>
    </w:p>
    <w:p w14:paraId="257FF823" w14:textId="77777777" w:rsidR="00AB0EDF" w:rsidRDefault="007576E9" w:rsidP="009441EA">
      <w:pPr>
        <w:pStyle w:val="Compact"/>
        <w:numPr>
          <w:ilvl w:val="2"/>
          <w:numId w:val="77"/>
        </w:numPr>
        <w:ind w:left="1920"/>
      </w:pPr>
      <w:r>
        <w:t>Internal messaging system</w:t>
      </w:r>
    </w:p>
    <w:p w14:paraId="395F1521" w14:textId="77777777" w:rsidR="00AB0EDF" w:rsidRDefault="007576E9" w:rsidP="009441EA">
      <w:pPr>
        <w:pStyle w:val="Compact"/>
        <w:numPr>
          <w:ilvl w:val="2"/>
          <w:numId w:val="77"/>
        </w:numPr>
        <w:ind w:left="1920"/>
      </w:pPr>
      <w:r>
        <w:t>MESSAGE_ID (PK), MESSAGE, CREATED, SENDER_ID (FK), RECEIVER_ID (FK), PARENT_MESSAGE_ID (FK)</w:t>
      </w:r>
    </w:p>
    <w:p w14:paraId="0FBA7898" w14:textId="77777777" w:rsidR="00AB0EDF" w:rsidRDefault="007576E9" w:rsidP="009441EA">
      <w:pPr>
        <w:pStyle w:val="Compact"/>
        <w:numPr>
          <w:ilvl w:val="1"/>
          <w:numId w:val="76"/>
        </w:numPr>
        <w:ind w:left="1200"/>
      </w:pPr>
      <w:r>
        <w:t>OWNER_MESSAGE_MAP</w:t>
      </w:r>
    </w:p>
    <w:p w14:paraId="7FB11E61" w14:textId="77777777" w:rsidR="00AB0EDF" w:rsidRDefault="007576E9" w:rsidP="009441EA">
      <w:pPr>
        <w:pStyle w:val="Compact"/>
        <w:numPr>
          <w:ilvl w:val="2"/>
          <w:numId w:val="78"/>
        </w:numPr>
        <w:ind w:left="1920"/>
      </w:pPr>
      <w:r>
        <w:t>Message status tracking</w:t>
      </w:r>
    </w:p>
    <w:p w14:paraId="48E77429" w14:textId="77777777" w:rsidR="00AB0EDF" w:rsidRDefault="007576E9" w:rsidP="009441EA">
      <w:pPr>
        <w:pStyle w:val="Compact"/>
        <w:numPr>
          <w:ilvl w:val="2"/>
          <w:numId w:val="78"/>
        </w:numPr>
        <w:ind w:left="1920"/>
      </w:pPr>
      <w:r>
        <w:t>OWNER_ID (FK), MESSAGE_ID (FK), IS_READ</w:t>
      </w:r>
    </w:p>
    <w:p w14:paraId="72602BB9" w14:textId="77777777" w:rsidR="00AB0EDF" w:rsidRDefault="007576E9" w:rsidP="009441EA">
      <w:pPr>
        <w:pStyle w:val="Compact"/>
        <w:numPr>
          <w:ilvl w:val="1"/>
          <w:numId w:val="76"/>
        </w:numPr>
        <w:ind w:left="1200"/>
      </w:pPr>
      <w:r>
        <w:t>ANNOUNCEMENT_NEWS</w:t>
      </w:r>
    </w:p>
    <w:p w14:paraId="6E7A4872" w14:textId="77777777" w:rsidR="00AB0EDF" w:rsidRDefault="007576E9" w:rsidP="009441EA">
      <w:pPr>
        <w:pStyle w:val="Compact"/>
        <w:numPr>
          <w:ilvl w:val="2"/>
          <w:numId w:val="79"/>
        </w:numPr>
        <w:ind w:left="1920"/>
      </w:pPr>
      <w:r>
        <w:t>Community announcements and events</w:t>
      </w:r>
    </w:p>
    <w:p w14:paraId="643A4183" w14:textId="77777777" w:rsidR="00AB0EDF" w:rsidRDefault="007576E9" w:rsidP="009441EA">
      <w:pPr>
        <w:pStyle w:val="Compact"/>
        <w:numPr>
          <w:ilvl w:val="2"/>
          <w:numId w:val="79"/>
        </w:numPr>
        <w:ind w:left="1920"/>
      </w:pPr>
      <w:r>
        <w:t>ANNOUNCEMENT_ID (PK), TITLE, MESSAGE, TYPE, EVENT_DATE, EVENT_END_DATE, FILE_BLOB</w:t>
      </w:r>
    </w:p>
    <w:p w14:paraId="29F0216C" w14:textId="77777777" w:rsidR="00AB0EDF" w:rsidRDefault="007576E9">
      <w:pPr>
        <w:pStyle w:val="Compact"/>
        <w:numPr>
          <w:ilvl w:val="0"/>
          <w:numId w:val="57"/>
        </w:numPr>
      </w:pPr>
      <w:r>
        <w:t>Document and Survey Tables</w:t>
      </w:r>
    </w:p>
    <w:p w14:paraId="7C3EF61C" w14:textId="77777777" w:rsidR="00AB0EDF" w:rsidRDefault="007576E9" w:rsidP="009441EA">
      <w:pPr>
        <w:pStyle w:val="Compact"/>
        <w:numPr>
          <w:ilvl w:val="1"/>
          <w:numId w:val="80"/>
        </w:numPr>
        <w:ind w:left="1200"/>
      </w:pPr>
      <w:r>
        <w:t>DOCUMENT</w:t>
      </w:r>
    </w:p>
    <w:p w14:paraId="16749420" w14:textId="77777777" w:rsidR="00AB0EDF" w:rsidRDefault="007576E9" w:rsidP="009441EA">
      <w:pPr>
        <w:pStyle w:val="Compact"/>
        <w:numPr>
          <w:ilvl w:val="2"/>
          <w:numId w:val="81"/>
        </w:numPr>
        <w:ind w:left="1920"/>
      </w:pPr>
      <w:r>
        <w:t>Document storage and management</w:t>
      </w:r>
    </w:p>
    <w:p w14:paraId="11633E29" w14:textId="77777777" w:rsidR="00AB0EDF" w:rsidRDefault="007576E9" w:rsidP="009441EA">
      <w:pPr>
        <w:pStyle w:val="Compact"/>
        <w:numPr>
          <w:ilvl w:val="2"/>
          <w:numId w:val="81"/>
        </w:numPr>
        <w:ind w:left="1920"/>
      </w:pPr>
      <w:r>
        <w:t>DOCUMENT_ID (PK), TITLE, DESCRIPTION, FILE_BLOB, FILE_MIME, FILE_NAME, CATEGORY</w:t>
      </w:r>
    </w:p>
    <w:p w14:paraId="275456A8" w14:textId="77777777" w:rsidR="00AB0EDF" w:rsidRDefault="007576E9" w:rsidP="009441EA">
      <w:pPr>
        <w:pStyle w:val="Compact"/>
        <w:numPr>
          <w:ilvl w:val="1"/>
          <w:numId w:val="80"/>
        </w:numPr>
        <w:ind w:left="1200"/>
      </w:pPr>
      <w:r>
        <w:t>SURVEY</w:t>
      </w:r>
    </w:p>
    <w:p w14:paraId="698D2180" w14:textId="77777777" w:rsidR="00AB0EDF" w:rsidRDefault="007576E9" w:rsidP="009441EA">
      <w:pPr>
        <w:pStyle w:val="Compact"/>
        <w:numPr>
          <w:ilvl w:val="2"/>
          <w:numId w:val="82"/>
        </w:numPr>
        <w:ind w:left="1920"/>
      </w:pPr>
      <w:r>
        <w:t>Community surveys</w:t>
      </w:r>
    </w:p>
    <w:p w14:paraId="664B2DB9" w14:textId="77777777" w:rsidR="00AB0EDF" w:rsidRDefault="007576E9" w:rsidP="009441EA">
      <w:pPr>
        <w:pStyle w:val="Compact"/>
        <w:numPr>
          <w:ilvl w:val="2"/>
          <w:numId w:val="82"/>
        </w:numPr>
        <w:ind w:left="1920"/>
      </w:pPr>
      <w:r>
        <w:t>SURVEY_ID (PK), MESSAGE, ANSWER_1-4, CREATED_BY (FK), END_DATE, STATUS</w:t>
      </w:r>
    </w:p>
    <w:p w14:paraId="6D260691" w14:textId="77777777" w:rsidR="00AB0EDF" w:rsidRDefault="007576E9" w:rsidP="009441EA">
      <w:pPr>
        <w:pStyle w:val="Compact"/>
        <w:numPr>
          <w:ilvl w:val="1"/>
          <w:numId w:val="80"/>
        </w:numPr>
        <w:ind w:left="1200"/>
      </w:pPr>
      <w:r>
        <w:t>OWNER_SURVEY_MAP</w:t>
      </w:r>
    </w:p>
    <w:p w14:paraId="66D6EC3F" w14:textId="77777777" w:rsidR="00AB0EDF" w:rsidRDefault="007576E9" w:rsidP="009441EA">
      <w:pPr>
        <w:pStyle w:val="Compact"/>
        <w:numPr>
          <w:ilvl w:val="2"/>
          <w:numId w:val="83"/>
        </w:numPr>
        <w:ind w:left="1920"/>
      </w:pPr>
      <w:r>
        <w:t>Survey response tracking</w:t>
      </w:r>
    </w:p>
    <w:p w14:paraId="5E322B97" w14:textId="77777777" w:rsidR="00AB0EDF" w:rsidRDefault="007576E9" w:rsidP="009441EA">
      <w:pPr>
        <w:pStyle w:val="Compact"/>
        <w:numPr>
          <w:ilvl w:val="2"/>
          <w:numId w:val="83"/>
        </w:numPr>
        <w:ind w:left="1920"/>
      </w:pPr>
      <w:r>
        <w:t>OWNER_ID (FK), SURVEY_ID (FK), RESPONSE, RESPONSE_DATE</w:t>
      </w:r>
    </w:p>
    <w:p w14:paraId="45BF1F9D" w14:textId="77777777" w:rsidR="00AB0EDF" w:rsidRDefault="007576E9">
      <w:pPr>
        <w:pStyle w:val="Compact"/>
        <w:numPr>
          <w:ilvl w:val="0"/>
          <w:numId w:val="57"/>
        </w:numPr>
      </w:pPr>
      <w:r>
        <w:t>Preference Management Tables</w:t>
      </w:r>
    </w:p>
    <w:p w14:paraId="502CA91E" w14:textId="77777777" w:rsidR="00AB0EDF" w:rsidRDefault="007576E9" w:rsidP="009441EA">
      <w:pPr>
        <w:pStyle w:val="Compact"/>
        <w:numPr>
          <w:ilvl w:val="1"/>
          <w:numId w:val="84"/>
        </w:numPr>
        <w:ind w:left="1200"/>
      </w:pPr>
      <w:r>
        <w:t>NOTIFICATION_PREFERENCES</w:t>
      </w:r>
    </w:p>
    <w:p w14:paraId="5C60D0FE" w14:textId="77777777" w:rsidR="00AB0EDF" w:rsidRDefault="007576E9" w:rsidP="009441EA">
      <w:pPr>
        <w:pStyle w:val="Compact"/>
        <w:numPr>
          <w:ilvl w:val="2"/>
          <w:numId w:val="85"/>
        </w:numPr>
        <w:ind w:left="1920"/>
      </w:pPr>
      <w:r>
        <w:t>User notification settings</w:t>
      </w:r>
    </w:p>
    <w:p w14:paraId="093E8C19" w14:textId="77777777" w:rsidR="00AB0EDF" w:rsidRDefault="007576E9" w:rsidP="009441EA">
      <w:pPr>
        <w:pStyle w:val="Compact"/>
        <w:numPr>
          <w:ilvl w:val="2"/>
          <w:numId w:val="85"/>
        </w:numPr>
        <w:ind w:left="1920"/>
      </w:pPr>
      <w:r>
        <w:lastRenderedPageBreak/>
        <w:t>PREF_ID (PK), EMAIL_ENABLED, MESSAGES_ENABLED, NEWS_DOCS_ENABLED, PAYMENTS_ENABLED, CHARGES_ENABLED</w:t>
      </w:r>
    </w:p>
    <w:p w14:paraId="3F915D2B" w14:textId="77777777" w:rsidR="00AB0EDF" w:rsidRDefault="007576E9">
      <w:pPr>
        <w:pStyle w:val="Heading3"/>
      </w:pPr>
      <w:bookmarkStart w:id="26" w:name="backend-implementation"/>
      <w:bookmarkEnd w:id="22"/>
      <w:bookmarkEnd w:id="25"/>
      <w:r>
        <w:t>Backend Implementation</w:t>
      </w:r>
    </w:p>
    <w:p w14:paraId="46B01C67" w14:textId="77777777" w:rsidR="00AB0EDF" w:rsidRDefault="007576E9">
      <w:pPr>
        <w:pStyle w:val="Heading4"/>
      </w:pPr>
      <w:bookmarkStart w:id="27" w:name="node.js-server-architecture"/>
      <w:r>
        <w:t>Node.js Server Architecture</w:t>
      </w:r>
    </w:p>
    <w:p w14:paraId="6D3E76D4" w14:textId="77777777" w:rsidR="00AB0EDF" w:rsidRDefault="007576E9">
      <w:pPr>
        <w:pStyle w:val="Compact"/>
        <w:numPr>
          <w:ilvl w:val="0"/>
          <w:numId w:val="86"/>
        </w:numPr>
      </w:pPr>
      <w:r>
        <w:t>Core Technologies</w:t>
      </w:r>
    </w:p>
    <w:p w14:paraId="106193F0" w14:textId="77777777" w:rsidR="00AB0EDF" w:rsidRDefault="007576E9">
      <w:pPr>
        <w:pStyle w:val="Compact"/>
        <w:numPr>
          <w:ilvl w:val="0"/>
          <w:numId w:val="87"/>
        </w:numPr>
      </w:pPr>
      <w:r>
        <w:t>Node.js runtime environment</w:t>
      </w:r>
    </w:p>
    <w:p w14:paraId="0A75077A" w14:textId="77777777" w:rsidR="00AB0EDF" w:rsidRDefault="007576E9">
      <w:pPr>
        <w:pStyle w:val="Compact"/>
        <w:numPr>
          <w:ilvl w:val="1"/>
          <w:numId w:val="88"/>
        </w:numPr>
      </w:pPr>
      <w:r>
        <w:t>Purpose: Server-side JavaScript execution</w:t>
      </w:r>
    </w:p>
    <w:p w14:paraId="46AC8A05" w14:textId="77777777" w:rsidR="00AB0EDF" w:rsidRDefault="007576E9">
      <w:pPr>
        <w:pStyle w:val="Compact"/>
        <w:numPr>
          <w:ilvl w:val="1"/>
          <w:numId w:val="88"/>
        </w:numPr>
      </w:pPr>
      <w:r>
        <w:t>Version: Latest LTS version</w:t>
      </w:r>
    </w:p>
    <w:p w14:paraId="6437AC38" w14:textId="77777777" w:rsidR="00AB0EDF" w:rsidRDefault="007576E9">
      <w:pPr>
        <w:pStyle w:val="Compact"/>
        <w:numPr>
          <w:ilvl w:val="1"/>
          <w:numId w:val="88"/>
        </w:numPr>
      </w:pPr>
      <w:r>
        <w:t>Key Features:</w:t>
      </w:r>
    </w:p>
    <w:p w14:paraId="46D6C858" w14:textId="77777777" w:rsidR="00AB0EDF" w:rsidRDefault="007576E9">
      <w:pPr>
        <w:pStyle w:val="Compact"/>
        <w:numPr>
          <w:ilvl w:val="2"/>
          <w:numId w:val="89"/>
        </w:numPr>
      </w:pPr>
      <w:r>
        <w:t>Event-driven architecture</w:t>
      </w:r>
    </w:p>
    <w:p w14:paraId="38D0B64E" w14:textId="77777777" w:rsidR="00AB0EDF" w:rsidRDefault="007576E9">
      <w:pPr>
        <w:pStyle w:val="Compact"/>
        <w:numPr>
          <w:ilvl w:val="2"/>
          <w:numId w:val="89"/>
        </w:numPr>
      </w:pPr>
      <w:r>
        <w:t>Non-blocking I/O</w:t>
      </w:r>
    </w:p>
    <w:p w14:paraId="39EE9C1D" w14:textId="77777777" w:rsidR="00AB0EDF" w:rsidRDefault="007576E9">
      <w:pPr>
        <w:pStyle w:val="Compact"/>
        <w:numPr>
          <w:ilvl w:val="2"/>
          <w:numId w:val="89"/>
        </w:numPr>
      </w:pPr>
      <w:r>
        <w:t>NPM package management</w:t>
      </w:r>
    </w:p>
    <w:p w14:paraId="11E7CCD8" w14:textId="77777777" w:rsidR="00AB0EDF" w:rsidRDefault="007576E9">
      <w:pPr>
        <w:pStyle w:val="Compact"/>
        <w:numPr>
          <w:ilvl w:val="2"/>
          <w:numId w:val="89"/>
        </w:numPr>
      </w:pPr>
      <w:r>
        <w:t>Cross-platform compatibility</w:t>
      </w:r>
    </w:p>
    <w:p w14:paraId="04AA38D0" w14:textId="77777777" w:rsidR="00AB0EDF" w:rsidRDefault="007576E9">
      <w:pPr>
        <w:pStyle w:val="Compact"/>
        <w:numPr>
          <w:ilvl w:val="0"/>
          <w:numId w:val="87"/>
        </w:numPr>
      </w:pPr>
      <w:r>
        <w:t>Express.js web framework</w:t>
      </w:r>
    </w:p>
    <w:p w14:paraId="11523BD6" w14:textId="77777777" w:rsidR="00AB0EDF" w:rsidRDefault="007576E9">
      <w:pPr>
        <w:pStyle w:val="Compact"/>
        <w:numPr>
          <w:ilvl w:val="1"/>
          <w:numId w:val="90"/>
        </w:numPr>
      </w:pPr>
      <w:r>
        <w:t>Purpose: Web application framework</w:t>
      </w:r>
    </w:p>
    <w:p w14:paraId="1ACE4408" w14:textId="77777777" w:rsidR="00AB0EDF" w:rsidRDefault="007576E9">
      <w:pPr>
        <w:pStyle w:val="Compact"/>
        <w:numPr>
          <w:ilvl w:val="1"/>
          <w:numId w:val="90"/>
        </w:numPr>
      </w:pPr>
      <w:r>
        <w:t>Implementation:</w:t>
      </w:r>
    </w:p>
    <w:p w14:paraId="76149EBA" w14:textId="77777777" w:rsidR="00AB0EDF" w:rsidRDefault="007576E9">
      <w:pPr>
        <w:pStyle w:val="Compact"/>
        <w:numPr>
          <w:ilvl w:val="2"/>
          <w:numId w:val="91"/>
        </w:numPr>
      </w:pPr>
      <w:r>
        <w:t>Route handling</w:t>
      </w:r>
    </w:p>
    <w:p w14:paraId="101A2BC7" w14:textId="77777777" w:rsidR="00AB0EDF" w:rsidRDefault="007576E9">
      <w:pPr>
        <w:pStyle w:val="Compact"/>
        <w:numPr>
          <w:ilvl w:val="2"/>
          <w:numId w:val="91"/>
        </w:numPr>
      </w:pPr>
      <w:r>
        <w:t>Middleware support</w:t>
      </w:r>
    </w:p>
    <w:p w14:paraId="570E1B7A" w14:textId="77777777" w:rsidR="00AB0EDF" w:rsidRDefault="007576E9">
      <w:pPr>
        <w:pStyle w:val="Compact"/>
        <w:numPr>
          <w:ilvl w:val="2"/>
          <w:numId w:val="91"/>
        </w:numPr>
      </w:pPr>
      <w:r>
        <w:t>Static file serving</w:t>
      </w:r>
    </w:p>
    <w:p w14:paraId="5340FB46" w14:textId="77777777" w:rsidR="00AB0EDF" w:rsidRDefault="007576E9">
      <w:pPr>
        <w:pStyle w:val="Compact"/>
        <w:numPr>
          <w:ilvl w:val="2"/>
          <w:numId w:val="91"/>
        </w:numPr>
      </w:pPr>
      <w:r>
        <w:t>Error handling</w:t>
      </w:r>
    </w:p>
    <w:p w14:paraId="7EF4921B" w14:textId="77777777" w:rsidR="00AB0EDF" w:rsidRDefault="007576E9">
      <w:pPr>
        <w:pStyle w:val="Compact"/>
        <w:numPr>
          <w:ilvl w:val="1"/>
          <w:numId w:val="90"/>
        </w:numPr>
      </w:pPr>
      <w:r>
        <w:t>Configuration:</w:t>
      </w:r>
    </w:p>
    <w:p w14:paraId="0796024F" w14:textId="77777777" w:rsidR="00AB0EDF" w:rsidRDefault="007576E9">
      <w:pPr>
        <w:pStyle w:val="Compact"/>
        <w:numPr>
          <w:ilvl w:val="2"/>
          <w:numId w:val="92"/>
        </w:numPr>
      </w:pPr>
      <w:r>
        <w:t>JSON parsing</w:t>
      </w:r>
    </w:p>
    <w:p w14:paraId="20E344C7" w14:textId="77777777" w:rsidR="00AB0EDF" w:rsidRDefault="007576E9">
      <w:pPr>
        <w:pStyle w:val="Compact"/>
        <w:numPr>
          <w:ilvl w:val="2"/>
          <w:numId w:val="92"/>
        </w:numPr>
      </w:pPr>
      <w:r>
        <w:t>URL-encoded parsing</w:t>
      </w:r>
    </w:p>
    <w:p w14:paraId="49D242FC" w14:textId="77777777" w:rsidR="00AB0EDF" w:rsidRDefault="007576E9">
      <w:pPr>
        <w:pStyle w:val="Compact"/>
        <w:numPr>
          <w:ilvl w:val="2"/>
          <w:numId w:val="92"/>
        </w:numPr>
      </w:pPr>
      <w:r>
        <w:t>Static file paths</w:t>
      </w:r>
    </w:p>
    <w:p w14:paraId="22609C55" w14:textId="77777777" w:rsidR="00AB0EDF" w:rsidRDefault="007576E9">
      <w:pPr>
        <w:pStyle w:val="Compact"/>
        <w:numPr>
          <w:ilvl w:val="2"/>
          <w:numId w:val="92"/>
        </w:numPr>
      </w:pPr>
      <w:r>
        <w:t>Error middleware</w:t>
      </w:r>
    </w:p>
    <w:p w14:paraId="6F5A3A19" w14:textId="77777777" w:rsidR="00AB0EDF" w:rsidRDefault="007576E9">
      <w:pPr>
        <w:pStyle w:val="Compact"/>
        <w:numPr>
          <w:ilvl w:val="0"/>
          <w:numId w:val="87"/>
        </w:numPr>
      </w:pPr>
      <w:r>
        <w:t>MySQL2 for database connectivity</w:t>
      </w:r>
    </w:p>
    <w:p w14:paraId="7373CD63" w14:textId="77777777" w:rsidR="00AB0EDF" w:rsidRDefault="007576E9">
      <w:pPr>
        <w:pStyle w:val="Compact"/>
        <w:numPr>
          <w:ilvl w:val="1"/>
          <w:numId w:val="93"/>
        </w:numPr>
      </w:pPr>
      <w:r>
        <w:t>Purpose: Database interaction</w:t>
      </w:r>
    </w:p>
    <w:p w14:paraId="3C9B35FE" w14:textId="77777777" w:rsidR="00AB0EDF" w:rsidRDefault="007576E9">
      <w:pPr>
        <w:pStyle w:val="Compact"/>
        <w:numPr>
          <w:ilvl w:val="1"/>
          <w:numId w:val="93"/>
        </w:numPr>
      </w:pPr>
      <w:r>
        <w:t>Features:</w:t>
      </w:r>
    </w:p>
    <w:p w14:paraId="297321D3" w14:textId="77777777" w:rsidR="00AB0EDF" w:rsidRDefault="007576E9">
      <w:pPr>
        <w:pStyle w:val="Compact"/>
        <w:numPr>
          <w:ilvl w:val="2"/>
          <w:numId w:val="94"/>
        </w:numPr>
      </w:pPr>
      <w:r>
        <w:t>Connection pooling</w:t>
      </w:r>
    </w:p>
    <w:p w14:paraId="40E5593E" w14:textId="77777777" w:rsidR="00AB0EDF" w:rsidRDefault="007576E9">
      <w:pPr>
        <w:pStyle w:val="Compact"/>
        <w:numPr>
          <w:ilvl w:val="2"/>
          <w:numId w:val="94"/>
        </w:numPr>
      </w:pPr>
      <w:r>
        <w:t>Prepared statements</w:t>
      </w:r>
    </w:p>
    <w:p w14:paraId="399D8534" w14:textId="77777777" w:rsidR="00AB0EDF" w:rsidRDefault="007576E9">
      <w:pPr>
        <w:pStyle w:val="Compact"/>
        <w:numPr>
          <w:ilvl w:val="2"/>
          <w:numId w:val="94"/>
        </w:numPr>
      </w:pPr>
      <w:r>
        <w:t>Promise-based queries</w:t>
      </w:r>
    </w:p>
    <w:p w14:paraId="6B0BE205" w14:textId="77777777" w:rsidR="00AB0EDF" w:rsidRDefault="007576E9">
      <w:pPr>
        <w:pStyle w:val="Compact"/>
        <w:numPr>
          <w:ilvl w:val="2"/>
          <w:numId w:val="94"/>
        </w:numPr>
      </w:pPr>
      <w:r>
        <w:t>Transaction support</w:t>
      </w:r>
    </w:p>
    <w:p w14:paraId="41EADA9E" w14:textId="77777777" w:rsidR="00AB0EDF" w:rsidRDefault="007576E9">
      <w:pPr>
        <w:pStyle w:val="Compact"/>
        <w:numPr>
          <w:ilvl w:val="1"/>
          <w:numId w:val="93"/>
        </w:numPr>
      </w:pPr>
      <w:r>
        <w:t>Implementation:</w:t>
      </w:r>
    </w:p>
    <w:p w14:paraId="69D1C287" w14:textId="77777777" w:rsidR="00AB0EDF" w:rsidRDefault="007576E9">
      <w:pPr>
        <w:pStyle w:val="Compact"/>
        <w:numPr>
          <w:ilvl w:val="2"/>
          <w:numId w:val="95"/>
        </w:numPr>
      </w:pPr>
      <w:r>
        <w:t>Connection pool configuration</w:t>
      </w:r>
    </w:p>
    <w:p w14:paraId="2F209ACC" w14:textId="77777777" w:rsidR="00AB0EDF" w:rsidRDefault="007576E9">
      <w:pPr>
        <w:pStyle w:val="Compact"/>
        <w:numPr>
          <w:ilvl w:val="2"/>
          <w:numId w:val="95"/>
        </w:numPr>
      </w:pPr>
      <w:r>
        <w:t>Query error handling</w:t>
      </w:r>
    </w:p>
    <w:p w14:paraId="10DF5137" w14:textId="77777777" w:rsidR="00AB0EDF" w:rsidRDefault="007576E9">
      <w:pPr>
        <w:pStyle w:val="Compact"/>
        <w:numPr>
          <w:ilvl w:val="2"/>
          <w:numId w:val="95"/>
        </w:numPr>
      </w:pPr>
      <w:r>
        <w:t>Result parsing</w:t>
      </w:r>
    </w:p>
    <w:p w14:paraId="623B5AEF" w14:textId="77777777" w:rsidR="00AB0EDF" w:rsidRDefault="007576E9">
      <w:pPr>
        <w:pStyle w:val="Compact"/>
        <w:numPr>
          <w:ilvl w:val="2"/>
          <w:numId w:val="95"/>
        </w:numPr>
      </w:pPr>
      <w:r>
        <w:t>Connection management</w:t>
      </w:r>
    </w:p>
    <w:p w14:paraId="1A1C6642" w14:textId="77777777" w:rsidR="00AB0EDF" w:rsidRDefault="007576E9">
      <w:pPr>
        <w:pStyle w:val="Compact"/>
        <w:numPr>
          <w:ilvl w:val="0"/>
          <w:numId w:val="87"/>
        </w:numPr>
      </w:pPr>
      <w:r>
        <w:t>JSON Web Tokens (JWT)</w:t>
      </w:r>
    </w:p>
    <w:p w14:paraId="4E8BA6E0" w14:textId="77777777" w:rsidR="00AB0EDF" w:rsidRDefault="007576E9">
      <w:pPr>
        <w:pStyle w:val="Compact"/>
        <w:numPr>
          <w:ilvl w:val="1"/>
          <w:numId w:val="96"/>
        </w:numPr>
      </w:pPr>
      <w:r>
        <w:t>Purpose: Authentication mechanism</w:t>
      </w:r>
    </w:p>
    <w:p w14:paraId="5E8DC25B" w14:textId="77777777" w:rsidR="00AB0EDF" w:rsidRDefault="007576E9">
      <w:pPr>
        <w:pStyle w:val="Compact"/>
        <w:numPr>
          <w:ilvl w:val="1"/>
          <w:numId w:val="96"/>
        </w:numPr>
      </w:pPr>
      <w:r>
        <w:lastRenderedPageBreak/>
        <w:t>Implementation:</w:t>
      </w:r>
    </w:p>
    <w:p w14:paraId="7F65F4DF" w14:textId="77777777" w:rsidR="00AB0EDF" w:rsidRDefault="007576E9">
      <w:pPr>
        <w:pStyle w:val="Compact"/>
        <w:numPr>
          <w:ilvl w:val="2"/>
          <w:numId w:val="97"/>
        </w:numPr>
      </w:pPr>
      <w:r>
        <w:t>Token generation with payload</w:t>
      </w:r>
    </w:p>
    <w:p w14:paraId="05700AB9" w14:textId="77777777" w:rsidR="00AB0EDF" w:rsidRDefault="007576E9">
      <w:pPr>
        <w:pStyle w:val="Compact"/>
        <w:numPr>
          <w:ilvl w:val="2"/>
          <w:numId w:val="97"/>
        </w:numPr>
      </w:pPr>
      <w:r>
        <w:t>Token verification middleware</w:t>
      </w:r>
    </w:p>
    <w:p w14:paraId="36580A7D" w14:textId="77777777" w:rsidR="00AB0EDF" w:rsidRDefault="007576E9">
      <w:pPr>
        <w:pStyle w:val="Compact"/>
        <w:numPr>
          <w:ilvl w:val="2"/>
          <w:numId w:val="97"/>
        </w:numPr>
      </w:pPr>
      <w:r>
        <w:t>Refresh token handling</w:t>
      </w:r>
    </w:p>
    <w:p w14:paraId="6A97287C" w14:textId="77777777" w:rsidR="00AB0EDF" w:rsidRDefault="007576E9">
      <w:pPr>
        <w:pStyle w:val="Compact"/>
        <w:numPr>
          <w:ilvl w:val="2"/>
          <w:numId w:val="97"/>
        </w:numPr>
      </w:pPr>
      <w:r>
        <w:t>Token blacklisting</w:t>
      </w:r>
    </w:p>
    <w:p w14:paraId="43F91D66" w14:textId="77777777" w:rsidR="00AB0EDF" w:rsidRDefault="007576E9">
      <w:pPr>
        <w:pStyle w:val="Compact"/>
        <w:numPr>
          <w:ilvl w:val="1"/>
          <w:numId w:val="96"/>
        </w:numPr>
      </w:pPr>
      <w:r>
        <w:t>Configuration:</w:t>
      </w:r>
    </w:p>
    <w:p w14:paraId="46E9B1AA" w14:textId="77777777" w:rsidR="00AB0EDF" w:rsidRDefault="007576E9">
      <w:pPr>
        <w:pStyle w:val="Compact"/>
        <w:numPr>
          <w:ilvl w:val="2"/>
          <w:numId w:val="98"/>
        </w:numPr>
      </w:pPr>
      <w:r>
        <w:t>Token expiration</w:t>
      </w:r>
    </w:p>
    <w:p w14:paraId="0E5197E9" w14:textId="77777777" w:rsidR="00AB0EDF" w:rsidRDefault="007576E9">
      <w:pPr>
        <w:pStyle w:val="Compact"/>
        <w:numPr>
          <w:ilvl w:val="2"/>
          <w:numId w:val="98"/>
        </w:numPr>
      </w:pPr>
      <w:r>
        <w:t>Secret key management</w:t>
      </w:r>
    </w:p>
    <w:p w14:paraId="6B3D6E41" w14:textId="77777777" w:rsidR="00AB0EDF" w:rsidRDefault="007576E9">
      <w:pPr>
        <w:pStyle w:val="Compact"/>
        <w:numPr>
          <w:ilvl w:val="2"/>
          <w:numId w:val="98"/>
        </w:numPr>
      </w:pPr>
      <w:r>
        <w:t>Refresh token window</w:t>
      </w:r>
    </w:p>
    <w:p w14:paraId="2EBB9EB0" w14:textId="77777777" w:rsidR="00AB0EDF" w:rsidRDefault="007576E9">
      <w:pPr>
        <w:pStyle w:val="Compact"/>
        <w:numPr>
          <w:ilvl w:val="0"/>
          <w:numId w:val="99"/>
        </w:numPr>
      </w:pPr>
      <w:r>
        <w:t>API Architecture</w:t>
      </w:r>
    </w:p>
    <w:p w14:paraId="6EC38F24" w14:textId="77777777" w:rsidR="00AB0EDF" w:rsidRDefault="007576E9">
      <w:pPr>
        <w:pStyle w:val="Compact"/>
        <w:numPr>
          <w:ilvl w:val="0"/>
          <w:numId w:val="100"/>
        </w:numPr>
      </w:pPr>
      <w:r>
        <w:t>RESTful API design</w:t>
      </w:r>
    </w:p>
    <w:p w14:paraId="5F5743AC" w14:textId="77777777" w:rsidR="00AB0EDF" w:rsidRDefault="007576E9">
      <w:pPr>
        <w:pStyle w:val="Compact"/>
        <w:numPr>
          <w:ilvl w:val="1"/>
          <w:numId w:val="101"/>
        </w:numPr>
      </w:pPr>
      <w:r>
        <w:t>Endpoints follow REST conventions</w:t>
      </w:r>
    </w:p>
    <w:p w14:paraId="31CC1765" w14:textId="77777777" w:rsidR="00AB0EDF" w:rsidRDefault="007576E9">
      <w:pPr>
        <w:pStyle w:val="Compact"/>
        <w:numPr>
          <w:ilvl w:val="1"/>
          <w:numId w:val="101"/>
        </w:numPr>
      </w:pPr>
      <w:r>
        <w:t>Resource-based routing</w:t>
      </w:r>
    </w:p>
    <w:p w14:paraId="7DAA4578" w14:textId="77777777" w:rsidR="00AB0EDF" w:rsidRDefault="007576E9">
      <w:pPr>
        <w:pStyle w:val="Compact"/>
        <w:numPr>
          <w:ilvl w:val="1"/>
          <w:numId w:val="101"/>
        </w:numPr>
      </w:pPr>
      <w:r>
        <w:t>HTTP method semantics:</w:t>
      </w:r>
    </w:p>
    <w:p w14:paraId="08380D40" w14:textId="77777777" w:rsidR="00AB0EDF" w:rsidRDefault="007576E9">
      <w:pPr>
        <w:pStyle w:val="Compact"/>
        <w:numPr>
          <w:ilvl w:val="2"/>
          <w:numId w:val="102"/>
        </w:numPr>
      </w:pPr>
      <w:r>
        <w:t>GET for retrieval</w:t>
      </w:r>
    </w:p>
    <w:p w14:paraId="6960FF14" w14:textId="77777777" w:rsidR="00AB0EDF" w:rsidRDefault="007576E9">
      <w:pPr>
        <w:pStyle w:val="Compact"/>
        <w:numPr>
          <w:ilvl w:val="2"/>
          <w:numId w:val="102"/>
        </w:numPr>
      </w:pPr>
      <w:r>
        <w:t>POST for creation</w:t>
      </w:r>
    </w:p>
    <w:p w14:paraId="49269043" w14:textId="77777777" w:rsidR="00AB0EDF" w:rsidRDefault="007576E9">
      <w:pPr>
        <w:pStyle w:val="Compact"/>
        <w:numPr>
          <w:ilvl w:val="2"/>
          <w:numId w:val="102"/>
        </w:numPr>
      </w:pPr>
      <w:r>
        <w:t>PUT for updates</w:t>
      </w:r>
    </w:p>
    <w:p w14:paraId="677926B1" w14:textId="77777777" w:rsidR="00AB0EDF" w:rsidRDefault="007576E9">
      <w:pPr>
        <w:pStyle w:val="Compact"/>
        <w:numPr>
          <w:ilvl w:val="2"/>
          <w:numId w:val="102"/>
        </w:numPr>
      </w:pPr>
      <w:r>
        <w:t>DELETE for removal</w:t>
      </w:r>
    </w:p>
    <w:p w14:paraId="2DCE31AA" w14:textId="77777777" w:rsidR="00AB0EDF" w:rsidRDefault="007576E9">
      <w:pPr>
        <w:pStyle w:val="Compact"/>
        <w:numPr>
          <w:ilvl w:val="0"/>
          <w:numId w:val="100"/>
        </w:numPr>
      </w:pPr>
      <w:r>
        <w:t>Modular routing structure</w:t>
      </w:r>
    </w:p>
    <w:p w14:paraId="5A5406AC" w14:textId="77777777" w:rsidR="00AB0EDF" w:rsidRDefault="007576E9">
      <w:pPr>
        <w:pStyle w:val="Compact"/>
        <w:numPr>
          <w:ilvl w:val="1"/>
          <w:numId w:val="103"/>
        </w:numPr>
      </w:pPr>
      <w:r>
        <w:t>Route organization:</w:t>
      </w:r>
    </w:p>
    <w:p w14:paraId="6490CC00" w14:textId="77777777" w:rsidR="00AB0EDF" w:rsidRDefault="007576E9">
      <w:pPr>
        <w:pStyle w:val="Compact"/>
        <w:numPr>
          <w:ilvl w:val="2"/>
          <w:numId w:val="104"/>
        </w:numPr>
      </w:pPr>
      <w:r>
        <w:t>/auth for authentication</w:t>
      </w:r>
    </w:p>
    <w:p w14:paraId="21EEFBD6" w14:textId="77777777" w:rsidR="00AB0EDF" w:rsidRDefault="007576E9">
      <w:pPr>
        <w:pStyle w:val="Compact"/>
        <w:numPr>
          <w:ilvl w:val="2"/>
          <w:numId w:val="104"/>
        </w:numPr>
      </w:pPr>
      <w:r>
        <w:t>/api for protected routes</w:t>
      </w:r>
    </w:p>
    <w:p w14:paraId="6840006E" w14:textId="77777777" w:rsidR="00AB0EDF" w:rsidRDefault="007576E9">
      <w:pPr>
        <w:pStyle w:val="Compact"/>
        <w:numPr>
          <w:ilvl w:val="2"/>
          <w:numId w:val="104"/>
        </w:numPr>
      </w:pPr>
      <w:r>
        <w:t>/public for public access</w:t>
      </w:r>
    </w:p>
    <w:p w14:paraId="7A5D64EF" w14:textId="77777777" w:rsidR="00AB0EDF" w:rsidRDefault="007576E9">
      <w:pPr>
        <w:pStyle w:val="Compact"/>
        <w:numPr>
          <w:ilvl w:val="1"/>
          <w:numId w:val="103"/>
        </w:numPr>
      </w:pPr>
      <w:r>
        <w:t>Route handlers:</w:t>
      </w:r>
    </w:p>
    <w:p w14:paraId="6BF61105" w14:textId="77777777" w:rsidR="00AB0EDF" w:rsidRDefault="007576E9">
      <w:pPr>
        <w:pStyle w:val="Compact"/>
        <w:numPr>
          <w:ilvl w:val="2"/>
          <w:numId w:val="105"/>
        </w:numPr>
      </w:pPr>
      <w:r>
        <w:t>Controller separation</w:t>
      </w:r>
    </w:p>
    <w:p w14:paraId="59F7D1BE" w14:textId="77777777" w:rsidR="00AB0EDF" w:rsidRDefault="007576E9">
      <w:pPr>
        <w:pStyle w:val="Compact"/>
        <w:numPr>
          <w:ilvl w:val="2"/>
          <w:numId w:val="105"/>
        </w:numPr>
      </w:pPr>
      <w:r>
        <w:t>Service abstraction</w:t>
      </w:r>
    </w:p>
    <w:p w14:paraId="133659A4" w14:textId="77777777" w:rsidR="00AB0EDF" w:rsidRDefault="007576E9">
      <w:pPr>
        <w:pStyle w:val="Compact"/>
        <w:numPr>
          <w:ilvl w:val="2"/>
          <w:numId w:val="105"/>
        </w:numPr>
      </w:pPr>
      <w:r>
        <w:t>Error boundary</w:t>
      </w:r>
    </w:p>
    <w:p w14:paraId="2719A679" w14:textId="77777777" w:rsidR="00AB0EDF" w:rsidRDefault="007576E9">
      <w:pPr>
        <w:pStyle w:val="Compact"/>
        <w:numPr>
          <w:ilvl w:val="0"/>
          <w:numId w:val="106"/>
        </w:numPr>
      </w:pPr>
      <w:r>
        <w:t>Service Layer Organization</w:t>
      </w:r>
    </w:p>
    <w:p w14:paraId="1E1424C9" w14:textId="77777777" w:rsidR="00AB0EDF" w:rsidRDefault="007576E9">
      <w:pPr>
        <w:pStyle w:val="Compact"/>
        <w:numPr>
          <w:ilvl w:val="0"/>
          <w:numId w:val="107"/>
        </w:numPr>
      </w:pPr>
      <w:r>
        <w:t>Authentication Service</w:t>
      </w:r>
    </w:p>
    <w:p w14:paraId="05D3E8AC" w14:textId="77777777" w:rsidR="00AB0EDF" w:rsidRDefault="007576E9">
      <w:pPr>
        <w:pStyle w:val="Compact"/>
        <w:numPr>
          <w:ilvl w:val="1"/>
          <w:numId w:val="108"/>
        </w:numPr>
      </w:pPr>
      <w:r>
        <w:t>Files:</w:t>
      </w:r>
    </w:p>
    <w:p w14:paraId="2D91C40F" w14:textId="77777777" w:rsidR="00AB0EDF" w:rsidRDefault="007576E9">
      <w:pPr>
        <w:pStyle w:val="Compact"/>
        <w:numPr>
          <w:ilvl w:val="2"/>
          <w:numId w:val="109"/>
        </w:numPr>
      </w:pPr>
      <w:r>
        <w:t>authService.js</w:t>
      </w:r>
    </w:p>
    <w:p w14:paraId="4C1B486B" w14:textId="77777777" w:rsidR="00AB0EDF" w:rsidRDefault="007576E9">
      <w:pPr>
        <w:pStyle w:val="Compact"/>
        <w:numPr>
          <w:ilvl w:val="2"/>
          <w:numId w:val="109"/>
        </w:numPr>
      </w:pPr>
      <w:r>
        <w:t>refreshToken.js</w:t>
      </w:r>
    </w:p>
    <w:p w14:paraId="4DB609F6" w14:textId="77777777" w:rsidR="00AB0EDF" w:rsidRDefault="007576E9">
      <w:pPr>
        <w:pStyle w:val="Compact"/>
        <w:numPr>
          <w:ilvl w:val="2"/>
          <w:numId w:val="109"/>
        </w:numPr>
      </w:pPr>
      <w:r>
        <w:t>axiosPrivate.js</w:t>
      </w:r>
    </w:p>
    <w:p w14:paraId="5BA8FB15" w14:textId="77777777" w:rsidR="00AB0EDF" w:rsidRDefault="007576E9">
      <w:pPr>
        <w:pStyle w:val="Compact"/>
        <w:numPr>
          <w:ilvl w:val="1"/>
          <w:numId w:val="108"/>
        </w:numPr>
      </w:pPr>
      <w:r>
        <w:t>Features:</w:t>
      </w:r>
    </w:p>
    <w:p w14:paraId="7CB530DD" w14:textId="77777777" w:rsidR="00AB0EDF" w:rsidRDefault="007576E9">
      <w:pPr>
        <w:pStyle w:val="Compact"/>
        <w:numPr>
          <w:ilvl w:val="2"/>
          <w:numId w:val="110"/>
        </w:numPr>
      </w:pPr>
      <w:r>
        <w:t>Login validation</w:t>
      </w:r>
    </w:p>
    <w:p w14:paraId="4E207F20" w14:textId="77777777" w:rsidR="00AB0EDF" w:rsidRDefault="007576E9">
      <w:pPr>
        <w:pStyle w:val="Compact"/>
        <w:numPr>
          <w:ilvl w:val="2"/>
          <w:numId w:val="110"/>
        </w:numPr>
      </w:pPr>
      <w:r>
        <w:t>Token generation</w:t>
      </w:r>
    </w:p>
    <w:p w14:paraId="4FB9DDBE" w14:textId="77777777" w:rsidR="00AB0EDF" w:rsidRDefault="007576E9">
      <w:pPr>
        <w:pStyle w:val="Compact"/>
        <w:numPr>
          <w:ilvl w:val="2"/>
          <w:numId w:val="110"/>
        </w:numPr>
      </w:pPr>
      <w:r>
        <w:t>Password hashing</w:t>
      </w:r>
    </w:p>
    <w:p w14:paraId="287CAA2D" w14:textId="77777777" w:rsidR="00AB0EDF" w:rsidRDefault="007576E9">
      <w:pPr>
        <w:pStyle w:val="Compact"/>
        <w:numPr>
          <w:ilvl w:val="2"/>
          <w:numId w:val="110"/>
        </w:numPr>
      </w:pPr>
      <w:r>
        <w:t>Session management</w:t>
      </w:r>
    </w:p>
    <w:p w14:paraId="51994641" w14:textId="77777777" w:rsidR="00AB0EDF" w:rsidRDefault="007576E9">
      <w:pPr>
        <w:pStyle w:val="Compact"/>
        <w:numPr>
          <w:ilvl w:val="2"/>
          <w:numId w:val="110"/>
        </w:numPr>
      </w:pPr>
      <w:r>
        <w:t>Password reset flow</w:t>
      </w:r>
    </w:p>
    <w:p w14:paraId="00291784" w14:textId="77777777" w:rsidR="00AB0EDF" w:rsidRDefault="007576E9">
      <w:pPr>
        <w:pStyle w:val="Compact"/>
        <w:numPr>
          <w:ilvl w:val="2"/>
          <w:numId w:val="110"/>
        </w:numPr>
      </w:pPr>
      <w:r>
        <w:t>Registration handling</w:t>
      </w:r>
    </w:p>
    <w:p w14:paraId="4377C5A5" w14:textId="77777777" w:rsidR="00AB0EDF" w:rsidRDefault="007576E9">
      <w:pPr>
        <w:pStyle w:val="Compact"/>
        <w:numPr>
          <w:ilvl w:val="0"/>
          <w:numId w:val="107"/>
        </w:numPr>
      </w:pPr>
      <w:r>
        <w:lastRenderedPageBreak/>
        <w:t>Data Services</w:t>
      </w:r>
    </w:p>
    <w:p w14:paraId="64E6289A" w14:textId="77777777" w:rsidR="00AB0EDF" w:rsidRDefault="007576E9">
      <w:pPr>
        <w:pStyle w:val="Compact"/>
        <w:numPr>
          <w:ilvl w:val="1"/>
          <w:numId w:val="111"/>
        </w:numPr>
      </w:pPr>
      <w:r>
        <w:t>Account Service:</w:t>
      </w:r>
    </w:p>
    <w:p w14:paraId="6CB0861E" w14:textId="77777777" w:rsidR="00AB0EDF" w:rsidRDefault="007576E9">
      <w:pPr>
        <w:pStyle w:val="Compact"/>
        <w:numPr>
          <w:ilvl w:val="2"/>
          <w:numId w:val="112"/>
        </w:numPr>
      </w:pPr>
      <w:r>
        <w:t>Balance calculations</w:t>
      </w:r>
    </w:p>
    <w:p w14:paraId="4B16157F" w14:textId="77777777" w:rsidR="00AB0EDF" w:rsidRDefault="007576E9">
      <w:pPr>
        <w:pStyle w:val="Compact"/>
        <w:numPr>
          <w:ilvl w:val="2"/>
          <w:numId w:val="112"/>
        </w:numPr>
      </w:pPr>
      <w:r>
        <w:t>Payment processing</w:t>
      </w:r>
    </w:p>
    <w:p w14:paraId="294398DB" w14:textId="77777777" w:rsidR="00AB0EDF" w:rsidRDefault="007576E9">
      <w:pPr>
        <w:pStyle w:val="Compact"/>
        <w:numPr>
          <w:ilvl w:val="2"/>
          <w:numId w:val="112"/>
        </w:numPr>
      </w:pPr>
      <w:r>
        <w:t>Transaction history</w:t>
      </w:r>
    </w:p>
    <w:p w14:paraId="214BDCBB" w14:textId="77777777" w:rsidR="00AB0EDF" w:rsidRDefault="007576E9">
      <w:pPr>
        <w:pStyle w:val="Compact"/>
        <w:numPr>
          <w:ilvl w:val="2"/>
          <w:numId w:val="112"/>
        </w:numPr>
      </w:pPr>
      <w:r>
        <w:t>Assessment handling</w:t>
      </w:r>
    </w:p>
    <w:p w14:paraId="765FBD3C" w14:textId="77777777" w:rsidR="00AB0EDF" w:rsidRDefault="007576E9">
      <w:pPr>
        <w:pStyle w:val="Compact"/>
        <w:numPr>
          <w:ilvl w:val="1"/>
          <w:numId w:val="111"/>
        </w:numPr>
      </w:pPr>
      <w:r>
        <w:t>Document Service:</w:t>
      </w:r>
    </w:p>
    <w:p w14:paraId="51EB95B1" w14:textId="77777777" w:rsidR="00AB0EDF" w:rsidRDefault="007576E9">
      <w:pPr>
        <w:pStyle w:val="Compact"/>
        <w:numPr>
          <w:ilvl w:val="2"/>
          <w:numId w:val="113"/>
        </w:numPr>
      </w:pPr>
      <w:r>
        <w:t>File storage</w:t>
      </w:r>
    </w:p>
    <w:p w14:paraId="55DA7A8C" w14:textId="77777777" w:rsidR="00AB0EDF" w:rsidRDefault="007576E9">
      <w:pPr>
        <w:pStyle w:val="Compact"/>
        <w:numPr>
          <w:ilvl w:val="2"/>
          <w:numId w:val="113"/>
        </w:numPr>
      </w:pPr>
      <w:r>
        <w:t>Metadata management</w:t>
      </w:r>
    </w:p>
    <w:p w14:paraId="399C1F22" w14:textId="77777777" w:rsidR="00AB0EDF" w:rsidRDefault="007576E9">
      <w:pPr>
        <w:pStyle w:val="Compact"/>
        <w:numPr>
          <w:ilvl w:val="2"/>
          <w:numId w:val="113"/>
        </w:numPr>
      </w:pPr>
      <w:r>
        <w:t>Access control</w:t>
      </w:r>
    </w:p>
    <w:p w14:paraId="35631FC3" w14:textId="77777777" w:rsidR="00AB0EDF" w:rsidRDefault="007576E9">
      <w:pPr>
        <w:pStyle w:val="Compact"/>
        <w:numPr>
          <w:ilvl w:val="2"/>
          <w:numId w:val="113"/>
        </w:numPr>
      </w:pPr>
      <w:r>
        <w:t>Search functionality</w:t>
      </w:r>
    </w:p>
    <w:p w14:paraId="36C64F76" w14:textId="77777777" w:rsidR="00AB0EDF" w:rsidRDefault="007576E9">
      <w:pPr>
        <w:pStyle w:val="Compact"/>
        <w:numPr>
          <w:ilvl w:val="0"/>
          <w:numId w:val="114"/>
        </w:numPr>
      </w:pPr>
      <w:r>
        <w:t>Middleware Components</w:t>
      </w:r>
    </w:p>
    <w:p w14:paraId="70E3309D" w14:textId="77777777" w:rsidR="00AB0EDF" w:rsidRDefault="007576E9">
      <w:pPr>
        <w:pStyle w:val="Compact"/>
        <w:numPr>
          <w:ilvl w:val="0"/>
          <w:numId w:val="115"/>
        </w:numPr>
      </w:pPr>
      <w:r>
        <w:t>Authentication verification</w:t>
      </w:r>
    </w:p>
    <w:p w14:paraId="56CCF391" w14:textId="77777777" w:rsidR="00AB0EDF" w:rsidRDefault="007576E9">
      <w:pPr>
        <w:pStyle w:val="Compact"/>
        <w:numPr>
          <w:ilvl w:val="1"/>
          <w:numId w:val="116"/>
        </w:numPr>
      </w:pPr>
      <w:r>
        <w:t>Purpose: Route protection</w:t>
      </w:r>
    </w:p>
    <w:p w14:paraId="0FA8D752" w14:textId="77777777" w:rsidR="00AB0EDF" w:rsidRDefault="007576E9">
      <w:pPr>
        <w:pStyle w:val="Compact"/>
        <w:numPr>
          <w:ilvl w:val="1"/>
          <w:numId w:val="116"/>
        </w:numPr>
      </w:pPr>
      <w:r>
        <w:t>Implementation:</w:t>
      </w:r>
    </w:p>
    <w:p w14:paraId="5B592FDE" w14:textId="77777777" w:rsidR="00AB0EDF" w:rsidRDefault="007576E9">
      <w:pPr>
        <w:pStyle w:val="Compact"/>
        <w:numPr>
          <w:ilvl w:val="2"/>
          <w:numId w:val="117"/>
        </w:numPr>
      </w:pPr>
      <w:r>
        <w:t>Token validation</w:t>
      </w:r>
    </w:p>
    <w:p w14:paraId="078E31A4" w14:textId="77777777" w:rsidR="00AB0EDF" w:rsidRDefault="007576E9">
      <w:pPr>
        <w:pStyle w:val="Compact"/>
        <w:numPr>
          <w:ilvl w:val="2"/>
          <w:numId w:val="117"/>
        </w:numPr>
      </w:pPr>
      <w:r>
        <w:t>Role verification</w:t>
      </w:r>
    </w:p>
    <w:p w14:paraId="751319D2" w14:textId="77777777" w:rsidR="00AB0EDF" w:rsidRDefault="007576E9">
      <w:pPr>
        <w:pStyle w:val="Compact"/>
        <w:numPr>
          <w:ilvl w:val="2"/>
          <w:numId w:val="117"/>
        </w:numPr>
      </w:pPr>
      <w:r>
        <w:t>Permission checking</w:t>
      </w:r>
    </w:p>
    <w:p w14:paraId="78D284CC" w14:textId="77777777" w:rsidR="00AB0EDF" w:rsidRDefault="007576E9">
      <w:pPr>
        <w:pStyle w:val="Compact"/>
        <w:numPr>
          <w:ilvl w:val="2"/>
          <w:numId w:val="117"/>
        </w:numPr>
      </w:pPr>
      <w:r>
        <w:t>Session validation</w:t>
      </w:r>
    </w:p>
    <w:p w14:paraId="3F3D7B86" w14:textId="77777777" w:rsidR="00AB0EDF" w:rsidRDefault="007576E9">
      <w:pPr>
        <w:pStyle w:val="Compact"/>
        <w:numPr>
          <w:ilvl w:val="0"/>
          <w:numId w:val="115"/>
        </w:numPr>
      </w:pPr>
      <w:r>
        <w:t>Request logging</w:t>
      </w:r>
    </w:p>
    <w:p w14:paraId="34B88F6F" w14:textId="77777777" w:rsidR="00AB0EDF" w:rsidRDefault="007576E9">
      <w:pPr>
        <w:pStyle w:val="Compact"/>
        <w:numPr>
          <w:ilvl w:val="1"/>
          <w:numId w:val="118"/>
        </w:numPr>
      </w:pPr>
      <w:r>
        <w:t>Purpose: Activity tracking</w:t>
      </w:r>
    </w:p>
    <w:p w14:paraId="2763614E" w14:textId="77777777" w:rsidR="00AB0EDF" w:rsidRDefault="007576E9">
      <w:pPr>
        <w:pStyle w:val="Compact"/>
        <w:numPr>
          <w:ilvl w:val="1"/>
          <w:numId w:val="118"/>
        </w:numPr>
      </w:pPr>
      <w:r>
        <w:t>Features:</w:t>
      </w:r>
    </w:p>
    <w:p w14:paraId="2A98A7DB" w14:textId="77777777" w:rsidR="00AB0EDF" w:rsidRDefault="007576E9">
      <w:pPr>
        <w:pStyle w:val="Compact"/>
        <w:numPr>
          <w:ilvl w:val="2"/>
          <w:numId w:val="119"/>
        </w:numPr>
      </w:pPr>
      <w:r>
        <w:t>Request timing</w:t>
      </w:r>
    </w:p>
    <w:p w14:paraId="3D6C5114" w14:textId="77777777" w:rsidR="00AB0EDF" w:rsidRDefault="007576E9">
      <w:pPr>
        <w:pStyle w:val="Compact"/>
        <w:numPr>
          <w:ilvl w:val="2"/>
          <w:numId w:val="119"/>
        </w:numPr>
      </w:pPr>
      <w:r>
        <w:t>Route logging</w:t>
      </w:r>
    </w:p>
    <w:p w14:paraId="7F6F41E8" w14:textId="77777777" w:rsidR="00AB0EDF" w:rsidRDefault="007576E9">
      <w:pPr>
        <w:pStyle w:val="Compact"/>
        <w:numPr>
          <w:ilvl w:val="2"/>
          <w:numId w:val="119"/>
        </w:numPr>
      </w:pPr>
      <w:r>
        <w:t>Error capture</w:t>
      </w:r>
    </w:p>
    <w:p w14:paraId="6A4052B8" w14:textId="77777777" w:rsidR="00AB0EDF" w:rsidRDefault="007576E9">
      <w:pPr>
        <w:pStyle w:val="Compact"/>
        <w:numPr>
          <w:ilvl w:val="2"/>
          <w:numId w:val="119"/>
        </w:numPr>
      </w:pPr>
      <w:r>
        <w:t>User identification</w:t>
      </w:r>
    </w:p>
    <w:p w14:paraId="40B25D59" w14:textId="77777777" w:rsidR="00AB0EDF" w:rsidRDefault="007576E9">
      <w:pPr>
        <w:pStyle w:val="Compact"/>
        <w:numPr>
          <w:ilvl w:val="0"/>
          <w:numId w:val="120"/>
        </w:numPr>
      </w:pPr>
      <w:r>
        <w:t>Scheduled Tasks</w:t>
      </w:r>
    </w:p>
    <w:p w14:paraId="15B3E684" w14:textId="77777777" w:rsidR="00AB0EDF" w:rsidRDefault="007576E9">
      <w:pPr>
        <w:pStyle w:val="Compact"/>
        <w:numPr>
          <w:ilvl w:val="0"/>
          <w:numId w:val="121"/>
        </w:numPr>
      </w:pPr>
      <w:r>
        <w:t>Survey status updates</w:t>
      </w:r>
    </w:p>
    <w:p w14:paraId="319F1EDC" w14:textId="77777777" w:rsidR="00AB0EDF" w:rsidRDefault="007576E9">
      <w:pPr>
        <w:pStyle w:val="Compact"/>
        <w:numPr>
          <w:ilvl w:val="1"/>
          <w:numId w:val="122"/>
        </w:numPr>
      </w:pPr>
      <w:r>
        <w:t>Schedule: Daily at midnight</w:t>
      </w:r>
    </w:p>
    <w:p w14:paraId="406FADA5" w14:textId="77777777" w:rsidR="00AB0EDF" w:rsidRDefault="007576E9">
      <w:pPr>
        <w:pStyle w:val="Compact"/>
        <w:numPr>
          <w:ilvl w:val="1"/>
          <w:numId w:val="122"/>
        </w:numPr>
      </w:pPr>
      <w:r>
        <w:t>Actions:</w:t>
      </w:r>
    </w:p>
    <w:p w14:paraId="176576F9" w14:textId="77777777" w:rsidR="00AB0EDF" w:rsidRDefault="007576E9">
      <w:pPr>
        <w:pStyle w:val="Compact"/>
        <w:numPr>
          <w:ilvl w:val="2"/>
          <w:numId w:val="123"/>
        </w:numPr>
      </w:pPr>
      <w:r>
        <w:t>Check end dates</w:t>
      </w:r>
    </w:p>
    <w:p w14:paraId="2A91F4BE" w14:textId="77777777" w:rsidR="00AB0EDF" w:rsidRDefault="007576E9">
      <w:pPr>
        <w:pStyle w:val="Compact"/>
        <w:numPr>
          <w:ilvl w:val="2"/>
          <w:numId w:val="123"/>
        </w:numPr>
      </w:pPr>
      <w:r>
        <w:t>Update survey status</w:t>
      </w:r>
    </w:p>
    <w:p w14:paraId="3C66DF09" w14:textId="77777777" w:rsidR="00AB0EDF" w:rsidRDefault="007576E9">
      <w:pPr>
        <w:pStyle w:val="Compact"/>
        <w:numPr>
          <w:ilvl w:val="2"/>
          <w:numId w:val="123"/>
        </w:numPr>
      </w:pPr>
      <w:r>
        <w:t>Process results</w:t>
      </w:r>
    </w:p>
    <w:p w14:paraId="51873715" w14:textId="77777777" w:rsidR="00AB0EDF" w:rsidRDefault="007576E9">
      <w:pPr>
        <w:pStyle w:val="Compact"/>
        <w:numPr>
          <w:ilvl w:val="2"/>
          <w:numId w:val="123"/>
        </w:numPr>
      </w:pPr>
      <w:r>
        <w:t>Send notifications</w:t>
      </w:r>
    </w:p>
    <w:p w14:paraId="4B59002A" w14:textId="77777777" w:rsidR="00AB0EDF" w:rsidRDefault="007576E9">
      <w:pPr>
        <w:pStyle w:val="Compact"/>
        <w:numPr>
          <w:ilvl w:val="0"/>
          <w:numId w:val="121"/>
        </w:numPr>
      </w:pPr>
      <w:r>
        <w:t>Annual assessment generation</w:t>
      </w:r>
    </w:p>
    <w:p w14:paraId="30681570" w14:textId="77777777" w:rsidR="00AB0EDF" w:rsidRDefault="007576E9">
      <w:pPr>
        <w:pStyle w:val="Compact"/>
        <w:numPr>
          <w:ilvl w:val="1"/>
          <w:numId w:val="124"/>
        </w:numPr>
      </w:pPr>
      <w:r>
        <w:t>Schedule: Yearly on January 1</w:t>
      </w:r>
    </w:p>
    <w:p w14:paraId="240B3CC9" w14:textId="77777777" w:rsidR="00AB0EDF" w:rsidRDefault="007576E9">
      <w:pPr>
        <w:pStyle w:val="Compact"/>
        <w:numPr>
          <w:ilvl w:val="1"/>
          <w:numId w:val="124"/>
        </w:numPr>
      </w:pPr>
      <w:r>
        <w:t>Process:</w:t>
      </w:r>
    </w:p>
    <w:p w14:paraId="5E27AF5A" w14:textId="77777777" w:rsidR="00AB0EDF" w:rsidRDefault="007576E9">
      <w:pPr>
        <w:pStyle w:val="Compact"/>
        <w:numPr>
          <w:ilvl w:val="2"/>
          <w:numId w:val="125"/>
        </w:numPr>
      </w:pPr>
      <w:r>
        <w:t>Calculate assessments</w:t>
      </w:r>
    </w:p>
    <w:p w14:paraId="337F02B6" w14:textId="77777777" w:rsidR="00AB0EDF" w:rsidRDefault="007576E9">
      <w:pPr>
        <w:pStyle w:val="Compact"/>
        <w:numPr>
          <w:ilvl w:val="2"/>
          <w:numId w:val="125"/>
        </w:numPr>
      </w:pPr>
      <w:r>
        <w:t>Create charges</w:t>
      </w:r>
    </w:p>
    <w:p w14:paraId="2A97D2FD" w14:textId="77777777" w:rsidR="00AB0EDF" w:rsidRDefault="007576E9">
      <w:pPr>
        <w:pStyle w:val="Compact"/>
        <w:numPr>
          <w:ilvl w:val="2"/>
          <w:numId w:val="125"/>
        </w:numPr>
      </w:pPr>
      <w:r>
        <w:t>Update balances</w:t>
      </w:r>
    </w:p>
    <w:p w14:paraId="1D8609B5" w14:textId="77777777" w:rsidR="00AB0EDF" w:rsidRDefault="007576E9">
      <w:pPr>
        <w:pStyle w:val="Compact"/>
        <w:numPr>
          <w:ilvl w:val="2"/>
          <w:numId w:val="125"/>
        </w:numPr>
      </w:pPr>
      <w:r>
        <w:lastRenderedPageBreak/>
        <w:t>Send notifications</w:t>
      </w:r>
    </w:p>
    <w:p w14:paraId="3A2F1768" w14:textId="77777777" w:rsidR="00AB0EDF" w:rsidRDefault="007576E9">
      <w:pPr>
        <w:pStyle w:val="Compact"/>
        <w:numPr>
          <w:ilvl w:val="0"/>
          <w:numId w:val="126"/>
        </w:numPr>
      </w:pPr>
      <w:r>
        <w:t>Route Structure</w:t>
      </w:r>
    </w:p>
    <w:p w14:paraId="3BA1C287" w14:textId="77777777" w:rsidR="00AB0EDF" w:rsidRDefault="007576E9">
      <w:pPr>
        <w:numPr>
          <w:ilvl w:val="0"/>
          <w:numId w:val="127"/>
        </w:numPr>
      </w:pPr>
      <w:r>
        <w:t>Public Routes:</w:t>
      </w:r>
    </w:p>
    <w:p w14:paraId="47B09567" w14:textId="77777777" w:rsidR="00AB0EDF" w:rsidRPr="009441EA" w:rsidRDefault="007576E9" w:rsidP="009441EA">
      <w:pPr>
        <w:pStyle w:val="SourceCode"/>
        <w:numPr>
          <w:ilvl w:val="0"/>
          <w:numId w:val="1"/>
        </w:numPr>
        <w:spacing w:after="0"/>
        <w:rPr>
          <w:rFonts w:asciiTheme="majorHAnsi" w:hAnsiTheme="majorHAnsi" w:cstheme="majorHAnsi"/>
        </w:rPr>
      </w:pPr>
      <w:r w:rsidRPr="009441EA">
        <w:rPr>
          <w:rStyle w:val="CommentTok"/>
          <w:rFonts w:asciiTheme="majorHAnsi" w:hAnsiTheme="majorHAnsi" w:cstheme="majorHAnsi"/>
          <w:color w:val="000000" w:themeColor="text1"/>
          <w:sz w:val="24"/>
        </w:rPr>
        <w:t>// Authentication endpoints</w:t>
      </w:r>
      <w:r w:rsidRPr="009441EA">
        <w:rPr>
          <w:rFonts w:asciiTheme="majorHAnsi" w:hAnsiTheme="majorHAnsi" w:cstheme="majorHAnsi"/>
        </w:rPr>
        <w:br/>
      </w:r>
      <w:r w:rsidRPr="009441EA">
        <w:rPr>
          <w:rStyle w:val="NormalTok"/>
          <w:rFonts w:asciiTheme="majorHAnsi" w:hAnsiTheme="majorHAnsi" w:cstheme="majorHAnsi"/>
          <w:sz w:val="24"/>
        </w:rPr>
        <w:t xml:space="preserve">POST </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aut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login</w:t>
      </w:r>
      <w:r w:rsidRPr="009441EA">
        <w:rPr>
          <w:rFonts w:asciiTheme="majorHAnsi" w:hAnsiTheme="majorHAnsi" w:cstheme="majorHAnsi"/>
        </w:rPr>
        <w:br/>
      </w:r>
      <w:r w:rsidRPr="009441EA">
        <w:rPr>
          <w:rStyle w:val="NormalTok"/>
          <w:rFonts w:asciiTheme="majorHAnsi" w:hAnsiTheme="majorHAnsi" w:cstheme="majorHAnsi"/>
          <w:sz w:val="24"/>
        </w:rPr>
        <w:t xml:space="preserve">POST </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aut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register</w:t>
      </w:r>
      <w:r w:rsidRPr="009441EA">
        <w:rPr>
          <w:rFonts w:asciiTheme="majorHAnsi" w:hAnsiTheme="majorHAnsi" w:cstheme="majorHAnsi"/>
        </w:rPr>
        <w:br/>
      </w:r>
      <w:r w:rsidRPr="009441EA">
        <w:rPr>
          <w:rStyle w:val="NormalTok"/>
          <w:rFonts w:asciiTheme="majorHAnsi" w:hAnsiTheme="majorHAnsi" w:cstheme="majorHAnsi"/>
          <w:sz w:val="24"/>
        </w:rPr>
        <w:t xml:space="preserve">POST </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aut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refres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token</w:t>
      </w:r>
      <w:r w:rsidRPr="009441EA">
        <w:rPr>
          <w:rFonts w:asciiTheme="majorHAnsi" w:hAnsiTheme="majorHAnsi" w:cstheme="majorHAnsi"/>
        </w:rPr>
        <w:br/>
      </w:r>
      <w:r w:rsidRPr="009441EA">
        <w:rPr>
          <w:rStyle w:val="NormalTok"/>
          <w:rFonts w:asciiTheme="majorHAnsi" w:hAnsiTheme="majorHAnsi" w:cstheme="majorHAnsi"/>
          <w:sz w:val="24"/>
        </w:rPr>
        <w:t xml:space="preserve">POST </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aut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forgot</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password</w:t>
      </w:r>
      <w:r w:rsidRPr="009441EA">
        <w:rPr>
          <w:rFonts w:asciiTheme="majorHAnsi" w:hAnsiTheme="majorHAnsi" w:cstheme="majorHAnsi"/>
        </w:rPr>
        <w:br/>
      </w:r>
      <w:r w:rsidRPr="009441EA">
        <w:rPr>
          <w:rStyle w:val="NormalTok"/>
          <w:rFonts w:asciiTheme="majorHAnsi" w:hAnsiTheme="majorHAnsi" w:cstheme="majorHAnsi"/>
          <w:sz w:val="24"/>
        </w:rPr>
        <w:t xml:space="preserve">POST </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auth</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reset</w:t>
      </w:r>
      <w:r w:rsidRPr="009441EA">
        <w:rPr>
          <w:rStyle w:val="OperatorTok"/>
          <w:rFonts w:asciiTheme="majorHAnsi" w:hAnsiTheme="majorHAnsi" w:cstheme="majorHAnsi"/>
          <w:sz w:val="24"/>
        </w:rPr>
        <w:t>-</w:t>
      </w:r>
      <w:r w:rsidRPr="009441EA">
        <w:rPr>
          <w:rStyle w:val="NormalTok"/>
          <w:rFonts w:asciiTheme="majorHAnsi" w:hAnsiTheme="majorHAnsi" w:cstheme="majorHAnsi"/>
          <w:sz w:val="24"/>
        </w:rPr>
        <w:t>password</w:t>
      </w:r>
      <w:r w:rsidRPr="009441EA">
        <w:rPr>
          <w:rFonts w:asciiTheme="majorHAnsi" w:hAnsiTheme="majorHAnsi" w:cstheme="majorHAnsi"/>
        </w:rPr>
        <w:br/>
      </w:r>
      <w:r w:rsidRPr="009441EA">
        <w:rPr>
          <w:rFonts w:asciiTheme="majorHAnsi" w:hAnsiTheme="majorHAnsi" w:cstheme="majorHAnsi"/>
        </w:rPr>
        <w:br/>
      </w:r>
      <w:r w:rsidRPr="009441EA">
        <w:rPr>
          <w:rStyle w:val="CommentTok"/>
          <w:rFonts w:asciiTheme="majorHAnsi" w:hAnsiTheme="majorHAnsi" w:cstheme="majorHAnsi"/>
          <w:color w:val="000000" w:themeColor="text1"/>
          <w:sz w:val="24"/>
        </w:rPr>
        <w:t>// Public access</w:t>
      </w:r>
      <w:r w:rsidRPr="009441EA">
        <w:rPr>
          <w:rFonts w:asciiTheme="majorHAnsi" w:hAnsiTheme="majorHAnsi" w:cstheme="majorHAnsi"/>
        </w:rPr>
        <w:br/>
      </w:r>
      <w:r w:rsidRPr="009441EA">
        <w:rPr>
          <w:rStyle w:val="NormalTok"/>
          <w:rFonts w:asciiTheme="majorHAnsi" w:hAnsiTheme="majorHAnsi" w:cstheme="majorHAnsi"/>
          <w:sz w:val="24"/>
        </w:rPr>
        <w:t xml:space="preserve">GET </w:t>
      </w:r>
      <w:r w:rsidRPr="009441EA">
        <w:rPr>
          <w:rStyle w:val="OperatorTok"/>
          <w:rFonts w:asciiTheme="majorHAnsi" w:hAnsiTheme="majorHAnsi" w:cstheme="majorHAnsi"/>
          <w:sz w:val="24"/>
        </w:rPr>
        <w:t>/</w:t>
      </w:r>
      <w:r w:rsidRPr="009441EA">
        <w:rPr>
          <w:rStyle w:val="KeywordTok"/>
          <w:rFonts w:asciiTheme="majorHAnsi" w:hAnsiTheme="majorHAnsi" w:cstheme="majorHAnsi"/>
          <w:b w:val="0"/>
          <w:sz w:val="24"/>
        </w:rPr>
        <w:t>public</w:t>
      </w:r>
      <w:r w:rsidRPr="009441EA">
        <w:rPr>
          <w:rStyle w:val="SpecialStringTok"/>
          <w:rFonts w:asciiTheme="majorHAnsi" w:hAnsiTheme="majorHAnsi" w:cstheme="majorHAnsi"/>
          <w:sz w:val="24"/>
        </w:rPr>
        <w:t>/announcements</w:t>
      </w:r>
      <w:r w:rsidRPr="009441EA">
        <w:rPr>
          <w:rFonts w:asciiTheme="majorHAnsi" w:hAnsiTheme="majorHAnsi" w:cstheme="majorHAnsi"/>
        </w:rPr>
        <w:br/>
      </w:r>
      <w:r w:rsidRPr="009441EA">
        <w:rPr>
          <w:rStyle w:val="SpecialStringTok"/>
          <w:rFonts w:asciiTheme="majorHAnsi" w:hAnsiTheme="majorHAnsi" w:cstheme="majorHAnsi"/>
          <w:sz w:val="24"/>
        </w:rPr>
        <w:t>GET /public/documents</w:t>
      </w:r>
    </w:p>
    <w:p w14:paraId="37885582" w14:textId="77777777" w:rsidR="009441EA" w:rsidRPr="009441EA" w:rsidRDefault="007576E9" w:rsidP="009441EA">
      <w:pPr>
        <w:numPr>
          <w:ilvl w:val="0"/>
          <w:numId w:val="127"/>
        </w:numPr>
        <w:spacing w:after="0"/>
        <w:rPr>
          <w:rFonts w:asciiTheme="majorHAnsi" w:hAnsiTheme="majorHAnsi" w:cstheme="majorHAnsi"/>
        </w:rPr>
      </w:pPr>
      <w:r w:rsidRPr="009441EA">
        <w:rPr>
          <w:rFonts w:asciiTheme="majorHAnsi" w:hAnsiTheme="majorHAnsi" w:cstheme="majorHAnsi"/>
        </w:rPr>
        <w:t xml:space="preserve">Protected Routes: </w:t>
      </w:r>
    </w:p>
    <w:p w14:paraId="3C53B0F0" w14:textId="77777777" w:rsidR="009441EA" w:rsidRDefault="009441EA" w:rsidP="009441EA">
      <w:pPr>
        <w:spacing w:after="0"/>
        <w:ind w:left="720"/>
        <w:rPr>
          <w:rFonts w:asciiTheme="majorHAnsi" w:hAnsiTheme="majorHAnsi" w:cstheme="majorHAnsi"/>
          <w:i/>
          <w:color w:val="000000" w:themeColor="text1"/>
        </w:rPr>
      </w:pPr>
    </w:p>
    <w:p w14:paraId="6B695C2D" w14:textId="5DCA7E14" w:rsidR="009441EA" w:rsidRPr="009441EA" w:rsidRDefault="007576E9" w:rsidP="009441EA">
      <w:pPr>
        <w:spacing w:after="0"/>
        <w:ind w:left="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User Management </w:t>
      </w:r>
    </w:p>
    <w:p w14:paraId="21413F51" w14:textId="77777777" w:rsidR="009441EA" w:rsidRPr="009441EA" w:rsidRDefault="007576E9" w:rsidP="009441EA">
      <w:pPr>
        <w:spacing w:after="0"/>
        <w:ind w:left="720"/>
        <w:rPr>
          <w:rFonts w:asciiTheme="majorHAnsi" w:hAnsiTheme="majorHAnsi" w:cstheme="majorHAnsi"/>
        </w:rPr>
      </w:pPr>
      <w:r w:rsidRPr="009441EA">
        <w:rPr>
          <w:rFonts w:asciiTheme="majorHAnsi" w:hAnsiTheme="majorHAnsi" w:cstheme="majorHAnsi"/>
        </w:rPr>
        <w:t xml:space="preserve">GET /api/profile </w:t>
      </w:r>
    </w:p>
    <w:p w14:paraId="701A9205" w14:textId="77777777" w:rsidR="009441EA" w:rsidRPr="009441EA" w:rsidRDefault="007576E9" w:rsidP="009441EA">
      <w:pPr>
        <w:spacing w:after="0"/>
        <w:ind w:left="720"/>
        <w:rPr>
          <w:rFonts w:asciiTheme="majorHAnsi" w:hAnsiTheme="majorHAnsi" w:cstheme="majorHAnsi"/>
        </w:rPr>
      </w:pPr>
      <w:r w:rsidRPr="009441EA">
        <w:rPr>
          <w:rFonts w:asciiTheme="majorHAnsi" w:hAnsiTheme="majorHAnsi" w:cstheme="majorHAnsi"/>
        </w:rPr>
        <w:t xml:space="preserve">PUT /api/profile </w:t>
      </w:r>
    </w:p>
    <w:p w14:paraId="0A1ED466" w14:textId="77777777" w:rsidR="009441EA" w:rsidRPr="009441EA" w:rsidRDefault="007576E9" w:rsidP="009441EA">
      <w:pPr>
        <w:spacing w:after="0"/>
        <w:ind w:left="720"/>
        <w:rPr>
          <w:rFonts w:asciiTheme="majorHAnsi" w:hAnsiTheme="majorHAnsi" w:cstheme="majorHAnsi"/>
        </w:rPr>
      </w:pPr>
      <w:r w:rsidRPr="009441EA">
        <w:rPr>
          <w:rFonts w:asciiTheme="majorHAnsi" w:hAnsiTheme="majorHAnsi" w:cstheme="majorHAnsi"/>
        </w:rPr>
        <w:t xml:space="preserve">PUT /api/contact-info </w:t>
      </w:r>
    </w:p>
    <w:p w14:paraId="7AEDE446" w14:textId="77777777" w:rsidR="009441EA" w:rsidRPr="009441EA" w:rsidRDefault="007576E9" w:rsidP="009441EA">
      <w:pPr>
        <w:spacing w:after="0"/>
        <w:ind w:left="720"/>
        <w:rPr>
          <w:rFonts w:asciiTheme="majorHAnsi" w:hAnsiTheme="majorHAnsi" w:cstheme="majorHAnsi"/>
        </w:rPr>
      </w:pPr>
      <w:r w:rsidRPr="009441EA">
        <w:rPr>
          <w:rFonts w:asciiTheme="majorHAnsi" w:hAnsiTheme="majorHAnsi" w:cstheme="majorHAnsi"/>
        </w:rPr>
        <w:t xml:space="preserve">PUT /api/notification-preferences </w:t>
      </w:r>
    </w:p>
    <w:p w14:paraId="5C605A85" w14:textId="5BC6F690" w:rsidR="00AB0EDF" w:rsidRDefault="007576E9" w:rsidP="009441EA">
      <w:pPr>
        <w:spacing w:after="0"/>
        <w:ind w:left="720"/>
        <w:rPr>
          <w:rFonts w:asciiTheme="majorHAnsi" w:hAnsiTheme="majorHAnsi" w:cstheme="majorHAnsi"/>
        </w:rPr>
      </w:pPr>
      <w:r w:rsidRPr="009441EA">
        <w:rPr>
          <w:rFonts w:asciiTheme="majorHAnsi" w:hAnsiTheme="majorHAnsi" w:cstheme="majorHAnsi"/>
        </w:rPr>
        <w:t>PUT /api/password</w:t>
      </w:r>
    </w:p>
    <w:p w14:paraId="5C0EE041" w14:textId="77777777" w:rsidR="009441EA" w:rsidRPr="009441EA" w:rsidRDefault="009441EA" w:rsidP="009441EA">
      <w:pPr>
        <w:spacing w:after="0"/>
        <w:ind w:left="720"/>
        <w:rPr>
          <w:rFonts w:asciiTheme="majorHAnsi" w:hAnsiTheme="majorHAnsi" w:cstheme="majorHAnsi"/>
        </w:rPr>
      </w:pPr>
    </w:p>
    <w:p w14:paraId="32ECD34A" w14:textId="77777777" w:rsidR="009441EA" w:rsidRPr="009441EA" w:rsidRDefault="007576E9" w:rsidP="009441EA">
      <w:pPr>
        <w:pStyle w:val="FirstParagraph"/>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Document Management </w:t>
      </w:r>
    </w:p>
    <w:p w14:paraId="404A905B" w14:textId="77777777" w:rsidR="009441EA" w:rsidRPr="009441EA" w:rsidRDefault="007576E9" w:rsidP="009441EA">
      <w:pPr>
        <w:pStyle w:val="FirstParagraph"/>
        <w:spacing w:before="0" w:after="0"/>
        <w:ind w:firstLine="720"/>
        <w:rPr>
          <w:rFonts w:asciiTheme="majorHAnsi" w:hAnsiTheme="majorHAnsi" w:cstheme="majorHAnsi"/>
        </w:rPr>
      </w:pPr>
      <w:r w:rsidRPr="009441EA">
        <w:rPr>
          <w:rFonts w:asciiTheme="majorHAnsi" w:hAnsiTheme="majorHAnsi" w:cstheme="majorHAnsi"/>
        </w:rPr>
        <w:t xml:space="preserve">GET /api/documents </w:t>
      </w:r>
    </w:p>
    <w:p w14:paraId="574859CA" w14:textId="77777777" w:rsidR="009441EA" w:rsidRPr="009441EA" w:rsidRDefault="007576E9" w:rsidP="009441EA">
      <w:pPr>
        <w:pStyle w:val="FirstParagraph"/>
        <w:spacing w:before="0" w:after="0"/>
        <w:ind w:firstLine="720"/>
        <w:rPr>
          <w:rFonts w:asciiTheme="majorHAnsi" w:hAnsiTheme="majorHAnsi" w:cstheme="majorHAnsi"/>
        </w:rPr>
      </w:pPr>
      <w:r w:rsidRPr="009441EA">
        <w:rPr>
          <w:rFonts w:asciiTheme="majorHAnsi" w:hAnsiTheme="majorHAnsi" w:cstheme="majorHAnsi"/>
        </w:rPr>
        <w:t xml:space="preserve">POST /api/documents </w:t>
      </w:r>
    </w:p>
    <w:p w14:paraId="39411BDA" w14:textId="77777777" w:rsidR="009441EA" w:rsidRPr="009441EA" w:rsidRDefault="007576E9" w:rsidP="009441EA">
      <w:pPr>
        <w:pStyle w:val="FirstParagraph"/>
        <w:spacing w:before="0" w:after="0"/>
        <w:ind w:firstLine="720"/>
        <w:rPr>
          <w:rFonts w:asciiTheme="majorHAnsi" w:hAnsiTheme="majorHAnsi" w:cstheme="majorHAnsi"/>
        </w:rPr>
      </w:pPr>
      <w:r w:rsidRPr="009441EA">
        <w:rPr>
          <w:rFonts w:asciiTheme="majorHAnsi" w:hAnsiTheme="majorHAnsi" w:cstheme="majorHAnsi"/>
        </w:rPr>
        <w:t xml:space="preserve">PUT /api/documents/:id </w:t>
      </w:r>
    </w:p>
    <w:p w14:paraId="67B2FFCF" w14:textId="77777777" w:rsidR="009441EA" w:rsidRPr="009441EA" w:rsidRDefault="007576E9" w:rsidP="009441EA">
      <w:pPr>
        <w:pStyle w:val="FirstParagraph"/>
        <w:spacing w:before="0" w:after="0"/>
        <w:ind w:firstLine="720"/>
        <w:rPr>
          <w:rFonts w:asciiTheme="majorHAnsi" w:hAnsiTheme="majorHAnsi" w:cstheme="majorHAnsi"/>
        </w:rPr>
      </w:pPr>
      <w:r w:rsidRPr="009441EA">
        <w:rPr>
          <w:rFonts w:asciiTheme="majorHAnsi" w:hAnsiTheme="majorHAnsi" w:cstheme="majorHAnsi"/>
        </w:rPr>
        <w:t xml:space="preserve">DELETE /api/documents/:id </w:t>
      </w:r>
    </w:p>
    <w:p w14:paraId="777D92CE" w14:textId="11D65CCE" w:rsidR="00AB0EDF" w:rsidRDefault="007576E9" w:rsidP="009441EA">
      <w:pPr>
        <w:pStyle w:val="FirstParagraph"/>
        <w:spacing w:before="0" w:after="0"/>
        <w:ind w:firstLine="720"/>
        <w:rPr>
          <w:rFonts w:asciiTheme="majorHAnsi" w:hAnsiTheme="majorHAnsi" w:cstheme="majorHAnsi"/>
        </w:rPr>
      </w:pPr>
      <w:r w:rsidRPr="009441EA">
        <w:rPr>
          <w:rFonts w:asciiTheme="majorHAnsi" w:hAnsiTheme="majorHAnsi" w:cstheme="majorHAnsi"/>
        </w:rPr>
        <w:t>GET /api/documents/:id/download</w:t>
      </w:r>
    </w:p>
    <w:p w14:paraId="62B32646" w14:textId="77777777" w:rsidR="009441EA" w:rsidRPr="009441EA" w:rsidRDefault="009441EA" w:rsidP="009441EA">
      <w:pPr>
        <w:pStyle w:val="BodyText"/>
      </w:pPr>
    </w:p>
    <w:p w14:paraId="524F8F80"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Financial Management </w:t>
      </w:r>
    </w:p>
    <w:p w14:paraId="4458F164"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payments/history </w:t>
      </w:r>
    </w:p>
    <w:p w14:paraId="381DE126"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payments </w:t>
      </w:r>
    </w:p>
    <w:p w14:paraId="2D4228B2"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cards </w:t>
      </w:r>
    </w:p>
    <w:p w14:paraId="0BF95DA5"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cards </w:t>
      </w:r>
    </w:p>
    <w:p w14:paraId="6C251836"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DELETE /api/cards/:id </w:t>
      </w:r>
    </w:p>
    <w:p w14:paraId="2775D7A8" w14:textId="788A4925"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PUT /api/cards/:id/default</w:t>
      </w:r>
    </w:p>
    <w:p w14:paraId="09B06603" w14:textId="77777777" w:rsidR="009441EA" w:rsidRPr="009441EA" w:rsidRDefault="009441EA" w:rsidP="009441EA">
      <w:pPr>
        <w:pStyle w:val="BodyText"/>
        <w:spacing w:before="0" w:after="0"/>
        <w:ind w:firstLine="720"/>
        <w:rPr>
          <w:rFonts w:asciiTheme="majorHAnsi" w:hAnsiTheme="majorHAnsi" w:cstheme="majorHAnsi"/>
        </w:rPr>
      </w:pPr>
    </w:p>
    <w:p w14:paraId="421B3675"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Message Center </w:t>
      </w:r>
    </w:p>
    <w:p w14:paraId="3F24AA90"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messages </w:t>
      </w:r>
    </w:p>
    <w:p w14:paraId="10815F55"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messages </w:t>
      </w:r>
    </w:p>
    <w:p w14:paraId="1380BDCD"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messages/:id </w:t>
      </w:r>
    </w:p>
    <w:p w14:paraId="4E871122"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UT /api/messages/:id/read </w:t>
      </w:r>
    </w:p>
    <w:p w14:paraId="29B3E5C0"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lastRenderedPageBreak/>
        <w:t xml:space="preserve">DELETE /api/messages/:id </w:t>
      </w:r>
    </w:p>
    <w:p w14:paraId="6EDF1461" w14:textId="2EA92317"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GET /api/messages/thread/:id</w:t>
      </w:r>
    </w:p>
    <w:p w14:paraId="53782F0E" w14:textId="77777777" w:rsidR="009441EA" w:rsidRPr="009441EA" w:rsidRDefault="009441EA" w:rsidP="009441EA">
      <w:pPr>
        <w:pStyle w:val="BodyText"/>
        <w:spacing w:before="0" w:after="0"/>
        <w:ind w:firstLine="720"/>
        <w:rPr>
          <w:rFonts w:asciiTheme="majorHAnsi" w:hAnsiTheme="majorHAnsi" w:cstheme="majorHAnsi"/>
        </w:rPr>
      </w:pPr>
    </w:p>
    <w:p w14:paraId="0CBC6A1B"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Announcements </w:t>
      </w:r>
    </w:p>
    <w:p w14:paraId="1BE96881"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announcements </w:t>
      </w:r>
    </w:p>
    <w:p w14:paraId="0F1EFB6E"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announcements </w:t>
      </w:r>
    </w:p>
    <w:p w14:paraId="4EB83053"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UT /api/announcements/:id </w:t>
      </w:r>
    </w:p>
    <w:p w14:paraId="7F1DD0F5" w14:textId="32A067BB"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DELETE /api/announcements/:id</w:t>
      </w:r>
    </w:p>
    <w:p w14:paraId="7C1BAC75" w14:textId="77777777" w:rsidR="009441EA" w:rsidRPr="009441EA" w:rsidRDefault="009441EA" w:rsidP="009441EA">
      <w:pPr>
        <w:pStyle w:val="BodyText"/>
        <w:spacing w:before="0" w:after="0"/>
        <w:ind w:firstLine="720"/>
        <w:rPr>
          <w:rFonts w:asciiTheme="majorHAnsi" w:hAnsiTheme="majorHAnsi" w:cstheme="majorHAnsi"/>
        </w:rPr>
      </w:pPr>
    </w:p>
    <w:p w14:paraId="4C5D6CEE"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Surveys </w:t>
      </w:r>
    </w:p>
    <w:p w14:paraId="32D60B18"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surveys </w:t>
      </w:r>
    </w:p>
    <w:p w14:paraId="01D43F10"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surveys </w:t>
      </w:r>
    </w:p>
    <w:p w14:paraId="4FC5FC51"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surveys/:id/responses </w:t>
      </w:r>
    </w:p>
    <w:p w14:paraId="35E653CC" w14:textId="4683F7CB"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GET /api/surveys/:id/results</w:t>
      </w:r>
    </w:p>
    <w:p w14:paraId="2F81B862" w14:textId="77777777" w:rsidR="009441EA" w:rsidRPr="009441EA" w:rsidRDefault="009441EA" w:rsidP="009441EA">
      <w:pPr>
        <w:pStyle w:val="BodyText"/>
        <w:spacing w:before="0" w:after="0"/>
        <w:ind w:firstLine="720"/>
        <w:rPr>
          <w:rFonts w:asciiTheme="majorHAnsi" w:hAnsiTheme="majorHAnsi" w:cstheme="majorHAnsi"/>
        </w:rPr>
      </w:pPr>
    </w:p>
    <w:p w14:paraId="7A68A52C"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Board Member Routes </w:t>
      </w:r>
    </w:p>
    <w:p w14:paraId="53AE3D52"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board/verify </w:t>
      </w:r>
    </w:p>
    <w:p w14:paraId="09272477"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board/roles </w:t>
      </w:r>
    </w:p>
    <w:p w14:paraId="6E5A01F3"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UT /api/board/roles/:id </w:t>
      </w:r>
    </w:p>
    <w:p w14:paraId="26C3BC31"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board/members </w:t>
      </w:r>
    </w:p>
    <w:p w14:paraId="60297846" w14:textId="0E09BDD1"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PUT /api/board/members/:id/end</w:t>
      </w:r>
    </w:p>
    <w:p w14:paraId="634E676C" w14:textId="77777777" w:rsidR="009441EA" w:rsidRPr="009441EA" w:rsidRDefault="009441EA" w:rsidP="009441EA">
      <w:pPr>
        <w:pStyle w:val="BodyText"/>
        <w:spacing w:before="0" w:after="0"/>
        <w:ind w:firstLine="720"/>
        <w:rPr>
          <w:rFonts w:asciiTheme="majorHAnsi" w:hAnsiTheme="majorHAnsi" w:cstheme="majorHAnsi"/>
        </w:rPr>
      </w:pPr>
    </w:p>
    <w:p w14:paraId="21AFA2A1"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Violations </w:t>
      </w:r>
    </w:p>
    <w:p w14:paraId="6D3BEDAE"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violations/types </w:t>
      </w:r>
    </w:p>
    <w:p w14:paraId="190FDCE0"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violations/types </w:t>
      </w:r>
    </w:p>
    <w:p w14:paraId="646359C8"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UT /api/violations/types/:id </w:t>
      </w:r>
    </w:p>
    <w:p w14:paraId="69C33FF3"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violations </w:t>
      </w:r>
    </w:p>
    <w:p w14:paraId="31F7F3FE" w14:textId="52783CD9"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GET /api/violations/:id</w:t>
      </w:r>
    </w:p>
    <w:p w14:paraId="77CDEB99" w14:textId="77777777" w:rsidR="009441EA" w:rsidRPr="009441EA" w:rsidRDefault="009441EA" w:rsidP="009441EA">
      <w:pPr>
        <w:pStyle w:val="BodyText"/>
        <w:spacing w:before="0" w:after="0"/>
        <w:ind w:firstLine="720"/>
        <w:rPr>
          <w:rFonts w:asciiTheme="majorHAnsi" w:hAnsiTheme="majorHAnsi" w:cstheme="majorHAnsi"/>
        </w:rPr>
      </w:pPr>
    </w:p>
    <w:p w14:paraId="7F0382DE" w14:textId="77777777" w:rsidR="009441EA" w:rsidRPr="009441EA" w:rsidRDefault="007576E9" w:rsidP="009441EA">
      <w:pPr>
        <w:pStyle w:val="BodyText"/>
        <w:spacing w:before="0" w:after="0"/>
        <w:ind w:firstLine="720"/>
        <w:rPr>
          <w:rFonts w:asciiTheme="majorHAnsi" w:hAnsiTheme="majorHAnsi" w:cstheme="majorHAnsi"/>
          <w:i/>
          <w:color w:val="000000" w:themeColor="text1"/>
        </w:rPr>
      </w:pPr>
      <w:r w:rsidRPr="009441EA">
        <w:rPr>
          <w:rFonts w:asciiTheme="majorHAnsi" w:hAnsiTheme="majorHAnsi" w:cstheme="majorHAnsi"/>
          <w:i/>
          <w:color w:val="000000" w:themeColor="text1"/>
        </w:rPr>
        <w:t xml:space="preserve">// Assessments </w:t>
      </w:r>
    </w:p>
    <w:p w14:paraId="24C45CFF"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assessments/types </w:t>
      </w:r>
    </w:p>
    <w:p w14:paraId="05A6853D"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GET /api/assessments/rates </w:t>
      </w:r>
    </w:p>
    <w:p w14:paraId="4827C6D4"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assessments/types/batch </w:t>
      </w:r>
    </w:p>
    <w:p w14:paraId="5B3EFCB3" w14:textId="77777777" w:rsidR="009441EA" w:rsidRPr="009441EA"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 xml:space="preserve">POST /api/assessments/rates/batch </w:t>
      </w:r>
    </w:p>
    <w:p w14:paraId="10581398" w14:textId="0662BA05" w:rsidR="00AB0EDF" w:rsidRDefault="007576E9" w:rsidP="009441EA">
      <w:pPr>
        <w:pStyle w:val="BodyText"/>
        <w:spacing w:before="0" w:after="0"/>
        <w:ind w:firstLine="720"/>
        <w:rPr>
          <w:rFonts w:asciiTheme="majorHAnsi" w:hAnsiTheme="majorHAnsi" w:cstheme="majorHAnsi"/>
        </w:rPr>
      </w:pPr>
      <w:r w:rsidRPr="009441EA">
        <w:rPr>
          <w:rFonts w:asciiTheme="majorHAnsi" w:hAnsiTheme="majorHAnsi" w:cstheme="majorHAnsi"/>
        </w:rPr>
        <w:t>POST /api/assessments/issue</w:t>
      </w:r>
    </w:p>
    <w:p w14:paraId="35CC8CA3" w14:textId="77777777" w:rsidR="009441EA" w:rsidRPr="009441EA" w:rsidRDefault="009441EA" w:rsidP="009441EA">
      <w:pPr>
        <w:pStyle w:val="BodyText"/>
        <w:spacing w:before="0" w:after="0"/>
        <w:ind w:firstLine="720"/>
        <w:rPr>
          <w:rFonts w:asciiTheme="majorHAnsi" w:hAnsiTheme="majorHAnsi" w:cstheme="majorHAnsi"/>
        </w:rPr>
      </w:pPr>
    </w:p>
    <w:p w14:paraId="1DF46A2A" w14:textId="77777777" w:rsidR="00AB0EDF" w:rsidRDefault="007576E9">
      <w:pPr>
        <w:pStyle w:val="Heading4"/>
      </w:pPr>
      <w:bookmarkStart w:id="28" w:name="database-access-layer"/>
      <w:bookmarkEnd w:id="27"/>
      <w:r>
        <w:t>7. Database Access Layer</w:t>
      </w:r>
    </w:p>
    <w:p w14:paraId="44998CB9" w14:textId="77777777" w:rsidR="00AB0EDF" w:rsidRDefault="007576E9">
      <w:pPr>
        <w:pStyle w:val="Compact"/>
        <w:numPr>
          <w:ilvl w:val="0"/>
          <w:numId w:val="128"/>
        </w:numPr>
      </w:pPr>
      <w:r>
        <w:t>Connection Management</w:t>
      </w:r>
    </w:p>
    <w:p w14:paraId="51B86947" w14:textId="77777777" w:rsidR="00AB0EDF" w:rsidRDefault="007576E9">
      <w:pPr>
        <w:pStyle w:val="Compact"/>
        <w:numPr>
          <w:ilvl w:val="1"/>
          <w:numId w:val="129"/>
        </w:numPr>
      </w:pPr>
      <w:r>
        <w:t>Pool Configuration:</w:t>
      </w:r>
    </w:p>
    <w:p w14:paraId="2AAB9AFE" w14:textId="77777777" w:rsidR="00AB0EDF" w:rsidRDefault="007576E9">
      <w:pPr>
        <w:pStyle w:val="Compact"/>
        <w:numPr>
          <w:ilvl w:val="2"/>
          <w:numId w:val="130"/>
        </w:numPr>
      </w:pPr>
      <w:r>
        <w:t>Connection limits</w:t>
      </w:r>
    </w:p>
    <w:p w14:paraId="1465BFB8" w14:textId="77777777" w:rsidR="00AB0EDF" w:rsidRDefault="007576E9">
      <w:pPr>
        <w:pStyle w:val="Compact"/>
        <w:numPr>
          <w:ilvl w:val="2"/>
          <w:numId w:val="130"/>
        </w:numPr>
      </w:pPr>
      <w:r>
        <w:t>Timeout settings</w:t>
      </w:r>
    </w:p>
    <w:p w14:paraId="1E78A739" w14:textId="77777777" w:rsidR="00AB0EDF" w:rsidRDefault="007576E9">
      <w:pPr>
        <w:pStyle w:val="Compact"/>
        <w:numPr>
          <w:ilvl w:val="2"/>
          <w:numId w:val="130"/>
        </w:numPr>
      </w:pPr>
      <w:r>
        <w:t>Retry logic</w:t>
      </w:r>
    </w:p>
    <w:p w14:paraId="15B40416" w14:textId="77777777" w:rsidR="00AB0EDF" w:rsidRDefault="007576E9">
      <w:pPr>
        <w:pStyle w:val="Compact"/>
        <w:numPr>
          <w:ilvl w:val="1"/>
          <w:numId w:val="129"/>
        </w:numPr>
      </w:pPr>
      <w:r>
        <w:t>Error Handling:</w:t>
      </w:r>
    </w:p>
    <w:p w14:paraId="360D7352" w14:textId="77777777" w:rsidR="00AB0EDF" w:rsidRDefault="007576E9">
      <w:pPr>
        <w:pStyle w:val="Compact"/>
        <w:numPr>
          <w:ilvl w:val="2"/>
          <w:numId w:val="131"/>
        </w:numPr>
      </w:pPr>
      <w:r>
        <w:lastRenderedPageBreak/>
        <w:t>Connection failures</w:t>
      </w:r>
    </w:p>
    <w:p w14:paraId="3D0DD486" w14:textId="77777777" w:rsidR="00AB0EDF" w:rsidRDefault="007576E9">
      <w:pPr>
        <w:pStyle w:val="Compact"/>
        <w:numPr>
          <w:ilvl w:val="2"/>
          <w:numId w:val="131"/>
        </w:numPr>
      </w:pPr>
      <w:r>
        <w:t>Query timeouts</w:t>
      </w:r>
    </w:p>
    <w:p w14:paraId="569EFA4F" w14:textId="77777777" w:rsidR="00AB0EDF" w:rsidRDefault="007576E9">
      <w:pPr>
        <w:pStyle w:val="Compact"/>
        <w:numPr>
          <w:ilvl w:val="2"/>
          <w:numId w:val="131"/>
        </w:numPr>
      </w:pPr>
      <w:r>
        <w:t>Transaction rollbacks</w:t>
      </w:r>
    </w:p>
    <w:p w14:paraId="2BF59C8A" w14:textId="77777777" w:rsidR="00AB0EDF" w:rsidRDefault="007576E9">
      <w:pPr>
        <w:pStyle w:val="Compact"/>
        <w:numPr>
          <w:ilvl w:val="0"/>
          <w:numId w:val="128"/>
        </w:numPr>
      </w:pPr>
      <w:r>
        <w:t>Query Building</w:t>
      </w:r>
    </w:p>
    <w:p w14:paraId="08832CEF" w14:textId="77777777" w:rsidR="00AB0EDF" w:rsidRDefault="007576E9">
      <w:pPr>
        <w:pStyle w:val="Compact"/>
        <w:numPr>
          <w:ilvl w:val="1"/>
          <w:numId w:val="132"/>
        </w:numPr>
      </w:pPr>
      <w:r>
        <w:t>Prepared Statements:</w:t>
      </w:r>
    </w:p>
    <w:p w14:paraId="2B5F7549" w14:textId="77777777" w:rsidR="00AB0EDF" w:rsidRDefault="007576E9">
      <w:pPr>
        <w:pStyle w:val="Compact"/>
        <w:numPr>
          <w:ilvl w:val="2"/>
          <w:numId w:val="133"/>
        </w:numPr>
      </w:pPr>
      <w:r>
        <w:t>Parameter binding</w:t>
      </w:r>
    </w:p>
    <w:p w14:paraId="08234EA9" w14:textId="77777777" w:rsidR="00AB0EDF" w:rsidRDefault="007576E9">
      <w:pPr>
        <w:pStyle w:val="Compact"/>
        <w:numPr>
          <w:ilvl w:val="2"/>
          <w:numId w:val="133"/>
        </w:numPr>
      </w:pPr>
      <w:r>
        <w:t>SQL injection prevention</w:t>
      </w:r>
    </w:p>
    <w:p w14:paraId="4D8D5467" w14:textId="77777777" w:rsidR="00AB0EDF" w:rsidRDefault="007576E9">
      <w:pPr>
        <w:pStyle w:val="Compact"/>
        <w:numPr>
          <w:ilvl w:val="2"/>
          <w:numId w:val="133"/>
        </w:numPr>
      </w:pPr>
      <w:r>
        <w:t>Query optimization</w:t>
      </w:r>
    </w:p>
    <w:p w14:paraId="41EBD74C" w14:textId="77777777" w:rsidR="00AB0EDF" w:rsidRDefault="007576E9">
      <w:pPr>
        <w:pStyle w:val="Compact"/>
        <w:numPr>
          <w:ilvl w:val="1"/>
          <w:numId w:val="132"/>
        </w:numPr>
      </w:pPr>
      <w:r>
        <w:t>Transaction Support:</w:t>
      </w:r>
    </w:p>
    <w:p w14:paraId="0FAF5D52" w14:textId="77777777" w:rsidR="00AB0EDF" w:rsidRDefault="007576E9">
      <w:pPr>
        <w:pStyle w:val="Compact"/>
        <w:numPr>
          <w:ilvl w:val="2"/>
          <w:numId w:val="134"/>
        </w:numPr>
      </w:pPr>
      <w:r>
        <w:t>ACID compliance</w:t>
      </w:r>
    </w:p>
    <w:p w14:paraId="559BDD0B" w14:textId="77777777" w:rsidR="00AB0EDF" w:rsidRDefault="007576E9">
      <w:pPr>
        <w:pStyle w:val="Compact"/>
        <w:numPr>
          <w:ilvl w:val="2"/>
          <w:numId w:val="134"/>
        </w:numPr>
      </w:pPr>
      <w:r>
        <w:t>Rollback mechanisms</w:t>
      </w:r>
    </w:p>
    <w:p w14:paraId="577BC90F" w14:textId="77777777" w:rsidR="00AB0EDF" w:rsidRDefault="007576E9">
      <w:pPr>
        <w:pStyle w:val="Compact"/>
        <w:numPr>
          <w:ilvl w:val="2"/>
          <w:numId w:val="134"/>
        </w:numPr>
      </w:pPr>
      <w:r>
        <w:t>Deadlock handling</w:t>
      </w:r>
    </w:p>
    <w:p w14:paraId="42DD2B07" w14:textId="77777777" w:rsidR="00AB0EDF" w:rsidRDefault="007576E9">
      <w:pPr>
        <w:pStyle w:val="Heading4"/>
      </w:pPr>
      <w:bookmarkStart w:id="29" w:name="security-implementation"/>
      <w:bookmarkEnd w:id="28"/>
      <w:r>
        <w:t>8. Security Implementation</w:t>
      </w:r>
    </w:p>
    <w:p w14:paraId="39C87892" w14:textId="77777777" w:rsidR="00AB0EDF" w:rsidRDefault="007576E9">
      <w:pPr>
        <w:pStyle w:val="Compact"/>
        <w:numPr>
          <w:ilvl w:val="0"/>
          <w:numId w:val="135"/>
        </w:numPr>
      </w:pPr>
      <w:r>
        <w:t>Request Validation</w:t>
      </w:r>
    </w:p>
    <w:p w14:paraId="5AC64863" w14:textId="77777777" w:rsidR="00AB0EDF" w:rsidRDefault="007576E9">
      <w:pPr>
        <w:pStyle w:val="Compact"/>
        <w:numPr>
          <w:ilvl w:val="1"/>
          <w:numId w:val="136"/>
        </w:numPr>
      </w:pPr>
      <w:r>
        <w:t>Input Sanitization:</w:t>
      </w:r>
    </w:p>
    <w:p w14:paraId="03D3E585" w14:textId="77777777" w:rsidR="00AB0EDF" w:rsidRDefault="007576E9">
      <w:pPr>
        <w:pStyle w:val="Compact"/>
        <w:numPr>
          <w:ilvl w:val="2"/>
          <w:numId w:val="137"/>
        </w:numPr>
      </w:pPr>
      <w:r>
        <w:t>SQL injection checks</w:t>
      </w:r>
    </w:p>
    <w:p w14:paraId="7318D3D7" w14:textId="77777777" w:rsidR="00AB0EDF" w:rsidRDefault="007576E9">
      <w:pPr>
        <w:pStyle w:val="Compact"/>
        <w:numPr>
          <w:ilvl w:val="2"/>
          <w:numId w:val="137"/>
        </w:numPr>
      </w:pPr>
      <w:r>
        <w:t>Data type validation</w:t>
      </w:r>
    </w:p>
    <w:p w14:paraId="1A83C59C" w14:textId="77777777" w:rsidR="00AB0EDF" w:rsidRDefault="007576E9">
      <w:pPr>
        <w:pStyle w:val="Compact"/>
        <w:numPr>
          <w:ilvl w:val="1"/>
          <w:numId w:val="136"/>
        </w:numPr>
      </w:pPr>
      <w:r>
        <w:t>Access Control:</w:t>
      </w:r>
    </w:p>
    <w:p w14:paraId="4C40B7BB" w14:textId="77777777" w:rsidR="00AB0EDF" w:rsidRDefault="007576E9">
      <w:pPr>
        <w:pStyle w:val="Compact"/>
        <w:numPr>
          <w:ilvl w:val="2"/>
          <w:numId w:val="138"/>
        </w:numPr>
      </w:pPr>
      <w:r>
        <w:t>Role-based permissions</w:t>
      </w:r>
    </w:p>
    <w:p w14:paraId="69D55467" w14:textId="77777777" w:rsidR="00AB0EDF" w:rsidRDefault="007576E9">
      <w:pPr>
        <w:pStyle w:val="Compact"/>
        <w:numPr>
          <w:ilvl w:val="2"/>
          <w:numId w:val="138"/>
        </w:numPr>
      </w:pPr>
      <w:r>
        <w:t>Resource ownership</w:t>
      </w:r>
    </w:p>
    <w:p w14:paraId="3813DA98" w14:textId="77777777" w:rsidR="00AB0EDF" w:rsidRDefault="007576E9">
      <w:pPr>
        <w:pStyle w:val="Compact"/>
        <w:numPr>
          <w:ilvl w:val="2"/>
          <w:numId w:val="138"/>
        </w:numPr>
      </w:pPr>
      <w:r>
        <w:t>Action authorization</w:t>
      </w:r>
    </w:p>
    <w:p w14:paraId="6CB5D7A0" w14:textId="77777777" w:rsidR="00AB0EDF" w:rsidRDefault="007576E9">
      <w:pPr>
        <w:pStyle w:val="Compact"/>
        <w:numPr>
          <w:ilvl w:val="0"/>
          <w:numId w:val="135"/>
        </w:numPr>
      </w:pPr>
      <w:r>
        <w:t>Rate Limiting</w:t>
      </w:r>
    </w:p>
    <w:p w14:paraId="171E103C" w14:textId="77777777" w:rsidR="00AB0EDF" w:rsidRDefault="007576E9">
      <w:pPr>
        <w:pStyle w:val="Compact"/>
        <w:numPr>
          <w:ilvl w:val="1"/>
          <w:numId w:val="139"/>
        </w:numPr>
      </w:pPr>
      <w:r>
        <w:t>Configuration:</w:t>
      </w:r>
    </w:p>
    <w:p w14:paraId="7761920E" w14:textId="77777777" w:rsidR="00AB0EDF" w:rsidRDefault="007576E9">
      <w:pPr>
        <w:pStyle w:val="Compact"/>
        <w:numPr>
          <w:ilvl w:val="2"/>
          <w:numId w:val="140"/>
        </w:numPr>
      </w:pPr>
      <w:r>
        <w:t>Request thresholds</w:t>
      </w:r>
    </w:p>
    <w:p w14:paraId="752D0F21" w14:textId="77777777" w:rsidR="00AB0EDF" w:rsidRDefault="007576E9">
      <w:pPr>
        <w:pStyle w:val="Compact"/>
        <w:numPr>
          <w:ilvl w:val="2"/>
          <w:numId w:val="140"/>
        </w:numPr>
      </w:pPr>
      <w:r>
        <w:t>Window periods</w:t>
      </w:r>
    </w:p>
    <w:p w14:paraId="5CAA627E" w14:textId="77777777" w:rsidR="00AB0EDF" w:rsidRDefault="007576E9">
      <w:pPr>
        <w:pStyle w:val="Compact"/>
        <w:numPr>
          <w:ilvl w:val="2"/>
          <w:numId w:val="140"/>
        </w:numPr>
      </w:pPr>
      <w:r>
        <w:t>IP tracking</w:t>
      </w:r>
    </w:p>
    <w:p w14:paraId="0F915F35" w14:textId="77777777" w:rsidR="00AB0EDF" w:rsidRDefault="007576E9">
      <w:pPr>
        <w:pStyle w:val="Compact"/>
        <w:numPr>
          <w:ilvl w:val="1"/>
          <w:numId w:val="139"/>
        </w:numPr>
      </w:pPr>
      <w:r>
        <w:t>Implementation:</w:t>
      </w:r>
    </w:p>
    <w:p w14:paraId="56FE2927" w14:textId="77777777" w:rsidR="00AB0EDF" w:rsidRDefault="007576E9">
      <w:pPr>
        <w:pStyle w:val="Compact"/>
        <w:numPr>
          <w:ilvl w:val="2"/>
          <w:numId w:val="141"/>
        </w:numPr>
      </w:pPr>
      <w:r>
        <w:t>Rate counter</w:t>
      </w:r>
    </w:p>
    <w:p w14:paraId="6F7DA025" w14:textId="77777777" w:rsidR="00AB0EDF" w:rsidRDefault="007576E9">
      <w:pPr>
        <w:pStyle w:val="Compact"/>
        <w:numPr>
          <w:ilvl w:val="2"/>
          <w:numId w:val="141"/>
        </w:numPr>
      </w:pPr>
      <w:r>
        <w:t>Block logic</w:t>
      </w:r>
    </w:p>
    <w:p w14:paraId="4175A99F" w14:textId="77777777" w:rsidR="00AB0EDF" w:rsidRDefault="007576E9">
      <w:pPr>
        <w:pStyle w:val="Compact"/>
        <w:numPr>
          <w:ilvl w:val="2"/>
          <w:numId w:val="141"/>
        </w:numPr>
      </w:pPr>
      <w:r>
        <w:t>Reset timing</w:t>
      </w:r>
    </w:p>
    <w:p w14:paraId="59F90E1B" w14:textId="77777777" w:rsidR="00AB0EDF" w:rsidRDefault="007576E9">
      <w:pPr>
        <w:pStyle w:val="Heading4"/>
      </w:pPr>
      <w:bookmarkStart w:id="30" w:name="error-handling-system"/>
      <w:bookmarkEnd w:id="29"/>
      <w:r>
        <w:t>9. Error Handling System</w:t>
      </w:r>
    </w:p>
    <w:p w14:paraId="429EF760" w14:textId="77777777" w:rsidR="00AB0EDF" w:rsidRDefault="007576E9">
      <w:pPr>
        <w:pStyle w:val="Compact"/>
        <w:numPr>
          <w:ilvl w:val="0"/>
          <w:numId w:val="142"/>
        </w:numPr>
      </w:pPr>
      <w:r>
        <w:t>Error Categories</w:t>
      </w:r>
    </w:p>
    <w:p w14:paraId="67850859" w14:textId="77777777" w:rsidR="00AB0EDF" w:rsidRDefault="007576E9">
      <w:pPr>
        <w:pStyle w:val="Compact"/>
        <w:numPr>
          <w:ilvl w:val="1"/>
          <w:numId w:val="143"/>
        </w:numPr>
      </w:pPr>
      <w:r>
        <w:t>Validation Errors:</w:t>
      </w:r>
    </w:p>
    <w:p w14:paraId="759E1C70" w14:textId="77777777" w:rsidR="00AB0EDF" w:rsidRDefault="007576E9">
      <w:pPr>
        <w:pStyle w:val="Compact"/>
        <w:numPr>
          <w:ilvl w:val="2"/>
          <w:numId w:val="144"/>
        </w:numPr>
      </w:pPr>
      <w:r>
        <w:t>Input validation</w:t>
      </w:r>
    </w:p>
    <w:p w14:paraId="4DB5FA49" w14:textId="77777777" w:rsidR="00AB0EDF" w:rsidRDefault="007576E9">
      <w:pPr>
        <w:pStyle w:val="Compact"/>
        <w:numPr>
          <w:ilvl w:val="2"/>
          <w:numId w:val="144"/>
        </w:numPr>
      </w:pPr>
      <w:r>
        <w:t>Business rules</w:t>
      </w:r>
    </w:p>
    <w:p w14:paraId="594F9743" w14:textId="77777777" w:rsidR="00AB0EDF" w:rsidRDefault="007576E9">
      <w:pPr>
        <w:pStyle w:val="Compact"/>
        <w:numPr>
          <w:ilvl w:val="2"/>
          <w:numId w:val="144"/>
        </w:numPr>
      </w:pPr>
      <w:r>
        <w:t>Data constraints</w:t>
      </w:r>
    </w:p>
    <w:p w14:paraId="5D6ACFE3" w14:textId="77777777" w:rsidR="00AB0EDF" w:rsidRDefault="007576E9">
      <w:pPr>
        <w:pStyle w:val="Compact"/>
        <w:numPr>
          <w:ilvl w:val="1"/>
          <w:numId w:val="143"/>
        </w:numPr>
      </w:pPr>
      <w:r>
        <w:t>Authentication Errors:</w:t>
      </w:r>
    </w:p>
    <w:p w14:paraId="65B61C8B" w14:textId="77777777" w:rsidR="00AB0EDF" w:rsidRDefault="007576E9">
      <w:pPr>
        <w:pStyle w:val="Compact"/>
        <w:numPr>
          <w:ilvl w:val="2"/>
          <w:numId w:val="145"/>
        </w:numPr>
      </w:pPr>
      <w:r>
        <w:t>Invalid credentials</w:t>
      </w:r>
    </w:p>
    <w:p w14:paraId="1671DB9D" w14:textId="77777777" w:rsidR="00AB0EDF" w:rsidRDefault="007576E9">
      <w:pPr>
        <w:pStyle w:val="Compact"/>
        <w:numPr>
          <w:ilvl w:val="2"/>
          <w:numId w:val="145"/>
        </w:numPr>
      </w:pPr>
      <w:r>
        <w:t>Token expiration</w:t>
      </w:r>
    </w:p>
    <w:p w14:paraId="2902C4B8" w14:textId="77777777" w:rsidR="00AB0EDF" w:rsidRDefault="007576E9">
      <w:pPr>
        <w:pStyle w:val="Compact"/>
        <w:numPr>
          <w:ilvl w:val="2"/>
          <w:numId w:val="145"/>
        </w:numPr>
      </w:pPr>
      <w:r>
        <w:lastRenderedPageBreak/>
        <w:t>Permission denied</w:t>
      </w:r>
    </w:p>
    <w:p w14:paraId="6A418089" w14:textId="77777777" w:rsidR="00AB0EDF" w:rsidRDefault="007576E9">
      <w:pPr>
        <w:pStyle w:val="Compact"/>
        <w:numPr>
          <w:ilvl w:val="1"/>
          <w:numId w:val="143"/>
        </w:numPr>
      </w:pPr>
      <w:r>
        <w:t>System Errors:</w:t>
      </w:r>
    </w:p>
    <w:p w14:paraId="6DED02B9" w14:textId="77777777" w:rsidR="00AB0EDF" w:rsidRDefault="007576E9">
      <w:pPr>
        <w:pStyle w:val="Compact"/>
        <w:numPr>
          <w:ilvl w:val="2"/>
          <w:numId w:val="146"/>
        </w:numPr>
      </w:pPr>
      <w:r>
        <w:t>Database failures</w:t>
      </w:r>
    </w:p>
    <w:p w14:paraId="388E762F" w14:textId="77777777" w:rsidR="00AB0EDF" w:rsidRDefault="007576E9">
      <w:pPr>
        <w:pStyle w:val="Compact"/>
        <w:numPr>
          <w:ilvl w:val="2"/>
          <w:numId w:val="146"/>
        </w:numPr>
      </w:pPr>
      <w:r>
        <w:t>External service errors</w:t>
      </w:r>
    </w:p>
    <w:p w14:paraId="4C58B008" w14:textId="77777777" w:rsidR="00AB0EDF" w:rsidRDefault="007576E9">
      <w:pPr>
        <w:pStyle w:val="Compact"/>
        <w:numPr>
          <w:ilvl w:val="2"/>
          <w:numId w:val="146"/>
        </w:numPr>
      </w:pPr>
      <w:r>
        <w:t>Network issues</w:t>
      </w:r>
    </w:p>
    <w:p w14:paraId="0165FD46" w14:textId="77777777" w:rsidR="00AB0EDF" w:rsidRDefault="007576E9">
      <w:pPr>
        <w:pStyle w:val="Compact"/>
        <w:numPr>
          <w:ilvl w:val="0"/>
          <w:numId w:val="142"/>
        </w:numPr>
      </w:pPr>
      <w:r>
        <w:t>Error Responses</w:t>
      </w:r>
    </w:p>
    <w:p w14:paraId="40B21C27" w14:textId="77777777" w:rsidR="00AB0EDF" w:rsidRDefault="007576E9">
      <w:pPr>
        <w:pStyle w:val="Compact"/>
        <w:numPr>
          <w:ilvl w:val="1"/>
          <w:numId w:val="147"/>
        </w:numPr>
      </w:pPr>
      <w:r>
        <w:t>Structure:</w:t>
      </w:r>
    </w:p>
    <w:p w14:paraId="0BEEE714" w14:textId="77777777" w:rsidR="00AB0EDF" w:rsidRDefault="007576E9">
      <w:pPr>
        <w:pStyle w:val="Compact"/>
        <w:numPr>
          <w:ilvl w:val="2"/>
          <w:numId w:val="148"/>
        </w:numPr>
      </w:pPr>
      <w:r>
        <w:t>Error code</w:t>
      </w:r>
    </w:p>
    <w:p w14:paraId="6723A036" w14:textId="77777777" w:rsidR="00AB0EDF" w:rsidRDefault="007576E9">
      <w:pPr>
        <w:pStyle w:val="Compact"/>
        <w:numPr>
          <w:ilvl w:val="2"/>
          <w:numId w:val="148"/>
        </w:numPr>
      </w:pPr>
      <w:r>
        <w:t>Message</w:t>
      </w:r>
    </w:p>
    <w:p w14:paraId="5CC62F6D" w14:textId="77777777" w:rsidR="00AB0EDF" w:rsidRDefault="007576E9">
      <w:pPr>
        <w:pStyle w:val="Compact"/>
        <w:numPr>
          <w:ilvl w:val="2"/>
          <w:numId w:val="148"/>
        </w:numPr>
      </w:pPr>
      <w:r>
        <w:t>Details</w:t>
      </w:r>
    </w:p>
    <w:p w14:paraId="3A165372" w14:textId="77777777" w:rsidR="00AB0EDF" w:rsidRDefault="007576E9">
      <w:pPr>
        <w:pStyle w:val="Compact"/>
        <w:numPr>
          <w:ilvl w:val="2"/>
          <w:numId w:val="148"/>
        </w:numPr>
      </w:pPr>
      <w:r>
        <w:t>Stack trace (development)</w:t>
      </w:r>
    </w:p>
    <w:p w14:paraId="058C1702" w14:textId="77777777" w:rsidR="00AB0EDF" w:rsidRDefault="007576E9">
      <w:pPr>
        <w:pStyle w:val="Heading4"/>
      </w:pPr>
      <w:bookmarkStart w:id="31" w:name="external-services-integration"/>
      <w:bookmarkEnd w:id="30"/>
      <w:r>
        <w:t>10. External Services Integration</w:t>
      </w:r>
    </w:p>
    <w:p w14:paraId="6A5B4BFD" w14:textId="77777777" w:rsidR="00AB0EDF" w:rsidRDefault="007576E9">
      <w:pPr>
        <w:pStyle w:val="Compact"/>
        <w:numPr>
          <w:ilvl w:val="0"/>
          <w:numId w:val="149"/>
        </w:numPr>
      </w:pPr>
      <w:r>
        <w:t>Email Service (SendGrid)</w:t>
      </w:r>
    </w:p>
    <w:p w14:paraId="4B7F25D1" w14:textId="77777777" w:rsidR="00AB0EDF" w:rsidRDefault="007576E9">
      <w:pPr>
        <w:pStyle w:val="Compact"/>
        <w:numPr>
          <w:ilvl w:val="1"/>
          <w:numId w:val="150"/>
        </w:numPr>
      </w:pPr>
      <w:r>
        <w:t>Configuration:</w:t>
      </w:r>
    </w:p>
    <w:p w14:paraId="67DA94E5" w14:textId="77777777" w:rsidR="00AB0EDF" w:rsidRDefault="007576E9">
      <w:pPr>
        <w:pStyle w:val="Compact"/>
        <w:numPr>
          <w:ilvl w:val="2"/>
          <w:numId w:val="151"/>
        </w:numPr>
      </w:pPr>
      <w:r>
        <w:t>API keys</w:t>
      </w:r>
    </w:p>
    <w:p w14:paraId="478F0A74" w14:textId="77777777" w:rsidR="00AB0EDF" w:rsidRDefault="007576E9">
      <w:pPr>
        <w:pStyle w:val="Compact"/>
        <w:numPr>
          <w:ilvl w:val="2"/>
          <w:numId w:val="151"/>
        </w:numPr>
      </w:pPr>
      <w:r>
        <w:t>Template management</w:t>
      </w:r>
    </w:p>
    <w:p w14:paraId="5590E83E" w14:textId="77777777" w:rsidR="00AB0EDF" w:rsidRDefault="007576E9">
      <w:pPr>
        <w:pStyle w:val="Compact"/>
        <w:numPr>
          <w:ilvl w:val="2"/>
          <w:numId w:val="151"/>
        </w:numPr>
      </w:pPr>
      <w:r>
        <w:t>Rate limits</w:t>
      </w:r>
    </w:p>
    <w:p w14:paraId="332A8624" w14:textId="77777777" w:rsidR="00AB0EDF" w:rsidRDefault="007576E9">
      <w:pPr>
        <w:pStyle w:val="Compact"/>
        <w:numPr>
          <w:ilvl w:val="1"/>
          <w:numId w:val="150"/>
        </w:numPr>
      </w:pPr>
      <w:r>
        <w:t>Implementation:</w:t>
      </w:r>
    </w:p>
    <w:p w14:paraId="0168D0F9" w14:textId="77777777" w:rsidR="00AB0EDF" w:rsidRDefault="007576E9">
      <w:pPr>
        <w:pStyle w:val="Compact"/>
        <w:numPr>
          <w:ilvl w:val="2"/>
          <w:numId w:val="152"/>
        </w:numPr>
      </w:pPr>
      <w:r>
        <w:t>Welcome emails</w:t>
      </w:r>
    </w:p>
    <w:p w14:paraId="2D259548" w14:textId="77777777" w:rsidR="00AB0EDF" w:rsidRDefault="007576E9">
      <w:pPr>
        <w:pStyle w:val="Compact"/>
        <w:numPr>
          <w:ilvl w:val="2"/>
          <w:numId w:val="152"/>
        </w:numPr>
      </w:pPr>
      <w:r>
        <w:t>Password reset</w:t>
      </w:r>
    </w:p>
    <w:p w14:paraId="15DCC72C" w14:textId="77777777" w:rsidR="00AB0EDF" w:rsidRDefault="007576E9">
      <w:pPr>
        <w:pStyle w:val="Compact"/>
        <w:numPr>
          <w:ilvl w:val="2"/>
          <w:numId w:val="152"/>
        </w:numPr>
      </w:pPr>
      <w:r>
        <w:t>Notifications</w:t>
      </w:r>
    </w:p>
    <w:p w14:paraId="51D1A40F" w14:textId="77777777" w:rsidR="00AB0EDF" w:rsidRDefault="007576E9">
      <w:pPr>
        <w:pStyle w:val="Compact"/>
        <w:numPr>
          <w:ilvl w:val="2"/>
          <w:numId w:val="152"/>
        </w:numPr>
      </w:pPr>
      <w:r>
        <w:t>Assessment notices</w:t>
      </w:r>
    </w:p>
    <w:p w14:paraId="728FB710" w14:textId="77777777" w:rsidR="00AB0EDF" w:rsidRDefault="007576E9">
      <w:pPr>
        <w:pStyle w:val="Compact"/>
        <w:numPr>
          <w:ilvl w:val="0"/>
          <w:numId w:val="149"/>
        </w:numPr>
      </w:pPr>
      <w:r>
        <w:t>File Storage</w:t>
      </w:r>
    </w:p>
    <w:p w14:paraId="0E6EE0A5" w14:textId="77777777" w:rsidR="00AB0EDF" w:rsidRDefault="007576E9">
      <w:pPr>
        <w:pStyle w:val="Compact"/>
        <w:numPr>
          <w:ilvl w:val="1"/>
          <w:numId w:val="153"/>
        </w:numPr>
      </w:pPr>
      <w:r>
        <w:t>Configuration:</w:t>
      </w:r>
    </w:p>
    <w:p w14:paraId="4EACC8EC" w14:textId="77777777" w:rsidR="00AB0EDF" w:rsidRDefault="007576E9">
      <w:pPr>
        <w:pStyle w:val="Compact"/>
        <w:numPr>
          <w:ilvl w:val="2"/>
          <w:numId w:val="154"/>
        </w:numPr>
      </w:pPr>
      <w:r>
        <w:t>Storage limits</w:t>
      </w:r>
    </w:p>
    <w:p w14:paraId="55A4DB4D" w14:textId="77777777" w:rsidR="00AB0EDF" w:rsidRDefault="007576E9">
      <w:pPr>
        <w:pStyle w:val="Compact"/>
        <w:numPr>
          <w:ilvl w:val="2"/>
          <w:numId w:val="154"/>
        </w:numPr>
      </w:pPr>
      <w:r>
        <w:t>File types</w:t>
      </w:r>
    </w:p>
    <w:p w14:paraId="307E0372" w14:textId="77777777" w:rsidR="00AB0EDF" w:rsidRDefault="007576E9">
      <w:pPr>
        <w:pStyle w:val="Compact"/>
        <w:numPr>
          <w:ilvl w:val="2"/>
          <w:numId w:val="154"/>
        </w:numPr>
      </w:pPr>
      <w:r>
        <w:t>Compression settings</w:t>
      </w:r>
    </w:p>
    <w:p w14:paraId="6D570A86" w14:textId="77777777" w:rsidR="00AB0EDF" w:rsidRDefault="007576E9">
      <w:pPr>
        <w:pStyle w:val="Compact"/>
        <w:numPr>
          <w:ilvl w:val="1"/>
          <w:numId w:val="153"/>
        </w:numPr>
      </w:pPr>
      <w:r>
        <w:t>Implementation:</w:t>
      </w:r>
    </w:p>
    <w:p w14:paraId="3F3B95EA" w14:textId="77777777" w:rsidR="00AB0EDF" w:rsidRDefault="007576E9">
      <w:pPr>
        <w:pStyle w:val="Compact"/>
        <w:numPr>
          <w:ilvl w:val="2"/>
          <w:numId w:val="155"/>
        </w:numPr>
      </w:pPr>
      <w:r>
        <w:t>Upload handling</w:t>
      </w:r>
    </w:p>
    <w:p w14:paraId="6BF306C0" w14:textId="77777777" w:rsidR="00AB0EDF" w:rsidRDefault="007576E9">
      <w:pPr>
        <w:pStyle w:val="Compact"/>
        <w:numPr>
          <w:ilvl w:val="2"/>
          <w:numId w:val="155"/>
        </w:numPr>
      </w:pPr>
      <w:r>
        <w:t>Download streaming</w:t>
      </w:r>
    </w:p>
    <w:p w14:paraId="6556DE4C" w14:textId="77777777" w:rsidR="00AB0EDF" w:rsidRDefault="007576E9">
      <w:pPr>
        <w:pStyle w:val="Compact"/>
        <w:numPr>
          <w:ilvl w:val="2"/>
          <w:numId w:val="155"/>
        </w:numPr>
      </w:pPr>
      <w:r>
        <w:t>Cleanup processes</w:t>
      </w:r>
    </w:p>
    <w:p w14:paraId="509AEED6" w14:textId="77777777" w:rsidR="00AB0EDF" w:rsidRDefault="007576E9">
      <w:pPr>
        <w:pStyle w:val="Heading4"/>
      </w:pPr>
      <w:bookmarkStart w:id="32" w:name="logging-system"/>
      <w:bookmarkEnd w:id="31"/>
      <w:r>
        <w:t>11. Logging System</w:t>
      </w:r>
    </w:p>
    <w:p w14:paraId="62C970CA" w14:textId="77777777" w:rsidR="00AB0EDF" w:rsidRDefault="007576E9">
      <w:pPr>
        <w:pStyle w:val="Compact"/>
        <w:numPr>
          <w:ilvl w:val="0"/>
          <w:numId w:val="156"/>
        </w:numPr>
      </w:pPr>
      <w:r>
        <w:t>Log Categories</w:t>
      </w:r>
    </w:p>
    <w:p w14:paraId="64F8E88C" w14:textId="77777777" w:rsidR="00AB0EDF" w:rsidRDefault="007576E9">
      <w:pPr>
        <w:pStyle w:val="Compact"/>
        <w:numPr>
          <w:ilvl w:val="1"/>
          <w:numId w:val="157"/>
        </w:numPr>
      </w:pPr>
      <w:r>
        <w:t>Application Logs:</w:t>
      </w:r>
    </w:p>
    <w:p w14:paraId="3BFE23AB" w14:textId="77777777" w:rsidR="00AB0EDF" w:rsidRDefault="007576E9">
      <w:pPr>
        <w:pStyle w:val="Compact"/>
        <w:numPr>
          <w:ilvl w:val="2"/>
          <w:numId w:val="158"/>
        </w:numPr>
      </w:pPr>
      <w:r>
        <w:t>Error tracking</w:t>
      </w:r>
    </w:p>
    <w:p w14:paraId="1FAB24AD" w14:textId="77777777" w:rsidR="00AB0EDF" w:rsidRDefault="007576E9">
      <w:pPr>
        <w:pStyle w:val="Compact"/>
        <w:numPr>
          <w:ilvl w:val="2"/>
          <w:numId w:val="158"/>
        </w:numPr>
      </w:pPr>
      <w:r>
        <w:t>Performance metrics</w:t>
      </w:r>
    </w:p>
    <w:p w14:paraId="03AAB441" w14:textId="77777777" w:rsidR="00AB0EDF" w:rsidRDefault="007576E9">
      <w:pPr>
        <w:pStyle w:val="Compact"/>
        <w:numPr>
          <w:ilvl w:val="2"/>
          <w:numId w:val="158"/>
        </w:numPr>
      </w:pPr>
      <w:r>
        <w:t>User actions</w:t>
      </w:r>
    </w:p>
    <w:p w14:paraId="46D1C5F4" w14:textId="77777777" w:rsidR="00AB0EDF" w:rsidRDefault="007576E9">
      <w:pPr>
        <w:pStyle w:val="Compact"/>
        <w:numPr>
          <w:ilvl w:val="1"/>
          <w:numId w:val="157"/>
        </w:numPr>
      </w:pPr>
      <w:r>
        <w:t>Security Logs:</w:t>
      </w:r>
    </w:p>
    <w:p w14:paraId="78A3FF26" w14:textId="77777777" w:rsidR="00AB0EDF" w:rsidRDefault="007576E9">
      <w:pPr>
        <w:pStyle w:val="Compact"/>
        <w:numPr>
          <w:ilvl w:val="2"/>
          <w:numId w:val="159"/>
        </w:numPr>
      </w:pPr>
      <w:r>
        <w:t>Authentication attempts</w:t>
      </w:r>
    </w:p>
    <w:p w14:paraId="46804905" w14:textId="77777777" w:rsidR="00AB0EDF" w:rsidRDefault="007576E9">
      <w:pPr>
        <w:pStyle w:val="Compact"/>
        <w:numPr>
          <w:ilvl w:val="2"/>
          <w:numId w:val="159"/>
        </w:numPr>
      </w:pPr>
      <w:r>
        <w:lastRenderedPageBreak/>
        <w:t>Permission checks</w:t>
      </w:r>
    </w:p>
    <w:p w14:paraId="427E142A" w14:textId="77777777" w:rsidR="00AB0EDF" w:rsidRDefault="007576E9">
      <w:pPr>
        <w:pStyle w:val="Compact"/>
        <w:numPr>
          <w:ilvl w:val="2"/>
          <w:numId w:val="159"/>
        </w:numPr>
      </w:pPr>
      <w:r>
        <w:t>Resource access</w:t>
      </w:r>
    </w:p>
    <w:p w14:paraId="79D876CE" w14:textId="77777777" w:rsidR="00AB0EDF" w:rsidRDefault="007576E9">
      <w:pPr>
        <w:pStyle w:val="Heading3"/>
      </w:pPr>
      <w:bookmarkStart w:id="33" w:name="frontend-implementation-strategy"/>
      <w:bookmarkEnd w:id="26"/>
      <w:bookmarkEnd w:id="32"/>
      <w:r>
        <w:t>Frontend Implementation Strategy</w:t>
      </w:r>
    </w:p>
    <w:p w14:paraId="0052BE17" w14:textId="77777777" w:rsidR="00AB0EDF" w:rsidRDefault="007576E9">
      <w:pPr>
        <w:pStyle w:val="Heading4"/>
      </w:pPr>
      <w:bookmarkStart w:id="34" w:name="component-architecture"/>
      <w:r>
        <w:t>Component Architecture</w:t>
      </w:r>
    </w:p>
    <w:p w14:paraId="01533893" w14:textId="77777777" w:rsidR="00AB0EDF" w:rsidRDefault="007576E9">
      <w:pPr>
        <w:pStyle w:val="Compact"/>
        <w:numPr>
          <w:ilvl w:val="0"/>
          <w:numId w:val="160"/>
        </w:numPr>
      </w:pPr>
      <w:r>
        <w:t>Layout Components</w:t>
      </w:r>
    </w:p>
    <w:p w14:paraId="70AE0610" w14:textId="77777777" w:rsidR="00AB0EDF" w:rsidRDefault="007576E9">
      <w:pPr>
        <w:pStyle w:val="Compact"/>
        <w:numPr>
          <w:ilvl w:val="0"/>
          <w:numId w:val="161"/>
        </w:numPr>
      </w:pPr>
      <w:r>
        <w:t>Header with dynamic navigation</w:t>
      </w:r>
    </w:p>
    <w:p w14:paraId="5F2B97E6" w14:textId="77777777" w:rsidR="00AB0EDF" w:rsidRDefault="007576E9">
      <w:pPr>
        <w:pStyle w:val="Compact"/>
        <w:numPr>
          <w:ilvl w:val="1"/>
          <w:numId w:val="162"/>
        </w:numPr>
      </w:pPr>
      <w:r>
        <w:t>Component: Header.js</w:t>
      </w:r>
    </w:p>
    <w:p w14:paraId="266F29FF" w14:textId="77777777" w:rsidR="00AB0EDF" w:rsidRDefault="007576E9">
      <w:pPr>
        <w:pStyle w:val="Compact"/>
        <w:numPr>
          <w:ilvl w:val="1"/>
          <w:numId w:val="162"/>
        </w:numPr>
      </w:pPr>
      <w:r>
        <w:t>Purpose: Provides top-level navigation and user controls</w:t>
      </w:r>
    </w:p>
    <w:p w14:paraId="11AAF481" w14:textId="77777777" w:rsidR="00AB0EDF" w:rsidRDefault="007576E9">
      <w:pPr>
        <w:pStyle w:val="Compact"/>
        <w:numPr>
          <w:ilvl w:val="1"/>
          <w:numId w:val="162"/>
        </w:numPr>
      </w:pPr>
      <w:r>
        <w:t>Features: User authentication status display, theme toggle, responsive menu for mobile</w:t>
      </w:r>
    </w:p>
    <w:p w14:paraId="6672BCAC" w14:textId="77777777" w:rsidR="00AB0EDF" w:rsidRDefault="007576E9">
      <w:pPr>
        <w:pStyle w:val="Compact"/>
        <w:numPr>
          <w:ilvl w:val="1"/>
          <w:numId w:val="162"/>
        </w:numPr>
      </w:pPr>
      <w:r>
        <w:t>Integrates with AuthContext for user status and ThemeContext for appearance</w:t>
      </w:r>
    </w:p>
    <w:p w14:paraId="76AC8F93" w14:textId="5324EBD5" w:rsidR="000829ED" w:rsidRPr="007B63CC" w:rsidRDefault="000829ED" w:rsidP="000829ED">
      <w:pPr>
        <w:pStyle w:val="Compact"/>
        <w:jc w:val="center"/>
      </w:pPr>
      <w:r w:rsidRPr="007B63CC">
        <w:rPr>
          <w:noProof/>
        </w:rPr>
        <w:drawing>
          <wp:inline distT="0" distB="0" distL="0" distR="0" wp14:anchorId="4A781B3A" wp14:editId="5D9889D6">
            <wp:extent cx="5943600" cy="438150"/>
            <wp:effectExtent l="0" t="0" r="0" b="0"/>
            <wp:docPr id="212210625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2106253" name=""/>
                    <pic:cNvPicPr/>
                  </pic:nvPicPr>
                  <pic:blipFill>
                    <a:blip r:embed="rId7"/>
                    <a:stretch>
                      <a:fillRect/>
                    </a:stretch>
                  </pic:blipFill>
                  <pic:spPr>
                    <a:xfrm>
                      <a:off x="0" y="0"/>
                      <a:ext cx="5943600" cy="438150"/>
                    </a:xfrm>
                    <a:prstGeom prst="rect">
                      <a:avLst/>
                    </a:prstGeom>
                  </pic:spPr>
                </pic:pic>
              </a:graphicData>
            </a:graphic>
          </wp:inline>
        </w:drawing>
      </w:r>
    </w:p>
    <w:p w14:paraId="778C86CC" w14:textId="748EDCD5" w:rsidR="000829ED" w:rsidRPr="007B63CC" w:rsidRDefault="000829ED" w:rsidP="000829ED">
      <w:pPr>
        <w:pStyle w:val="Compact"/>
        <w:jc w:val="center"/>
      </w:pPr>
      <w:r w:rsidRPr="007B63CC">
        <w:t>Figure 1: Header. Basic navigation of public access pages and information about the HOA.</w:t>
      </w:r>
    </w:p>
    <w:p w14:paraId="5ABCFB15" w14:textId="77777777" w:rsidR="00AB0EDF" w:rsidRPr="007B63CC" w:rsidRDefault="007576E9">
      <w:pPr>
        <w:pStyle w:val="Compact"/>
        <w:numPr>
          <w:ilvl w:val="0"/>
          <w:numId w:val="161"/>
        </w:numPr>
      </w:pPr>
      <w:r w:rsidRPr="007B63CC">
        <w:t>Responsive sidebar</w:t>
      </w:r>
    </w:p>
    <w:p w14:paraId="1EF94459" w14:textId="77777777" w:rsidR="00AB0EDF" w:rsidRPr="007B63CC" w:rsidRDefault="007576E9">
      <w:pPr>
        <w:pStyle w:val="Compact"/>
        <w:numPr>
          <w:ilvl w:val="1"/>
          <w:numId w:val="163"/>
        </w:numPr>
      </w:pPr>
      <w:r w:rsidRPr="007B63CC">
        <w:t>Component: Sidebar.js</w:t>
      </w:r>
    </w:p>
    <w:p w14:paraId="5BBFDD80" w14:textId="77777777" w:rsidR="00AB0EDF" w:rsidRPr="007B63CC" w:rsidRDefault="007576E9">
      <w:pPr>
        <w:pStyle w:val="Compact"/>
        <w:numPr>
          <w:ilvl w:val="1"/>
          <w:numId w:val="163"/>
        </w:numPr>
      </w:pPr>
      <w:r w:rsidRPr="007B63CC">
        <w:t>Purpose: Main navigation for authenticated users</w:t>
      </w:r>
    </w:p>
    <w:p w14:paraId="6AA1692A" w14:textId="77777777" w:rsidR="00AB0EDF" w:rsidRPr="007B63CC" w:rsidRDefault="007576E9">
      <w:pPr>
        <w:pStyle w:val="Compact"/>
        <w:numPr>
          <w:ilvl w:val="1"/>
          <w:numId w:val="163"/>
        </w:numPr>
      </w:pPr>
      <w:r w:rsidRPr="007B63CC">
        <w:t>Features: Collapsible design, role-based menu items, mobile drawer mode</w:t>
      </w:r>
    </w:p>
    <w:p w14:paraId="4D4C5F27" w14:textId="77777777" w:rsidR="00AB0EDF" w:rsidRPr="007B63CC" w:rsidRDefault="007576E9">
      <w:pPr>
        <w:pStyle w:val="Compact"/>
        <w:numPr>
          <w:ilvl w:val="1"/>
          <w:numId w:val="163"/>
        </w:numPr>
      </w:pPr>
      <w:r w:rsidRPr="007B63CC">
        <w:t>Uses Lucide-React icons for menu items and custom styling for active states</w:t>
      </w:r>
    </w:p>
    <w:p w14:paraId="20ADFC13" w14:textId="1D50BF12" w:rsidR="000829ED" w:rsidRPr="007B63CC" w:rsidRDefault="000829ED" w:rsidP="000829ED">
      <w:pPr>
        <w:pStyle w:val="Compact"/>
        <w:jc w:val="center"/>
      </w:pPr>
      <w:r w:rsidRPr="007B63CC">
        <w:rPr>
          <w:noProof/>
        </w:rPr>
        <w:drawing>
          <wp:inline distT="0" distB="0" distL="0" distR="0" wp14:anchorId="4ABD52AC" wp14:editId="53602D32">
            <wp:extent cx="662032" cy="2350665"/>
            <wp:effectExtent l="0" t="0" r="0" b="0"/>
            <wp:docPr id="90661857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6618570" name="Picture 1" descr="A screenshot of a computer&#10;&#10;Description automatically generated"/>
                    <pic:cNvPicPr/>
                  </pic:nvPicPr>
                  <pic:blipFill>
                    <a:blip r:embed="rId8"/>
                    <a:stretch>
                      <a:fillRect/>
                    </a:stretch>
                  </pic:blipFill>
                  <pic:spPr>
                    <a:xfrm>
                      <a:off x="0" y="0"/>
                      <a:ext cx="672564" cy="2388060"/>
                    </a:xfrm>
                    <a:prstGeom prst="rect">
                      <a:avLst/>
                    </a:prstGeom>
                  </pic:spPr>
                </pic:pic>
              </a:graphicData>
            </a:graphic>
          </wp:inline>
        </w:drawing>
      </w:r>
      <w:r w:rsidRPr="007B63CC">
        <w:t xml:space="preserve">    </w:t>
      </w:r>
      <w:r w:rsidRPr="007B63CC">
        <w:rPr>
          <w:noProof/>
        </w:rPr>
        <w:drawing>
          <wp:inline distT="0" distB="0" distL="0" distR="0" wp14:anchorId="05E10334" wp14:editId="5096732B">
            <wp:extent cx="5128244" cy="2372360"/>
            <wp:effectExtent l="0" t="0" r="0" b="0"/>
            <wp:docPr id="31623398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6233987" name="Picture 1" descr="A screenshot of a computer&#10;&#10;Description automatically generated"/>
                    <pic:cNvPicPr/>
                  </pic:nvPicPr>
                  <pic:blipFill>
                    <a:blip r:embed="rId9"/>
                    <a:stretch>
                      <a:fillRect/>
                    </a:stretch>
                  </pic:blipFill>
                  <pic:spPr>
                    <a:xfrm>
                      <a:off x="0" y="0"/>
                      <a:ext cx="5136513" cy="2376185"/>
                    </a:xfrm>
                    <a:prstGeom prst="rect">
                      <a:avLst/>
                    </a:prstGeom>
                  </pic:spPr>
                </pic:pic>
              </a:graphicData>
            </a:graphic>
          </wp:inline>
        </w:drawing>
      </w:r>
    </w:p>
    <w:p w14:paraId="5BCAC945" w14:textId="7F4F9349" w:rsidR="000829ED" w:rsidRPr="007B63CC" w:rsidRDefault="000829ED" w:rsidP="00E2408D">
      <w:pPr>
        <w:pStyle w:val="Compact"/>
      </w:pPr>
      <w:r w:rsidRPr="007B63CC">
        <w:t>Figures 2 &amp; 3: (Left) Expanded Sidebar for larger screens. (Right) Responsive dropdown header for smaller screens.</w:t>
      </w:r>
    </w:p>
    <w:p w14:paraId="05EB2E6B" w14:textId="77777777" w:rsidR="00AB0EDF" w:rsidRPr="007B63CC" w:rsidRDefault="007576E9">
      <w:pPr>
        <w:pStyle w:val="Compact"/>
        <w:numPr>
          <w:ilvl w:val="0"/>
          <w:numId w:val="161"/>
        </w:numPr>
      </w:pPr>
      <w:r w:rsidRPr="007B63CC">
        <w:t>Protected route wrapper</w:t>
      </w:r>
    </w:p>
    <w:p w14:paraId="2A606AC8" w14:textId="77777777" w:rsidR="00AB0EDF" w:rsidRPr="007B63CC" w:rsidRDefault="007576E9">
      <w:pPr>
        <w:pStyle w:val="Compact"/>
        <w:numPr>
          <w:ilvl w:val="1"/>
          <w:numId w:val="164"/>
        </w:numPr>
      </w:pPr>
      <w:r w:rsidRPr="007B63CC">
        <w:t>Component: ProtectedRoute.js</w:t>
      </w:r>
    </w:p>
    <w:p w14:paraId="4FED3F11" w14:textId="77777777" w:rsidR="00AB0EDF" w:rsidRPr="007B63CC" w:rsidRDefault="007576E9">
      <w:pPr>
        <w:pStyle w:val="Compact"/>
        <w:numPr>
          <w:ilvl w:val="1"/>
          <w:numId w:val="164"/>
        </w:numPr>
      </w:pPr>
      <w:r w:rsidRPr="007B63CC">
        <w:t>Purpose: Route-level authentication control</w:t>
      </w:r>
    </w:p>
    <w:p w14:paraId="5B9942CB" w14:textId="77777777" w:rsidR="00AB0EDF" w:rsidRPr="007B63CC" w:rsidRDefault="007576E9">
      <w:pPr>
        <w:pStyle w:val="Compact"/>
        <w:numPr>
          <w:ilvl w:val="1"/>
          <w:numId w:val="164"/>
        </w:numPr>
      </w:pPr>
      <w:r w:rsidRPr="007B63CC">
        <w:t>Features: Automatic redirect to login, role verification, session check</w:t>
      </w:r>
    </w:p>
    <w:p w14:paraId="21A45ADC" w14:textId="77777777" w:rsidR="00AB0EDF" w:rsidRPr="007B63CC" w:rsidRDefault="007576E9">
      <w:pPr>
        <w:pStyle w:val="Compact"/>
        <w:numPr>
          <w:ilvl w:val="1"/>
          <w:numId w:val="164"/>
        </w:numPr>
      </w:pPr>
      <w:r w:rsidRPr="007B63CC">
        <w:t>Works with AuthContext to manage authentication state</w:t>
      </w:r>
    </w:p>
    <w:p w14:paraId="393E8017" w14:textId="77777777" w:rsidR="00AB0EDF" w:rsidRPr="007B63CC" w:rsidRDefault="007576E9">
      <w:pPr>
        <w:pStyle w:val="Compact"/>
        <w:numPr>
          <w:ilvl w:val="0"/>
          <w:numId w:val="161"/>
        </w:numPr>
      </w:pPr>
      <w:r w:rsidRPr="007B63CC">
        <w:t>Theme provider</w:t>
      </w:r>
    </w:p>
    <w:p w14:paraId="2DC4C7DA" w14:textId="77777777" w:rsidR="00AB0EDF" w:rsidRPr="007B63CC" w:rsidRDefault="007576E9">
      <w:pPr>
        <w:pStyle w:val="Compact"/>
        <w:numPr>
          <w:ilvl w:val="1"/>
          <w:numId w:val="165"/>
        </w:numPr>
      </w:pPr>
      <w:r w:rsidRPr="007B63CC">
        <w:lastRenderedPageBreak/>
        <w:t>Component: ThemeContext.js</w:t>
      </w:r>
    </w:p>
    <w:p w14:paraId="7133B356" w14:textId="77777777" w:rsidR="00AB0EDF" w:rsidRPr="007B63CC" w:rsidRDefault="007576E9">
      <w:pPr>
        <w:pStyle w:val="Compact"/>
        <w:numPr>
          <w:ilvl w:val="1"/>
          <w:numId w:val="165"/>
        </w:numPr>
      </w:pPr>
      <w:r w:rsidRPr="007B63CC">
        <w:t>Purpose: Global theme management</w:t>
      </w:r>
    </w:p>
    <w:p w14:paraId="6773CC79" w14:textId="77777777" w:rsidR="00AB0EDF" w:rsidRPr="007B63CC" w:rsidRDefault="007576E9">
      <w:pPr>
        <w:pStyle w:val="Compact"/>
        <w:numPr>
          <w:ilvl w:val="1"/>
          <w:numId w:val="165"/>
        </w:numPr>
      </w:pPr>
      <w:r w:rsidRPr="007B63CC">
        <w:t>Features: Light/dark mode toggle, persistent theme preference</w:t>
      </w:r>
    </w:p>
    <w:p w14:paraId="60781CE4" w14:textId="20C8EBC7" w:rsidR="00AB0EDF" w:rsidRPr="007B63CC" w:rsidRDefault="007576E9">
      <w:pPr>
        <w:pStyle w:val="Compact"/>
        <w:numPr>
          <w:ilvl w:val="1"/>
          <w:numId w:val="165"/>
        </w:numPr>
      </w:pPr>
      <w:r w:rsidRPr="007B63CC">
        <w:t xml:space="preserve">Implements Tailwind </w:t>
      </w:r>
      <w:r w:rsidR="000829ED" w:rsidRPr="007B63CC">
        <w:t xml:space="preserve">light and </w:t>
      </w:r>
      <w:r w:rsidRPr="007B63CC">
        <w:t>dark mode classes across application</w:t>
      </w:r>
    </w:p>
    <w:p w14:paraId="35F29931" w14:textId="52AA2312" w:rsidR="000829ED" w:rsidRPr="007B63CC" w:rsidRDefault="000829ED">
      <w:pPr>
        <w:pStyle w:val="Compact"/>
        <w:numPr>
          <w:ilvl w:val="1"/>
          <w:numId w:val="165"/>
        </w:numPr>
      </w:pPr>
      <w:r w:rsidRPr="007B63CC">
        <w:t>Allows sitewide changes to be made in a single file if required</w:t>
      </w:r>
    </w:p>
    <w:p w14:paraId="7AF935FC" w14:textId="77777777" w:rsidR="00AB0EDF" w:rsidRPr="007B63CC" w:rsidRDefault="007576E9">
      <w:pPr>
        <w:pStyle w:val="Compact"/>
        <w:numPr>
          <w:ilvl w:val="0"/>
          <w:numId w:val="166"/>
        </w:numPr>
      </w:pPr>
      <w:r w:rsidRPr="007B63CC">
        <w:t>Page Components</w:t>
      </w:r>
    </w:p>
    <w:p w14:paraId="4598F89C" w14:textId="77777777" w:rsidR="00AB0EDF" w:rsidRPr="007B63CC" w:rsidRDefault="007576E9">
      <w:pPr>
        <w:pStyle w:val="Compact"/>
        <w:numPr>
          <w:ilvl w:val="0"/>
          <w:numId w:val="167"/>
        </w:numPr>
      </w:pPr>
      <w:r w:rsidRPr="007B63CC">
        <w:t>Dashboard views</w:t>
      </w:r>
    </w:p>
    <w:p w14:paraId="18866073" w14:textId="77777777" w:rsidR="00AB0EDF" w:rsidRPr="007B63CC" w:rsidRDefault="007576E9">
      <w:pPr>
        <w:pStyle w:val="Compact"/>
        <w:numPr>
          <w:ilvl w:val="1"/>
          <w:numId w:val="168"/>
        </w:numPr>
      </w:pPr>
      <w:r w:rsidRPr="007B63CC">
        <w:t>Components: Dashboard.js, BoardMemberDashboard.js</w:t>
      </w:r>
    </w:p>
    <w:p w14:paraId="762EE534" w14:textId="77777777" w:rsidR="00AB0EDF" w:rsidRPr="007B63CC" w:rsidRDefault="007576E9">
      <w:pPr>
        <w:pStyle w:val="Compact"/>
        <w:numPr>
          <w:ilvl w:val="1"/>
          <w:numId w:val="168"/>
        </w:numPr>
      </w:pPr>
      <w:r w:rsidRPr="007B63CC">
        <w:t>Purpose: Main interface after authentication</w:t>
      </w:r>
    </w:p>
    <w:p w14:paraId="001BFC66" w14:textId="77777777" w:rsidR="00AB0EDF" w:rsidRPr="007B63CC" w:rsidRDefault="007576E9">
      <w:pPr>
        <w:pStyle w:val="Compact"/>
        <w:numPr>
          <w:ilvl w:val="1"/>
          <w:numId w:val="168"/>
        </w:numPr>
      </w:pPr>
      <w:r w:rsidRPr="007B63CC">
        <w:t>Features:</w:t>
      </w:r>
    </w:p>
    <w:p w14:paraId="4CAE75F3" w14:textId="77777777" w:rsidR="00AB0EDF" w:rsidRPr="007B63CC" w:rsidRDefault="007576E9">
      <w:pPr>
        <w:pStyle w:val="Compact"/>
        <w:numPr>
          <w:ilvl w:val="2"/>
          <w:numId w:val="169"/>
        </w:numPr>
      </w:pPr>
      <w:r w:rsidRPr="007B63CC">
        <w:t>Resident dashboard shows account info, recent charges, quick links</w:t>
      </w:r>
    </w:p>
    <w:p w14:paraId="5BEFBB27" w14:textId="77777777" w:rsidR="00AB0EDF" w:rsidRPr="007B63CC" w:rsidRDefault="007576E9">
      <w:pPr>
        <w:pStyle w:val="Compact"/>
        <w:numPr>
          <w:ilvl w:val="2"/>
          <w:numId w:val="169"/>
        </w:numPr>
      </w:pPr>
      <w:r w:rsidRPr="007B63CC">
        <w:t>Board dashboard provides administrative actions through card interface</w:t>
      </w:r>
    </w:p>
    <w:p w14:paraId="16EBA129" w14:textId="77777777" w:rsidR="00AB0EDF" w:rsidRPr="007B63CC" w:rsidRDefault="007576E9">
      <w:pPr>
        <w:pStyle w:val="Compact"/>
        <w:numPr>
          <w:ilvl w:val="1"/>
          <w:numId w:val="168"/>
        </w:numPr>
      </w:pPr>
      <w:r w:rsidRPr="007B63CC">
        <w:t>Integrates with multiple contexts for data and theme management</w:t>
      </w:r>
    </w:p>
    <w:p w14:paraId="61C171B5" w14:textId="50CD933A" w:rsidR="000829ED" w:rsidRPr="007B63CC" w:rsidRDefault="000829ED" w:rsidP="000829ED">
      <w:pPr>
        <w:pStyle w:val="Compact"/>
        <w:jc w:val="center"/>
      </w:pPr>
      <w:r w:rsidRPr="007B63CC">
        <w:rPr>
          <w:noProof/>
        </w:rPr>
        <w:drawing>
          <wp:inline distT="0" distB="0" distL="0" distR="0" wp14:anchorId="7995EB3D" wp14:editId="0E571159">
            <wp:extent cx="5943600" cy="2952115"/>
            <wp:effectExtent l="0" t="0" r="0" b="0"/>
            <wp:docPr id="176388015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3880157" name="Picture 1" descr="A screenshot of a computer&#10;&#10;Description automatically generated"/>
                    <pic:cNvPicPr/>
                  </pic:nvPicPr>
                  <pic:blipFill>
                    <a:blip r:embed="rId10"/>
                    <a:stretch>
                      <a:fillRect/>
                    </a:stretch>
                  </pic:blipFill>
                  <pic:spPr>
                    <a:xfrm>
                      <a:off x="0" y="0"/>
                      <a:ext cx="5943600" cy="2952115"/>
                    </a:xfrm>
                    <a:prstGeom prst="rect">
                      <a:avLst/>
                    </a:prstGeom>
                  </pic:spPr>
                </pic:pic>
              </a:graphicData>
            </a:graphic>
          </wp:inline>
        </w:drawing>
      </w:r>
    </w:p>
    <w:p w14:paraId="0AA9ABD2" w14:textId="71FE9BF5" w:rsidR="000829ED" w:rsidRPr="007B63CC" w:rsidRDefault="000829ED" w:rsidP="00E2408D">
      <w:pPr>
        <w:pStyle w:val="Compact"/>
      </w:pPr>
      <w:r w:rsidRPr="007B63CC">
        <w:t>Figure 4: Dashboard for residents. Offers a quick glance at the standing of the account, charges, updates in the HOA and quick links to other user information and actions.</w:t>
      </w:r>
    </w:p>
    <w:p w14:paraId="03094DA1" w14:textId="77777777" w:rsidR="001E4E23" w:rsidRPr="007B63CC" w:rsidRDefault="001E4E23" w:rsidP="00380E5E">
      <w:pPr>
        <w:pStyle w:val="Compact"/>
      </w:pPr>
    </w:p>
    <w:p w14:paraId="33ECD683" w14:textId="77777777" w:rsidR="001E4E23" w:rsidRPr="007B63CC" w:rsidRDefault="001E4E23" w:rsidP="001E4E23">
      <w:pPr>
        <w:pStyle w:val="Compact"/>
      </w:pPr>
    </w:p>
    <w:p w14:paraId="68AA8C0B" w14:textId="09DA21D7" w:rsidR="000829ED" w:rsidRPr="007B63CC" w:rsidRDefault="000829ED" w:rsidP="000829ED">
      <w:pPr>
        <w:pStyle w:val="Compact"/>
        <w:jc w:val="center"/>
      </w:pPr>
      <w:r w:rsidRPr="007B63CC">
        <w:rPr>
          <w:noProof/>
        </w:rPr>
        <w:lastRenderedPageBreak/>
        <w:drawing>
          <wp:inline distT="0" distB="0" distL="0" distR="0" wp14:anchorId="1050F818" wp14:editId="5508A275">
            <wp:extent cx="5943600" cy="2925445"/>
            <wp:effectExtent l="0" t="0" r="0" b="0"/>
            <wp:docPr id="1846409352" name="Picture 1" descr="A screenshot of a 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46409352" name="Picture 1" descr="A screenshot of a board&#10;&#10;Description automatically generated"/>
                    <pic:cNvPicPr/>
                  </pic:nvPicPr>
                  <pic:blipFill>
                    <a:blip r:embed="rId11"/>
                    <a:stretch>
                      <a:fillRect/>
                    </a:stretch>
                  </pic:blipFill>
                  <pic:spPr>
                    <a:xfrm>
                      <a:off x="0" y="0"/>
                      <a:ext cx="5943600" cy="2925445"/>
                    </a:xfrm>
                    <a:prstGeom prst="rect">
                      <a:avLst/>
                    </a:prstGeom>
                  </pic:spPr>
                </pic:pic>
              </a:graphicData>
            </a:graphic>
          </wp:inline>
        </w:drawing>
      </w:r>
    </w:p>
    <w:p w14:paraId="11FFF6C0" w14:textId="2528B111" w:rsidR="000829ED" w:rsidRPr="007B63CC" w:rsidRDefault="000829ED" w:rsidP="00E2408D">
      <w:pPr>
        <w:pStyle w:val="Compact"/>
      </w:pPr>
      <w:r w:rsidRPr="007B63CC">
        <w:t>Figure 5: Board Member Dashboard. Offers quick links to board member actions based on the privileges of the board member. A board member with all privileges is shown, however links would be disabled and visibly different if the privileges were not available.</w:t>
      </w:r>
    </w:p>
    <w:p w14:paraId="5D660149" w14:textId="77777777" w:rsidR="00380E5E" w:rsidRPr="007B63CC" w:rsidRDefault="00380E5E" w:rsidP="00E2408D">
      <w:pPr>
        <w:pStyle w:val="Compact"/>
      </w:pPr>
    </w:p>
    <w:p w14:paraId="298DDEE9" w14:textId="77777777" w:rsidR="00380E5E" w:rsidRPr="007B63CC" w:rsidRDefault="00380E5E" w:rsidP="00380E5E">
      <w:pPr>
        <w:pStyle w:val="Compact"/>
        <w:numPr>
          <w:ilvl w:val="0"/>
          <w:numId w:val="296"/>
        </w:numPr>
      </w:pPr>
      <w:r w:rsidRPr="007B63CC">
        <w:t>Owner Information</w:t>
      </w:r>
    </w:p>
    <w:p w14:paraId="42AD6C95" w14:textId="77777777" w:rsidR="00380E5E" w:rsidRPr="007B63CC" w:rsidRDefault="00380E5E" w:rsidP="00380E5E">
      <w:pPr>
        <w:pStyle w:val="Compact"/>
        <w:numPr>
          <w:ilvl w:val="1"/>
          <w:numId w:val="297"/>
        </w:numPr>
      </w:pPr>
      <w:r w:rsidRPr="007B63CC">
        <w:t xml:space="preserve">Components: OwnerInfo.js, PersonalInfoModal.js, ContactInfoModal.js </w:t>
      </w:r>
    </w:p>
    <w:p w14:paraId="122B651A" w14:textId="77777777" w:rsidR="00380E5E" w:rsidRPr="007B63CC" w:rsidRDefault="00380E5E" w:rsidP="00380E5E">
      <w:pPr>
        <w:pStyle w:val="Compact"/>
        <w:numPr>
          <w:ilvl w:val="1"/>
          <w:numId w:val="297"/>
        </w:numPr>
      </w:pPr>
      <w:r w:rsidRPr="007B63CC">
        <w:t xml:space="preserve">Purpose: Profile management interface </w:t>
      </w:r>
    </w:p>
    <w:p w14:paraId="25D2492C" w14:textId="77777777" w:rsidR="00380E5E" w:rsidRPr="007B63CC" w:rsidRDefault="00380E5E" w:rsidP="00380E5E">
      <w:pPr>
        <w:pStyle w:val="Compact"/>
        <w:numPr>
          <w:ilvl w:val="1"/>
          <w:numId w:val="297"/>
        </w:numPr>
      </w:pPr>
      <w:r w:rsidRPr="007B63CC">
        <w:t>Features:</w:t>
      </w:r>
    </w:p>
    <w:p w14:paraId="0F4DF5B4" w14:textId="77777777" w:rsidR="00380E5E" w:rsidRPr="007B63CC" w:rsidRDefault="00380E5E" w:rsidP="00380E5E">
      <w:pPr>
        <w:pStyle w:val="Compact"/>
        <w:numPr>
          <w:ilvl w:val="3"/>
          <w:numId w:val="297"/>
        </w:numPr>
        <w:ind w:left="2160" w:hanging="450"/>
      </w:pPr>
      <w:r w:rsidRPr="007B63CC">
        <w:t>Personal information display and editing</w:t>
      </w:r>
    </w:p>
    <w:p w14:paraId="3CD7B044" w14:textId="77777777" w:rsidR="00380E5E" w:rsidRPr="007B63CC" w:rsidRDefault="00380E5E" w:rsidP="00380E5E">
      <w:pPr>
        <w:pStyle w:val="Compact"/>
        <w:numPr>
          <w:ilvl w:val="3"/>
          <w:numId w:val="297"/>
        </w:numPr>
        <w:ind w:left="2160" w:hanging="450"/>
      </w:pPr>
      <w:r w:rsidRPr="007B63CC">
        <w:t>Contact information management</w:t>
      </w:r>
    </w:p>
    <w:p w14:paraId="3991EB2F" w14:textId="77777777" w:rsidR="00380E5E" w:rsidRPr="007B63CC" w:rsidRDefault="00380E5E" w:rsidP="00380E5E">
      <w:pPr>
        <w:pStyle w:val="Compact"/>
        <w:numPr>
          <w:ilvl w:val="3"/>
          <w:numId w:val="297"/>
        </w:numPr>
        <w:ind w:left="2160" w:hanging="450"/>
      </w:pPr>
      <w:r w:rsidRPr="007B63CC">
        <w:t>Password management</w:t>
      </w:r>
    </w:p>
    <w:p w14:paraId="2DF832AE" w14:textId="77777777" w:rsidR="00380E5E" w:rsidRPr="007B63CC" w:rsidRDefault="00380E5E" w:rsidP="00380E5E">
      <w:pPr>
        <w:pStyle w:val="Compact"/>
        <w:numPr>
          <w:ilvl w:val="3"/>
          <w:numId w:val="297"/>
        </w:numPr>
        <w:ind w:left="2160" w:hanging="450"/>
      </w:pPr>
      <w:r w:rsidRPr="007B63CC">
        <w:t>Notification preferences management</w:t>
      </w:r>
    </w:p>
    <w:p w14:paraId="524813DA" w14:textId="277ABF17" w:rsidR="00E2408D" w:rsidRPr="007B63CC" w:rsidRDefault="00D22B25" w:rsidP="00D22B25">
      <w:pPr>
        <w:pStyle w:val="Compact"/>
        <w:jc w:val="center"/>
      </w:pPr>
      <w:r w:rsidRPr="007B63CC">
        <w:rPr>
          <w:noProof/>
        </w:rPr>
        <w:drawing>
          <wp:inline distT="0" distB="0" distL="0" distR="0" wp14:anchorId="2B019D4A" wp14:editId="217D3B09">
            <wp:extent cx="5105400" cy="2444156"/>
            <wp:effectExtent l="0" t="0" r="0" b="0"/>
            <wp:docPr id="94597814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5978141" name="Picture 1" descr="A screenshot of a computer&#10;&#10;Description automatically generated"/>
                    <pic:cNvPicPr/>
                  </pic:nvPicPr>
                  <pic:blipFill>
                    <a:blip r:embed="rId12"/>
                    <a:stretch>
                      <a:fillRect/>
                    </a:stretch>
                  </pic:blipFill>
                  <pic:spPr>
                    <a:xfrm>
                      <a:off x="0" y="0"/>
                      <a:ext cx="5109680" cy="2446205"/>
                    </a:xfrm>
                    <a:prstGeom prst="rect">
                      <a:avLst/>
                    </a:prstGeom>
                  </pic:spPr>
                </pic:pic>
              </a:graphicData>
            </a:graphic>
          </wp:inline>
        </w:drawing>
      </w:r>
    </w:p>
    <w:p w14:paraId="4D243B12" w14:textId="332B25DD" w:rsidR="00D22B25" w:rsidRPr="007B63CC" w:rsidRDefault="00D22B25" w:rsidP="00D22B25">
      <w:pPr>
        <w:pStyle w:val="Compact"/>
        <w:jc w:val="center"/>
      </w:pPr>
      <w:r w:rsidRPr="007B63CC">
        <w:t xml:space="preserve">Figure </w:t>
      </w:r>
      <w:r w:rsidR="007B63CC" w:rsidRPr="007B63CC">
        <w:t>6</w:t>
      </w:r>
      <w:r w:rsidRPr="007B63CC">
        <w:t>: Owner Information Page. View and change owner information and preferences.</w:t>
      </w:r>
    </w:p>
    <w:p w14:paraId="6B83B809" w14:textId="77777777" w:rsidR="00AB0EDF" w:rsidRPr="007B63CC" w:rsidRDefault="007576E9">
      <w:pPr>
        <w:pStyle w:val="Compact"/>
        <w:numPr>
          <w:ilvl w:val="0"/>
          <w:numId w:val="172"/>
        </w:numPr>
      </w:pPr>
      <w:r w:rsidRPr="007B63CC">
        <w:lastRenderedPageBreak/>
        <w:t>Feature Components</w:t>
      </w:r>
    </w:p>
    <w:p w14:paraId="37381AEB" w14:textId="77777777" w:rsidR="00AB0EDF" w:rsidRPr="007B63CC" w:rsidRDefault="007576E9">
      <w:pPr>
        <w:pStyle w:val="Compact"/>
        <w:numPr>
          <w:ilvl w:val="0"/>
          <w:numId w:val="173"/>
        </w:numPr>
      </w:pPr>
      <w:r w:rsidRPr="007B63CC">
        <w:t>Card management</w:t>
      </w:r>
    </w:p>
    <w:p w14:paraId="7E6D87B4" w14:textId="77777777" w:rsidR="00AB0EDF" w:rsidRPr="007B63CC" w:rsidRDefault="007576E9">
      <w:pPr>
        <w:pStyle w:val="Compact"/>
        <w:numPr>
          <w:ilvl w:val="1"/>
          <w:numId w:val="174"/>
        </w:numPr>
      </w:pPr>
      <w:r w:rsidRPr="007B63CC">
        <w:t>Components: CardManagementModal.js, PaymentModal.js</w:t>
      </w:r>
    </w:p>
    <w:p w14:paraId="4AFBF887" w14:textId="77777777" w:rsidR="00AB0EDF" w:rsidRPr="007B63CC" w:rsidRDefault="007576E9">
      <w:pPr>
        <w:pStyle w:val="Compact"/>
        <w:numPr>
          <w:ilvl w:val="1"/>
          <w:numId w:val="174"/>
        </w:numPr>
      </w:pPr>
      <w:r w:rsidRPr="007B63CC">
        <w:t>Purpose: Credit card information handling</w:t>
      </w:r>
    </w:p>
    <w:p w14:paraId="3F7A41DD" w14:textId="77777777" w:rsidR="00AB0EDF" w:rsidRPr="007B63CC" w:rsidRDefault="007576E9">
      <w:pPr>
        <w:pStyle w:val="Compact"/>
        <w:numPr>
          <w:ilvl w:val="1"/>
          <w:numId w:val="174"/>
        </w:numPr>
      </w:pPr>
      <w:r w:rsidRPr="007B63CC">
        <w:t>Features:</w:t>
      </w:r>
    </w:p>
    <w:p w14:paraId="503D8790" w14:textId="77777777" w:rsidR="00AB0EDF" w:rsidRPr="007B63CC" w:rsidRDefault="007576E9">
      <w:pPr>
        <w:pStyle w:val="Compact"/>
        <w:numPr>
          <w:ilvl w:val="2"/>
          <w:numId w:val="175"/>
        </w:numPr>
      </w:pPr>
      <w:r w:rsidRPr="007B63CC">
        <w:t>Add/remove payment methods</w:t>
      </w:r>
    </w:p>
    <w:p w14:paraId="638675B4" w14:textId="77777777" w:rsidR="00AB0EDF" w:rsidRPr="007B63CC" w:rsidRDefault="007576E9">
      <w:pPr>
        <w:pStyle w:val="Compact"/>
        <w:numPr>
          <w:ilvl w:val="2"/>
          <w:numId w:val="175"/>
        </w:numPr>
      </w:pPr>
      <w:r w:rsidRPr="007B63CC">
        <w:t>Set default card</w:t>
      </w:r>
    </w:p>
    <w:p w14:paraId="385E64CA" w14:textId="77777777" w:rsidR="00AB0EDF" w:rsidRPr="007B63CC" w:rsidRDefault="007576E9">
      <w:pPr>
        <w:pStyle w:val="Compact"/>
        <w:numPr>
          <w:ilvl w:val="2"/>
          <w:numId w:val="175"/>
        </w:numPr>
      </w:pPr>
      <w:r w:rsidRPr="007B63CC">
        <w:t>Last four digits display</w:t>
      </w:r>
    </w:p>
    <w:p w14:paraId="6DE2A808" w14:textId="3818EC43" w:rsidR="00AB0EDF" w:rsidRPr="007B63CC" w:rsidRDefault="007576E9" w:rsidP="00B94276">
      <w:pPr>
        <w:pStyle w:val="Compact"/>
        <w:numPr>
          <w:ilvl w:val="2"/>
          <w:numId w:val="175"/>
        </w:numPr>
      </w:pPr>
      <w:r w:rsidRPr="007B63CC">
        <w:t>Card type detection</w:t>
      </w:r>
    </w:p>
    <w:p w14:paraId="5C326B97" w14:textId="7459E2F3" w:rsidR="00B94276" w:rsidRPr="007B63CC" w:rsidRDefault="00B94276" w:rsidP="00B94276">
      <w:pPr>
        <w:pStyle w:val="Compact"/>
        <w:jc w:val="center"/>
      </w:pPr>
      <w:r w:rsidRPr="007B63CC">
        <w:rPr>
          <w:noProof/>
        </w:rPr>
        <w:drawing>
          <wp:inline distT="0" distB="0" distL="0" distR="0" wp14:anchorId="6DF5470F" wp14:editId="745F9267">
            <wp:extent cx="2333625" cy="2194054"/>
            <wp:effectExtent l="0" t="0" r="0" b="0"/>
            <wp:docPr id="1039233232" name="Picture 1" descr="A screenshot of a payment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9233232" name="Picture 1" descr="A screenshot of a payment method&#10;&#10;Description automatically generated"/>
                    <pic:cNvPicPr/>
                  </pic:nvPicPr>
                  <pic:blipFill>
                    <a:blip r:embed="rId13"/>
                    <a:stretch>
                      <a:fillRect/>
                    </a:stretch>
                  </pic:blipFill>
                  <pic:spPr>
                    <a:xfrm>
                      <a:off x="0" y="0"/>
                      <a:ext cx="2337624" cy="2197814"/>
                    </a:xfrm>
                    <a:prstGeom prst="rect">
                      <a:avLst/>
                    </a:prstGeom>
                  </pic:spPr>
                </pic:pic>
              </a:graphicData>
            </a:graphic>
          </wp:inline>
        </w:drawing>
      </w:r>
      <w:r w:rsidRPr="007B63CC">
        <w:t xml:space="preserve"> </w:t>
      </w:r>
      <w:r w:rsidRPr="007B63CC">
        <w:rPr>
          <w:noProof/>
        </w:rPr>
        <w:drawing>
          <wp:inline distT="0" distB="0" distL="0" distR="0" wp14:anchorId="376472F3" wp14:editId="74CA0096">
            <wp:extent cx="1543050" cy="2208094"/>
            <wp:effectExtent l="0" t="0" r="0" b="0"/>
            <wp:docPr id="1835288977" name="Picture 1" descr="A screenshot of a c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5288977" name="Picture 1" descr="A screenshot of a card&#10;&#10;Description automatically generated"/>
                    <pic:cNvPicPr/>
                  </pic:nvPicPr>
                  <pic:blipFill>
                    <a:blip r:embed="rId14"/>
                    <a:stretch>
                      <a:fillRect/>
                    </a:stretch>
                  </pic:blipFill>
                  <pic:spPr>
                    <a:xfrm>
                      <a:off x="0" y="0"/>
                      <a:ext cx="1548959" cy="2216550"/>
                    </a:xfrm>
                    <a:prstGeom prst="rect">
                      <a:avLst/>
                    </a:prstGeom>
                  </pic:spPr>
                </pic:pic>
              </a:graphicData>
            </a:graphic>
          </wp:inline>
        </w:drawing>
      </w:r>
    </w:p>
    <w:p w14:paraId="0795E839" w14:textId="740C5888" w:rsidR="00B94276" w:rsidRPr="007B63CC" w:rsidRDefault="00B94276" w:rsidP="00E2408D">
      <w:pPr>
        <w:pStyle w:val="Compact"/>
      </w:pPr>
      <w:r w:rsidRPr="007B63CC">
        <w:t>Figure 7 &amp; 8: Manage Payment Modal: Allows for the selecting of default method of payment, adding additional forms of payment or removing them.</w:t>
      </w:r>
    </w:p>
    <w:p w14:paraId="7D50E385" w14:textId="77777777" w:rsidR="00E2408D" w:rsidRPr="007B63CC" w:rsidRDefault="00E2408D" w:rsidP="00E2408D">
      <w:pPr>
        <w:pStyle w:val="Compact"/>
      </w:pPr>
    </w:p>
    <w:p w14:paraId="2B553591" w14:textId="77777777" w:rsidR="00AB0EDF" w:rsidRPr="007B63CC" w:rsidRDefault="007576E9">
      <w:pPr>
        <w:pStyle w:val="Compact"/>
        <w:numPr>
          <w:ilvl w:val="0"/>
          <w:numId w:val="173"/>
        </w:numPr>
      </w:pPr>
      <w:r w:rsidRPr="007B63CC">
        <w:t>Payment processing</w:t>
      </w:r>
    </w:p>
    <w:p w14:paraId="7EF4BC7C" w14:textId="77777777" w:rsidR="00AB0EDF" w:rsidRPr="007B63CC" w:rsidRDefault="007576E9">
      <w:pPr>
        <w:pStyle w:val="Compact"/>
        <w:numPr>
          <w:ilvl w:val="1"/>
          <w:numId w:val="176"/>
        </w:numPr>
      </w:pPr>
      <w:r w:rsidRPr="007B63CC">
        <w:t>Components: PaymentModal.js, PaymentHistoryModal.js</w:t>
      </w:r>
    </w:p>
    <w:p w14:paraId="0DEFE5D3" w14:textId="77777777" w:rsidR="00AB0EDF" w:rsidRPr="007B63CC" w:rsidRDefault="007576E9">
      <w:pPr>
        <w:pStyle w:val="Compact"/>
        <w:numPr>
          <w:ilvl w:val="1"/>
          <w:numId w:val="176"/>
        </w:numPr>
      </w:pPr>
      <w:r w:rsidRPr="007B63CC">
        <w:t>Purpose: Payment simulation and record keeping</w:t>
      </w:r>
    </w:p>
    <w:p w14:paraId="47507E08" w14:textId="77777777" w:rsidR="00AB0EDF" w:rsidRPr="007B63CC" w:rsidRDefault="007576E9">
      <w:pPr>
        <w:pStyle w:val="Compact"/>
        <w:numPr>
          <w:ilvl w:val="1"/>
          <w:numId w:val="176"/>
        </w:numPr>
      </w:pPr>
      <w:r w:rsidRPr="007B63CC">
        <w:t>Features:</w:t>
      </w:r>
    </w:p>
    <w:p w14:paraId="75FFE374" w14:textId="77777777" w:rsidR="00AB0EDF" w:rsidRPr="007B63CC" w:rsidRDefault="007576E9">
      <w:pPr>
        <w:pStyle w:val="Compact"/>
        <w:numPr>
          <w:ilvl w:val="2"/>
          <w:numId w:val="177"/>
        </w:numPr>
      </w:pPr>
      <w:r w:rsidRPr="007B63CC">
        <w:t>Payment method selection</w:t>
      </w:r>
    </w:p>
    <w:p w14:paraId="74C5BE37" w14:textId="77777777" w:rsidR="00AB0EDF" w:rsidRPr="007B63CC" w:rsidRDefault="007576E9">
      <w:pPr>
        <w:pStyle w:val="Compact"/>
        <w:numPr>
          <w:ilvl w:val="2"/>
          <w:numId w:val="177"/>
        </w:numPr>
      </w:pPr>
      <w:r w:rsidRPr="007B63CC">
        <w:t>Amount validation</w:t>
      </w:r>
    </w:p>
    <w:p w14:paraId="611F4588" w14:textId="77777777" w:rsidR="00AB0EDF" w:rsidRPr="007B63CC" w:rsidRDefault="007576E9">
      <w:pPr>
        <w:pStyle w:val="Compact"/>
        <w:numPr>
          <w:ilvl w:val="2"/>
          <w:numId w:val="177"/>
        </w:numPr>
      </w:pPr>
      <w:r w:rsidRPr="007B63CC">
        <w:t>Receipt generation</w:t>
      </w:r>
    </w:p>
    <w:p w14:paraId="07BB4E7F" w14:textId="77777777" w:rsidR="00AB0EDF" w:rsidRPr="007B63CC" w:rsidRDefault="007576E9">
      <w:pPr>
        <w:pStyle w:val="Compact"/>
        <w:numPr>
          <w:ilvl w:val="2"/>
          <w:numId w:val="177"/>
        </w:numPr>
      </w:pPr>
      <w:r w:rsidRPr="007B63CC">
        <w:t>Transaction history display</w:t>
      </w:r>
    </w:p>
    <w:p w14:paraId="1432C016" w14:textId="752BC2EF" w:rsidR="00B94276" w:rsidRPr="007B63CC" w:rsidRDefault="00B94276" w:rsidP="00B94276">
      <w:pPr>
        <w:pStyle w:val="Compact"/>
        <w:numPr>
          <w:ilvl w:val="1"/>
          <w:numId w:val="177"/>
        </w:numPr>
      </w:pPr>
      <w:r w:rsidRPr="007B63CC">
        <w:t>Implements mock payment processing for demonstration</w:t>
      </w:r>
    </w:p>
    <w:p w14:paraId="4BDAF849" w14:textId="224AA389" w:rsidR="00B94276" w:rsidRPr="007B63CC" w:rsidRDefault="00B94276" w:rsidP="00B94276">
      <w:pPr>
        <w:pStyle w:val="Compact"/>
        <w:jc w:val="center"/>
      </w:pPr>
      <w:r w:rsidRPr="007B63CC">
        <w:rPr>
          <w:noProof/>
        </w:rPr>
        <w:lastRenderedPageBreak/>
        <w:drawing>
          <wp:inline distT="0" distB="0" distL="0" distR="0" wp14:anchorId="75BEE759" wp14:editId="12267EA2">
            <wp:extent cx="1704975" cy="1946167"/>
            <wp:effectExtent l="0" t="0" r="0" b="0"/>
            <wp:docPr id="2037585910" name="Picture 1" descr="A screenshot of a payment metho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7585910" name="Picture 1" descr="A screenshot of a payment method&#10;&#10;Description automatically generated"/>
                    <pic:cNvPicPr/>
                  </pic:nvPicPr>
                  <pic:blipFill>
                    <a:blip r:embed="rId15"/>
                    <a:stretch>
                      <a:fillRect/>
                    </a:stretch>
                  </pic:blipFill>
                  <pic:spPr>
                    <a:xfrm>
                      <a:off x="0" y="0"/>
                      <a:ext cx="1708820" cy="1950556"/>
                    </a:xfrm>
                    <a:prstGeom prst="rect">
                      <a:avLst/>
                    </a:prstGeom>
                  </pic:spPr>
                </pic:pic>
              </a:graphicData>
            </a:graphic>
          </wp:inline>
        </w:drawing>
      </w:r>
    </w:p>
    <w:p w14:paraId="098DE48B" w14:textId="3E705A3A" w:rsidR="00B94276" w:rsidRPr="007B63CC" w:rsidRDefault="00B94276" w:rsidP="00E2408D">
      <w:pPr>
        <w:pStyle w:val="Compact"/>
      </w:pPr>
      <w:r w:rsidRPr="007B63CC">
        <w:t>Figure 9: Payment Modal. Allows payments to be made to an owner account if a balance is on the account. Amounts are validated.</w:t>
      </w:r>
    </w:p>
    <w:p w14:paraId="1F5310FB" w14:textId="77777777" w:rsidR="001E4E23" w:rsidRPr="007B63CC" w:rsidRDefault="001E4E23" w:rsidP="00E2408D">
      <w:pPr>
        <w:pStyle w:val="Compact"/>
      </w:pPr>
    </w:p>
    <w:p w14:paraId="79DA9B1B" w14:textId="53788711" w:rsidR="001E4E23" w:rsidRPr="007B63CC" w:rsidRDefault="001E4E23" w:rsidP="001E4E23">
      <w:pPr>
        <w:pStyle w:val="Compact"/>
        <w:numPr>
          <w:ilvl w:val="0"/>
          <w:numId w:val="173"/>
        </w:numPr>
      </w:pPr>
      <w:r w:rsidRPr="007B63CC">
        <w:t>Notification Preferences</w:t>
      </w:r>
    </w:p>
    <w:p w14:paraId="527D4EA6" w14:textId="42A64398" w:rsidR="001E4E23" w:rsidRPr="007B63CC" w:rsidRDefault="001E4E23" w:rsidP="001E4E23">
      <w:pPr>
        <w:pStyle w:val="Compact"/>
        <w:numPr>
          <w:ilvl w:val="1"/>
          <w:numId w:val="173"/>
        </w:numPr>
      </w:pPr>
      <w:r w:rsidRPr="007B63CC">
        <w:t>Component: NotificationPreferencesModal.js</w:t>
      </w:r>
    </w:p>
    <w:p w14:paraId="2C3F0940" w14:textId="46293A55" w:rsidR="001E4E23" w:rsidRPr="007B63CC" w:rsidRDefault="001E4E23" w:rsidP="001E4E23">
      <w:pPr>
        <w:pStyle w:val="Compact"/>
        <w:numPr>
          <w:ilvl w:val="1"/>
          <w:numId w:val="173"/>
        </w:numPr>
      </w:pPr>
      <w:r w:rsidRPr="007B63CC">
        <w:t>Purpose: Email notification management</w:t>
      </w:r>
    </w:p>
    <w:p w14:paraId="0952B904" w14:textId="77777777" w:rsidR="001E4E23" w:rsidRPr="007B63CC" w:rsidRDefault="001E4E23" w:rsidP="001E4E23">
      <w:pPr>
        <w:pStyle w:val="Compact"/>
        <w:numPr>
          <w:ilvl w:val="1"/>
          <w:numId w:val="173"/>
        </w:numPr>
      </w:pPr>
      <w:r w:rsidRPr="007B63CC">
        <w:t>Features:</w:t>
      </w:r>
    </w:p>
    <w:p w14:paraId="45907CFC" w14:textId="341C0C43" w:rsidR="001E4E23" w:rsidRPr="007B63CC" w:rsidRDefault="001E4E23" w:rsidP="001E4E23">
      <w:pPr>
        <w:pStyle w:val="Compact"/>
        <w:numPr>
          <w:ilvl w:val="2"/>
          <w:numId w:val="173"/>
        </w:numPr>
      </w:pPr>
      <w:r w:rsidRPr="007B63CC">
        <w:t>Master email toggle</w:t>
      </w:r>
    </w:p>
    <w:p w14:paraId="6A5D5F0C" w14:textId="7673048A" w:rsidR="001E4E23" w:rsidRPr="007B63CC" w:rsidRDefault="001E4E23" w:rsidP="001E4E23">
      <w:pPr>
        <w:pStyle w:val="Compact"/>
        <w:numPr>
          <w:ilvl w:val="2"/>
          <w:numId w:val="173"/>
        </w:numPr>
      </w:pPr>
      <w:r w:rsidRPr="007B63CC">
        <w:t>Granular notification categories</w:t>
      </w:r>
    </w:p>
    <w:p w14:paraId="5B77BA0E" w14:textId="10838B69" w:rsidR="001E4E23" w:rsidRPr="007B63CC" w:rsidRDefault="001E4E23" w:rsidP="001E4E23">
      <w:pPr>
        <w:pStyle w:val="Compact"/>
        <w:numPr>
          <w:ilvl w:val="2"/>
          <w:numId w:val="173"/>
        </w:numPr>
      </w:pPr>
      <w:r w:rsidRPr="007B63CC">
        <w:t>Bulk enabe/disable options</w:t>
      </w:r>
    </w:p>
    <w:p w14:paraId="5425ED96" w14:textId="6A547DB0" w:rsidR="001E4E23" w:rsidRPr="007B63CC" w:rsidRDefault="00D22B25" w:rsidP="00D22B25">
      <w:pPr>
        <w:pStyle w:val="Compact"/>
        <w:jc w:val="center"/>
      </w:pPr>
      <w:r w:rsidRPr="007B63CC">
        <w:rPr>
          <w:noProof/>
        </w:rPr>
        <w:drawing>
          <wp:inline distT="0" distB="0" distL="0" distR="0" wp14:anchorId="4666B9C8" wp14:editId="664E731A">
            <wp:extent cx="2314575" cy="2450089"/>
            <wp:effectExtent l="0" t="0" r="0" b="0"/>
            <wp:docPr id="89571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9571229" name="Picture 1" descr="A screenshot of a computer&#10;&#10;Description automatically generated"/>
                    <pic:cNvPicPr/>
                  </pic:nvPicPr>
                  <pic:blipFill>
                    <a:blip r:embed="rId16"/>
                    <a:stretch>
                      <a:fillRect/>
                    </a:stretch>
                  </pic:blipFill>
                  <pic:spPr>
                    <a:xfrm>
                      <a:off x="0" y="0"/>
                      <a:ext cx="2316841" cy="2452487"/>
                    </a:xfrm>
                    <a:prstGeom prst="rect">
                      <a:avLst/>
                    </a:prstGeom>
                  </pic:spPr>
                </pic:pic>
              </a:graphicData>
            </a:graphic>
          </wp:inline>
        </w:drawing>
      </w:r>
    </w:p>
    <w:p w14:paraId="781AA649" w14:textId="7CFC1FB7" w:rsidR="00D22B25" w:rsidRPr="007B63CC" w:rsidRDefault="00D22B25" w:rsidP="00D22B25">
      <w:pPr>
        <w:pStyle w:val="Compact"/>
      </w:pPr>
      <w:r w:rsidRPr="007B63CC">
        <w:t xml:space="preserve">Figure </w:t>
      </w:r>
      <w:r w:rsidR="007B63CC" w:rsidRPr="007B63CC">
        <w:t>10</w:t>
      </w:r>
      <w:r w:rsidRPr="007B63CC">
        <w:t>: Notification Preferences Modal. Update user notification preferences. A user can enable or disable all communications via email or be more granular with their choices.</w:t>
      </w:r>
    </w:p>
    <w:p w14:paraId="37BF1AAE" w14:textId="77777777" w:rsidR="00AB0EDF" w:rsidRPr="007B63CC" w:rsidRDefault="007576E9">
      <w:pPr>
        <w:pStyle w:val="Compact"/>
        <w:numPr>
          <w:ilvl w:val="0"/>
          <w:numId w:val="178"/>
        </w:numPr>
      </w:pPr>
      <w:r w:rsidRPr="007B63CC">
        <w:t>Shared Components</w:t>
      </w:r>
    </w:p>
    <w:p w14:paraId="396F560F" w14:textId="77777777" w:rsidR="00AB0EDF" w:rsidRPr="007B63CC" w:rsidRDefault="007576E9">
      <w:pPr>
        <w:pStyle w:val="Compact"/>
        <w:numPr>
          <w:ilvl w:val="0"/>
          <w:numId w:val="179"/>
        </w:numPr>
      </w:pPr>
      <w:r w:rsidRPr="007B63CC">
        <w:t>Loading states</w:t>
      </w:r>
    </w:p>
    <w:p w14:paraId="7F4556E9" w14:textId="77777777" w:rsidR="00AB0EDF" w:rsidRPr="007B63CC" w:rsidRDefault="007576E9">
      <w:pPr>
        <w:pStyle w:val="Compact"/>
        <w:numPr>
          <w:ilvl w:val="1"/>
          <w:numId w:val="180"/>
        </w:numPr>
      </w:pPr>
      <w:r w:rsidRPr="007B63CC">
        <w:t>Component: LoadingSpinner.js</w:t>
      </w:r>
    </w:p>
    <w:p w14:paraId="22242434" w14:textId="77777777" w:rsidR="00AB0EDF" w:rsidRPr="007B63CC" w:rsidRDefault="007576E9">
      <w:pPr>
        <w:pStyle w:val="Compact"/>
        <w:numPr>
          <w:ilvl w:val="1"/>
          <w:numId w:val="180"/>
        </w:numPr>
      </w:pPr>
      <w:r w:rsidRPr="007B63CC">
        <w:t>Purpose: Consistent loading indication across app</w:t>
      </w:r>
    </w:p>
    <w:p w14:paraId="5F8DA698" w14:textId="77777777" w:rsidR="00AB0EDF" w:rsidRPr="007B63CC" w:rsidRDefault="007576E9">
      <w:pPr>
        <w:pStyle w:val="Compact"/>
        <w:numPr>
          <w:ilvl w:val="1"/>
          <w:numId w:val="180"/>
        </w:numPr>
      </w:pPr>
      <w:r w:rsidRPr="007B63CC">
        <w:t>Features:</w:t>
      </w:r>
    </w:p>
    <w:p w14:paraId="583D0EE7" w14:textId="77777777" w:rsidR="00AB0EDF" w:rsidRPr="007B63CC" w:rsidRDefault="007576E9">
      <w:pPr>
        <w:pStyle w:val="Compact"/>
        <w:numPr>
          <w:ilvl w:val="2"/>
          <w:numId w:val="181"/>
        </w:numPr>
      </w:pPr>
      <w:r w:rsidRPr="007B63CC">
        <w:t>Centralized loading component</w:t>
      </w:r>
    </w:p>
    <w:p w14:paraId="39718D29" w14:textId="77777777" w:rsidR="00AB0EDF" w:rsidRPr="007B63CC" w:rsidRDefault="007576E9">
      <w:pPr>
        <w:pStyle w:val="Compact"/>
        <w:numPr>
          <w:ilvl w:val="2"/>
          <w:numId w:val="181"/>
        </w:numPr>
      </w:pPr>
      <w:r w:rsidRPr="007B63CC">
        <w:t>Customizable size and color</w:t>
      </w:r>
    </w:p>
    <w:p w14:paraId="54411E2F" w14:textId="77777777" w:rsidR="00AB0EDF" w:rsidRPr="007B63CC" w:rsidRDefault="007576E9">
      <w:pPr>
        <w:pStyle w:val="Compact"/>
        <w:numPr>
          <w:ilvl w:val="2"/>
          <w:numId w:val="181"/>
        </w:numPr>
      </w:pPr>
      <w:r w:rsidRPr="007B63CC">
        <w:lastRenderedPageBreak/>
        <w:t>Implements loading context for global state</w:t>
      </w:r>
    </w:p>
    <w:p w14:paraId="612FC511" w14:textId="77777777" w:rsidR="00AB0EDF" w:rsidRPr="007B63CC" w:rsidRDefault="007576E9">
      <w:pPr>
        <w:pStyle w:val="Compact"/>
        <w:numPr>
          <w:ilvl w:val="2"/>
          <w:numId w:val="181"/>
        </w:numPr>
      </w:pPr>
      <w:r w:rsidRPr="007B63CC">
        <w:t>Used in data fetching operations</w:t>
      </w:r>
    </w:p>
    <w:p w14:paraId="00A80EC5" w14:textId="77777777" w:rsidR="00AB0EDF" w:rsidRPr="007B63CC" w:rsidRDefault="007576E9">
      <w:pPr>
        <w:pStyle w:val="Compact"/>
        <w:numPr>
          <w:ilvl w:val="0"/>
          <w:numId w:val="179"/>
        </w:numPr>
      </w:pPr>
      <w:r w:rsidRPr="007B63CC">
        <w:t>Error boundaries</w:t>
      </w:r>
    </w:p>
    <w:p w14:paraId="4A4B5D21" w14:textId="77777777" w:rsidR="00AB0EDF" w:rsidRPr="007B63CC" w:rsidRDefault="007576E9">
      <w:pPr>
        <w:pStyle w:val="Compact"/>
        <w:numPr>
          <w:ilvl w:val="1"/>
          <w:numId w:val="182"/>
        </w:numPr>
      </w:pPr>
      <w:r w:rsidRPr="007B63CC">
        <w:t>Component: ErrorBoundary.js</w:t>
      </w:r>
    </w:p>
    <w:p w14:paraId="4840925B" w14:textId="77777777" w:rsidR="00AB0EDF" w:rsidRPr="007B63CC" w:rsidRDefault="007576E9">
      <w:pPr>
        <w:pStyle w:val="Compact"/>
        <w:numPr>
          <w:ilvl w:val="1"/>
          <w:numId w:val="182"/>
        </w:numPr>
      </w:pPr>
      <w:r w:rsidRPr="007B63CC">
        <w:t>Purpose: Graceful error handling</w:t>
      </w:r>
    </w:p>
    <w:p w14:paraId="703B8A6B" w14:textId="77777777" w:rsidR="00AB0EDF" w:rsidRPr="007B63CC" w:rsidRDefault="007576E9">
      <w:pPr>
        <w:pStyle w:val="Compact"/>
        <w:numPr>
          <w:ilvl w:val="1"/>
          <w:numId w:val="182"/>
        </w:numPr>
      </w:pPr>
      <w:r w:rsidRPr="007B63CC">
        <w:t>Features:</w:t>
      </w:r>
    </w:p>
    <w:p w14:paraId="373A1126" w14:textId="77777777" w:rsidR="00AB0EDF" w:rsidRPr="007B63CC" w:rsidRDefault="007576E9">
      <w:pPr>
        <w:pStyle w:val="Compact"/>
        <w:numPr>
          <w:ilvl w:val="2"/>
          <w:numId w:val="183"/>
        </w:numPr>
      </w:pPr>
      <w:r w:rsidRPr="007B63CC">
        <w:t>Catches JavaScript errors</w:t>
      </w:r>
    </w:p>
    <w:p w14:paraId="49B0B665" w14:textId="77777777" w:rsidR="00AB0EDF" w:rsidRPr="007B63CC" w:rsidRDefault="007576E9">
      <w:pPr>
        <w:pStyle w:val="Compact"/>
        <w:numPr>
          <w:ilvl w:val="2"/>
          <w:numId w:val="183"/>
        </w:numPr>
      </w:pPr>
      <w:r w:rsidRPr="007B63CC">
        <w:t>Prevents app crashes</w:t>
      </w:r>
    </w:p>
    <w:p w14:paraId="1B52277F" w14:textId="77777777" w:rsidR="00AB0EDF" w:rsidRPr="007B63CC" w:rsidRDefault="007576E9">
      <w:pPr>
        <w:pStyle w:val="Compact"/>
        <w:numPr>
          <w:ilvl w:val="2"/>
          <w:numId w:val="183"/>
        </w:numPr>
      </w:pPr>
      <w:r w:rsidRPr="007B63CC">
        <w:t>Provides user-friendly error messages</w:t>
      </w:r>
    </w:p>
    <w:p w14:paraId="39C1EEB5" w14:textId="77777777" w:rsidR="00AB0EDF" w:rsidRPr="007B63CC" w:rsidRDefault="007576E9">
      <w:pPr>
        <w:pStyle w:val="Compact"/>
        <w:numPr>
          <w:ilvl w:val="2"/>
          <w:numId w:val="183"/>
        </w:numPr>
      </w:pPr>
      <w:r w:rsidRPr="007B63CC">
        <w:t>Logs errors for debugging</w:t>
      </w:r>
    </w:p>
    <w:p w14:paraId="5FEF58BD" w14:textId="77777777" w:rsidR="00AB0EDF" w:rsidRPr="007B63CC" w:rsidRDefault="007576E9">
      <w:pPr>
        <w:pStyle w:val="Compact"/>
        <w:numPr>
          <w:ilvl w:val="0"/>
          <w:numId w:val="179"/>
        </w:numPr>
      </w:pPr>
      <w:r w:rsidRPr="007B63CC">
        <w:t>Modal templates</w:t>
      </w:r>
    </w:p>
    <w:p w14:paraId="7C2C3355" w14:textId="77777777" w:rsidR="00AB0EDF" w:rsidRPr="007B63CC" w:rsidRDefault="007576E9">
      <w:pPr>
        <w:pStyle w:val="Compact"/>
        <w:numPr>
          <w:ilvl w:val="1"/>
          <w:numId w:val="184"/>
        </w:numPr>
      </w:pPr>
      <w:r w:rsidRPr="007B63CC">
        <w:t>Components: BaseModal.js, ModalContext.js</w:t>
      </w:r>
    </w:p>
    <w:p w14:paraId="46BA3A91" w14:textId="77777777" w:rsidR="00AB0EDF" w:rsidRPr="007B63CC" w:rsidRDefault="007576E9">
      <w:pPr>
        <w:pStyle w:val="Compact"/>
        <w:numPr>
          <w:ilvl w:val="1"/>
          <w:numId w:val="184"/>
        </w:numPr>
      </w:pPr>
      <w:r w:rsidRPr="007B63CC">
        <w:t>Purpose: Standardized modal implementation</w:t>
      </w:r>
    </w:p>
    <w:p w14:paraId="71659BB9" w14:textId="77777777" w:rsidR="00AB0EDF" w:rsidRPr="007B63CC" w:rsidRDefault="007576E9">
      <w:pPr>
        <w:pStyle w:val="Compact"/>
        <w:numPr>
          <w:ilvl w:val="1"/>
          <w:numId w:val="184"/>
        </w:numPr>
      </w:pPr>
      <w:r w:rsidRPr="007B63CC">
        <w:t>Features:</w:t>
      </w:r>
    </w:p>
    <w:p w14:paraId="6213FA3F" w14:textId="77777777" w:rsidR="00AB0EDF" w:rsidRPr="007B63CC" w:rsidRDefault="007576E9">
      <w:pPr>
        <w:pStyle w:val="Compact"/>
        <w:numPr>
          <w:ilvl w:val="2"/>
          <w:numId w:val="185"/>
        </w:numPr>
      </w:pPr>
      <w:r w:rsidRPr="007B63CC">
        <w:t>Reusable modal structure</w:t>
      </w:r>
    </w:p>
    <w:p w14:paraId="33742E69" w14:textId="77777777" w:rsidR="00AB0EDF" w:rsidRPr="007B63CC" w:rsidRDefault="007576E9">
      <w:pPr>
        <w:pStyle w:val="Compact"/>
        <w:numPr>
          <w:ilvl w:val="2"/>
          <w:numId w:val="185"/>
        </w:numPr>
      </w:pPr>
      <w:r w:rsidRPr="007B63CC">
        <w:t>Backdrop click handling</w:t>
      </w:r>
    </w:p>
    <w:p w14:paraId="0B253EBA" w14:textId="77777777" w:rsidR="00AB0EDF" w:rsidRPr="007B63CC" w:rsidRDefault="007576E9">
      <w:pPr>
        <w:pStyle w:val="Compact"/>
        <w:numPr>
          <w:ilvl w:val="2"/>
          <w:numId w:val="185"/>
        </w:numPr>
      </w:pPr>
      <w:r w:rsidRPr="007B63CC">
        <w:t>Keyboard accessibility (Esc to close)</w:t>
      </w:r>
    </w:p>
    <w:p w14:paraId="2EE40B1C" w14:textId="77777777" w:rsidR="00AB0EDF" w:rsidRPr="007B63CC" w:rsidRDefault="007576E9">
      <w:pPr>
        <w:pStyle w:val="Compact"/>
        <w:numPr>
          <w:ilvl w:val="2"/>
          <w:numId w:val="185"/>
        </w:numPr>
      </w:pPr>
      <w:r w:rsidRPr="007B63CC">
        <w:t>Z-index management</w:t>
      </w:r>
    </w:p>
    <w:p w14:paraId="7D8B0B15" w14:textId="77777777" w:rsidR="00AB0EDF" w:rsidRPr="007B63CC" w:rsidRDefault="007576E9">
      <w:pPr>
        <w:pStyle w:val="Compact"/>
        <w:numPr>
          <w:ilvl w:val="2"/>
          <w:numId w:val="185"/>
        </w:numPr>
      </w:pPr>
      <w:r w:rsidRPr="007B63CC">
        <w:t>Prevents background scrolling</w:t>
      </w:r>
    </w:p>
    <w:p w14:paraId="5A3523A2" w14:textId="77777777" w:rsidR="00AB0EDF" w:rsidRPr="007B63CC" w:rsidRDefault="007576E9">
      <w:pPr>
        <w:pStyle w:val="Heading3"/>
      </w:pPr>
      <w:bookmarkStart w:id="35" w:name="communication-system-components"/>
      <w:bookmarkEnd w:id="33"/>
      <w:bookmarkEnd w:id="34"/>
      <w:r w:rsidRPr="007B63CC">
        <w:t>Communication System Components</w:t>
      </w:r>
    </w:p>
    <w:p w14:paraId="43A4D332" w14:textId="77777777" w:rsidR="00AB0EDF" w:rsidRPr="007B63CC" w:rsidRDefault="007576E9">
      <w:pPr>
        <w:pStyle w:val="Compact"/>
        <w:numPr>
          <w:ilvl w:val="0"/>
          <w:numId w:val="186"/>
        </w:numPr>
      </w:pPr>
      <w:r w:rsidRPr="007B63CC">
        <w:t>Messaging Features</w:t>
      </w:r>
    </w:p>
    <w:p w14:paraId="2546FABC" w14:textId="77777777" w:rsidR="00AB0EDF" w:rsidRPr="007B63CC" w:rsidRDefault="007576E9">
      <w:pPr>
        <w:pStyle w:val="Compact"/>
        <w:numPr>
          <w:ilvl w:val="0"/>
          <w:numId w:val="187"/>
        </w:numPr>
      </w:pPr>
      <w:r w:rsidRPr="007B63CC">
        <w:t>One-to-one messaging</w:t>
      </w:r>
    </w:p>
    <w:p w14:paraId="2F0DC268" w14:textId="77777777" w:rsidR="00AB0EDF" w:rsidRPr="007B63CC" w:rsidRDefault="007576E9">
      <w:pPr>
        <w:pStyle w:val="Compact"/>
        <w:numPr>
          <w:ilvl w:val="1"/>
          <w:numId w:val="188"/>
        </w:numPr>
      </w:pPr>
      <w:r w:rsidRPr="007B63CC">
        <w:t>Components: Messages.js, MessageList.js, MessageDetail.js</w:t>
      </w:r>
    </w:p>
    <w:p w14:paraId="3DE7EDE4" w14:textId="77777777" w:rsidR="00AB0EDF" w:rsidRPr="007B63CC" w:rsidRDefault="007576E9">
      <w:pPr>
        <w:pStyle w:val="Compact"/>
        <w:numPr>
          <w:ilvl w:val="1"/>
          <w:numId w:val="188"/>
        </w:numPr>
      </w:pPr>
      <w:r w:rsidRPr="007B63CC">
        <w:t>Purpose: Direct communication between users</w:t>
      </w:r>
    </w:p>
    <w:p w14:paraId="059E2311" w14:textId="77777777" w:rsidR="00AB0EDF" w:rsidRPr="007B63CC" w:rsidRDefault="007576E9">
      <w:pPr>
        <w:pStyle w:val="Compact"/>
        <w:numPr>
          <w:ilvl w:val="1"/>
          <w:numId w:val="188"/>
        </w:numPr>
      </w:pPr>
      <w:r w:rsidRPr="007B63CC">
        <w:t>Features:</w:t>
      </w:r>
    </w:p>
    <w:p w14:paraId="1EB3F17C" w14:textId="77777777" w:rsidR="00AB0EDF" w:rsidRPr="007B63CC" w:rsidRDefault="007576E9">
      <w:pPr>
        <w:pStyle w:val="Compact"/>
        <w:numPr>
          <w:ilvl w:val="2"/>
          <w:numId w:val="189"/>
        </w:numPr>
      </w:pPr>
      <w:r w:rsidRPr="007B63CC">
        <w:t>Message composition</w:t>
      </w:r>
    </w:p>
    <w:p w14:paraId="7843DF43" w14:textId="77777777" w:rsidR="00AB0EDF" w:rsidRPr="007B63CC" w:rsidRDefault="007576E9">
      <w:pPr>
        <w:pStyle w:val="Compact"/>
        <w:numPr>
          <w:ilvl w:val="2"/>
          <w:numId w:val="189"/>
        </w:numPr>
      </w:pPr>
      <w:r w:rsidRPr="007B63CC">
        <w:t>Thread view</w:t>
      </w:r>
    </w:p>
    <w:p w14:paraId="5ED8F68A" w14:textId="77777777" w:rsidR="00AB0EDF" w:rsidRPr="007B63CC" w:rsidRDefault="007576E9">
      <w:pPr>
        <w:pStyle w:val="Compact"/>
        <w:numPr>
          <w:ilvl w:val="2"/>
          <w:numId w:val="189"/>
        </w:numPr>
      </w:pPr>
      <w:r w:rsidRPr="007B63CC">
        <w:t>Timeline view</w:t>
      </w:r>
    </w:p>
    <w:p w14:paraId="4476E6DF" w14:textId="77777777" w:rsidR="00AB0EDF" w:rsidRPr="007B63CC" w:rsidRDefault="007576E9">
      <w:pPr>
        <w:pStyle w:val="Compact"/>
        <w:numPr>
          <w:ilvl w:val="2"/>
          <w:numId w:val="189"/>
        </w:numPr>
      </w:pPr>
      <w:r w:rsidRPr="007B63CC">
        <w:t>Recipient selection</w:t>
      </w:r>
    </w:p>
    <w:p w14:paraId="2083D194" w14:textId="77777777" w:rsidR="00AB0EDF" w:rsidRPr="007B63CC" w:rsidRDefault="007576E9">
      <w:pPr>
        <w:pStyle w:val="Compact"/>
        <w:numPr>
          <w:ilvl w:val="2"/>
          <w:numId w:val="189"/>
        </w:numPr>
      </w:pPr>
      <w:r w:rsidRPr="007B63CC">
        <w:t>Message status tracking</w:t>
      </w:r>
    </w:p>
    <w:p w14:paraId="419DBA09" w14:textId="0B1E43F9" w:rsidR="00B94276" w:rsidRPr="007B63CC" w:rsidRDefault="00B94276" w:rsidP="00B94276">
      <w:pPr>
        <w:pStyle w:val="Compact"/>
        <w:jc w:val="center"/>
      </w:pPr>
      <w:r w:rsidRPr="007B63CC">
        <w:rPr>
          <w:noProof/>
        </w:rPr>
        <w:drawing>
          <wp:inline distT="0" distB="0" distL="0" distR="0" wp14:anchorId="232253BE" wp14:editId="30BFBC7F">
            <wp:extent cx="4857750" cy="1568908"/>
            <wp:effectExtent l="0" t="0" r="0" b="0"/>
            <wp:docPr id="31049093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0490933" name="Picture 1" descr="A screenshot of a computer&#10;&#10;Description automatically generated"/>
                    <pic:cNvPicPr/>
                  </pic:nvPicPr>
                  <pic:blipFill>
                    <a:blip r:embed="rId17"/>
                    <a:stretch>
                      <a:fillRect/>
                    </a:stretch>
                  </pic:blipFill>
                  <pic:spPr>
                    <a:xfrm>
                      <a:off x="0" y="0"/>
                      <a:ext cx="4863322" cy="1570708"/>
                    </a:xfrm>
                    <a:prstGeom prst="rect">
                      <a:avLst/>
                    </a:prstGeom>
                  </pic:spPr>
                </pic:pic>
              </a:graphicData>
            </a:graphic>
          </wp:inline>
        </w:drawing>
      </w:r>
    </w:p>
    <w:p w14:paraId="489ACBF8" w14:textId="5EAA1ED6" w:rsidR="00B94276" w:rsidRPr="007B63CC" w:rsidRDefault="00B94276" w:rsidP="00E2408D">
      <w:pPr>
        <w:pStyle w:val="Compact"/>
      </w:pPr>
      <w:r w:rsidRPr="007B63CC">
        <w:t>Figure 1</w:t>
      </w:r>
      <w:r w:rsidR="007B63CC" w:rsidRPr="007B63CC">
        <w:t>1</w:t>
      </w:r>
      <w:r w:rsidRPr="007B63CC">
        <w:t>: Message. Allows for creation of new messages, viewing of all messages, and replying to messages. The timeline view will only show a single message.</w:t>
      </w:r>
    </w:p>
    <w:p w14:paraId="65D2757F" w14:textId="77777777" w:rsidR="00B94276" w:rsidRPr="007B63CC" w:rsidRDefault="00B94276" w:rsidP="00B94276">
      <w:pPr>
        <w:pStyle w:val="Compact"/>
        <w:jc w:val="center"/>
      </w:pPr>
    </w:p>
    <w:p w14:paraId="23AC9C65" w14:textId="2B81692D" w:rsidR="00B94276" w:rsidRPr="007B63CC" w:rsidRDefault="00B94276" w:rsidP="00B94276">
      <w:pPr>
        <w:pStyle w:val="Compact"/>
        <w:jc w:val="center"/>
      </w:pPr>
      <w:r w:rsidRPr="007B63CC">
        <w:rPr>
          <w:noProof/>
        </w:rPr>
        <w:drawing>
          <wp:inline distT="0" distB="0" distL="0" distR="0" wp14:anchorId="1EAC9FBE" wp14:editId="7C7317E5">
            <wp:extent cx="4943475" cy="2463287"/>
            <wp:effectExtent l="0" t="0" r="0" b="0"/>
            <wp:docPr id="261998602"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1998602" name="Picture 1" descr="A screenshot of a computer&#10;&#10;Description automatically generated"/>
                    <pic:cNvPicPr/>
                  </pic:nvPicPr>
                  <pic:blipFill>
                    <a:blip r:embed="rId18"/>
                    <a:stretch>
                      <a:fillRect/>
                    </a:stretch>
                  </pic:blipFill>
                  <pic:spPr>
                    <a:xfrm>
                      <a:off x="0" y="0"/>
                      <a:ext cx="4962840" cy="2472936"/>
                    </a:xfrm>
                    <a:prstGeom prst="rect">
                      <a:avLst/>
                    </a:prstGeom>
                  </pic:spPr>
                </pic:pic>
              </a:graphicData>
            </a:graphic>
          </wp:inline>
        </w:drawing>
      </w:r>
    </w:p>
    <w:p w14:paraId="4D376893" w14:textId="76836AF7" w:rsidR="00B94276" w:rsidRPr="007B63CC" w:rsidRDefault="00B94276" w:rsidP="00E2408D">
      <w:pPr>
        <w:pStyle w:val="Compact"/>
      </w:pPr>
      <w:r w:rsidRPr="007B63CC">
        <w:t>Figure 1</w:t>
      </w:r>
      <w:r w:rsidR="007B63CC" w:rsidRPr="007B63CC">
        <w:t>2</w:t>
      </w:r>
      <w:r w:rsidRPr="007B63CC">
        <w:t>: Message. Allows for creation of new messages, viewing of all messages, and replying to messages. This composition view will show a thread of messages.</w:t>
      </w:r>
    </w:p>
    <w:p w14:paraId="324CF3F2" w14:textId="77777777" w:rsidR="00B94276" w:rsidRPr="007B63CC" w:rsidRDefault="00B94276" w:rsidP="00B94276">
      <w:pPr>
        <w:pStyle w:val="Compact"/>
        <w:jc w:val="center"/>
      </w:pPr>
    </w:p>
    <w:p w14:paraId="7C0BE910" w14:textId="77777777" w:rsidR="00AB0EDF" w:rsidRPr="007B63CC" w:rsidRDefault="007576E9">
      <w:pPr>
        <w:pStyle w:val="Compact"/>
        <w:numPr>
          <w:ilvl w:val="0"/>
          <w:numId w:val="187"/>
        </w:numPr>
      </w:pPr>
      <w:r w:rsidRPr="007B63CC">
        <w:t>Message composition</w:t>
      </w:r>
    </w:p>
    <w:p w14:paraId="6FF903E5" w14:textId="77777777" w:rsidR="00AB0EDF" w:rsidRPr="007B63CC" w:rsidRDefault="007576E9">
      <w:pPr>
        <w:pStyle w:val="Compact"/>
        <w:numPr>
          <w:ilvl w:val="1"/>
          <w:numId w:val="190"/>
        </w:numPr>
      </w:pPr>
      <w:r w:rsidRPr="007B63CC">
        <w:t>Components: NewMessageModal.js, ReplyMessageModal.js</w:t>
      </w:r>
    </w:p>
    <w:p w14:paraId="3F175669" w14:textId="77777777" w:rsidR="00AB0EDF" w:rsidRPr="007B63CC" w:rsidRDefault="007576E9">
      <w:pPr>
        <w:pStyle w:val="Compact"/>
        <w:numPr>
          <w:ilvl w:val="1"/>
          <w:numId w:val="190"/>
        </w:numPr>
      </w:pPr>
      <w:r w:rsidRPr="007B63CC">
        <w:t>Purpose: Message creation interface</w:t>
      </w:r>
    </w:p>
    <w:p w14:paraId="7D5ADB79" w14:textId="77777777" w:rsidR="00AB0EDF" w:rsidRPr="007B63CC" w:rsidRDefault="007576E9">
      <w:pPr>
        <w:pStyle w:val="Compact"/>
        <w:numPr>
          <w:ilvl w:val="1"/>
          <w:numId w:val="190"/>
        </w:numPr>
      </w:pPr>
      <w:r w:rsidRPr="007B63CC">
        <w:t>Features:</w:t>
      </w:r>
    </w:p>
    <w:p w14:paraId="21A2AF4A" w14:textId="77777777" w:rsidR="00AB0EDF" w:rsidRPr="007B63CC" w:rsidRDefault="007576E9">
      <w:pPr>
        <w:pStyle w:val="Compact"/>
        <w:numPr>
          <w:ilvl w:val="2"/>
          <w:numId w:val="191"/>
        </w:numPr>
      </w:pPr>
      <w:r w:rsidRPr="007B63CC">
        <w:t>Rich text input</w:t>
      </w:r>
    </w:p>
    <w:p w14:paraId="792B66F2" w14:textId="77777777" w:rsidR="00AB0EDF" w:rsidRPr="007B63CC" w:rsidRDefault="007576E9">
      <w:pPr>
        <w:pStyle w:val="Compact"/>
        <w:numPr>
          <w:ilvl w:val="2"/>
          <w:numId w:val="191"/>
        </w:numPr>
      </w:pPr>
      <w:r w:rsidRPr="007B63CC">
        <w:t>Recipient search</w:t>
      </w:r>
    </w:p>
    <w:p w14:paraId="1119538B" w14:textId="77777777" w:rsidR="00AB0EDF" w:rsidRPr="007B63CC" w:rsidRDefault="007576E9">
      <w:pPr>
        <w:pStyle w:val="Compact"/>
        <w:numPr>
          <w:ilvl w:val="2"/>
          <w:numId w:val="191"/>
        </w:numPr>
      </w:pPr>
      <w:r w:rsidRPr="007B63CC">
        <w:t>Draft saving</w:t>
      </w:r>
    </w:p>
    <w:p w14:paraId="13A6B844" w14:textId="77777777" w:rsidR="00AB0EDF" w:rsidRPr="007B63CC" w:rsidRDefault="007576E9">
      <w:pPr>
        <w:pStyle w:val="Compact"/>
        <w:numPr>
          <w:ilvl w:val="2"/>
          <w:numId w:val="191"/>
        </w:numPr>
      </w:pPr>
      <w:r w:rsidRPr="007B63CC">
        <w:t>Reply context</w:t>
      </w:r>
    </w:p>
    <w:p w14:paraId="7DF7C817" w14:textId="77777777" w:rsidR="00AB0EDF" w:rsidRPr="007B63CC" w:rsidRDefault="007576E9">
      <w:pPr>
        <w:pStyle w:val="Compact"/>
        <w:numPr>
          <w:ilvl w:val="2"/>
          <w:numId w:val="191"/>
        </w:numPr>
      </w:pPr>
      <w:r w:rsidRPr="007B63CC">
        <w:t>Character limits</w:t>
      </w:r>
    </w:p>
    <w:p w14:paraId="42D02275" w14:textId="023C05F2" w:rsidR="00B94276" w:rsidRPr="007B63CC" w:rsidRDefault="00B94276" w:rsidP="00B94276">
      <w:pPr>
        <w:pStyle w:val="Compact"/>
        <w:jc w:val="center"/>
      </w:pPr>
      <w:r w:rsidRPr="007B63CC">
        <w:rPr>
          <w:noProof/>
        </w:rPr>
        <w:drawing>
          <wp:inline distT="0" distB="0" distL="0" distR="0" wp14:anchorId="49D4403C" wp14:editId="5BA2D81B">
            <wp:extent cx="2400300" cy="1935114"/>
            <wp:effectExtent l="0" t="0" r="0" b="0"/>
            <wp:docPr id="94942551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49425514" name="Picture 1" descr="A screenshot of a computer&#10;&#10;Description automatically generated"/>
                    <pic:cNvPicPr/>
                  </pic:nvPicPr>
                  <pic:blipFill>
                    <a:blip r:embed="rId19"/>
                    <a:stretch>
                      <a:fillRect/>
                    </a:stretch>
                  </pic:blipFill>
                  <pic:spPr>
                    <a:xfrm>
                      <a:off x="0" y="0"/>
                      <a:ext cx="2402161" cy="1936614"/>
                    </a:xfrm>
                    <a:prstGeom prst="rect">
                      <a:avLst/>
                    </a:prstGeom>
                  </pic:spPr>
                </pic:pic>
              </a:graphicData>
            </a:graphic>
          </wp:inline>
        </w:drawing>
      </w:r>
      <w:r w:rsidRPr="007B63CC">
        <w:t xml:space="preserve">  </w:t>
      </w:r>
      <w:r w:rsidRPr="007B63CC">
        <w:rPr>
          <w:noProof/>
        </w:rPr>
        <w:drawing>
          <wp:inline distT="0" distB="0" distL="0" distR="0" wp14:anchorId="67D9DD8A" wp14:editId="72D6BA18">
            <wp:extent cx="2762250" cy="1935641"/>
            <wp:effectExtent l="0" t="0" r="0" b="0"/>
            <wp:docPr id="51208066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2080660" name="Picture 1" descr="A screenshot of a computer&#10;&#10;Description automatically generated"/>
                    <pic:cNvPicPr/>
                  </pic:nvPicPr>
                  <pic:blipFill>
                    <a:blip r:embed="rId20"/>
                    <a:stretch>
                      <a:fillRect/>
                    </a:stretch>
                  </pic:blipFill>
                  <pic:spPr>
                    <a:xfrm>
                      <a:off x="0" y="0"/>
                      <a:ext cx="2772737" cy="1942990"/>
                    </a:xfrm>
                    <a:prstGeom prst="rect">
                      <a:avLst/>
                    </a:prstGeom>
                  </pic:spPr>
                </pic:pic>
              </a:graphicData>
            </a:graphic>
          </wp:inline>
        </w:drawing>
      </w:r>
    </w:p>
    <w:p w14:paraId="45A96F79" w14:textId="0D855106" w:rsidR="00B94276" w:rsidRPr="007B63CC" w:rsidRDefault="00B94276" w:rsidP="00B94276">
      <w:pPr>
        <w:pStyle w:val="Compact"/>
        <w:jc w:val="center"/>
      </w:pPr>
      <w:r w:rsidRPr="007B63CC">
        <w:t>Figure 1</w:t>
      </w:r>
      <w:r w:rsidR="007B63CC" w:rsidRPr="007B63CC">
        <w:t>3</w:t>
      </w:r>
      <w:r w:rsidRPr="007B63CC">
        <w:t xml:space="preserve"> &amp; 1</w:t>
      </w:r>
      <w:r w:rsidR="007B63CC" w:rsidRPr="007B63CC">
        <w:t>4</w:t>
      </w:r>
      <w:r w:rsidRPr="007B63CC">
        <w:t>: (Left) Recipient selection for message. (Right) Message content creation</w:t>
      </w:r>
    </w:p>
    <w:p w14:paraId="0EB1E3ED" w14:textId="77777777" w:rsidR="00E2408D" w:rsidRPr="007B63CC" w:rsidRDefault="00E2408D" w:rsidP="00B94276">
      <w:pPr>
        <w:pStyle w:val="Compact"/>
        <w:jc w:val="center"/>
      </w:pPr>
    </w:p>
    <w:p w14:paraId="5AAC5FC7" w14:textId="03E83E4F" w:rsidR="00B94276" w:rsidRPr="007B63CC" w:rsidRDefault="00E2408D" w:rsidP="00E2408D">
      <w:pPr>
        <w:pStyle w:val="Compact"/>
        <w:jc w:val="center"/>
      </w:pPr>
      <w:r w:rsidRPr="007B63CC">
        <w:rPr>
          <w:noProof/>
        </w:rPr>
        <w:lastRenderedPageBreak/>
        <w:drawing>
          <wp:inline distT="0" distB="0" distL="0" distR="0" wp14:anchorId="7FAB07C8" wp14:editId="169733A9">
            <wp:extent cx="2905125" cy="2042588"/>
            <wp:effectExtent l="0" t="0" r="0" b="0"/>
            <wp:docPr id="1774977074"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4977074" name="Picture 1" descr="A screenshot of a computer&#10;&#10;Description automatically generated"/>
                    <pic:cNvPicPr/>
                  </pic:nvPicPr>
                  <pic:blipFill>
                    <a:blip r:embed="rId21"/>
                    <a:stretch>
                      <a:fillRect/>
                    </a:stretch>
                  </pic:blipFill>
                  <pic:spPr>
                    <a:xfrm>
                      <a:off x="0" y="0"/>
                      <a:ext cx="2918756" cy="2052172"/>
                    </a:xfrm>
                    <a:prstGeom prst="rect">
                      <a:avLst/>
                    </a:prstGeom>
                  </pic:spPr>
                </pic:pic>
              </a:graphicData>
            </a:graphic>
          </wp:inline>
        </w:drawing>
      </w:r>
    </w:p>
    <w:p w14:paraId="6182D302" w14:textId="6E9C3D50" w:rsidR="00E2408D" w:rsidRPr="007B63CC" w:rsidRDefault="00E2408D" w:rsidP="00E2408D">
      <w:pPr>
        <w:pStyle w:val="Compact"/>
        <w:jc w:val="center"/>
      </w:pPr>
      <w:r w:rsidRPr="007B63CC">
        <w:t>Figure 1</w:t>
      </w:r>
      <w:r w:rsidR="007B63CC" w:rsidRPr="007B63CC">
        <w:t>5</w:t>
      </w:r>
      <w:r w:rsidRPr="007B63CC">
        <w:t>: Message Reply Modal</w:t>
      </w:r>
    </w:p>
    <w:p w14:paraId="08BEC47D" w14:textId="77777777" w:rsidR="00E2408D" w:rsidRPr="007B63CC" w:rsidRDefault="00E2408D" w:rsidP="00E2408D">
      <w:pPr>
        <w:pStyle w:val="Compact"/>
        <w:jc w:val="center"/>
      </w:pPr>
    </w:p>
    <w:p w14:paraId="25C40DD2" w14:textId="77777777" w:rsidR="00AB0EDF" w:rsidRPr="007B63CC" w:rsidRDefault="007576E9">
      <w:pPr>
        <w:pStyle w:val="Compact"/>
        <w:numPr>
          <w:ilvl w:val="0"/>
          <w:numId w:val="192"/>
        </w:numPr>
      </w:pPr>
      <w:r w:rsidRPr="007B63CC">
        <w:t>Announcement Management</w:t>
      </w:r>
    </w:p>
    <w:p w14:paraId="6D5307AE" w14:textId="77777777" w:rsidR="00AB0EDF" w:rsidRPr="007B63CC" w:rsidRDefault="007576E9">
      <w:pPr>
        <w:pStyle w:val="Compact"/>
        <w:numPr>
          <w:ilvl w:val="0"/>
          <w:numId w:val="193"/>
        </w:numPr>
      </w:pPr>
      <w:r w:rsidRPr="007B63CC">
        <w:t>Event creation</w:t>
      </w:r>
    </w:p>
    <w:p w14:paraId="255A889C" w14:textId="77777777" w:rsidR="00AB0EDF" w:rsidRPr="007B63CC" w:rsidRDefault="007576E9">
      <w:pPr>
        <w:pStyle w:val="Compact"/>
        <w:numPr>
          <w:ilvl w:val="1"/>
          <w:numId w:val="194"/>
        </w:numPr>
      </w:pPr>
      <w:r w:rsidRPr="007B63CC">
        <w:t>Components: CreateAnnouncementModal.js, AnnouncementModal.js</w:t>
      </w:r>
    </w:p>
    <w:p w14:paraId="1D379FD1" w14:textId="77777777" w:rsidR="00AB0EDF" w:rsidRPr="007B63CC" w:rsidRDefault="007576E9">
      <w:pPr>
        <w:pStyle w:val="Compact"/>
        <w:numPr>
          <w:ilvl w:val="1"/>
          <w:numId w:val="194"/>
        </w:numPr>
      </w:pPr>
      <w:r w:rsidRPr="007B63CC">
        <w:t>Purpose: Community event management</w:t>
      </w:r>
    </w:p>
    <w:p w14:paraId="79FAD1EA" w14:textId="77777777" w:rsidR="00AB0EDF" w:rsidRPr="007B63CC" w:rsidRDefault="007576E9">
      <w:pPr>
        <w:pStyle w:val="Compact"/>
        <w:numPr>
          <w:ilvl w:val="1"/>
          <w:numId w:val="194"/>
        </w:numPr>
      </w:pPr>
      <w:r w:rsidRPr="007B63CC">
        <w:t>Features:</w:t>
      </w:r>
    </w:p>
    <w:p w14:paraId="2653F8AB" w14:textId="77777777" w:rsidR="00AB0EDF" w:rsidRPr="007B63CC" w:rsidRDefault="007576E9">
      <w:pPr>
        <w:pStyle w:val="Compact"/>
        <w:numPr>
          <w:ilvl w:val="2"/>
          <w:numId w:val="195"/>
        </w:numPr>
      </w:pPr>
      <w:r w:rsidRPr="007B63CC">
        <w:t>Date/time selection</w:t>
      </w:r>
    </w:p>
    <w:p w14:paraId="7E7778EE" w14:textId="77777777" w:rsidR="00AB0EDF" w:rsidRPr="007B63CC" w:rsidRDefault="007576E9">
      <w:pPr>
        <w:pStyle w:val="Compact"/>
        <w:numPr>
          <w:ilvl w:val="2"/>
          <w:numId w:val="195"/>
        </w:numPr>
      </w:pPr>
      <w:r w:rsidRPr="007B63CC">
        <w:t>Location input</w:t>
      </w:r>
    </w:p>
    <w:p w14:paraId="4867473C" w14:textId="77777777" w:rsidR="00AB0EDF" w:rsidRPr="007B63CC" w:rsidRDefault="007576E9">
      <w:pPr>
        <w:pStyle w:val="Compact"/>
        <w:numPr>
          <w:ilvl w:val="2"/>
          <w:numId w:val="195"/>
        </w:numPr>
      </w:pPr>
      <w:r w:rsidRPr="007B63CC">
        <w:t>Image attachment</w:t>
      </w:r>
    </w:p>
    <w:p w14:paraId="3D249D8B" w14:textId="77777777" w:rsidR="00AB0EDF" w:rsidRPr="007B63CC" w:rsidRDefault="007576E9">
      <w:pPr>
        <w:pStyle w:val="Compact"/>
        <w:numPr>
          <w:ilvl w:val="2"/>
          <w:numId w:val="195"/>
        </w:numPr>
      </w:pPr>
      <w:r w:rsidRPr="007B63CC">
        <w:t>Duration management</w:t>
      </w:r>
    </w:p>
    <w:p w14:paraId="47C65645" w14:textId="0D1DF89C" w:rsidR="00E2408D" w:rsidRPr="007B63CC" w:rsidRDefault="007576E9" w:rsidP="00E2408D">
      <w:pPr>
        <w:pStyle w:val="Compact"/>
        <w:numPr>
          <w:ilvl w:val="2"/>
          <w:numId w:val="195"/>
        </w:numPr>
      </w:pPr>
      <w:r w:rsidRPr="007B63CC">
        <w:t>Scheduling options</w:t>
      </w:r>
    </w:p>
    <w:p w14:paraId="450F092D" w14:textId="661A2255" w:rsidR="00E2408D" w:rsidRPr="007B63CC" w:rsidRDefault="00E2408D" w:rsidP="00E2408D">
      <w:pPr>
        <w:pStyle w:val="Compact"/>
        <w:jc w:val="center"/>
      </w:pPr>
      <w:r w:rsidRPr="007B63CC">
        <w:rPr>
          <w:noProof/>
        </w:rPr>
        <w:drawing>
          <wp:inline distT="0" distB="0" distL="0" distR="0" wp14:anchorId="13A3F54B" wp14:editId="31500892">
            <wp:extent cx="2847975" cy="3302538"/>
            <wp:effectExtent l="0" t="0" r="0" b="0"/>
            <wp:docPr id="96714730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147309" name="Picture 1" descr="A screenshot of a computer&#10;&#10;Description automatically generated"/>
                    <pic:cNvPicPr/>
                  </pic:nvPicPr>
                  <pic:blipFill>
                    <a:blip r:embed="rId22"/>
                    <a:stretch>
                      <a:fillRect/>
                    </a:stretch>
                  </pic:blipFill>
                  <pic:spPr>
                    <a:xfrm>
                      <a:off x="0" y="0"/>
                      <a:ext cx="2851672" cy="3306825"/>
                    </a:xfrm>
                    <a:prstGeom prst="rect">
                      <a:avLst/>
                    </a:prstGeom>
                  </pic:spPr>
                </pic:pic>
              </a:graphicData>
            </a:graphic>
          </wp:inline>
        </w:drawing>
      </w:r>
    </w:p>
    <w:p w14:paraId="603290EE" w14:textId="58DBE502" w:rsidR="00E2408D" w:rsidRPr="007B63CC" w:rsidRDefault="00E2408D" w:rsidP="00E2408D">
      <w:pPr>
        <w:pStyle w:val="Compact"/>
      </w:pPr>
      <w:r w:rsidRPr="007B63CC">
        <w:t>Figure 1</w:t>
      </w:r>
      <w:r w:rsidR="007B63CC" w:rsidRPr="007B63CC">
        <w:t>6</w:t>
      </w:r>
      <w:r w:rsidRPr="007B63CC">
        <w:t>: Announcement Creation Modal. Allows a board member to create and schedule announcements and events to be posted to the announcement page.</w:t>
      </w:r>
    </w:p>
    <w:p w14:paraId="5DA57A32" w14:textId="77777777" w:rsidR="00E2408D" w:rsidRPr="007B63CC" w:rsidRDefault="00E2408D" w:rsidP="00E2408D">
      <w:pPr>
        <w:pStyle w:val="Compact"/>
        <w:jc w:val="center"/>
      </w:pPr>
    </w:p>
    <w:p w14:paraId="312EBB21" w14:textId="560D3FEC" w:rsidR="00E2408D" w:rsidRPr="007B63CC" w:rsidRDefault="00E2408D" w:rsidP="00E2408D">
      <w:pPr>
        <w:pStyle w:val="Compact"/>
        <w:jc w:val="center"/>
      </w:pPr>
      <w:r w:rsidRPr="007B63CC">
        <w:rPr>
          <w:noProof/>
        </w:rPr>
        <w:drawing>
          <wp:inline distT="0" distB="0" distL="0" distR="0" wp14:anchorId="555A1387" wp14:editId="5073E4D8">
            <wp:extent cx="5943600" cy="2600325"/>
            <wp:effectExtent l="0" t="0" r="0" b="0"/>
            <wp:docPr id="55456022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4560229" name="Picture 1" descr="A screenshot of a computer&#10;&#10;Description automatically generated"/>
                    <pic:cNvPicPr/>
                  </pic:nvPicPr>
                  <pic:blipFill>
                    <a:blip r:embed="rId23"/>
                    <a:stretch>
                      <a:fillRect/>
                    </a:stretch>
                  </pic:blipFill>
                  <pic:spPr>
                    <a:xfrm>
                      <a:off x="0" y="0"/>
                      <a:ext cx="5943600" cy="2600325"/>
                    </a:xfrm>
                    <a:prstGeom prst="rect">
                      <a:avLst/>
                    </a:prstGeom>
                  </pic:spPr>
                </pic:pic>
              </a:graphicData>
            </a:graphic>
          </wp:inline>
        </w:drawing>
      </w:r>
    </w:p>
    <w:p w14:paraId="0619D088" w14:textId="5E5B7845" w:rsidR="00E2408D" w:rsidRPr="007B63CC" w:rsidRDefault="00E2408D" w:rsidP="00E2408D">
      <w:pPr>
        <w:pStyle w:val="Compact"/>
      </w:pPr>
      <w:r w:rsidRPr="007B63CC">
        <w:t>Figure 1</w:t>
      </w:r>
      <w:r w:rsidR="007B63CC" w:rsidRPr="007B63CC">
        <w:t>7</w:t>
      </w:r>
      <w:r w:rsidRPr="007B63CC">
        <w:t>: Announcement Carousel. Shows all active announcements and allows user to scroll through them.</w:t>
      </w:r>
    </w:p>
    <w:p w14:paraId="21A0418C" w14:textId="77777777" w:rsidR="00E2408D" w:rsidRPr="007B63CC" w:rsidRDefault="00E2408D" w:rsidP="00E2408D">
      <w:pPr>
        <w:pStyle w:val="Compact"/>
        <w:jc w:val="center"/>
      </w:pPr>
    </w:p>
    <w:p w14:paraId="1F93754B" w14:textId="77777777" w:rsidR="00AB0EDF" w:rsidRPr="007B63CC" w:rsidRDefault="007576E9">
      <w:pPr>
        <w:pStyle w:val="Compact"/>
        <w:numPr>
          <w:ilvl w:val="0"/>
          <w:numId w:val="193"/>
        </w:numPr>
      </w:pPr>
      <w:r w:rsidRPr="007B63CC">
        <w:t>Calendar integration</w:t>
      </w:r>
    </w:p>
    <w:p w14:paraId="770772FE" w14:textId="77777777" w:rsidR="00AB0EDF" w:rsidRPr="007B63CC" w:rsidRDefault="007576E9">
      <w:pPr>
        <w:pStyle w:val="Compact"/>
        <w:numPr>
          <w:ilvl w:val="1"/>
          <w:numId w:val="196"/>
        </w:numPr>
      </w:pPr>
      <w:r w:rsidRPr="007B63CC">
        <w:t>Components: AnnouncementCalendar.js, AnnouncementCarousel.js</w:t>
      </w:r>
    </w:p>
    <w:p w14:paraId="73D375AD" w14:textId="77777777" w:rsidR="00AB0EDF" w:rsidRPr="007B63CC" w:rsidRDefault="007576E9">
      <w:pPr>
        <w:pStyle w:val="Compact"/>
        <w:numPr>
          <w:ilvl w:val="1"/>
          <w:numId w:val="196"/>
        </w:numPr>
      </w:pPr>
      <w:r w:rsidRPr="007B63CC">
        <w:t>Purpose: Event visualization</w:t>
      </w:r>
    </w:p>
    <w:p w14:paraId="12567459" w14:textId="77777777" w:rsidR="00AB0EDF" w:rsidRPr="007B63CC" w:rsidRDefault="007576E9">
      <w:pPr>
        <w:pStyle w:val="Compact"/>
        <w:numPr>
          <w:ilvl w:val="1"/>
          <w:numId w:val="196"/>
        </w:numPr>
      </w:pPr>
      <w:r w:rsidRPr="007B63CC">
        <w:t>Features:</w:t>
      </w:r>
    </w:p>
    <w:p w14:paraId="19BA2F9C" w14:textId="77777777" w:rsidR="00AB0EDF" w:rsidRPr="007B63CC" w:rsidRDefault="007576E9">
      <w:pPr>
        <w:pStyle w:val="Compact"/>
        <w:numPr>
          <w:ilvl w:val="2"/>
          <w:numId w:val="197"/>
        </w:numPr>
      </w:pPr>
      <w:r w:rsidRPr="007B63CC">
        <w:t>Monthly calendar view</w:t>
      </w:r>
    </w:p>
    <w:p w14:paraId="16C12CC5" w14:textId="77777777" w:rsidR="00AB0EDF" w:rsidRPr="007B63CC" w:rsidRDefault="007576E9">
      <w:pPr>
        <w:pStyle w:val="Compact"/>
        <w:numPr>
          <w:ilvl w:val="2"/>
          <w:numId w:val="197"/>
        </w:numPr>
      </w:pPr>
      <w:r w:rsidRPr="007B63CC">
        <w:t>Event details popup</w:t>
      </w:r>
    </w:p>
    <w:p w14:paraId="0BDF44C8" w14:textId="77777777" w:rsidR="00AB0EDF" w:rsidRPr="007B63CC" w:rsidRDefault="007576E9">
      <w:pPr>
        <w:pStyle w:val="Compact"/>
        <w:numPr>
          <w:ilvl w:val="2"/>
          <w:numId w:val="197"/>
        </w:numPr>
      </w:pPr>
      <w:r w:rsidRPr="007B63CC">
        <w:t>Date navigation</w:t>
      </w:r>
    </w:p>
    <w:p w14:paraId="0F5E5D83" w14:textId="77777777" w:rsidR="00AB0EDF" w:rsidRPr="007B63CC" w:rsidRDefault="007576E9">
      <w:pPr>
        <w:pStyle w:val="Compact"/>
        <w:numPr>
          <w:ilvl w:val="2"/>
          <w:numId w:val="197"/>
        </w:numPr>
      </w:pPr>
      <w:r w:rsidRPr="007B63CC">
        <w:t>Event categorization</w:t>
      </w:r>
    </w:p>
    <w:p w14:paraId="32362E8D" w14:textId="77777777" w:rsidR="00AB0EDF" w:rsidRPr="007B63CC" w:rsidRDefault="007576E9">
      <w:pPr>
        <w:pStyle w:val="Compact"/>
        <w:numPr>
          <w:ilvl w:val="2"/>
          <w:numId w:val="197"/>
        </w:numPr>
      </w:pPr>
      <w:r w:rsidRPr="007B63CC">
        <w:t>Mobile-responsive design</w:t>
      </w:r>
    </w:p>
    <w:p w14:paraId="2E137BBB" w14:textId="03409D2E" w:rsidR="00E2408D" w:rsidRPr="007B63CC" w:rsidRDefault="00E2408D" w:rsidP="00E2408D">
      <w:pPr>
        <w:pStyle w:val="Compact"/>
        <w:jc w:val="center"/>
      </w:pPr>
      <w:r w:rsidRPr="007B63CC">
        <w:rPr>
          <w:noProof/>
        </w:rPr>
        <w:drawing>
          <wp:inline distT="0" distB="0" distL="0" distR="0" wp14:anchorId="60DA9D83" wp14:editId="1957F6CF">
            <wp:extent cx="5943600" cy="2748915"/>
            <wp:effectExtent l="0" t="0" r="0" b="0"/>
            <wp:docPr id="23770795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7707951" name="Picture 1" descr="A screenshot of a computer&#10;&#10;Description automatically generated"/>
                    <pic:cNvPicPr/>
                  </pic:nvPicPr>
                  <pic:blipFill>
                    <a:blip r:embed="rId24"/>
                    <a:stretch>
                      <a:fillRect/>
                    </a:stretch>
                  </pic:blipFill>
                  <pic:spPr>
                    <a:xfrm>
                      <a:off x="0" y="0"/>
                      <a:ext cx="5943600" cy="2748915"/>
                    </a:xfrm>
                    <a:prstGeom prst="rect">
                      <a:avLst/>
                    </a:prstGeom>
                  </pic:spPr>
                </pic:pic>
              </a:graphicData>
            </a:graphic>
          </wp:inline>
        </w:drawing>
      </w:r>
    </w:p>
    <w:p w14:paraId="7A1C7F94" w14:textId="0E3E433E" w:rsidR="00E2408D" w:rsidRPr="007B63CC" w:rsidRDefault="00E2408D" w:rsidP="00E2408D">
      <w:pPr>
        <w:pStyle w:val="Compact"/>
      </w:pPr>
      <w:r w:rsidRPr="007B63CC">
        <w:lastRenderedPageBreak/>
        <w:t>Figure 1</w:t>
      </w:r>
      <w:r w:rsidR="007B63CC" w:rsidRPr="007B63CC">
        <w:t>8</w:t>
      </w:r>
      <w:r w:rsidRPr="007B63CC">
        <w:t>: Events Calendar. Tracks all current events that are scheduled by HOA board members and displays them visually for the user.</w:t>
      </w:r>
    </w:p>
    <w:p w14:paraId="5BAFE0BA" w14:textId="77777777" w:rsidR="00E2408D" w:rsidRPr="007B63CC" w:rsidRDefault="00E2408D" w:rsidP="00E2408D">
      <w:pPr>
        <w:pStyle w:val="Compact"/>
      </w:pPr>
    </w:p>
    <w:p w14:paraId="63A4A765" w14:textId="77777777" w:rsidR="00AB0EDF" w:rsidRPr="007B63CC" w:rsidRDefault="007576E9">
      <w:pPr>
        <w:pStyle w:val="Compact"/>
        <w:numPr>
          <w:ilvl w:val="0"/>
          <w:numId w:val="198"/>
        </w:numPr>
      </w:pPr>
      <w:r w:rsidRPr="007B63CC">
        <w:t>Survey System</w:t>
      </w:r>
    </w:p>
    <w:p w14:paraId="3EB6B52B" w14:textId="77777777" w:rsidR="00AB0EDF" w:rsidRPr="007B63CC" w:rsidRDefault="007576E9">
      <w:pPr>
        <w:pStyle w:val="Compact"/>
        <w:numPr>
          <w:ilvl w:val="0"/>
          <w:numId w:val="199"/>
        </w:numPr>
      </w:pPr>
      <w:r w:rsidRPr="007B63CC">
        <w:t>Survey creation</w:t>
      </w:r>
    </w:p>
    <w:p w14:paraId="0251068B" w14:textId="77777777" w:rsidR="00AB0EDF" w:rsidRPr="007B63CC" w:rsidRDefault="007576E9">
      <w:pPr>
        <w:pStyle w:val="Compact"/>
        <w:numPr>
          <w:ilvl w:val="1"/>
          <w:numId w:val="200"/>
        </w:numPr>
      </w:pPr>
      <w:r w:rsidRPr="007B63CC">
        <w:t>Components: CreateSurveyModal.js, Survey.js</w:t>
      </w:r>
    </w:p>
    <w:p w14:paraId="7974C6C1" w14:textId="77777777" w:rsidR="00AB0EDF" w:rsidRPr="007B63CC" w:rsidRDefault="007576E9">
      <w:pPr>
        <w:pStyle w:val="Compact"/>
        <w:numPr>
          <w:ilvl w:val="1"/>
          <w:numId w:val="200"/>
        </w:numPr>
      </w:pPr>
      <w:r w:rsidRPr="007B63CC">
        <w:t>Purpose: Community feedback collection</w:t>
      </w:r>
    </w:p>
    <w:p w14:paraId="0FF9C62A" w14:textId="77777777" w:rsidR="00AB0EDF" w:rsidRPr="007B63CC" w:rsidRDefault="007576E9">
      <w:pPr>
        <w:pStyle w:val="Compact"/>
        <w:numPr>
          <w:ilvl w:val="1"/>
          <w:numId w:val="200"/>
        </w:numPr>
      </w:pPr>
      <w:r w:rsidRPr="007B63CC">
        <w:t>Features:</w:t>
      </w:r>
    </w:p>
    <w:p w14:paraId="7C3400F6" w14:textId="77777777" w:rsidR="00AB0EDF" w:rsidRPr="007B63CC" w:rsidRDefault="007576E9">
      <w:pPr>
        <w:pStyle w:val="Compact"/>
        <w:numPr>
          <w:ilvl w:val="2"/>
          <w:numId w:val="201"/>
        </w:numPr>
      </w:pPr>
      <w:r w:rsidRPr="007B63CC">
        <w:t>Question input</w:t>
      </w:r>
    </w:p>
    <w:p w14:paraId="7215D70C" w14:textId="77777777" w:rsidR="00AB0EDF" w:rsidRPr="007B63CC" w:rsidRDefault="007576E9">
      <w:pPr>
        <w:pStyle w:val="Compact"/>
        <w:numPr>
          <w:ilvl w:val="2"/>
          <w:numId w:val="201"/>
        </w:numPr>
      </w:pPr>
      <w:r w:rsidRPr="007B63CC">
        <w:t>Answer option management</w:t>
      </w:r>
    </w:p>
    <w:p w14:paraId="4AE7E6F6" w14:textId="77777777" w:rsidR="00AB0EDF" w:rsidRPr="007B63CC" w:rsidRDefault="007576E9">
      <w:pPr>
        <w:pStyle w:val="Compact"/>
        <w:numPr>
          <w:ilvl w:val="2"/>
          <w:numId w:val="201"/>
        </w:numPr>
      </w:pPr>
      <w:r w:rsidRPr="007B63CC">
        <w:t>End date setting</w:t>
      </w:r>
    </w:p>
    <w:p w14:paraId="3D945218" w14:textId="77777777" w:rsidR="00AB0EDF" w:rsidRPr="007B63CC" w:rsidRDefault="007576E9">
      <w:pPr>
        <w:pStyle w:val="Compact"/>
        <w:numPr>
          <w:ilvl w:val="2"/>
          <w:numId w:val="201"/>
        </w:numPr>
      </w:pPr>
      <w:r w:rsidRPr="007B63CC">
        <w:t>Preview functionality</w:t>
      </w:r>
    </w:p>
    <w:p w14:paraId="7E1E3DAE" w14:textId="77777777" w:rsidR="00AB0EDF" w:rsidRPr="007B63CC" w:rsidRDefault="007576E9">
      <w:pPr>
        <w:pStyle w:val="Compact"/>
        <w:numPr>
          <w:ilvl w:val="2"/>
          <w:numId w:val="201"/>
        </w:numPr>
      </w:pPr>
      <w:r w:rsidRPr="007B63CC">
        <w:t>Board member access control</w:t>
      </w:r>
    </w:p>
    <w:p w14:paraId="010CE493" w14:textId="77777777" w:rsidR="00E2408D" w:rsidRPr="007B63CC" w:rsidRDefault="00E2408D" w:rsidP="00E2408D">
      <w:pPr>
        <w:pStyle w:val="Compact"/>
        <w:jc w:val="center"/>
      </w:pPr>
      <w:r w:rsidRPr="007B63CC">
        <w:rPr>
          <w:noProof/>
        </w:rPr>
        <w:drawing>
          <wp:inline distT="0" distB="0" distL="0" distR="0" wp14:anchorId="67245DB2" wp14:editId="6DFEC132">
            <wp:extent cx="4800600" cy="2530573"/>
            <wp:effectExtent l="0" t="0" r="0" b="0"/>
            <wp:docPr id="11550543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5054366" name="Picture 1" descr="A screenshot of a computer&#10;&#10;Description automatically generated"/>
                    <pic:cNvPicPr/>
                  </pic:nvPicPr>
                  <pic:blipFill>
                    <a:blip r:embed="rId25"/>
                    <a:stretch>
                      <a:fillRect/>
                    </a:stretch>
                  </pic:blipFill>
                  <pic:spPr>
                    <a:xfrm>
                      <a:off x="0" y="0"/>
                      <a:ext cx="4824853" cy="2543357"/>
                    </a:xfrm>
                    <a:prstGeom prst="rect">
                      <a:avLst/>
                    </a:prstGeom>
                  </pic:spPr>
                </pic:pic>
              </a:graphicData>
            </a:graphic>
          </wp:inline>
        </w:drawing>
      </w:r>
    </w:p>
    <w:p w14:paraId="0FCA3736" w14:textId="5A59A430" w:rsidR="00E2408D" w:rsidRPr="007B63CC" w:rsidRDefault="00E2408D" w:rsidP="00E2408D">
      <w:pPr>
        <w:pStyle w:val="Compact"/>
      </w:pPr>
      <w:r w:rsidRPr="007B63CC">
        <w:t>Figure 1</w:t>
      </w:r>
      <w:r w:rsidR="007B63CC" w:rsidRPr="007B63CC">
        <w:t>9</w:t>
      </w:r>
      <w:r w:rsidRPr="007B63CC">
        <w:t>: Survey. Allows user to view all active and inactive surveys and participate in surveys that they have not yet participated in.</w:t>
      </w:r>
    </w:p>
    <w:p w14:paraId="416DF4E6" w14:textId="77777777" w:rsidR="00E2408D" w:rsidRPr="007B63CC" w:rsidRDefault="00E2408D" w:rsidP="00E2408D">
      <w:pPr>
        <w:pStyle w:val="Compact"/>
        <w:jc w:val="center"/>
      </w:pPr>
    </w:p>
    <w:p w14:paraId="7E448C59" w14:textId="5BB4C81D" w:rsidR="00E2408D" w:rsidRPr="007B63CC" w:rsidRDefault="00E2408D" w:rsidP="00E2408D">
      <w:pPr>
        <w:pStyle w:val="Compact"/>
        <w:jc w:val="center"/>
      </w:pPr>
      <w:r w:rsidRPr="007B63CC">
        <w:rPr>
          <w:noProof/>
        </w:rPr>
        <w:drawing>
          <wp:inline distT="0" distB="0" distL="0" distR="0" wp14:anchorId="530B6E92" wp14:editId="7883E0CE">
            <wp:extent cx="2743200" cy="2149719"/>
            <wp:effectExtent l="0" t="0" r="0" b="0"/>
            <wp:docPr id="1528694129" name="Picture 1" descr="A screenshot of a surve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694129" name="Picture 1" descr="A screenshot of a survey&#10;&#10;Description automatically generated"/>
                    <pic:cNvPicPr/>
                  </pic:nvPicPr>
                  <pic:blipFill>
                    <a:blip r:embed="rId26"/>
                    <a:stretch>
                      <a:fillRect/>
                    </a:stretch>
                  </pic:blipFill>
                  <pic:spPr>
                    <a:xfrm>
                      <a:off x="0" y="0"/>
                      <a:ext cx="2767941" cy="2169107"/>
                    </a:xfrm>
                    <a:prstGeom prst="rect">
                      <a:avLst/>
                    </a:prstGeom>
                  </pic:spPr>
                </pic:pic>
              </a:graphicData>
            </a:graphic>
          </wp:inline>
        </w:drawing>
      </w:r>
    </w:p>
    <w:p w14:paraId="244A737B" w14:textId="6035668B" w:rsidR="00E2408D" w:rsidRPr="007B63CC" w:rsidRDefault="00E2408D" w:rsidP="00E2408D">
      <w:pPr>
        <w:pStyle w:val="Compact"/>
      </w:pPr>
      <w:r w:rsidRPr="007B63CC">
        <w:lastRenderedPageBreak/>
        <w:t xml:space="preserve">Figure </w:t>
      </w:r>
      <w:r w:rsidR="007B63CC" w:rsidRPr="007B63CC">
        <w:t>20</w:t>
      </w:r>
      <w:r w:rsidRPr="007B63CC">
        <w:t>: Survey Creation Modal. Allows are board member to quickly generate a new text based survey. A basic survey question and a minimum of 2 answer options are required with a maximum of 4 answers being allowed.</w:t>
      </w:r>
    </w:p>
    <w:p w14:paraId="649E0859" w14:textId="77777777" w:rsidR="00E2408D" w:rsidRPr="007B63CC" w:rsidRDefault="00E2408D" w:rsidP="00E2408D">
      <w:pPr>
        <w:pStyle w:val="Compact"/>
        <w:jc w:val="center"/>
      </w:pPr>
    </w:p>
    <w:p w14:paraId="693129AE" w14:textId="77777777" w:rsidR="00AB0EDF" w:rsidRPr="007B63CC" w:rsidRDefault="007576E9">
      <w:pPr>
        <w:pStyle w:val="Compact"/>
        <w:numPr>
          <w:ilvl w:val="0"/>
          <w:numId w:val="199"/>
        </w:numPr>
      </w:pPr>
      <w:r w:rsidRPr="007B63CC">
        <w:t>Results visualization</w:t>
      </w:r>
    </w:p>
    <w:p w14:paraId="1E18E097" w14:textId="77777777" w:rsidR="00AB0EDF" w:rsidRPr="007B63CC" w:rsidRDefault="007576E9">
      <w:pPr>
        <w:pStyle w:val="Compact"/>
        <w:numPr>
          <w:ilvl w:val="1"/>
          <w:numId w:val="202"/>
        </w:numPr>
      </w:pPr>
      <w:r w:rsidRPr="007B63CC">
        <w:t>Components: SurveyResultsModal.js, SurveyCompletionModal.js</w:t>
      </w:r>
    </w:p>
    <w:p w14:paraId="3B6CB54E" w14:textId="77777777" w:rsidR="00AB0EDF" w:rsidRPr="007B63CC" w:rsidRDefault="007576E9">
      <w:pPr>
        <w:pStyle w:val="Compact"/>
        <w:numPr>
          <w:ilvl w:val="1"/>
          <w:numId w:val="202"/>
        </w:numPr>
      </w:pPr>
      <w:r w:rsidRPr="007B63CC">
        <w:t>Purpose: Survey data presentation</w:t>
      </w:r>
    </w:p>
    <w:p w14:paraId="547450DE" w14:textId="77777777" w:rsidR="00AB0EDF" w:rsidRPr="007B63CC" w:rsidRDefault="007576E9">
      <w:pPr>
        <w:pStyle w:val="Compact"/>
        <w:numPr>
          <w:ilvl w:val="1"/>
          <w:numId w:val="202"/>
        </w:numPr>
      </w:pPr>
      <w:r w:rsidRPr="007B63CC">
        <w:t>Features:</w:t>
      </w:r>
    </w:p>
    <w:p w14:paraId="0D4F4532" w14:textId="77777777" w:rsidR="00AB0EDF" w:rsidRPr="007B63CC" w:rsidRDefault="007576E9">
      <w:pPr>
        <w:pStyle w:val="Compact"/>
        <w:numPr>
          <w:ilvl w:val="2"/>
          <w:numId w:val="203"/>
        </w:numPr>
      </w:pPr>
      <w:r w:rsidRPr="007B63CC">
        <w:t>Real-time results</w:t>
      </w:r>
    </w:p>
    <w:p w14:paraId="351E3BE6" w14:textId="77777777" w:rsidR="00AB0EDF" w:rsidRPr="007B63CC" w:rsidRDefault="007576E9">
      <w:pPr>
        <w:pStyle w:val="Compact"/>
        <w:numPr>
          <w:ilvl w:val="2"/>
          <w:numId w:val="203"/>
        </w:numPr>
      </w:pPr>
      <w:r w:rsidRPr="007B63CC">
        <w:t>Charts using Recharts</w:t>
      </w:r>
    </w:p>
    <w:p w14:paraId="63ECAAE3" w14:textId="77777777" w:rsidR="00AB0EDF" w:rsidRPr="007B63CC" w:rsidRDefault="007576E9">
      <w:pPr>
        <w:pStyle w:val="Compact"/>
        <w:numPr>
          <w:ilvl w:val="2"/>
          <w:numId w:val="203"/>
        </w:numPr>
      </w:pPr>
      <w:r w:rsidRPr="007B63CC">
        <w:t>Percentage calculations</w:t>
      </w:r>
    </w:p>
    <w:p w14:paraId="0964B97C" w14:textId="77777777" w:rsidR="00AB0EDF" w:rsidRPr="007B63CC" w:rsidRDefault="007576E9">
      <w:pPr>
        <w:pStyle w:val="Compact"/>
        <w:numPr>
          <w:ilvl w:val="2"/>
          <w:numId w:val="203"/>
        </w:numPr>
      </w:pPr>
      <w:r w:rsidRPr="007B63CC">
        <w:t>Response tracking</w:t>
      </w:r>
    </w:p>
    <w:p w14:paraId="782C768D" w14:textId="77777777" w:rsidR="00AB0EDF" w:rsidRPr="007B63CC" w:rsidRDefault="007576E9">
      <w:pPr>
        <w:pStyle w:val="Compact"/>
        <w:numPr>
          <w:ilvl w:val="2"/>
          <w:numId w:val="203"/>
        </w:numPr>
      </w:pPr>
      <w:r w:rsidRPr="007B63CC">
        <w:t>Export functionality</w:t>
      </w:r>
    </w:p>
    <w:p w14:paraId="7A753D9A" w14:textId="3A1BC473" w:rsidR="00E2408D" w:rsidRPr="007B63CC" w:rsidRDefault="00E2408D" w:rsidP="00E2408D">
      <w:pPr>
        <w:pStyle w:val="Compact"/>
        <w:jc w:val="center"/>
      </w:pPr>
      <w:r w:rsidRPr="007B63CC">
        <w:rPr>
          <w:noProof/>
        </w:rPr>
        <w:drawing>
          <wp:inline distT="0" distB="0" distL="0" distR="0" wp14:anchorId="564C4E43" wp14:editId="41898B98">
            <wp:extent cx="2952750" cy="2495010"/>
            <wp:effectExtent l="0" t="0" r="0" b="0"/>
            <wp:docPr id="923084650" name="Picture 1" descr="A screenshot of a survey resul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3084650" name="Picture 1" descr="A screenshot of a survey results&#10;&#10;Description automatically generated"/>
                    <pic:cNvPicPr/>
                  </pic:nvPicPr>
                  <pic:blipFill>
                    <a:blip r:embed="rId27"/>
                    <a:stretch>
                      <a:fillRect/>
                    </a:stretch>
                  </pic:blipFill>
                  <pic:spPr>
                    <a:xfrm>
                      <a:off x="0" y="0"/>
                      <a:ext cx="2958133" cy="2499558"/>
                    </a:xfrm>
                    <a:prstGeom prst="rect">
                      <a:avLst/>
                    </a:prstGeom>
                  </pic:spPr>
                </pic:pic>
              </a:graphicData>
            </a:graphic>
          </wp:inline>
        </w:drawing>
      </w:r>
    </w:p>
    <w:p w14:paraId="777DC5DE" w14:textId="0902C2C9" w:rsidR="00E2408D" w:rsidRPr="007B63CC" w:rsidRDefault="00E2408D" w:rsidP="00E2408D">
      <w:pPr>
        <w:pStyle w:val="Compact"/>
      </w:pPr>
      <w:r w:rsidRPr="007B63CC">
        <w:t>Figure 2</w:t>
      </w:r>
      <w:r w:rsidR="007B63CC" w:rsidRPr="007B63CC">
        <w:t>1</w:t>
      </w:r>
      <w:r w:rsidRPr="007B63CC">
        <w:t xml:space="preserve">: Results Preview Modal. Allows users to view the responses to a survey and displays the results graphically. Results are anonymous. Results are also sent to HOA members in message format </w:t>
      </w:r>
      <w:r w:rsidR="0007665B" w:rsidRPr="007B63CC">
        <w:t>upon the close of a survey.</w:t>
      </w:r>
    </w:p>
    <w:p w14:paraId="5CCCFB61" w14:textId="77777777" w:rsidR="00AB0EDF" w:rsidRPr="007B63CC" w:rsidRDefault="007576E9">
      <w:pPr>
        <w:pStyle w:val="Heading3"/>
      </w:pPr>
      <w:bookmarkStart w:id="36" w:name="document-management-system"/>
      <w:bookmarkEnd w:id="35"/>
      <w:r w:rsidRPr="007B63CC">
        <w:t>Document Management System</w:t>
      </w:r>
    </w:p>
    <w:p w14:paraId="3ED49154" w14:textId="77777777" w:rsidR="00AB0EDF" w:rsidRPr="007B63CC" w:rsidRDefault="007576E9">
      <w:pPr>
        <w:pStyle w:val="Compact"/>
        <w:numPr>
          <w:ilvl w:val="0"/>
          <w:numId w:val="204"/>
        </w:numPr>
      </w:pPr>
      <w:r w:rsidRPr="007B63CC">
        <w:t>Document Features</w:t>
      </w:r>
    </w:p>
    <w:p w14:paraId="7BD81C3A" w14:textId="77777777" w:rsidR="00AB0EDF" w:rsidRPr="007B63CC" w:rsidRDefault="007576E9">
      <w:pPr>
        <w:pStyle w:val="Compact"/>
        <w:numPr>
          <w:ilvl w:val="0"/>
          <w:numId w:val="205"/>
        </w:numPr>
      </w:pPr>
      <w:r w:rsidRPr="007B63CC">
        <w:t>Document listing</w:t>
      </w:r>
    </w:p>
    <w:p w14:paraId="2CBFDFAC" w14:textId="77777777" w:rsidR="00AB0EDF" w:rsidRPr="007B63CC" w:rsidRDefault="007576E9">
      <w:pPr>
        <w:pStyle w:val="Compact"/>
        <w:numPr>
          <w:ilvl w:val="1"/>
          <w:numId w:val="206"/>
        </w:numPr>
      </w:pPr>
      <w:r w:rsidRPr="007B63CC">
        <w:t>Components: Documents.js, DocumentCard.js</w:t>
      </w:r>
    </w:p>
    <w:p w14:paraId="57F49409" w14:textId="77777777" w:rsidR="00AB0EDF" w:rsidRPr="007B63CC" w:rsidRDefault="007576E9">
      <w:pPr>
        <w:pStyle w:val="Compact"/>
        <w:numPr>
          <w:ilvl w:val="1"/>
          <w:numId w:val="206"/>
        </w:numPr>
      </w:pPr>
      <w:r w:rsidRPr="007B63CC">
        <w:t>Purpose: File organization and display</w:t>
      </w:r>
    </w:p>
    <w:p w14:paraId="5CE01335" w14:textId="77777777" w:rsidR="00AB0EDF" w:rsidRPr="007B63CC" w:rsidRDefault="007576E9">
      <w:pPr>
        <w:pStyle w:val="Compact"/>
        <w:numPr>
          <w:ilvl w:val="1"/>
          <w:numId w:val="206"/>
        </w:numPr>
      </w:pPr>
      <w:r w:rsidRPr="007B63CC">
        <w:t>Features:</w:t>
      </w:r>
    </w:p>
    <w:p w14:paraId="1B4DAE59" w14:textId="77777777" w:rsidR="00AB0EDF" w:rsidRPr="007B63CC" w:rsidRDefault="007576E9">
      <w:pPr>
        <w:pStyle w:val="Compact"/>
        <w:numPr>
          <w:ilvl w:val="2"/>
          <w:numId w:val="207"/>
        </w:numPr>
      </w:pPr>
      <w:r w:rsidRPr="007B63CC">
        <w:t>Grid/list view toggle</w:t>
      </w:r>
    </w:p>
    <w:p w14:paraId="0E265ADC" w14:textId="77777777" w:rsidR="00AB0EDF" w:rsidRPr="007B63CC" w:rsidRDefault="007576E9">
      <w:pPr>
        <w:pStyle w:val="Compact"/>
        <w:numPr>
          <w:ilvl w:val="2"/>
          <w:numId w:val="207"/>
        </w:numPr>
      </w:pPr>
      <w:r w:rsidRPr="007B63CC">
        <w:t>Sort functionality</w:t>
      </w:r>
    </w:p>
    <w:p w14:paraId="79082496" w14:textId="77777777" w:rsidR="00380E5E" w:rsidRPr="007B63CC" w:rsidRDefault="00380E5E" w:rsidP="00380E5E">
      <w:pPr>
        <w:pStyle w:val="Compact"/>
        <w:jc w:val="center"/>
      </w:pPr>
      <w:r w:rsidRPr="007B63CC">
        <w:rPr>
          <w:noProof/>
        </w:rPr>
        <w:lastRenderedPageBreak/>
        <w:drawing>
          <wp:inline distT="0" distB="0" distL="0" distR="0" wp14:anchorId="1E3F3585" wp14:editId="79F4FC7D">
            <wp:extent cx="5943600" cy="1901190"/>
            <wp:effectExtent l="0" t="0" r="0" b="0"/>
            <wp:docPr id="42450076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4500766" name="Picture 1" descr="A screenshot of a computer&#10;&#10;Description automatically generated"/>
                    <pic:cNvPicPr/>
                  </pic:nvPicPr>
                  <pic:blipFill>
                    <a:blip r:embed="rId28"/>
                    <a:stretch>
                      <a:fillRect/>
                    </a:stretch>
                  </pic:blipFill>
                  <pic:spPr>
                    <a:xfrm>
                      <a:off x="0" y="0"/>
                      <a:ext cx="5943600" cy="1901190"/>
                    </a:xfrm>
                    <a:prstGeom prst="rect">
                      <a:avLst/>
                    </a:prstGeom>
                  </pic:spPr>
                </pic:pic>
              </a:graphicData>
            </a:graphic>
          </wp:inline>
        </w:drawing>
      </w:r>
    </w:p>
    <w:p w14:paraId="48707B83" w14:textId="6CBA19C6" w:rsidR="00380E5E" w:rsidRPr="007B63CC" w:rsidRDefault="00380E5E" w:rsidP="00380E5E">
      <w:pPr>
        <w:pStyle w:val="Compact"/>
      </w:pPr>
      <w:r w:rsidRPr="007B63CC">
        <w:t xml:space="preserve">Figure </w:t>
      </w:r>
      <w:r w:rsidR="007B63CC" w:rsidRPr="007B63CC">
        <w:t>22</w:t>
      </w:r>
      <w:r w:rsidRPr="007B63CC">
        <w:t>: Documents. Displays all current documents available for HOA members to download. Two views are available with sorting options. Only board members are allowed to upload documents.</w:t>
      </w:r>
    </w:p>
    <w:p w14:paraId="22B0F087" w14:textId="77777777" w:rsidR="00380E5E" w:rsidRPr="007B63CC" w:rsidRDefault="00380E5E" w:rsidP="00380E5E">
      <w:pPr>
        <w:pStyle w:val="Compact"/>
      </w:pPr>
    </w:p>
    <w:p w14:paraId="337023A5" w14:textId="77777777" w:rsidR="00AB0EDF" w:rsidRPr="007B63CC" w:rsidRDefault="007576E9">
      <w:pPr>
        <w:pStyle w:val="Compact"/>
        <w:numPr>
          <w:ilvl w:val="0"/>
          <w:numId w:val="205"/>
        </w:numPr>
      </w:pPr>
      <w:r w:rsidRPr="007B63CC">
        <w:t>Upload interface</w:t>
      </w:r>
    </w:p>
    <w:p w14:paraId="701438CC" w14:textId="77777777" w:rsidR="00AB0EDF" w:rsidRPr="007B63CC" w:rsidRDefault="007576E9">
      <w:pPr>
        <w:pStyle w:val="Compact"/>
        <w:numPr>
          <w:ilvl w:val="1"/>
          <w:numId w:val="208"/>
        </w:numPr>
      </w:pPr>
      <w:r w:rsidRPr="007B63CC">
        <w:t>Components: UploadDocumentModal.js, ManageDocumentsModal.js</w:t>
      </w:r>
    </w:p>
    <w:p w14:paraId="52D3CB5E" w14:textId="77777777" w:rsidR="00AB0EDF" w:rsidRPr="007B63CC" w:rsidRDefault="007576E9">
      <w:pPr>
        <w:pStyle w:val="Compact"/>
        <w:numPr>
          <w:ilvl w:val="1"/>
          <w:numId w:val="208"/>
        </w:numPr>
      </w:pPr>
      <w:r w:rsidRPr="007B63CC">
        <w:t>Purpose: File upload and management</w:t>
      </w:r>
    </w:p>
    <w:p w14:paraId="222DA64C" w14:textId="77777777" w:rsidR="00AB0EDF" w:rsidRPr="007B63CC" w:rsidRDefault="007576E9">
      <w:pPr>
        <w:pStyle w:val="Compact"/>
        <w:numPr>
          <w:ilvl w:val="1"/>
          <w:numId w:val="208"/>
        </w:numPr>
      </w:pPr>
      <w:r w:rsidRPr="007B63CC">
        <w:t>Features:</w:t>
      </w:r>
    </w:p>
    <w:p w14:paraId="4C518095" w14:textId="77777777" w:rsidR="00AB0EDF" w:rsidRPr="007B63CC" w:rsidRDefault="007576E9">
      <w:pPr>
        <w:pStyle w:val="Compact"/>
        <w:numPr>
          <w:ilvl w:val="2"/>
          <w:numId w:val="209"/>
        </w:numPr>
      </w:pPr>
      <w:r w:rsidRPr="007B63CC">
        <w:t>Drag-drop support</w:t>
      </w:r>
    </w:p>
    <w:p w14:paraId="6DBEBF33" w14:textId="77777777" w:rsidR="00AB0EDF" w:rsidRPr="007B63CC" w:rsidRDefault="007576E9">
      <w:pPr>
        <w:pStyle w:val="Compact"/>
        <w:numPr>
          <w:ilvl w:val="2"/>
          <w:numId w:val="209"/>
        </w:numPr>
      </w:pPr>
      <w:r w:rsidRPr="007B63CC">
        <w:t>File validation</w:t>
      </w:r>
    </w:p>
    <w:p w14:paraId="49B9F705" w14:textId="77777777" w:rsidR="00AB0EDF" w:rsidRPr="007B63CC" w:rsidRDefault="007576E9">
      <w:pPr>
        <w:pStyle w:val="Compact"/>
        <w:numPr>
          <w:ilvl w:val="2"/>
          <w:numId w:val="209"/>
        </w:numPr>
      </w:pPr>
      <w:r w:rsidRPr="007B63CC">
        <w:t>Progress indication</w:t>
      </w:r>
    </w:p>
    <w:p w14:paraId="7E465F71" w14:textId="77777777" w:rsidR="00AB0EDF" w:rsidRPr="007B63CC" w:rsidRDefault="007576E9">
      <w:pPr>
        <w:pStyle w:val="Compact"/>
        <w:numPr>
          <w:ilvl w:val="2"/>
          <w:numId w:val="209"/>
        </w:numPr>
      </w:pPr>
      <w:r w:rsidRPr="007B63CC">
        <w:t>Metadata input</w:t>
      </w:r>
    </w:p>
    <w:p w14:paraId="6CC87014" w14:textId="77777777" w:rsidR="00AB0EDF" w:rsidRPr="007B63CC" w:rsidRDefault="007576E9">
      <w:pPr>
        <w:pStyle w:val="Compact"/>
        <w:numPr>
          <w:ilvl w:val="2"/>
          <w:numId w:val="209"/>
        </w:numPr>
      </w:pPr>
      <w:r w:rsidRPr="007B63CC">
        <w:t>Category assignment</w:t>
      </w:r>
    </w:p>
    <w:p w14:paraId="54275081" w14:textId="29B15F56" w:rsidR="0007665B" w:rsidRPr="007B63CC" w:rsidRDefault="0007665B" w:rsidP="0007665B">
      <w:pPr>
        <w:pStyle w:val="Compact"/>
        <w:jc w:val="center"/>
      </w:pPr>
      <w:r w:rsidRPr="007B63CC">
        <w:rPr>
          <w:noProof/>
        </w:rPr>
        <w:drawing>
          <wp:inline distT="0" distB="0" distL="0" distR="0" wp14:anchorId="14A3276F" wp14:editId="78C8EE5B">
            <wp:extent cx="3114675" cy="3055443"/>
            <wp:effectExtent l="0" t="0" r="0" b="0"/>
            <wp:docPr id="232111995"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111995" name="Picture 1" descr="A screenshot of a computer&#10;&#10;Description automatically generated"/>
                    <pic:cNvPicPr/>
                  </pic:nvPicPr>
                  <pic:blipFill>
                    <a:blip r:embed="rId29"/>
                    <a:stretch>
                      <a:fillRect/>
                    </a:stretch>
                  </pic:blipFill>
                  <pic:spPr>
                    <a:xfrm>
                      <a:off x="0" y="0"/>
                      <a:ext cx="3117853" cy="3058560"/>
                    </a:xfrm>
                    <a:prstGeom prst="rect">
                      <a:avLst/>
                    </a:prstGeom>
                  </pic:spPr>
                </pic:pic>
              </a:graphicData>
            </a:graphic>
          </wp:inline>
        </w:drawing>
      </w:r>
    </w:p>
    <w:p w14:paraId="253E6A3B" w14:textId="35D00801" w:rsidR="0007665B" w:rsidRPr="007B63CC" w:rsidRDefault="0007665B" w:rsidP="0007665B">
      <w:pPr>
        <w:pStyle w:val="Compact"/>
      </w:pPr>
      <w:r w:rsidRPr="007B63CC">
        <w:t>Figure 2</w:t>
      </w:r>
      <w:r w:rsidR="007B63CC" w:rsidRPr="007B63CC">
        <w:t>3</w:t>
      </w:r>
      <w:r w:rsidRPr="007B63CC">
        <w:t>: Document Upload Modal. Allows a board member to upload a number of different file types, and categorize the files while adding a title and description to the document. Documents can be downloaded by any member of the HOA.</w:t>
      </w:r>
    </w:p>
    <w:p w14:paraId="60809D2F" w14:textId="77777777" w:rsidR="00AB0EDF" w:rsidRPr="007B63CC" w:rsidRDefault="007576E9">
      <w:pPr>
        <w:pStyle w:val="Heading3"/>
      </w:pPr>
      <w:bookmarkStart w:id="37" w:name="payment-system-components"/>
      <w:bookmarkEnd w:id="36"/>
      <w:r w:rsidRPr="007B63CC">
        <w:lastRenderedPageBreak/>
        <w:t>Payment System Components</w:t>
      </w:r>
    </w:p>
    <w:p w14:paraId="411AFFE5" w14:textId="77777777" w:rsidR="00AB0EDF" w:rsidRPr="007B63CC" w:rsidRDefault="007576E9">
      <w:pPr>
        <w:pStyle w:val="Compact"/>
        <w:numPr>
          <w:ilvl w:val="0"/>
          <w:numId w:val="210"/>
        </w:numPr>
      </w:pPr>
      <w:r w:rsidRPr="007B63CC">
        <w:t>Payment Processing</w:t>
      </w:r>
    </w:p>
    <w:p w14:paraId="43D7DCA4" w14:textId="77777777" w:rsidR="00AB0EDF" w:rsidRPr="007B63CC" w:rsidRDefault="007576E9">
      <w:pPr>
        <w:pStyle w:val="Compact"/>
        <w:numPr>
          <w:ilvl w:val="0"/>
          <w:numId w:val="211"/>
        </w:numPr>
      </w:pPr>
      <w:r w:rsidRPr="007B63CC">
        <w:t>Card management</w:t>
      </w:r>
    </w:p>
    <w:p w14:paraId="4B38615C" w14:textId="77777777" w:rsidR="00AB0EDF" w:rsidRPr="007B63CC" w:rsidRDefault="007576E9">
      <w:pPr>
        <w:pStyle w:val="Compact"/>
        <w:numPr>
          <w:ilvl w:val="1"/>
          <w:numId w:val="212"/>
        </w:numPr>
      </w:pPr>
      <w:r w:rsidRPr="007B63CC">
        <w:t>Components: CardManagementModal.js</w:t>
      </w:r>
    </w:p>
    <w:p w14:paraId="4CFBE1D5" w14:textId="77777777" w:rsidR="00AB0EDF" w:rsidRPr="007B63CC" w:rsidRDefault="007576E9">
      <w:pPr>
        <w:pStyle w:val="Compact"/>
        <w:numPr>
          <w:ilvl w:val="1"/>
          <w:numId w:val="212"/>
        </w:numPr>
      </w:pPr>
      <w:r w:rsidRPr="007B63CC">
        <w:t>Purpose: Payment method handling</w:t>
      </w:r>
    </w:p>
    <w:p w14:paraId="7613994B" w14:textId="77777777" w:rsidR="00AB0EDF" w:rsidRPr="007B63CC" w:rsidRDefault="007576E9">
      <w:pPr>
        <w:pStyle w:val="Compact"/>
        <w:numPr>
          <w:ilvl w:val="1"/>
          <w:numId w:val="212"/>
        </w:numPr>
      </w:pPr>
      <w:r w:rsidRPr="007B63CC">
        <w:t>Features:</w:t>
      </w:r>
    </w:p>
    <w:p w14:paraId="68ECC82E" w14:textId="77777777" w:rsidR="00AB0EDF" w:rsidRPr="007B63CC" w:rsidRDefault="007576E9">
      <w:pPr>
        <w:pStyle w:val="Compact"/>
        <w:numPr>
          <w:ilvl w:val="2"/>
          <w:numId w:val="213"/>
        </w:numPr>
      </w:pPr>
      <w:r w:rsidRPr="007B63CC">
        <w:t>Card input validation</w:t>
      </w:r>
    </w:p>
    <w:p w14:paraId="5EC88951" w14:textId="77777777" w:rsidR="00AB0EDF" w:rsidRPr="007B63CC" w:rsidRDefault="007576E9">
      <w:pPr>
        <w:pStyle w:val="Compact"/>
        <w:numPr>
          <w:ilvl w:val="2"/>
          <w:numId w:val="213"/>
        </w:numPr>
      </w:pPr>
      <w:r w:rsidRPr="007B63CC">
        <w:t>Card type detection</w:t>
      </w:r>
    </w:p>
    <w:p w14:paraId="4E48C4E3" w14:textId="77777777" w:rsidR="00AB0EDF" w:rsidRPr="007B63CC" w:rsidRDefault="007576E9">
      <w:pPr>
        <w:pStyle w:val="Compact"/>
        <w:numPr>
          <w:ilvl w:val="2"/>
          <w:numId w:val="213"/>
        </w:numPr>
      </w:pPr>
      <w:r w:rsidRPr="007B63CC">
        <w:t>Default card selection</w:t>
      </w:r>
    </w:p>
    <w:p w14:paraId="58B617D9" w14:textId="77777777" w:rsidR="00AB0EDF" w:rsidRPr="007B63CC" w:rsidRDefault="007576E9">
      <w:pPr>
        <w:pStyle w:val="Compact"/>
        <w:numPr>
          <w:ilvl w:val="2"/>
          <w:numId w:val="213"/>
        </w:numPr>
      </w:pPr>
      <w:r w:rsidRPr="007B63CC">
        <w:t>Card deletion</w:t>
      </w:r>
    </w:p>
    <w:p w14:paraId="5CBDC270" w14:textId="77777777" w:rsidR="00AB0EDF" w:rsidRPr="007B63CC" w:rsidRDefault="007576E9">
      <w:pPr>
        <w:pStyle w:val="Compact"/>
        <w:numPr>
          <w:ilvl w:val="2"/>
          <w:numId w:val="213"/>
        </w:numPr>
      </w:pPr>
      <w:r w:rsidRPr="007B63CC">
        <w:t>Secure storage simulation</w:t>
      </w:r>
    </w:p>
    <w:p w14:paraId="76D91E06" w14:textId="77777777" w:rsidR="00AB0EDF" w:rsidRPr="007B63CC" w:rsidRDefault="007576E9">
      <w:pPr>
        <w:pStyle w:val="Compact"/>
        <w:numPr>
          <w:ilvl w:val="0"/>
          <w:numId w:val="211"/>
        </w:numPr>
      </w:pPr>
      <w:r w:rsidRPr="007B63CC">
        <w:t>Transaction handling</w:t>
      </w:r>
    </w:p>
    <w:p w14:paraId="0261B622" w14:textId="77777777" w:rsidR="00AB0EDF" w:rsidRPr="007B63CC" w:rsidRDefault="007576E9">
      <w:pPr>
        <w:pStyle w:val="Compact"/>
        <w:numPr>
          <w:ilvl w:val="1"/>
          <w:numId w:val="214"/>
        </w:numPr>
      </w:pPr>
      <w:r w:rsidRPr="007B63CC">
        <w:t>Components: PaymentModal.js, PaymentHistoryModal.js, PaymentReceipt.js</w:t>
      </w:r>
    </w:p>
    <w:p w14:paraId="7994E3D4" w14:textId="77777777" w:rsidR="00AB0EDF" w:rsidRPr="007B63CC" w:rsidRDefault="007576E9">
      <w:pPr>
        <w:pStyle w:val="Compact"/>
        <w:numPr>
          <w:ilvl w:val="1"/>
          <w:numId w:val="214"/>
        </w:numPr>
      </w:pPr>
      <w:r w:rsidRPr="007B63CC">
        <w:t>Purpose: Payment simulation</w:t>
      </w:r>
    </w:p>
    <w:p w14:paraId="5FF54609" w14:textId="77777777" w:rsidR="00AB0EDF" w:rsidRPr="007B63CC" w:rsidRDefault="007576E9">
      <w:pPr>
        <w:pStyle w:val="Compact"/>
        <w:numPr>
          <w:ilvl w:val="1"/>
          <w:numId w:val="214"/>
        </w:numPr>
      </w:pPr>
      <w:r w:rsidRPr="007B63CC">
        <w:t>Features:</w:t>
      </w:r>
    </w:p>
    <w:p w14:paraId="5F8CA826" w14:textId="77777777" w:rsidR="00AB0EDF" w:rsidRPr="007B63CC" w:rsidRDefault="007576E9">
      <w:pPr>
        <w:pStyle w:val="Compact"/>
        <w:numPr>
          <w:ilvl w:val="2"/>
          <w:numId w:val="215"/>
        </w:numPr>
      </w:pPr>
      <w:r w:rsidRPr="007B63CC">
        <w:t>Amount validation</w:t>
      </w:r>
    </w:p>
    <w:p w14:paraId="321BB4B0" w14:textId="77777777" w:rsidR="00AB0EDF" w:rsidRPr="007B63CC" w:rsidRDefault="007576E9">
      <w:pPr>
        <w:pStyle w:val="Compact"/>
        <w:numPr>
          <w:ilvl w:val="2"/>
          <w:numId w:val="215"/>
        </w:numPr>
      </w:pPr>
      <w:r w:rsidRPr="007B63CC">
        <w:t>Payment method selection</w:t>
      </w:r>
    </w:p>
    <w:p w14:paraId="6BEF9994" w14:textId="77777777" w:rsidR="00AB0EDF" w:rsidRPr="007B63CC" w:rsidRDefault="007576E9">
      <w:pPr>
        <w:pStyle w:val="Compact"/>
        <w:numPr>
          <w:ilvl w:val="2"/>
          <w:numId w:val="215"/>
        </w:numPr>
      </w:pPr>
      <w:r w:rsidRPr="007B63CC">
        <w:t>Receipt generation</w:t>
      </w:r>
    </w:p>
    <w:p w14:paraId="61E3B435" w14:textId="77777777" w:rsidR="00AB0EDF" w:rsidRPr="007B63CC" w:rsidRDefault="007576E9">
      <w:pPr>
        <w:pStyle w:val="Compact"/>
        <w:numPr>
          <w:ilvl w:val="2"/>
          <w:numId w:val="215"/>
        </w:numPr>
      </w:pPr>
      <w:r w:rsidRPr="007B63CC">
        <w:t>Transaction history</w:t>
      </w:r>
    </w:p>
    <w:p w14:paraId="77852F64" w14:textId="77777777" w:rsidR="00AB0EDF" w:rsidRPr="007B63CC" w:rsidRDefault="007576E9">
      <w:pPr>
        <w:pStyle w:val="Compact"/>
        <w:numPr>
          <w:ilvl w:val="2"/>
          <w:numId w:val="215"/>
        </w:numPr>
      </w:pPr>
      <w:r w:rsidRPr="007B63CC">
        <w:t>Balance updates</w:t>
      </w:r>
    </w:p>
    <w:p w14:paraId="4B77FCDF" w14:textId="77777777" w:rsidR="00AB0EDF" w:rsidRPr="007B63CC" w:rsidRDefault="007576E9">
      <w:pPr>
        <w:pStyle w:val="Compact"/>
        <w:numPr>
          <w:ilvl w:val="0"/>
          <w:numId w:val="216"/>
        </w:numPr>
      </w:pPr>
      <w:r w:rsidRPr="007B63CC">
        <w:t>Financial Records</w:t>
      </w:r>
    </w:p>
    <w:p w14:paraId="552CE66E" w14:textId="77777777" w:rsidR="00AB0EDF" w:rsidRPr="007B63CC" w:rsidRDefault="007576E9">
      <w:pPr>
        <w:pStyle w:val="Compact"/>
        <w:numPr>
          <w:ilvl w:val="0"/>
          <w:numId w:val="217"/>
        </w:numPr>
      </w:pPr>
      <w:r w:rsidRPr="007B63CC">
        <w:t>History display</w:t>
      </w:r>
    </w:p>
    <w:p w14:paraId="3690E79F" w14:textId="77777777" w:rsidR="00AB0EDF" w:rsidRPr="007B63CC" w:rsidRDefault="007576E9">
      <w:pPr>
        <w:pStyle w:val="Compact"/>
        <w:numPr>
          <w:ilvl w:val="1"/>
          <w:numId w:val="218"/>
        </w:numPr>
      </w:pPr>
      <w:r w:rsidRPr="007B63CC">
        <w:t>Components: PaymentHistoryModal.js, ChargeDetailsModal.js</w:t>
      </w:r>
    </w:p>
    <w:p w14:paraId="70129A8C" w14:textId="77777777" w:rsidR="00AB0EDF" w:rsidRPr="007B63CC" w:rsidRDefault="007576E9">
      <w:pPr>
        <w:pStyle w:val="Compact"/>
        <w:numPr>
          <w:ilvl w:val="1"/>
          <w:numId w:val="218"/>
        </w:numPr>
      </w:pPr>
      <w:r w:rsidRPr="007B63CC">
        <w:t>Purpose: Transaction record keeping</w:t>
      </w:r>
    </w:p>
    <w:p w14:paraId="14BFDA42" w14:textId="77777777" w:rsidR="00AB0EDF" w:rsidRPr="007B63CC" w:rsidRDefault="007576E9">
      <w:pPr>
        <w:pStyle w:val="Compact"/>
        <w:numPr>
          <w:ilvl w:val="1"/>
          <w:numId w:val="218"/>
        </w:numPr>
      </w:pPr>
      <w:r w:rsidRPr="007B63CC">
        <w:t>Features:</w:t>
      </w:r>
    </w:p>
    <w:p w14:paraId="1F24D0F3" w14:textId="77777777" w:rsidR="00AB0EDF" w:rsidRPr="007B63CC" w:rsidRDefault="007576E9">
      <w:pPr>
        <w:pStyle w:val="Compact"/>
        <w:numPr>
          <w:ilvl w:val="2"/>
          <w:numId w:val="219"/>
        </w:numPr>
      </w:pPr>
      <w:r w:rsidRPr="007B63CC">
        <w:t>Filterable history</w:t>
      </w:r>
    </w:p>
    <w:p w14:paraId="6270ABE1" w14:textId="77777777" w:rsidR="00AB0EDF" w:rsidRPr="007B63CC" w:rsidRDefault="007576E9">
      <w:pPr>
        <w:pStyle w:val="Compact"/>
        <w:numPr>
          <w:ilvl w:val="2"/>
          <w:numId w:val="219"/>
        </w:numPr>
      </w:pPr>
      <w:r w:rsidRPr="007B63CC">
        <w:t>Detailed transaction view</w:t>
      </w:r>
    </w:p>
    <w:p w14:paraId="177EBA05" w14:textId="77777777" w:rsidR="00AB0EDF" w:rsidRPr="007B63CC" w:rsidRDefault="007576E9">
      <w:pPr>
        <w:pStyle w:val="Compact"/>
        <w:numPr>
          <w:ilvl w:val="2"/>
          <w:numId w:val="219"/>
        </w:numPr>
      </w:pPr>
      <w:r w:rsidRPr="007B63CC">
        <w:t>Receipt generation</w:t>
      </w:r>
    </w:p>
    <w:p w14:paraId="73B31F24" w14:textId="77777777" w:rsidR="00AB0EDF" w:rsidRPr="007B63CC" w:rsidRDefault="007576E9">
      <w:pPr>
        <w:pStyle w:val="Compact"/>
        <w:numPr>
          <w:ilvl w:val="2"/>
          <w:numId w:val="219"/>
        </w:numPr>
      </w:pPr>
      <w:r w:rsidRPr="007B63CC">
        <w:t>Export functionality</w:t>
      </w:r>
    </w:p>
    <w:p w14:paraId="39BE934D" w14:textId="77777777" w:rsidR="00AB0EDF" w:rsidRPr="007B63CC" w:rsidRDefault="007576E9">
      <w:pPr>
        <w:pStyle w:val="Compact"/>
        <w:numPr>
          <w:ilvl w:val="2"/>
          <w:numId w:val="219"/>
        </w:numPr>
      </w:pPr>
      <w:r w:rsidRPr="007B63CC">
        <w:t>Payment type categorization</w:t>
      </w:r>
    </w:p>
    <w:p w14:paraId="3C8EF34D" w14:textId="7E889543" w:rsidR="0007665B" w:rsidRPr="007B63CC" w:rsidRDefault="0007665B" w:rsidP="0007665B">
      <w:pPr>
        <w:pStyle w:val="Compact"/>
        <w:jc w:val="center"/>
      </w:pPr>
      <w:r w:rsidRPr="007B63CC">
        <w:rPr>
          <w:noProof/>
        </w:rPr>
        <w:lastRenderedPageBreak/>
        <w:drawing>
          <wp:inline distT="0" distB="0" distL="0" distR="0" wp14:anchorId="58D3198F" wp14:editId="7445F6E9">
            <wp:extent cx="5219700" cy="3395593"/>
            <wp:effectExtent l="0" t="0" r="0" b="0"/>
            <wp:docPr id="19977123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9771239" name="Picture 1" descr="A screenshot of a computer&#10;&#10;Description automatically generated"/>
                    <pic:cNvPicPr/>
                  </pic:nvPicPr>
                  <pic:blipFill>
                    <a:blip r:embed="rId30"/>
                    <a:stretch>
                      <a:fillRect/>
                    </a:stretch>
                  </pic:blipFill>
                  <pic:spPr>
                    <a:xfrm>
                      <a:off x="0" y="0"/>
                      <a:ext cx="5228304" cy="3401190"/>
                    </a:xfrm>
                    <a:prstGeom prst="rect">
                      <a:avLst/>
                    </a:prstGeom>
                  </pic:spPr>
                </pic:pic>
              </a:graphicData>
            </a:graphic>
          </wp:inline>
        </w:drawing>
      </w:r>
    </w:p>
    <w:p w14:paraId="105CA6EF" w14:textId="277CAD90" w:rsidR="0007665B" w:rsidRDefault="0007665B" w:rsidP="0007665B">
      <w:pPr>
        <w:pStyle w:val="Compact"/>
      </w:pPr>
      <w:r w:rsidRPr="007B63CC">
        <w:t>Figure 2</w:t>
      </w:r>
      <w:r w:rsidR="007B63CC" w:rsidRPr="007B63CC">
        <w:t>4</w:t>
      </w:r>
      <w:r w:rsidRPr="007B63CC">
        <w:t>: Account History: Displays all of the transactions, categorized by year, allowing the user access to anyone of the transactions and further details and receipts for those transactions.</w:t>
      </w:r>
    </w:p>
    <w:p w14:paraId="5F25C81D" w14:textId="77777777" w:rsidR="00AB0EDF" w:rsidRDefault="007576E9">
      <w:pPr>
        <w:pStyle w:val="Heading2"/>
      </w:pPr>
      <w:bookmarkStart w:id="38" w:name="test-plan-evolution-of-the-test-plan"/>
      <w:bookmarkEnd w:id="21"/>
      <w:bookmarkEnd w:id="37"/>
      <w:r>
        <w:t>6. Test Plan / Evolution of the Test Plan</w:t>
      </w:r>
    </w:p>
    <w:p w14:paraId="477AE3E4" w14:textId="77777777" w:rsidR="00AB0EDF" w:rsidRDefault="007576E9">
      <w:pPr>
        <w:pStyle w:val="Heading3"/>
      </w:pPr>
      <w:bookmarkStart w:id="39" w:name="initial-automated-testing-approach"/>
      <w:r>
        <w:t>Initial Automated Testing Approach</w:t>
      </w:r>
    </w:p>
    <w:p w14:paraId="5085761F" w14:textId="77777777" w:rsidR="00AB0EDF" w:rsidRDefault="007576E9">
      <w:pPr>
        <w:pStyle w:val="FirstParagraph"/>
      </w:pPr>
      <w:r>
        <w:t>The project initially aimed for comprehensive automated testing but encountered several challenges:</w:t>
      </w:r>
    </w:p>
    <w:p w14:paraId="2B116A5D" w14:textId="77777777" w:rsidR="00AB0EDF" w:rsidRDefault="007576E9">
      <w:pPr>
        <w:pStyle w:val="Compact"/>
        <w:numPr>
          <w:ilvl w:val="0"/>
          <w:numId w:val="220"/>
        </w:numPr>
      </w:pPr>
      <w:r>
        <w:t>Challenges Faced</w:t>
      </w:r>
    </w:p>
    <w:p w14:paraId="562A493A" w14:textId="77777777" w:rsidR="00AB0EDF" w:rsidRDefault="007576E9">
      <w:pPr>
        <w:pStyle w:val="Compact"/>
        <w:numPr>
          <w:ilvl w:val="1"/>
          <w:numId w:val="221"/>
        </w:numPr>
      </w:pPr>
      <w:r>
        <w:t>Steep learning curve with testing frameworks</w:t>
      </w:r>
    </w:p>
    <w:p w14:paraId="2F480EF0" w14:textId="77777777" w:rsidR="00AB0EDF" w:rsidRDefault="007576E9">
      <w:pPr>
        <w:pStyle w:val="Compact"/>
        <w:numPr>
          <w:ilvl w:val="1"/>
          <w:numId w:val="221"/>
        </w:numPr>
      </w:pPr>
      <w:r>
        <w:t>Complex setup requirements</w:t>
      </w:r>
    </w:p>
    <w:p w14:paraId="7A71D0FF" w14:textId="77777777" w:rsidR="00AB0EDF" w:rsidRDefault="007576E9">
      <w:pPr>
        <w:pStyle w:val="Compact"/>
        <w:numPr>
          <w:ilvl w:val="1"/>
          <w:numId w:val="221"/>
        </w:numPr>
      </w:pPr>
      <w:r>
        <w:t>Time-intensive test creation</w:t>
      </w:r>
    </w:p>
    <w:p w14:paraId="7B6BAF3C" w14:textId="77777777" w:rsidR="00AB0EDF" w:rsidRDefault="007576E9">
      <w:pPr>
        <w:pStyle w:val="Compact"/>
        <w:numPr>
          <w:ilvl w:val="1"/>
          <w:numId w:val="221"/>
        </w:numPr>
      </w:pPr>
      <w:r>
        <w:t>Unreliable test results</w:t>
      </w:r>
    </w:p>
    <w:p w14:paraId="6D2E8083" w14:textId="77777777" w:rsidR="00AB0EDF" w:rsidRDefault="007576E9">
      <w:pPr>
        <w:pStyle w:val="Compact"/>
        <w:numPr>
          <w:ilvl w:val="1"/>
          <w:numId w:val="221"/>
        </w:numPr>
      </w:pPr>
      <w:r>
        <w:t>Framework compatibility issues</w:t>
      </w:r>
    </w:p>
    <w:p w14:paraId="5AF145DF" w14:textId="77777777" w:rsidR="00AB0EDF" w:rsidRDefault="007576E9">
      <w:pPr>
        <w:pStyle w:val="Compact"/>
        <w:numPr>
          <w:ilvl w:val="0"/>
          <w:numId w:val="220"/>
        </w:numPr>
      </w:pPr>
      <w:r>
        <w:t>Impact on Development</w:t>
      </w:r>
    </w:p>
    <w:p w14:paraId="75126DC0" w14:textId="77777777" w:rsidR="00AB0EDF" w:rsidRDefault="007576E9">
      <w:pPr>
        <w:pStyle w:val="Compact"/>
        <w:numPr>
          <w:ilvl w:val="1"/>
          <w:numId w:val="222"/>
        </w:numPr>
      </w:pPr>
      <w:r>
        <w:t>Delayed feature implementation</w:t>
      </w:r>
    </w:p>
    <w:p w14:paraId="5F09549C" w14:textId="77777777" w:rsidR="00AB0EDF" w:rsidRDefault="007576E9">
      <w:pPr>
        <w:pStyle w:val="Compact"/>
        <w:numPr>
          <w:ilvl w:val="1"/>
          <w:numId w:val="222"/>
        </w:numPr>
      </w:pPr>
      <w:r>
        <w:t>Reduced confidence in tests</w:t>
      </w:r>
    </w:p>
    <w:p w14:paraId="03FFDA3D" w14:textId="77777777" w:rsidR="00AB0EDF" w:rsidRDefault="007576E9">
      <w:pPr>
        <w:pStyle w:val="Compact"/>
        <w:numPr>
          <w:ilvl w:val="1"/>
          <w:numId w:val="222"/>
        </w:numPr>
      </w:pPr>
      <w:r>
        <w:t>Increased development complexity</w:t>
      </w:r>
    </w:p>
    <w:p w14:paraId="0964096A" w14:textId="77777777" w:rsidR="00AB0EDF" w:rsidRDefault="007576E9">
      <w:pPr>
        <w:pStyle w:val="Compact"/>
        <w:numPr>
          <w:ilvl w:val="1"/>
          <w:numId w:val="222"/>
        </w:numPr>
      </w:pPr>
      <w:r>
        <w:t>Resource allocation issues</w:t>
      </w:r>
    </w:p>
    <w:p w14:paraId="5DC9E446" w14:textId="77777777" w:rsidR="00AB0EDF" w:rsidRDefault="007576E9">
      <w:pPr>
        <w:pStyle w:val="Compact"/>
        <w:numPr>
          <w:ilvl w:val="1"/>
          <w:numId w:val="222"/>
        </w:numPr>
      </w:pPr>
      <w:r>
        <w:t>Timeline concerns</w:t>
      </w:r>
    </w:p>
    <w:p w14:paraId="2547372F" w14:textId="77777777" w:rsidR="00AB0EDF" w:rsidRDefault="007576E9">
      <w:pPr>
        <w:pStyle w:val="Heading3"/>
      </w:pPr>
      <w:bookmarkStart w:id="40" w:name="pivot-to-manual-testing"/>
      <w:bookmarkEnd w:id="39"/>
      <w:r>
        <w:t>Pivot to Manual Testing</w:t>
      </w:r>
    </w:p>
    <w:p w14:paraId="381CD32D" w14:textId="77777777" w:rsidR="00AB0EDF" w:rsidRDefault="007576E9">
      <w:pPr>
        <w:pStyle w:val="FirstParagraph"/>
      </w:pPr>
      <w:r>
        <w:t>The decision to shift to manual testing proved beneficial:</w:t>
      </w:r>
    </w:p>
    <w:p w14:paraId="44DE3BAA" w14:textId="77777777" w:rsidR="00AB0EDF" w:rsidRDefault="007576E9">
      <w:pPr>
        <w:pStyle w:val="Compact"/>
        <w:numPr>
          <w:ilvl w:val="0"/>
          <w:numId w:val="223"/>
        </w:numPr>
      </w:pPr>
      <w:r>
        <w:lastRenderedPageBreak/>
        <w:t>Manual Testing Approach</w:t>
      </w:r>
    </w:p>
    <w:p w14:paraId="1CA3CC31" w14:textId="77777777" w:rsidR="00AB0EDF" w:rsidRDefault="007576E9">
      <w:pPr>
        <w:pStyle w:val="Compact"/>
        <w:numPr>
          <w:ilvl w:val="1"/>
          <w:numId w:val="224"/>
        </w:numPr>
      </w:pPr>
      <w:r>
        <w:t>Comprehensive test cases</w:t>
      </w:r>
    </w:p>
    <w:p w14:paraId="52DD28B3" w14:textId="77777777" w:rsidR="00AB0EDF" w:rsidRDefault="007576E9">
      <w:pPr>
        <w:pStyle w:val="Compact"/>
        <w:numPr>
          <w:ilvl w:val="1"/>
          <w:numId w:val="224"/>
        </w:numPr>
      </w:pPr>
      <w:r>
        <w:t>Detailed documentation</w:t>
      </w:r>
    </w:p>
    <w:p w14:paraId="096F3E03" w14:textId="77777777" w:rsidR="00AB0EDF" w:rsidRDefault="007576E9">
      <w:pPr>
        <w:pStyle w:val="Compact"/>
        <w:numPr>
          <w:ilvl w:val="1"/>
          <w:numId w:val="224"/>
        </w:numPr>
      </w:pPr>
      <w:r>
        <w:t>Real-world scenarios with user-centric testing</w:t>
      </w:r>
    </w:p>
    <w:p w14:paraId="0BAAAA8C" w14:textId="77777777" w:rsidR="00AB0EDF" w:rsidRDefault="007576E9">
      <w:pPr>
        <w:pStyle w:val="Compact"/>
        <w:numPr>
          <w:ilvl w:val="0"/>
          <w:numId w:val="223"/>
        </w:numPr>
      </w:pPr>
      <w:r>
        <w:t>Testing Documentation</w:t>
      </w:r>
    </w:p>
    <w:p w14:paraId="2D5D6BD7" w14:textId="77777777" w:rsidR="00AB0EDF" w:rsidRDefault="007576E9">
      <w:pPr>
        <w:pStyle w:val="Compact"/>
        <w:numPr>
          <w:ilvl w:val="1"/>
          <w:numId w:val="225"/>
        </w:numPr>
      </w:pPr>
      <w:r>
        <w:t>Comprehensive set of tests</w:t>
      </w:r>
    </w:p>
    <w:p w14:paraId="73FEECAC" w14:textId="77777777" w:rsidR="00AB0EDF" w:rsidRDefault="007576E9">
      <w:pPr>
        <w:pStyle w:val="Compact"/>
        <w:numPr>
          <w:ilvl w:val="1"/>
          <w:numId w:val="225"/>
        </w:numPr>
      </w:pPr>
      <w:r>
        <w:t>Log of testing completions</w:t>
      </w:r>
    </w:p>
    <w:p w14:paraId="15CA6CF6" w14:textId="77777777" w:rsidR="00AB0EDF" w:rsidRDefault="007576E9">
      <w:pPr>
        <w:pStyle w:val="Compact"/>
        <w:numPr>
          <w:ilvl w:val="1"/>
          <w:numId w:val="225"/>
        </w:numPr>
      </w:pPr>
      <w:r>
        <w:t>Expected results examined in both UI and database</w:t>
      </w:r>
    </w:p>
    <w:p w14:paraId="11C2D131" w14:textId="77777777" w:rsidR="00AB0EDF" w:rsidRDefault="007576E9">
      <w:pPr>
        <w:pStyle w:val="Compact"/>
        <w:numPr>
          <w:ilvl w:val="1"/>
          <w:numId w:val="225"/>
        </w:numPr>
      </w:pPr>
      <w:r>
        <w:t>Issue tracking and resolution</w:t>
      </w:r>
    </w:p>
    <w:p w14:paraId="79E004A3" w14:textId="77777777" w:rsidR="00AB0EDF" w:rsidRDefault="007576E9">
      <w:pPr>
        <w:pStyle w:val="Compact"/>
        <w:numPr>
          <w:ilvl w:val="0"/>
          <w:numId w:val="223"/>
        </w:numPr>
      </w:pPr>
      <w:r>
        <w:t>Testing Areas</w:t>
      </w:r>
    </w:p>
    <w:p w14:paraId="221ED821" w14:textId="77777777" w:rsidR="00AB0EDF" w:rsidRDefault="007576E9">
      <w:pPr>
        <w:pStyle w:val="Compact"/>
        <w:numPr>
          <w:ilvl w:val="1"/>
          <w:numId w:val="226"/>
        </w:numPr>
      </w:pPr>
      <w:r>
        <w:t>User Interface</w:t>
      </w:r>
    </w:p>
    <w:p w14:paraId="145627A8" w14:textId="77777777" w:rsidR="00AB0EDF" w:rsidRDefault="007576E9">
      <w:pPr>
        <w:pStyle w:val="Compact"/>
        <w:numPr>
          <w:ilvl w:val="1"/>
          <w:numId w:val="226"/>
        </w:numPr>
      </w:pPr>
      <w:r>
        <w:t>Business Logic</w:t>
      </w:r>
    </w:p>
    <w:p w14:paraId="483C1E50" w14:textId="77777777" w:rsidR="00AB0EDF" w:rsidRDefault="007576E9">
      <w:pPr>
        <w:pStyle w:val="Compact"/>
        <w:numPr>
          <w:ilvl w:val="1"/>
          <w:numId w:val="226"/>
        </w:numPr>
      </w:pPr>
      <w:r>
        <w:t>Data Integrity</w:t>
      </w:r>
    </w:p>
    <w:p w14:paraId="4563CB70" w14:textId="77777777" w:rsidR="00AB0EDF" w:rsidRDefault="007576E9">
      <w:pPr>
        <w:pStyle w:val="Compact"/>
        <w:numPr>
          <w:ilvl w:val="1"/>
          <w:numId w:val="226"/>
        </w:numPr>
      </w:pPr>
      <w:r>
        <w:t>Security Features</w:t>
      </w:r>
    </w:p>
    <w:p w14:paraId="20806281" w14:textId="77777777" w:rsidR="00AB0EDF" w:rsidRDefault="007576E9">
      <w:pPr>
        <w:pStyle w:val="FirstParagraph"/>
      </w:pPr>
      <w:r>
        <w:t>The test plan is outlined in HOA_MANAGEMENT_TP_01.docx</w:t>
      </w:r>
    </w:p>
    <w:p w14:paraId="6D100BCC" w14:textId="77777777" w:rsidR="00786059" w:rsidRDefault="00786059" w:rsidP="00786059">
      <w:pPr>
        <w:pStyle w:val="BodyText"/>
      </w:pPr>
    </w:p>
    <w:p w14:paraId="43ED277C" w14:textId="77777777" w:rsidR="00C667D5" w:rsidRDefault="00A80824" w:rsidP="00786059">
      <w:pPr>
        <w:pStyle w:val="BodyText"/>
      </w:pPr>
      <w:r>
        <w:t xml:space="preserve">The majority of testing took place utilizing the Requirements Traceability Matrix and verifying that each </w:t>
      </w:r>
      <w:r w:rsidR="00AA3FE3">
        <w:t xml:space="preserve">test passed. If there was an issue, it was addressed on the spot before moving on to the next set of test and logged in </w:t>
      </w:r>
      <w:r w:rsidR="00E33633">
        <w:t xml:space="preserve">the issues log. </w:t>
      </w:r>
    </w:p>
    <w:p w14:paraId="1C7F27C8" w14:textId="23906F47" w:rsidR="00786059" w:rsidRDefault="00B42549" w:rsidP="00786059">
      <w:pPr>
        <w:pStyle w:val="BodyText"/>
      </w:pPr>
      <w:r>
        <w:t xml:space="preserve">Full program flows were tested at most parts of development and during individual </w:t>
      </w:r>
      <w:r w:rsidR="00D60E31">
        <w:t xml:space="preserve">components testing, however a separate testing document was created for Integration Testing. </w:t>
      </w:r>
      <w:r w:rsidR="006E1D37" w:rsidRPr="006E1D37">
        <w:t>HOA_MANAGEMENT_INT_TP_01</w:t>
      </w:r>
      <w:r w:rsidR="006E1D37">
        <w:t>.docx serves as the guide for all integration testing of the HOA Management System, including steps and expectations for each test.</w:t>
      </w:r>
    </w:p>
    <w:p w14:paraId="4B4E4E49" w14:textId="41D7A320" w:rsidR="00C667D5" w:rsidRPr="00786059" w:rsidRDefault="00C667D5" w:rsidP="00786059">
      <w:pPr>
        <w:pStyle w:val="BodyText"/>
      </w:pPr>
      <w:r>
        <w:t xml:space="preserve">Another separate testing document was created specifically for security testing as this isn’t something that can easily be spotted and required more attention to detail. </w:t>
      </w:r>
      <w:r w:rsidR="00DD4DBE" w:rsidRPr="00DD4DBE">
        <w:t>HOA_MANAGEMENT_SEC_TP_01</w:t>
      </w:r>
      <w:r w:rsidR="00DD4DBE">
        <w:t>.docx serves as the guide for all security related testing for the HOA Management System, including steps and expectations for each test.</w:t>
      </w:r>
    </w:p>
    <w:p w14:paraId="784FA808" w14:textId="77777777" w:rsidR="00AB0EDF" w:rsidRDefault="007576E9">
      <w:pPr>
        <w:pStyle w:val="Heading2"/>
      </w:pPr>
      <w:bookmarkStart w:id="41" w:name="test-results"/>
      <w:bookmarkEnd w:id="38"/>
      <w:bookmarkEnd w:id="40"/>
      <w:r>
        <w:t>7. Test Results</w:t>
      </w:r>
    </w:p>
    <w:p w14:paraId="22EE2B73" w14:textId="77777777" w:rsidR="00AB0EDF" w:rsidRDefault="007576E9">
      <w:pPr>
        <w:pStyle w:val="Heading3"/>
      </w:pPr>
      <w:bookmarkStart w:id="42" w:name="comprehensive-testing-outcomes"/>
      <w:r>
        <w:t>Comprehensive Testing Outcomes</w:t>
      </w:r>
    </w:p>
    <w:p w14:paraId="2605AE06" w14:textId="77777777" w:rsidR="00AB0EDF" w:rsidRDefault="007576E9">
      <w:pPr>
        <w:pStyle w:val="Compact"/>
        <w:numPr>
          <w:ilvl w:val="0"/>
          <w:numId w:val="227"/>
        </w:numPr>
      </w:pPr>
      <w:r>
        <w:t>User Interface Testing</w:t>
      </w:r>
    </w:p>
    <w:p w14:paraId="42F1EE73" w14:textId="77777777" w:rsidR="00AB0EDF" w:rsidRDefault="007576E9" w:rsidP="006B18CE">
      <w:pPr>
        <w:pStyle w:val="Compact"/>
        <w:numPr>
          <w:ilvl w:val="1"/>
          <w:numId w:val="228"/>
        </w:numPr>
        <w:ind w:left="1200"/>
      </w:pPr>
      <w:r>
        <w:t>Responsive Design Testing</w:t>
      </w:r>
    </w:p>
    <w:p w14:paraId="56559C8D" w14:textId="77777777" w:rsidR="00AB0EDF" w:rsidRDefault="007576E9" w:rsidP="006B18CE">
      <w:pPr>
        <w:pStyle w:val="Compact"/>
        <w:numPr>
          <w:ilvl w:val="2"/>
          <w:numId w:val="229"/>
        </w:numPr>
        <w:ind w:left="1920"/>
      </w:pPr>
      <w:r>
        <w:t>Verified layouts at breakpoints: &lt;768px, 768px-1024px, &gt;1024px</w:t>
      </w:r>
    </w:p>
    <w:p w14:paraId="2D63A0D8" w14:textId="77777777" w:rsidR="00AB0EDF" w:rsidRDefault="007576E9" w:rsidP="006B18CE">
      <w:pPr>
        <w:pStyle w:val="Compact"/>
        <w:numPr>
          <w:ilvl w:val="2"/>
          <w:numId w:val="229"/>
        </w:numPr>
        <w:ind w:left="1920"/>
      </w:pPr>
      <w:r>
        <w:t>Tested all modals for responsive behavior</w:t>
      </w:r>
    </w:p>
    <w:p w14:paraId="621E4D37" w14:textId="77777777" w:rsidR="00AB0EDF" w:rsidRDefault="007576E9" w:rsidP="006B18CE">
      <w:pPr>
        <w:pStyle w:val="Compact"/>
        <w:numPr>
          <w:ilvl w:val="2"/>
          <w:numId w:val="229"/>
        </w:numPr>
        <w:ind w:left="1920"/>
      </w:pPr>
      <w:r>
        <w:t>Confirmed sidebar collapse functionality</w:t>
      </w:r>
    </w:p>
    <w:p w14:paraId="3F853383" w14:textId="77777777" w:rsidR="00AB0EDF" w:rsidRDefault="007576E9" w:rsidP="006B18CE">
      <w:pPr>
        <w:pStyle w:val="Compact"/>
        <w:numPr>
          <w:ilvl w:val="2"/>
          <w:numId w:val="229"/>
        </w:numPr>
        <w:ind w:left="1920"/>
      </w:pPr>
      <w:r>
        <w:t>Validated calendar views on mobile devices</w:t>
      </w:r>
    </w:p>
    <w:p w14:paraId="7415FE15" w14:textId="77777777" w:rsidR="00AB0EDF" w:rsidRDefault="007576E9" w:rsidP="006B18CE">
      <w:pPr>
        <w:pStyle w:val="Compact"/>
        <w:numPr>
          <w:ilvl w:val="2"/>
          <w:numId w:val="229"/>
        </w:numPr>
        <w:ind w:left="1920"/>
      </w:pPr>
      <w:r>
        <w:t>Tested grid/list view transitions Results:</w:t>
      </w:r>
    </w:p>
    <w:p w14:paraId="0AC14F23" w14:textId="77777777" w:rsidR="00AB0EDF" w:rsidRDefault="007576E9" w:rsidP="006B18CE">
      <w:pPr>
        <w:pStyle w:val="Compact"/>
        <w:numPr>
          <w:ilvl w:val="2"/>
          <w:numId w:val="229"/>
        </w:numPr>
        <w:ind w:left="1920"/>
      </w:pPr>
      <w:r>
        <w:t>Fixed modal scrolling issues on mobile devices</w:t>
      </w:r>
    </w:p>
    <w:p w14:paraId="3505AD95" w14:textId="77777777" w:rsidR="00AB0EDF" w:rsidRDefault="007576E9" w:rsidP="006B18CE">
      <w:pPr>
        <w:pStyle w:val="Compact"/>
        <w:numPr>
          <w:ilvl w:val="2"/>
          <w:numId w:val="229"/>
        </w:numPr>
        <w:ind w:left="1920"/>
      </w:pPr>
      <w:r>
        <w:t>Improved table responsiveness for payment history</w:t>
      </w:r>
    </w:p>
    <w:p w14:paraId="35E10BFD" w14:textId="77777777" w:rsidR="00AB0EDF" w:rsidRDefault="007576E9" w:rsidP="006B18CE">
      <w:pPr>
        <w:pStyle w:val="Compact"/>
        <w:numPr>
          <w:ilvl w:val="2"/>
          <w:numId w:val="229"/>
        </w:numPr>
        <w:ind w:left="1920"/>
      </w:pPr>
      <w:r>
        <w:lastRenderedPageBreak/>
        <w:t>Enhanced navigation menu for tablet views</w:t>
      </w:r>
    </w:p>
    <w:p w14:paraId="1595C11B" w14:textId="77777777" w:rsidR="00AB0EDF" w:rsidRDefault="007576E9" w:rsidP="006B18CE">
      <w:pPr>
        <w:pStyle w:val="Compact"/>
        <w:numPr>
          <w:ilvl w:val="2"/>
          <w:numId w:val="229"/>
        </w:numPr>
        <w:ind w:left="1920"/>
      </w:pPr>
      <w:r>
        <w:t>Optimized image scaling in announcements</w:t>
      </w:r>
    </w:p>
    <w:p w14:paraId="2D1DD445" w14:textId="77777777" w:rsidR="00AB0EDF" w:rsidRDefault="007576E9" w:rsidP="006B18CE">
      <w:pPr>
        <w:pStyle w:val="Compact"/>
        <w:numPr>
          <w:ilvl w:val="2"/>
          <w:numId w:val="229"/>
        </w:numPr>
        <w:ind w:left="1920"/>
      </w:pPr>
      <w:r>
        <w:t>Resolved carousel control visibility issues</w:t>
      </w:r>
    </w:p>
    <w:p w14:paraId="6C651C07" w14:textId="77777777" w:rsidR="00AB0EDF" w:rsidRDefault="007576E9">
      <w:pPr>
        <w:pStyle w:val="Compact"/>
        <w:numPr>
          <w:ilvl w:val="0"/>
          <w:numId w:val="227"/>
        </w:numPr>
      </w:pPr>
      <w:r>
        <w:t>Authentication Testing</w:t>
      </w:r>
    </w:p>
    <w:p w14:paraId="7DF124E3" w14:textId="77777777" w:rsidR="00AB0EDF" w:rsidRDefault="007576E9" w:rsidP="006B18CE">
      <w:pPr>
        <w:pStyle w:val="Compact"/>
        <w:numPr>
          <w:ilvl w:val="1"/>
          <w:numId w:val="230"/>
        </w:numPr>
        <w:ind w:left="1200"/>
      </w:pPr>
      <w:r>
        <w:t>Login Flow Testing</w:t>
      </w:r>
    </w:p>
    <w:p w14:paraId="27210B7B" w14:textId="77777777" w:rsidR="00AB0EDF" w:rsidRDefault="007576E9" w:rsidP="006B18CE">
      <w:pPr>
        <w:pStyle w:val="Compact"/>
        <w:numPr>
          <w:ilvl w:val="2"/>
          <w:numId w:val="231"/>
        </w:numPr>
        <w:ind w:left="1920"/>
      </w:pPr>
      <w:r>
        <w:t>Verified email format validation</w:t>
      </w:r>
    </w:p>
    <w:p w14:paraId="39C240A1" w14:textId="77777777" w:rsidR="00AB0EDF" w:rsidRDefault="007576E9" w:rsidP="006B18CE">
      <w:pPr>
        <w:pStyle w:val="Compact"/>
        <w:numPr>
          <w:ilvl w:val="2"/>
          <w:numId w:val="231"/>
        </w:numPr>
        <w:ind w:left="1920"/>
      </w:pPr>
      <w:r>
        <w:t>Tested password requirement enforcement</w:t>
      </w:r>
    </w:p>
    <w:p w14:paraId="6C363D3F" w14:textId="77777777" w:rsidR="00AB0EDF" w:rsidRDefault="007576E9" w:rsidP="006B18CE">
      <w:pPr>
        <w:pStyle w:val="Compact"/>
        <w:numPr>
          <w:ilvl w:val="2"/>
          <w:numId w:val="231"/>
        </w:numPr>
        <w:ind w:left="1920"/>
      </w:pPr>
      <w:r>
        <w:t>Validated temporary password workflow</w:t>
      </w:r>
    </w:p>
    <w:p w14:paraId="77D89524" w14:textId="77777777" w:rsidR="00AB0EDF" w:rsidRDefault="007576E9" w:rsidP="006B18CE">
      <w:pPr>
        <w:pStyle w:val="Compact"/>
        <w:numPr>
          <w:ilvl w:val="2"/>
          <w:numId w:val="231"/>
        </w:numPr>
        <w:ind w:left="1920"/>
      </w:pPr>
      <w:r>
        <w:t>Confirmed “remember me” functionality</w:t>
      </w:r>
    </w:p>
    <w:p w14:paraId="4ADE7EA3" w14:textId="77777777" w:rsidR="00AB0EDF" w:rsidRDefault="007576E9" w:rsidP="006B18CE">
      <w:pPr>
        <w:pStyle w:val="Compact"/>
        <w:numPr>
          <w:ilvl w:val="1"/>
          <w:numId w:val="230"/>
        </w:numPr>
        <w:ind w:left="1200"/>
      </w:pPr>
      <w:r>
        <w:t>Session Management</w:t>
      </w:r>
    </w:p>
    <w:p w14:paraId="54AD1718" w14:textId="77777777" w:rsidR="00AB0EDF" w:rsidRDefault="007576E9" w:rsidP="006B18CE">
      <w:pPr>
        <w:pStyle w:val="Compact"/>
        <w:numPr>
          <w:ilvl w:val="2"/>
          <w:numId w:val="232"/>
        </w:numPr>
        <w:ind w:left="1920"/>
      </w:pPr>
      <w:r>
        <w:t>Tested token refresh mechanism</w:t>
      </w:r>
    </w:p>
    <w:p w14:paraId="0F5BD26E" w14:textId="77777777" w:rsidR="00AB0EDF" w:rsidRDefault="007576E9" w:rsidP="006B18CE">
      <w:pPr>
        <w:pStyle w:val="Compact"/>
        <w:numPr>
          <w:ilvl w:val="2"/>
          <w:numId w:val="232"/>
        </w:numPr>
        <w:ind w:left="1920"/>
      </w:pPr>
      <w:r>
        <w:t>Verified timeout handling</w:t>
      </w:r>
    </w:p>
    <w:p w14:paraId="50A49037" w14:textId="77777777" w:rsidR="00AB0EDF" w:rsidRDefault="007576E9" w:rsidP="006B18CE">
      <w:pPr>
        <w:pStyle w:val="Compact"/>
        <w:numPr>
          <w:ilvl w:val="2"/>
          <w:numId w:val="232"/>
        </w:numPr>
        <w:ind w:left="1920"/>
      </w:pPr>
      <w:r>
        <w:t>Validated multi-tab behavior</w:t>
      </w:r>
    </w:p>
    <w:p w14:paraId="543D680B" w14:textId="77777777" w:rsidR="00AB0EDF" w:rsidRDefault="007576E9" w:rsidP="006B18CE">
      <w:pPr>
        <w:pStyle w:val="Compact"/>
        <w:numPr>
          <w:ilvl w:val="2"/>
          <w:numId w:val="232"/>
        </w:numPr>
        <w:ind w:left="1920"/>
      </w:pPr>
      <w:r>
        <w:t>Tested board member permission inheritance Results:</w:t>
      </w:r>
    </w:p>
    <w:p w14:paraId="52CD5492" w14:textId="77777777" w:rsidR="00AB0EDF" w:rsidRDefault="007576E9" w:rsidP="006B18CE">
      <w:pPr>
        <w:pStyle w:val="Compact"/>
        <w:numPr>
          <w:ilvl w:val="2"/>
          <w:numId w:val="232"/>
        </w:numPr>
        <w:ind w:left="1920"/>
      </w:pPr>
      <w:r>
        <w:t>Fixed race condition in token refresh</w:t>
      </w:r>
    </w:p>
    <w:p w14:paraId="2A32586E" w14:textId="77777777" w:rsidR="00AB0EDF" w:rsidRDefault="007576E9" w:rsidP="006B18CE">
      <w:pPr>
        <w:pStyle w:val="Compact"/>
        <w:numPr>
          <w:ilvl w:val="2"/>
          <w:numId w:val="232"/>
        </w:numPr>
        <w:ind w:left="1920"/>
      </w:pPr>
      <w:r>
        <w:t>Improved session timeout notifications</w:t>
      </w:r>
    </w:p>
    <w:p w14:paraId="6877434F" w14:textId="77777777" w:rsidR="00AB0EDF" w:rsidRDefault="007576E9" w:rsidP="006B18CE">
      <w:pPr>
        <w:pStyle w:val="Compact"/>
        <w:numPr>
          <w:ilvl w:val="2"/>
          <w:numId w:val="232"/>
        </w:numPr>
        <w:ind w:left="1920"/>
      </w:pPr>
      <w:r>
        <w:t>Enhanced error messages for login failures</w:t>
      </w:r>
    </w:p>
    <w:p w14:paraId="425E1540" w14:textId="77777777" w:rsidR="00AB0EDF" w:rsidRDefault="007576E9" w:rsidP="006B18CE">
      <w:pPr>
        <w:pStyle w:val="Compact"/>
        <w:numPr>
          <w:ilvl w:val="2"/>
          <w:numId w:val="232"/>
        </w:numPr>
        <w:ind w:left="1920"/>
      </w:pPr>
      <w:r>
        <w:t>Resolved permission verification delays</w:t>
      </w:r>
    </w:p>
    <w:p w14:paraId="2E621324" w14:textId="77777777" w:rsidR="00AB0EDF" w:rsidRDefault="007576E9">
      <w:pPr>
        <w:pStyle w:val="Compact"/>
        <w:numPr>
          <w:ilvl w:val="0"/>
          <w:numId w:val="227"/>
        </w:numPr>
      </w:pPr>
      <w:r>
        <w:t>Data Management Testing</w:t>
      </w:r>
    </w:p>
    <w:p w14:paraId="03850C39" w14:textId="77777777" w:rsidR="00AB0EDF" w:rsidRDefault="007576E9" w:rsidP="006B18CE">
      <w:pPr>
        <w:pStyle w:val="Compact"/>
        <w:numPr>
          <w:ilvl w:val="1"/>
          <w:numId w:val="233"/>
        </w:numPr>
        <w:ind w:left="1200"/>
      </w:pPr>
      <w:r>
        <w:t>Database Operations</w:t>
      </w:r>
    </w:p>
    <w:p w14:paraId="22328667" w14:textId="77777777" w:rsidR="00AB0EDF" w:rsidRDefault="007576E9" w:rsidP="006B18CE">
      <w:pPr>
        <w:pStyle w:val="Compact"/>
        <w:numPr>
          <w:ilvl w:val="2"/>
          <w:numId w:val="234"/>
        </w:numPr>
        <w:ind w:left="1920"/>
      </w:pPr>
      <w:r>
        <w:t>Tested all CRUD operations across 20 tables</w:t>
      </w:r>
    </w:p>
    <w:p w14:paraId="075AF0E4" w14:textId="77777777" w:rsidR="00AB0EDF" w:rsidRDefault="007576E9" w:rsidP="006B18CE">
      <w:pPr>
        <w:pStyle w:val="Compact"/>
        <w:numPr>
          <w:ilvl w:val="2"/>
          <w:numId w:val="234"/>
        </w:numPr>
        <w:ind w:left="1920"/>
      </w:pPr>
      <w:r>
        <w:t>Verified foreign key constraint enforcement</w:t>
      </w:r>
    </w:p>
    <w:p w14:paraId="46D81BA4" w14:textId="77777777" w:rsidR="00AB0EDF" w:rsidRDefault="007576E9" w:rsidP="006B18CE">
      <w:pPr>
        <w:pStyle w:val="Compact"/>
        <w:numPr>
          <w:ilvl w:val="2"/>
          <w:numId w:val="234"/>
        </w:numPr>
        <w:ind w:left="1920"/>
      </w:pPr>
      <w:r>
        <w:t>Validated cascade operations for deletions</w:t>
      </w:r>
    </w:p>
    <w:p w14:paraId="6BA940FC" w14:textId="77777777" w:rsidR="00AB0EDF" w:rsidRDefault="007576E9" w:rsidP="006B18CE">
      <w:pPr>
        <w:pStyle w:val="Compact"/>
        <w:numPr>
          <w:ilvl w:val="2"/>
          <w:numId w:val="234"/>
        </w:numPr>
        <w:ind w:left="1920"/>
      </w:pPr>
      <w:r>
        <w:t>Tested transaction integrity</w:t>
      </w:r>
    </w:p>
    <w:p w14:paraId="572EFEA7" w14:textId="77777777" w:rsidR="00AB0EDF" w:rsidRDefault="007576E9" w:rsidP="006B18CE">
      <w:pPr>
        <w:pStyle w:val="Compact"/>
        <w:numPr>
          <w:ilvl w:val="1"/>
          <w:numId w:val="233"/>
        </w:numPr>
        <w:ind w:left="1200"/>
      </w:pPr>
      <w:r>
        <w:t>Data Validation</w:t>
      </w:r>
    </w:p>
    <w:p w14:paraId="40EC374B" w14:textId="77777777" w:rsidR="00AB0EDF" w:rsidRDefault="007576E9" w:rsidP="006B18CE">
      <w:pPr>
        <w:pStyle w:val="Compact"/>
        <w:numPr>
          <w:ilvl w:val="2"/>
          <w:numId w:val="235"/>
        </w:numPr>
        <w:ind w:left="1920"/>
      </w:pPr>
      <w:r>
        <w:t>Verified input constraints</w:t>
      </w:r>
    </w:p>
    <w:p w14:paraId="4111FDEE" w14:textId="77777777" w:rsidR="00AB0EDF" w:rsidRDefault="007576E9" w:rsidP="006B18CE">
      <w:pPr>
        <w:pStyle w:val="Compact"/>
        <w:numPr>
          <w:ilvl w:val="2"/>
          <w:numId w:val="235"/>
        </w:numPr>
        <w:ind w:left="1920"/>
      </w:pPr>
      <w:r>
        <w:t>Tested duplicate entry handling</w:t>
      </w:r>
    </w:p>
    <w:p w14:paraId="6A476A73" w14:textId="77777777" w:rsidR="00AB0EDF" w:rsidRDefault="007576E9" w:rsidP="006B18CE">
      <w:pPr>
        <w:pStyle w:val="Compact"/>
        <w:numPr>
          <w:ilvl w:val="2"/>
          <w:numId w:val="235"/>
        </w:numPr>
        <w:ind w:left="1920"/>
      </w:pPr>
      <w:r>
        <w:t>Validated date format consistency</w:t>
      </w:r>
    </w:p>
    <w:p w14:paraId="50CBB98F" w14:textId="77777777" w:rsidR="00AB0EDF" w:rsidRDefault="007576E9" w:rsidP="006B18CE">
      <w:pPr>
        <w:pStyle w:val="Compact"/>
        <w:numPr>
          <w:ilvl w:val="2"/>
          <w:numId w:val="235"/>
        </w:numPr>
        <w:ind w:left="1920"/>
      </w:pPr>
      <w:r>
        <w:t>Confirmed numeric precision handling Results:</w:t>
      </w:r>
    </w:p>
    <w:p w14:paraId="329A7F7D" w14:textId="77777777" w:rsidR="00AB0EDF" w:rsidRDefault="007576E9" w:rsidP="006B18CE">
      <w:pPr>
        <w:pStyle w:val="Compact"/>
        <w:numPr>
          <w:ilvl w:val="2"/>
          <w:numId w:val="235"/>
        </w:numPr>
        <w:ind w:left="1920"/>
      </w:pPr>
      <w:r>
        <w:t>Resolved owner-property mapping issues</w:t>
      </w:r>
    </w:p>
    <w:p w14:paraId="6C199E66" w14:textId="77777777" w:rsidR="00AB0EDF" w:rsidRDefault="007576E9" w:rsidP="006B18CE">
      <w:pPr>
        <w:pStyle w:val="Compact"/>
        <w:numPr>
          <w:ilvl w:val="2"/>
          <w:numId w:val="235"/>
        </w:numPr>
        <w:ind w:left="1920"/>
      </w:pPr>
      <w:r>
        <w:t>Fixed payment record consistency</w:t>
      </w:r>
    </w:p>
    <w:p w14:paraId="2DDE8D8A" w14:textId="77777777" w:rsidR="00AB0EDF" w:rsidRDefault="007576E9" w:rsidP="006B18CE">
      <w:pPr>
        <w:pStyle w:val="Compact"/>
        <w:numPr>
          <w:ilvl w:val="2"/>
          <w:numId w:val="235"/>
        </w:numPr>
        <w:ind w:left="1920"/>
      </w:pPr>
      <w:r>
        <w:t>Improved error handling for duplicate entries</w:t>
      </w:r>
    </w:p>
    <w:p w14:paraId="4DE8C2EB" w14:textId="77777777" w:rsidR="00AB0EDF" w:rsidRDefault="007576E9" w:rsidP="006B18CE">
      <w:pPr>
        <w:pStyle w:val="Compact"/>
        <w:numPr>
          <w:ilvl w:val="2"/>
          <w:numId w:val="235"/>
        </w:numPr>
        <w:ind w:left="1920"/>
      </w:pPr>
      <w:r>
        <w:t>Optimized query performance for document retrieval</w:t>
      </w:r>
    </w:p>
    <w:p w14:paraId="758A9EC3" w14:textId="77777777" w:rsidR="00AB0EDF" w:rsidRDefault="007576E9">
      <w:pPr>
        <w:pStyle w:val="Compact"/>
        <w:numPr>
          <w:ilvl w:val="0"/>
          <w:numId w:val="227"/>
        </w:numPr>
      </w:pPr>
      <w:r>
        <w:t>Payment System Testing</w:t>
      </w:r>
    </w:p>
    <w:p w14:paraId="61F9A689" w14:textId="77777777" w:rsidR="00AB0EDF" w:rsidRDefault="007576E9" w:rsidP="006B18CE">
      <w:pPr>
        <w:pStyle w:val="Compact"/>
        <w:numPr>
          <w:ilvl w:val="1"/>
          <w:numId w:val="236"/>
        </w:numPr>
        <w:ind w:left="1200"/>
      </w:pPr>
      <w:r>
        <w:t>Card Management</w:t>
      </w:r>
    </w:p>
    <w:p w14:paraId="4176ADCF" w14:textId="77777777" w:rsidR="00AB0EDF" w:rsidRDefault="007576E9" w:rsidP="006B18CE">
      <w:pPr>
        <w:pStyle w:val="Compact"/>
        <w:numPr>
          <w:ilvl w:val="2"/>
          <w:numId w:val="237"/>
        </w:numPr>
        <w:ind w:left="1920"/>
      </w:pPr>
      <w:r>
        <w:t>Tested card addition workflow</w:t>
      </w:r>
    </w:p>
    <w:p w14:paraId="00F6C874" w14:textId="77777777" w:rsidR="00AB0EDF" w:rsidRDefault="007576E9" w:rsidP="006B18CE">
      <w:pPr>
        <w:pStyle w:val="Compact"/>
        <w:numPr>
          <w:ilvl w:val="2"/>
          <w:numId w:val="237"/>
        </w:numPr>
        <w:ind w:left="1920"/>
      </w:pPr>
      <w:r>
        <w:t>Verified card number validation</w:t>
      </w:r>
    </w:p>
    <w:p w14:paraId="1674ACFC" w14:textId="77777777" w:rsidR="00AB0EDF" w:rsidRDefault="007576E9" w:rsidP="006B18CE">
      <w:pPr>
        <w:pStyle w:val="Compact"/>
        <w:numPr>
          <w:ilvl w:val="2"/>
          <w:numId w:val="237"/>
        </w:numPr>
        <w:ind w:left="1920"/>
      </w:pPr>
      <w:r>
        <w:t>Confirmed default card selection</w:t>
      </w:r>
    </w:p>
    <w:p w14:paraId="151D04C9" w14:textId="77777777" w:rsidR="00AB0EDF" w:rsidRDefault="007576E9" w:rsidP="006B18CE">
      <w:pPr>
        <w:pStyle w:val="Compact"/>
        <w:numPr>
          <w:ilvl w:val="2"/>
          <w:numId w:val="237"/>
        </w:numPr>
        <w:ind w:left="1920"/>
      </w:pPr>
      <w:r>
        <w:t>Tested card deletion handling</w:t>
      </w:r>
    </w:p>
    <w:p w14:paraId="154D4BB5" w14:textId="77777777" w:rsidR="00AB0EDF" w:rsidRDefault="007576E9" w:rsidP="006B18CE">
      <w:pPr>
        <w:pStyle w:val="Compact"/>
        <w:numPr>
          <w:ilvl w:val="1"/>
          <w:numId w:val="236"/>
        </w:numPr>
        <w:ind w:left="1200"/>
      </w:pPr>
      <w:r>
        <w:t>Transaction Processing</w:t>
      </w:r>
    </w:p>
    <w:p w14:paraId="515E0ED2" w14:textId="77777777" w:rsidR="00AB0EDF" w:rsidRDefault="007576E9" w:rsidP="006B18CE">
      <w:pPr>
        <w:pStyle w:val="Compact"/>
        <w:numPr>
          <w:ilvl w:val="2"/>
          <w:numId w:val="238"/>
        </w:numPr>
        <w:ind w:left="1920"/>
      </w:pPr>
      <w:r>
        <w:lastRenderedPageBreak/>
        <w:t>Validated balance calculations</w:t>
      </w:r>
    </w:p>
    <w:p w14:paraId="206B68FE" w14:textId="77777777" w:rsidR="00AB0EDF" w:rsidRDefault="007576E9" w:rsidP="006B18CE">
      <w:pPr>
        <w:pStyle w:val="Compact"/>
        <w:numPr>
          <w:ilvl w:val="2"/>
          <w:numId w:val="238"/>
        </w:numPr>
        <w:ind w:left="1920"/>
      </w:pPr>
      <w:r>
        <w:t>Tested payment allocation logic</w:t>
      </w:r>
    </w:p>
    <w:p w14:paraId="53A79A36" w14:textId="77777777" w:rsidR="00AB0EDF" w:rsidRDefault="007576E9" w:rsidP="006B18CE">
      <w:pPr>
        <w:pStyle w:val="Compact"/>
        <w:numPr>
          <w:ilvl w:val="2"/>
          <w:numId w:val="238"/>
        </w:numPr>
        <w:ind w:left="1920"/>
      </w:pPr>
      <w:r>
        <w:t>Verified receipt generation</w:t>
      </w:r>
    </w:p>
    <w:p w14:paraId="5FD3DD76" w14:textId="77777777" w:rsidR="00AB0EDF" w:rsidRDefault="007576E9" w:rsidP="006B18CE">
      <w:pPr>
        <w:pStyle w:val="Compact"/>
        <w:numPr>
          <w:ilvl w:val="2"/>
          <w:numId w:val="238"/>
        </w:numPr>
        <w:ind w:left="1920"/>
      </w:pPr>
      <w:r>
        <w:t>Tested payment history recording Results:</w:t>
      </w:r>
    </w:p>
    <w:p w14:paraId="5DE3DB85" w14:textId="77777777" w:rsidR="00AB0EDF" w:rsidRDefault="007576E9" w:rsidP="006B18CE">
      <w:pPr>
        <w:pStyle w:val="Compact"/>
        <w:numPr>
          <w:ilvl w:val="2"/>
          <w:numId w:val="238"/>
        </w:numPr>
        <w:ind w:left="1920"/>
      </w:pPr>
      <w:r>
        <w:t>Enhanced card validation feedback</w:t>
      </w:r>
    </w:p>
    <w:p w14:paraId="09696D7D" w14:textId="77777777" w:rsidR="00AB0EDF" w:rsidRDefault="007576E9" w:rsidP="006B18CE">
      <w:pPr>
        <w:pStyle w:val="Compact"/>
        <w:numPr>
          <w:ilvl w:val="2"/>
          <w:numId w:val="238"/>
        </w:numPr>
        <w:ind w:left="1920"/>
      </w:pPr>
      <w:r>
        <w:t>Improved payment confirmation display</w:t>
      </w:r>
    </w:p>
    <w:p w14:paraId="2C9A04AA" w14:textId="77777777" w:rsidR="00AB0EDF" w:rsidRDefault="007576E9" w:rsidP="006B18CE">
      <w:pPr>
        <w:pStyle w:val="Compact"/>
        <w:numPr>
          <w:ilvl w:val="2"/>
          <w:numId w:val="238"/>
        </w:numPr>
        <w:ind w:left="1920"/>
      </w:pPr>
      <w:r>
        <w:t>Fixed balance calculation precision</w:t>
      </w:r>
    </w:p>
    <w:p w14:paraId="2BB1C6B3" w14:textId="77777777" w:rsidR="00AB0EDF" w:rsidRDefault="007576E9" w:rsidP="006B18CE">
      <w:pPr>
        <w:pStyle w:val="Compact"/>
        <w:numPr>
          <w:ilvl w:val="2"/>
          <w:numId w:val="238"/>
        </w:numPr>
        <w:ind w:left="1920"/>
      </w:pPr>
      <w:r>
        <w:t>Resolved receipt formatting issues</w:t>
      </w:r>
    </w:p>
    <w:p w14:paraId="5E208BCE" w14:textId="77777777" w:rsidR="00AB0EDF" w:rsidRDefault="007576E9" w:rsidP="006B18CE">
      <w:pPr>
        <w:pStyle w:val="Compact"/>
        <w:numPr>
          <w:ilvl w:val="2"/>
          <w:numId w:val="238"/>
        </w:numPr>
        <w:ind w:left="1920"/>
      </w:pPr>
      <w:r>
        <w:t>Optimized payment history loading</w:t>
      </w:r>
    </w:p>
    <w:p w14:paraId="21A04251" w14:textId="77777777" w:rsidR="00AB0EDF" w:rsidRDefault="007576E9">
      <w:pPr>
        <w:pStyle w:val="Compact"/>
        <w:numPr>
          <w:ilvl w:val="0"/>
          <w:numId w:val="227"/>
        </w:numPr>
      </w:pPr>
      <w:r>
        <w:t>Communication System Testing</w:t>
      </w:r>
    </w:p>
    <w:p w14:paraId="1C1CE728" w14:textId="77777777" w:rsidR="00AB0EDF" w:rsidRDefault="007576E9" w:rsidP="006B18CE">
      <w:pPr>
        <w:pStyle w:val="Compact"/>
        <w:numPr>
          <w:ilvl w:val="1"/>
          <w:numId w:val="239"/>
        </w:numPr>
        <w:ind w:left="1200"/>
      </w:pPr>
      <w:r>
        <w:t>Message Management</w:t>
      </w:r>
    </w:p>
    <w:p w14:paraId="1BDCB92F" w14:textId="77777777" w:rsidR="00AB0EDF" w:rsidRDefault="007576E9" w:rsidP="006B18CE">
      <w:pPr>
        <w:pStyle w:val="Compact"/>
        <w:numPr>
          <w:ilvl w:val="2"/>
          <w:numId w:val="240"/>
        </w:numPr>
        <w:ind w:left="1920"/>
      </w:pPr>
      <w:r>
        <w:t>Tested thread creation and replies</w:t>
      </w:r>
    </w:p>
    <w:p w14:paraId="7DB8F6C5" w14:textId="77777777" w:rsidR="00AB0EDF" w:rsidRDefault="007576E9" w:rsidP="006B18CE">
      <w:pPr>
        <w:pStyle w:val="Compact"/>
        <w:numPr>
          <w:ilvl w:val="2"/>
          <w:numId w:val="240"/>
        </w:numPr>
        <w:ind w:left="1920"/>
      </w:pPr>
      <w:r>
        <w:t>Verified read/unread status updates</w:t>
      </w:r>
    </w:p>
    <w:p w14:paraId="3BDFD456" w14:textId="77777777" w:rsidR="00AB0EDF" w:rsidRDefault="007576E9" w:rsidP="006B18CE">
      <w:pPr>
        <w:pStyle w:val="Compact"/>
        <w:numPr>
          <w:ilvl w:val="2"/>
          <w:numId w:val="240"/>
        </w:numPr>
        <w:ind w:left="1920"/>
      </w:pPr>
      <w:r>
        <w:t>Tested message search functionality</w:t>
      </w:r>
    </w:p>
    <w:p w14:paraId="14E1A8F5" w14:textId="77777777" w:rsidR="00AB0EDF" w:rsidRDefault="007576E9" w:rsidP="006B18CE">
      <w:pPr>
        <w:pStyle w:val="Compact"/>
        <w:numPr>
          <w:ilvl w:val="2"/>
          <w:numId w:val="240"/>
        </w:numPr>
        <w:ind w:left="1920"/>
      </w:pPr>
      <w:r>
        <w:t>Validated notification delivery</w:t>
      </w:r>
    </w:p>
    <w:p w14:paraId="301B7DF2" w14:textId="77777777" w:rsidR="00AB0EDF" w:rsidRDefault="007576E9" w:rsidP="006B18CE">
      <w:pPr>
        <w:pStyle w:val="Compact"/>
        <w:numPr>
          <w:ilvl w:val="1"/>
          <w:numId w:val="239"/>
        </w:numPr>
        <w:ind w:left="1200"/>
      </w:pPr>
      <w:r>
        <w:t>Announcement Handling</w:t>
      </w:r>
    </w:p>
    <w:p w14:paraId="29BB7692" w14:textId="77777777" w:rsidR="00AB0EDF" w:rsidRDefault="007576E9" w:rsidP="006B18CE">
      <w:pPr>
        <w:pStyle w:val="Compact"/>
        <w:numPr>
          <w:ilvl w:val="2"/>
          <w:numId w:val="241"/>
        </w:numPr>
        <w:ind w:left="1920"/>
      </w:pPr>
      <w:r>
        <w:t>Tested scheduled publication</w:t>
      </w:r>
    </w:p>
    <w:p w14:paraId="17C087B9" w14:textId="77777777" w:rsidR="00AB0EDF" w:rsidRDefault="007576E9" w:rsidP="006B18CE">
      <w:pPr>
        <w:pStyle w:val="Compact"/>
        <w:numPr>
          <w:ilvl w:val="2"/>
          <w:numId w:val="241"/>
        </w:numPr>
        <w:ind w:left="1920"/>
      </w:pPr>
      <w:r>
        <w:t>Verified image attachment handling</w:t>
      </w:r>
    </w:p>
    <w:p w14:paraId="50237F06" w14:textId="77777777" w:rsidR="00AB0EDF" w:rsidRDefault="007576E9" w:rsidP="006B18CE">
      <w:pPr>
        <w:pStyle w:val="Compact"/>
        <w:numPr>
          <w:ilvl w:val="2"/>
          <w:numId w:val="241"/>
        </w:numPr>
        <w:ind w:left="1920"/>
      </w:pPr>
      <w:r>
        <w:t>Validated event date management</w:t>
      </w:r>
    </w:p>
    <w:p w14:paraId="7CCCF992" w14:textId="77777777" w:rsidR="00AB0EDF" w:rsidRDefault="007576E9" w:rsidP="006B18CE">
      <w:pPr>
        <w:pStyle w:val="Compact"/>
        <w:numPr>
          <w:ilvl w:val="2"/>
          <w:numId w:val="241"/>
        </w:numPr>
        <w:ind w:left="1920"/>
      </w:pPr>
      <w:r>
        <w:t>Tested calendar integration Results:</w:t>
      </w:r>
    </w:p>
    <w:p w14:paraId="5E8F418F" w14:textId="77777777" w:rsidR="00AB0EDF" w:rsidRDefault="007576E9" w:rsidP="006B18CE">
      <w:pPr>
        <w:pStyle w:val="Compact"/>
        <w:numPr>
          <w:ilvl w:val="2"/>
          <w:numId w:val="241"/>
        </w:numPr>
        <w:ind w:left="1920"/>
      </w:pPr>
      <w:r>
        <w:t>Improved thread organization</w:t>
      </w:r>
    </w:p>
    <w:p w14:paraId="38D2FDF7" w14:textId="77777777" w:rsidR="00AB0EDF" w:rsidRDefault="007576E9" w:rsidP="006B18CE">
      <w:pPr>
        <w:pStyle w:val="Compact"/>
        <w:numPr>
          <w:ilvl w:val="2"/>
          <w:numId w:val="241"/>
        </w:numPr>
        <w:ind w:left="1920"/>
      </w:pPr>
      <w:r>
        <w:t>Enhanced message status tracking</w:t>
      </w:r>
    </w:p>
    <w:p w14:paraId="1165BF9B" w14:textId="77777777" w:rsidR="00AB0EDF" w:rsidRDefault="007576E9" w:rsidP="006B18CE">
      <w:pPr>
        <w:pStyle w:val="Compact"/>
        <w:numPr>
          <w:ilvl w:val="2"/>
          <w:numId w:val="241"/>
        </w:numPr>
        <w:ind w:left="1920"/>
      </w:pPr>
      <w:r>
        <w:t>Fixed scheduled announcement timing</w:t>
      </w:r>
    </w:p>
    <w:p w14:paraId="07744CBE" w14:textId="77777777" w:rsidR="00AB0EDF" w:rsidRDefault="007576E9" w:rsidP="006B18CE">
      <w:pPr>
        <w:pStyle w:val="Compact"/>
        <w:numPr>
          <w:ilvl w:val="2"/>
          <w:numId w:val="241"/>
        </w:numPr>
        <w:ind w:left="1920"/>
      </w:pPr>
      <w:r>
        <w:t>Resolved event display issues</w:t>
      </w:r>
    </w:p>
    <w:p w14:paraId="13B0C7AE" w14:textId="77777777" w:rsidR="00AB0EDF" w:rsidRDefault="007576E9">
      <w:pPr>
        <w:pStyle w:val="Compact"/>
        <w:numPr>
          <w:ilvl w:val="0"/>
          <w:numId w:val="227"/>
        </w:numPr>
      </w:pPr>
      <w:r>
        <w:t>Document System Testing</w:t>
      </w:r>
    </w:p>
    <w:p w14:paraId="7FE90997" w14:textId="77777777" w:rsidR="00AB0EDF" w:rsidRDefault="007576E9" w:rsidP="006B18CE">
      <w:pPr>
        <w:pStyle w:val="Compact"/>
        <w:numPr>
          <w:ilvl w:val="1"/>
          <w:numId w:val="242"/>
        </w:numPr>
        <w:ind w:left="1200"/>
      </w:pPr>
      <w:r>
        <w:t>File Operations</w:t>
      </w:r>
    </w:p>
    <w:p w14:paraId="2A21EC94" w14:textId="77777777" w:rsidR="00AB0EDF" w:rsidRDefault="007576E9" w:rsidP="006B18CE">
      <w:pPr>
        <w:pStyle w:val="Compact"/>
        <w:numPr>
          <w:ilvl w:val="2"/>
          <w:numId w:val="243"/>
        </w:numPr>
        <w:ind w:left="1920"/>
      </w:pPr>
      <w:r>
        <w:t>Tested upload size limits</w:t>
      </w:r>
    </w:p>
    <w:p w14:paraId="727DB404" w14:textId="77777777" w:rsidR="00AB0EDF" w:rsidRDefault="007576E9" w:rsidP="006B18CE">
      <w:pPr>
        <w:pStyle w:val="Compact"/>
        <w:numPr>
          <w:ilvl w:val="2"/>
          <w:numId w:val="243"/>
        </w:numPr>
        <w:ind w:left="1920"/>
      </w:pPr>
      <w:r>
        <w:t>Verified file type restrictions</w:t>
      </w:r>
    </w:p>
    <w:p w14:paraId="5B6FFDE1" w14:textId="77777777" w:rsidR="00AB0EDF" w:rsidRDefault="007576E9" w:rsidP="006B18CE">
      <w:pPr>
        <w:pStyle w:val="Compact"/>
        <w:numPr>
          <w:ilvl w:val="2"/>
          <w:numId w:val="243"/>
        </w:numPr>
        <w:ind w:left="1920"/>
      </w:pPr>
      <w:r>
        <w:t>Validated download functionality</w:t>
      </w:r>
    </w:p>
    <w:p w14:paraId="726B8776" w14:textId="77777777" w:rsidR="00AB0EDF" w:rsidRDefault="007576E9" w:rsidP="006B18CE">
      <w:pPr>
        <w:pStyle w:val="Compact"/>
        <w:numPr>
          <w:ilvl w:val="2"/>
          <w:numId w:val="243"/>
        </w:numPr>
        <w:ind w:left="1920"/>
      </w:pPr>
      <w:r>
        <w:t>Tested category organization</w:t>
      </w:r>
    </w:p>
    <w:p w14:paraId="2238BB32" w14:textId="77777777" w:rsidR="00AB0EDF" w:rsidRDefault="007576E9" w:rsidP="006B18CE">
      <w:pPr>
        <w:pStyle w:val="Compact"/>
        <w:numPr>
          <w:ilvl w:val="1"/>
          <w:numId w:val="242"/>
        </w:numPr>
        <w:ind w:left="1200"/>
      </w:pPr>
      <w:r>
        <w:t>Search and Display</w:t>
      </w:r>
    </w:p>
    <w:p w14:paraId="7572346B" w14:textId="77777777" w:rsidR="00AB0EDF" w:rsidRDefault="007576E9" w:rsidP="006B18CE">
      <w:pPr>
        <w:pStyle w:val="Compact"/>
        <w:numPr>
          <w:ilvl w:val="2"/>
          <w:numId w:val="244"/>
        </w:numPr>
        <w:ind w:left="1920"/>
      </w:pPr>
      <w:r>
        <w:t>Verified search functionality</w:t>
      </w:r>
    </w:p>
    <w:p w14:paraId="3951E31C" w14:textId="77777777" w:rsidR="00AB0EDF" w:rsidRDefault="007576E9" w:rsidP="006B18CE">
      <w:pPr>
        <w:pStyle w:val="Compact"/>
        <w:numPr>
          <w:ilvl w:val="2"/>
          <w:numId w:val="244"/>
        </w:numPr>
        <w:ind w:left="1920"/>
      </w:pPr>
      <w:r>
        <w:t>Tested grid/list view switching</w:t>
      </w:r>
    </w:p>
    <w:p w14:paraId="158274ED" w14:textId="77777777" w:rsidR="00AB0EDF" w:rsidRDefault="007576E9" w:rsidP="006B18CE">
      <w:pPr>
        <w:pStyle w:val="Compact"/>
        <w:numPr>
          <w:ilvl w:val="2"/>
          <w:numId w:val="244"/>
        </w:numPr>
        <w:ind w:left="1920"/>
      </w:pPr>
      <w:r>
        <w:t>Validated sort operations</w:t>
      </w:r>
    </w:p>
    <w:p w14:paraId="48CC7413" w14:textId="77777777" w:rsidR="00AB0EDF" w:rsidRDefault="007576E9" w:rsidP="006B18CE">
      <w:pPr>
        <w:pStyle w:val="Compact"/>
        <w:numPr>
          <w:ilvl w:val="2"/>
          <w:numId w:val="244"/>
        </w:numPr>
        <w:ind w:left="1920"/>
      </w:pPr>
      <w:r>
        <w:t>Confirmed filter functionality Results:</w:t>
      </w:r>
    </w:p>
    <w:p w14:paraId="668DDDC8" w14:textId="77777777" w:rsidR="00AB0EDF" w:rsidRDefault="007576E9" w:rsidP="006B18CE">
      <w:pPr>
        <w:pStyle w:val="Compact"/>
        <w:numPr>
          <w:ilvl w:val="2"/>
          <w:numId w:val="244"/>
        </w:numPr>
        <w:ind w:left="1920"/>
      </w:pPr>
      <w:r>
        <w:t>Improved upload error handling</w:t>
      </w:r>
    </w:p>
    <w:p w14:paraId="6B823C89" w14:textId="77777777" w:rsidR="00AB0EDF" w:rsidRDefault="007576E9" w:rsidP="006B18CE">
      <w:pPr>
        <w:pStyle w:val="Compact"/>
        <w:numPr>
          <w:ilvl w:val="2"/>
          <w:numId w:val="244"/>
        </w:numPr>
        <w:ind w:left="1920"/>
      </w:pPr>
      <w:r>
        <w:t>Enhanced download reliability</w:t>
      </w:r>
    </w:p>
    <w:p w14:paraId="7E594FC6" w14:textId="77777777" w:rsidR="00AB0EDF" w:rsidRDefault="007576E9" w:rsidP="006B18CE">
      <w:pPr>
        <w:pStyle w:val="Compact"/>
        <w:numPr>
          <w:ilvl w:val="2"/>
          <w:numId w:val="244"/>
        </w:numPr>
        <w:ind w:left="1920"/>
      </w:pPr>
      <w:r>
        <w:t>Fixed category filtering issues</w:t>
      </w:r>
    </w:p>
    <w:p w14:paraId="43565072" w14:textId="77777777" w:rsidR="00AB0EDF" w:rsidRDefault="007576E9" w:rsidP="006B18CE">
      <w:pPr>
        <w:pStyle w:val="Compact"/>
        <w:numPr>
          <w:ilvl w:val="2"/>
          <w:numId w:val="244"/>
        </w:numPr>
        <w:ind w:left="1920"/>
      </w:pPr>
      <w:r>
        <w:t>Resolved sort order persistence</w:t>
      </w:r>
    </w:p>
    <w:p w14:paraId="2CF1342E" w14:textId="24882ED5" w:rsidR="00446415" w:rsidRDefault="00446415" w:rsidP="00446415">
      <w:pPr>
        <w:pStyle w:val="Compact"/>
        <w:numPr>
          <w:ilvl w:val="0"/>
          <w:numId w:val="227"/>
        </w:numPr>
      </w:pPr>
      <w:r>
        <w:t>Integration Testing</w:t>
      </w:r>
    </w:p>
    <w:p w14:paraId="0C3401F5" w14:textId="1EE497B9" w:rsidR="00446415" w:rsidRDefault="00856F33" w:rsidP="00446415">
      <w:pPr>
        <w:pStyle w:val="Compact"/>
        <w:numPr>
          <w:ilvl w:val="0"/>
          <w:numId w:val="298"/>
        </w:numPr>
      </w:pPr>
      <w:r w:rsidRPr="00856F33">
        <w:lastRenderedPageBreak/>
        <w:t>HOA-INT-IT-PAY-010</w:t>
      </w:r>
      <w:r>
        <w:t xml:space="preserve"> was decided to be not a requirement that needed to be tested or implemented.</w:t>
      </w:r>
    </w:p>
    <w:p w14:paraId="321B0001" w14:textId="4F81D78E" w:rsidR="00004B56" w:rsidRDefault="00004B56" w:rsidP="00004B56">
      <w:pPr>
        <w:pStyle w:val="Compact"/>
        <w:numPr>
          <w:ilvl w:val="0"/>
          <w:numId w:val="298"/>
        </w:numPr>
      </w:pPr>
      <w:r w:rsidRPr="00004B56">
        <w:t>HOA-INT-IT-DOC-002</w:t>
      </w:r>
      <w:r>
        <w:t>, 005, 009, 010 were decided to be not a requirement that needed to be tested or implemented.</w:t>
      </w:r>
    </w:p>
    <w:p w14:paraId="163194A8" w14:textId="77777777" w:rsidR="00004B56" w:rsidRDefault="00004B56" w:rsidP="00004B56">
      <w:pPr>
        <w:pStyle w:val="Compact"/>
        <w:numPr>
          <w:ilvl w:val="0"/>
          <w:numId w:val="298"/>
        </w:numPr>
      </w:pPr>
      <w:r w:rsidRPr="00004B56">
        <w:t>HOA-INT-IT-MSG-002</w:t>
      </w:r>
      <w:r>
        <w:t>, 008, 009, 010 were decided to be not a requirement that needed to be tested or implemented.</w:t>
      </w:r>
    </w:p>
    <w:p w14:paraId="29017D29" w14:textId="7294188A" w:rsidR="00856F33" w:rsidRDefault="00C01AB0" w:rsidP="00446415">
      <w:pPr>
        <w:pStyle w:val="Compact"/>
        <w:numPr>
          <w:ilvl w:val="0"/>
          <w:numId w:val="298"/>
        </w:numPr>
      </w:pPr>
      <w:r>
        <w:t>Card deletion was discovered to be an issue as removing it from the system created an error on the foreign key. A new card deletion flow was created which led to a better system of checks for adding cards as well.</w:t>
      </w:r>
    </w:p>
    <w:p w14:paraId="26A7EB57" w14:textId="70BF15E8" w:rsidR="00C01AB0" w:rsidRDefault="00C01AB0" w:rsidP="00800D94">
      <w:pPr>
        <w:pStyle w:val="Compact"/>
      </w:pPr>
    </w:p>
    <w:p w14:paraId="57C1D062" w14:textId="03099502" w:rsidR="00800D94" w:rsidRDefault="00800D94" w:rsidP="00800D94">
      <w:pPr>
        <w:pStyle w:val="Compact"/>
      </w:pPr>
      <w:r>
        <w:t xml:space="preserve">In total 21 issues were raised in the </w:t>
      </w:r>
      <w:r w:rsidR="00385A5B">
        <w:t>testing of the HOA Management System that required changes to the program to be made. These ranged from responsiveness</w:t>
      </w:r>
      <w:r w:rsidR="007576E9">
        <w:t>, database issues, broken flows, improper field validation and navigation issues.</w:t>
      </w:r>
    </w:p>
    <w:p w14:paraId="10E4574E" w14:textId="3C6B8FE5" w:rsidR="00446415" w:rsidRDefault="00446415" w:rsidP="00446415">
      <w:pPr>
        <w:pStyle w:val="Compact"/>
      </w:pPr>
    </w:p>
    <w:p w14:paraId="61590672" w14:textId="77777777" w:rsidR="00AB0EDF" w:rsidRDefault="007576E9">
      <w:pPr>
        <w:pStyle w:val="Heading2"/>
      </w:pPr>
      <w:bookmarkStart w:id="43" w:name="challenges-overcome"/>
      <w:bookmarkEnd w:id="41"/>
      <w:bookmarkEnd w:id="42"/>
      <w:r>
        <w:t>8. Challenges Overcome</w:t>
      </w:r>
    </w:p>
    <w:p w14:paraId="2F5925DF" w14:textId="77777777" w:rsidR="00AB0EDF" w:rsidRDefault="007576E9">
      <w:pPr>
        <w:pStyle w:val="Heading3"/>
      </w:pPr>
      <w:bookmarkStart w:id="44" w:name="technical-challenges"/>
      <w:r>
        <w:t>Technical Challenges</w:t>
      </w:r>
    </w:p>
    <w:p w14:paraId="0A0EA96B" w14:textId="77777777" w:rsidR="00AB0EDF" w:rsidRDefault="007576E9">
      <w:pPr>
        <w:pStyle w:val="Compact"/>
        <w:numPr>
          <w:ilvl w:val="0"/>
          <w:numId w:val="245"/>
        </w:numPr>
      </w:pPr>
      <w:r>
        <w:t>Platform Migration</w:t>
      </w:r>
    </w:p>
    <w:p w14:paraId="6F861355" w14:textId="77777777" w:rsidR="00AB0EDF" w:rsidRDefault="007576E9">
      <w:pPr>
        <w:pStyle w:val="Compact"/>
        <w:numPr>
          <w:ilvl w:val="1"/>
          <w:numId w:val="246"/>
        </w:numPr>
      </w:pPr>
      <w:r>
        <w:t>Challenge: Complex transition from Oracle APEX to React/Node.js</w:t>
      </w:r>
    </w:p>
    <w:p w14:paraId="05A09D31" w14:textId="77777777" w:rsidR="00AB0EDF" w:rsidRDefault="007576E9">
      <w:pPr>
        <w:pStyle w:val="Compact"/>
        <w:numPr>
          <w:ilvl w:val="1"/>
          <w:numId w:val="246"/>
        </w:numPr>
      </w:pPr>
      <w:r>
        <w:t>Solution:</w:t>
      </w:r>
    </w:p>
    <w:p w14:paraId="7DBB1745" w14:textId="77777777" w:rsidR="00AB0EDF" w:rsidRDefault="007576E9">
      <w:pPr>
        <w:pStyle w:val="Compact"/>
        <w:numPr>
          <w:ilvl w:val="2"/>
          <w:numId w:val="247"/>
        </w:numPr>
      </w:pPr>
      <w:r>
        <w:t>Complete rebuild</w:t>
      </w:r>
    </w:p>
    <w:p w14:paraId="0D78B44C" w14:textId="77777777" w:rsidR="00AB0EDF" w:rsidRDefault="007576E9">
      <w:pPr>
        <w:pStyle w:val="Compact"/>
        <w:numPr>
          <w:ilvl w:val="2"/>
          <w:numId w:val="247"/>
        </w:numPr>
      </w:pPr>
      <w:r>
        <w:t>Used APEX as wireframe/template for development</w:t>
      </w:r>
    </w:p>
    <w:p w14:paraId="6AA96F65" w14:textId="77777777" w:rsidR="00AB0EDF" w:rsidRDefault="007576E9">
      <w:pPr>
        <w:pStyle w:val="Compact"/>
        <w:numPr>
          <w:ilvl w:val="1"/>
          <w:numId w:val="246"/>
        </w:numPr>
      </w:pPr>
      <w:r>
        <w:t>Outcome: Successfully transitioned the application quickly and built momentum to continue development</w:t>
      </w:r>
    </w:p>
    <w:p w14:paraId="012360D8" w14:textId="77777777" w:rsidR="00AB0EDF" w:rsidRDefault="007576E9">
      <w:pPr>
        <w:pStyle w:val="Compact"/>
        <w:numPr>
          <w:ilvl w:val="0"/>
          <w:numId w:val="245"/>
        </w:numPr>
      </w:pPr>
      <w:r>
        <w:t>Authentication System</w:t>
      </w:r>
    </w:p>
    <w:p w14:paraId="4546E834" w14:textId="77777777" w:rsidR="00AB0EDF" w:rsidRDefault="007576E9">
      <w:pPr>
        <w:pStyle w:val="Compact"/>
        <w:numPr>
          <w:ilvl w:val="1"/>
          <w:numId w:val="248"/>
        </w:numPr>
      </w:pPr>
      <w:r>
        <w:t>Challenge: Token refresh race conditions and session management</w:t>
      </w:r>
    </w:p>
    <w:p w14:paraId="4C46F366" w14:textId="77777777" w:rsidR="00AB0EDF" w:rsidRDefault="007576E9">
      <w:pPr>
        <w:pStyle w:val="Compact"/>
        <w:numPr>
          <w:ilvl w:val="1"/>
          <w:numId w:val="248"/>
        </w:numPr>
      </w:pPr>
      <w:r>
        <w:t>Solution:</w:t>
      </w:r>
    </w:p>
    <w:p w14:paraId="58F4738F" w14:textId="77777777" w:rsidR="00AB0EDF" w:rsidRDefault="007576E9">
      <w:pPr>
        <w:pStyle w:val="Compact"/>
        <w:numPr>
          <w:ilvl w:val="2"/>
          <w:numId w:val="249"/>
        </w:numPr>
      </w:pPr>
      <w:r>
        <w:t>Implemented token memoization</w:t>
      </w:r>
    </w:p>
    <w:p w14:paraId="3502172E" w14:textId="77777777" w:rsidR="00AB0EDF" w:rsidRDefault="007576E9">
      <w:pPr>
        <w:pStyle w:val="Compact"/>
        <w:numPr>
          <w:ilvl w:val="2"/>
          <w:numId w:val="249"/>
        </w:numPr>
      </w:pPr>
      <w:r>
        <w:t>Enhanced session tracking</w:t>
      </w:r>
    </w:p>
    <w:p w14:paraId="2C401E92" w14:textId="77777777" w:rsidR="00AB0EDF" w:rsidRDefault="007576E9">
      <w:pPr>
        <w:pStyle w:val="Compact"/>
        <w:numPr>
          <w:ilvl w:val="2"/>
          <w:numId w:val="249"/>
        </w:numPr>
      </w:pPr>
      <w:r>
        <w:t>Improved error handling</w:t>
      </w:r>
    </w:p>
    <w:p w14:paraId="32E19F3B" w14:textId="77777777" w:rsidR="00AB0EDF" w:rsidRDefault="007576E9">
      <w:pPr>
        <w:pStyle w:val="Compact"/>
        <w:numPr>
          <w:ilvl w:val="1"/>
          <w:numId w:val="248"/>
        </w:numPr>
      </w:pPr>
      <w:r>
        <w:t>Outcome: Robust and reliable authentication system, that allowed proper redirects and accesses</w:t>
      </w:r>
    </w:p>
    <w:p w14:paraId="14A66C42" w14:textId="77777777" w:rsidR="00AB0EDF" w:rsidRDefault="007576E9">
      <w:pPr>
        <w:pStyle w:val="Compact"/>
        <w:numPr>
          <w:ilvl w:val="0"/>
          <w:numId w:val="245"/>
        </w:numPr>
      </w:pPr>
      <w:r>
        <w:t>Mobile Responsiveness</w:t>
      </w:r>
    </w:p>
    <w:p w14:paraId="4F93E0F0" w14:textId="77777777" w:rsidR="00AB0EDF" w:rsidRDefault="007576E9">
      <w:pPr>
        <w:pStyle w:val="Compact"/>
        <w:numPr>
          <w:ilvl w:val="1"/>
          <w:numId w:val="250"/>
        </w:numPr>
      </w:pPr>
      <w:r>
        <w:t>Challenge: Complex UI elements not scaling properly</w:t>
      </w:r>
    </w:p>
    <w:p w14:paraId="77294388" w14:textId="77777777" w:rsidR="00AB0EDF" w:rsidRDefault="007576E9">
      <w:pPr>
        <w:pStyle w:val="Compact"/>
        <w:numPr>
          <w:ilvl w:val="1"/>
          <w:numId w:val="250"/>
        </w:numPr>
      </w:pPr>
      <w:r>
        <w:t>Solution:</w:t>
      </w:r>
    </w:p>
    <w:p w14:paraId="0510AB46" w14:textId="77777777" w:rsidR="00AB0EDF" w:rsidRDefault="007576E9">
      <w:pPr>
        <w:pStyle w:val="Compact"/>
        <w:numPr>
          <w:ilvl w:val="2"/>
          <w:numId w:val="251"/>
        </w:numPr>
      </w:pPr>
      <w:r>
        <w:t>Redesigned component architecture</w:t>
      </w:r>
    </w:p>
    <w:p w14:paraId="6B876170" w14:textId="77777777" w:rsidR="00AB0EDF" w:rsidRDefault="007576E9">
      <w:pPr>
        <w:pStyle w:val="Compact"/>
        <w:numPr>
          <w:ilvl w:val="2"/>
          <w:numId w:val="251"/>
        </w:numPr>
      </w:pPr>
      <w:r>
        <w:t>Implemented responsive design patterns</w:t>
      </w:r>
    </w:p>
    <w:p w14:paraId="43B1EAB1" w14:textId="77777777" w:rsidR="00AB0EDF" w:rsidRDefault="007576E9">
      <w:pPr>
        <w:pStyle w:val="Compact"/>
        <w:numPr>
          <w:ilvl w:val="2"/>
          <w:numId w:val="251"/>
        </w:numPr>
      </w:pPr>
      <w:r>
        <w:t>Enhanced mobile-first approach</w:t>
      </w:r>
    </w:p>
    <w:p w14:paraId="1B855C73" w14:textId="77777777" w:rsidR="00AB0EDF" w:rsidRDefault="007576E9">
      <w:pPr>
        <w:pStyle w:val="Compact"/>
        <w:numPr>
          <w:ilvl w:val="1"/>
          <w:numId w:val="250"/>
        </w:numPr>
      </w:pPr>
      <w:r>
        <w:t>Outcome: Fully responsive application across all devices</w:t>
      </w:r>
    </w:p>
    <w:p w14:paraId="66385A94" w14:textId="77777777" w:rsidR="00AB0EDF" w:rsidRDefault="007576E9">
      <w:pPr>
        <w:pStyle w:val="Compact"/>
        <w:numPr>
          <w:ilvl w:val="0"/>
          <w:numId w:val="245"/>
        </w:numPr>
      </w:pPr>
      <w:r>
        <w:t>Database Performance</w:t>
      </w:r>
    </w:p>
    <w:p w14:paraId="1AF7BF74" w14:textId="77777777" w:rsidR="00AB0EDF" w:rsidRDefault="007576E9">
      <w:pPr>
        <w:pStyle w:val="Compact"/>
        <w:numPr>
          <w:ilvl w:val="1"/>
          <w:numId w:val="252"/>
        </w:numPr>
      </w:pPr>
      <w:r>
        <w:t>Challenge: Slow queries and inefficient data access</w:t>
      </w:r>
    </w:p>
    <w:p w14:paraId="2D7876E5" w14:textId="77777777" w:rsidR="00AB0EDF" w:rsidRDefault="007576E9">
      <w:pPr>
        <w:pStyle w:val="Compact"/>
        <w:numPr>
          <w:ilvl w:val="1"/>
          <w:numId w:val="252"/>
        </w:numPr>
      </w:pPr>
      <w:r>
        <w:lastRenderedPageBreak/>
        <w:t>Solution:</w:t>
      </w:r>
    </w:p>
    <w:p w14:paraId="0175FA0D" w14:textId="77777777" w:rsidR="00AB0EDF" w:rsidRDefault="007576E9">
      <w:pPr>
        <w:pStyle w:val="Compact"/>
        <w:numPr>
          <w:ilvl w:val="2"/>
          <w:numId w:val="253"/>
        </w:numPr>
      </w:pPr>
      <w:r>
        <w:t>Optimized database schema</w:t>
      </w:r>
    </w:p>
    <w:p w14:paraId="26066372" w14:textId="77777777" w:rsidR="00AB0EDF" w:rsidRDefault="007576E9">
      <w:pPr>
        <w:pStyle w:val="Compact"/>
        <w:numPr>
          <w:ilvl w:val="2"/>
          <w:numId w:val="253"/>
        </w:numPr>
      </w:pPr>
      <w:r>
        <w:t>Implemented proper indexing</w:t>
      </w:r>
    </w:p>
    <w:p w14:paraId="5E21D206" w14:textId="77777777" w:rsidR="00AB0EDF" w:rsidRDefault="007576E9">
      <w:pPr>
        <w:pStyle w:val="Compact"/>
        <w:numPr>
          <w:ilvl w:val="2"/>
          <w:numId w:val="253"/>
        </w:numPr>
      </w:pPr>
      <w:r>
        <w:t>Enhanced query optimization</w:t>
      </w:r>
    </w:p>
    <w:p w14:paraId="52830BB4" w14:textId="77777777" w:rsidR="00AB0EDF" w:rsidRDefault="007576E9">
      <w:pPr>
        <w:pStyle w:val="Compact"/>
        <w:numPr>
          <w:ilvl w:val="1"/>
          <w:numId w:val="252"/>
        </w:numPr>
      </w:pPr>
      <w:r>
        <w:t>Outcome: Significant performance improvements particularly with loading and retrieval of documents</w:t>
      </w:r>
    </w:p>
    <w:p w14:paraId="0864E08B" w14:textId="77777777" w:rsidR="00AB0EDF" w:rsidRDefault="007576E9">
      <w:pPr>
        <w:pStyle w:val="Heading3"/>
      </w:pPr>
      <w:bookmarkStart w:id="45" w:name="development-process-challenges"/>
      <w:bookmarkEnd w:id="44"/>
      <w:r>
        <w:t>Development Process Challenges</w:t>
      </w:r>
    </w:p>
    <w:p w14:paraId="2106FA68" w14:textId="77777777" w:rsidR="00AB0EDF" w:rsidRDefault="007576E9">
      <w:pPr>
        <w:pStyle w:val="Compact"/>
        <w:numPr>
          <w:ilvl w:val="0"/>
          <w:numId w:val="254"/>
        </w:numPr>
      </w:pPr>
      <w:r>
        <w:t>Testing Strategy Pivot</w:t>
      </w:r>
    </w:p>
    <w:p w14:paraId="23C12D51" w14:textId="77777777" w:rsidR="00AB0EDF" w:rsidRDefault="007576E9">
      <w:pPr>
        <w:pStyle w:val="Compact"/>
        <w:numPr>
          <w:ilvl w:val="1"/>
          <w:numId w:val="255"/>
        </w:numPr>
      </w:pPr>
      <w:r>
        <w:t>Challenge: Ineffective automated testing approach</w:t>
      </w:r>
    </w:p>
    <w:p w14:paraId="44F4457B" w14:textId="77777777" w:rsidR="00AB0EDF" w:rsidRDefault="007576E9">
      <w:pPr>
        <w:pStyle w:val="Compact"/>
        <w:numPr>
          <w:ilvl w:val="1"/>
          <w:numId w:val="255"/>
        </w:numPr>
      </w:pPr>
      <w:r>
        <w:t>Solution:</w:t>
      </w:r>
    </w:p>
    <w:p w14:paraId="6A1A5D57" w14:textId="77777777" w:rsidR="00AB0EDF" w:rsidRDefault="007576E9">
      <w:pPr>
        <w:pStyle w:val="Compact"/>
        <w:numPr>
          <w:ilvl w:val="2"/>
          <w:numId w:val="256"/>
        </w:numPr>
      </w:pPr>
      <w:r>
        <w:t>Developed comprehensive manual testing plan</w:t>
      </w:r>
    </w:p>
    <w:p w14:paraId="107BD4C2" w14:textId="77777777" w:rsidR="00AB0EDF" w:rsidRDefault="007576E9">
      <w:pPr>
        <w:pStyle w:val="Compact"/>
        <w:numPr>
          <w:ilvl w:val="2"/>
          <w:numId w:val="256"/>
        </w:numPr>
      </w:pPr>
      <w:r>
        <w:t>Created detailed test documentation</w:t>
      </w:r>
    </w:p>
    <w:p w14:paraId="799DDD81" w14:textId="77777777" w:rsidR="00AB0EDF" w:rsidRDefault="007576E9">
      <w:pPr>
        <w:pStyle w:val="Compact"/>
        <w:numPr>
          <w:ilvl w:val="2"/>
          <w:numId w:val="256"/>
        </w:numPr>
      </w:pPr>
      <w:r>
        <w:t>Implemented structured test procedures</w:t>
      </w:r>
    </w:p>
    <w:p w14:paraId="3847A58F" w14:textId="77777777" w:rsidR="00AB0EDF" w:rsidRDefault="007576E9">
      <w:pPr>
        <w:pStyle w:val="Compact"/>
        <w:numPr>
          <w:ilvl w:val="1"/>
          <w:numId w:val="255"/>
        </w:numPr>
      </w:pPr>
      <w:r>
        <w:t>Outcome: More reliable and efficient testing process</w:t>
      </w:r>
    </w:p>
    <w:p w14:paraId="2FA736FE" w14:textId="77777777" w:rsidR="00AB0EDF" w:rsidRDefault="007576E9">
      <w:pPr>
        <w:pStyle w:val="Compact"/>
        <w:numPr>
          <w:ilvl w:val="0"/>
          <w:numId w:val="254"/>
        </w:numPr>
      </w:pPr>
      <w:r>
        <w:t>Feature Prioritization</w:t>
      </w:r>
    </w:p>
    <w:p w14:paraId="3CF57229" w14:textId="77777777" w:rsidR="00AB0EDF" w:rsidRDefault="007576E9">
      <w:pPr>
        <w:pStyle w:val="Compact"/>
        <w:numPr>
          <w:ilvl w:val="1"/>
          <w:numId w:val="257"/>
        </w:numPr>
      </w:pPr>
      <w:r>
        <w:t>Challenge: Balancing essential features vs nice-to-have features</w:t>
      </w:r>
    </w:p>
    <w:p w14:paraId="2F29581A" w14:textId="77777777" w:rsidR="00AB0EDF" w:rsidRDefault="007576E9">
      <w:pPr>
        <w:pStyle w:val="Compact"/>
        <w:numPr>
          <w:ilvl w:val="1"/>
          <w:numId w:val="257"/>
        </w:numPr>
      </w:pPr>
      <w:r>
        <w:t>Solution:</w:t>
      </w:r>
    </w:p>
    <w:p w14:paraId="6025A2AD" w14:textId="77777777" w:rsidR="00AB0EDF" w:rsidRDefault="007576E9">
      <w:pPr>
        <w:pStyle w:val="Compact"/>
        <w:numPr>
          <w:ilvl w:val="2"/>
          <w:numId w:val="258"/>
        </w:numPr>
      </w:pPr>
      <w:r>
        <w:t>Created priority matrix</w:t>
      </w:r>
    </w:p>
    <w:p w14:paraId="1EDEC0C2" w14:textId="77777777" w:rsidR="00AB0EDF" w:rsidRDefault="007576E9">
      <w:pPr>
        <w:pStyle w:val="Compact"/>
        <w:numPr>
          <w:ilvl w:val="2"/>
          <w:numId w:val="258"/>
        </w:numPr>
      </w:pPr>
      <w:r>
        <w:t>Focused on core functionality</w:t>
      </w:r>
    </w:p>
    <w:p w14:paraId="62959A42" w14:textId="77777777" w:rsidR="00AB0EDF" w:rsidRDefault="007576E9">
      <w:pPr>
        <w:pStyle w:val="Compact"/>
        <w:numPr>
          <w:ilvl w:val="2"/>
          <w:numId w:val="258"/>
        </w:numPr>
      </w:pPr>
      <w:r>
        <w:t>Implemented phased development</w:t>
      </w:r>
    </w:p>
    <w:p w14:paraId="204BB044" w14:textId="77777777" w:rsidR="00AB0EDF" w:rsidRDefault="007576E9">
      <w:pPr>
        <w:pStyle w:val="Compact"/>
        <w:numPr>
          <w:ilvl w:val="1"/>
          <w:numId w:val="257"/>
        </w:numPr>
      </w:pPr>
      <w:r>
        <w:t>Outcome: Successfully delivered essential features with clear path for enhancements</w:t>
      </w:r>
    </w:p>
    <w:p w14:paraId="12B5F5D3" w14:textId="77777777" w:rsidR="00AB0EDF" w:rsidRDefault="007576E9">
      <w:pPr>
        <w:pStyle w:val="Compact"/>
        <w:numPr>
          <w:ilvl w:val="0"/>
          <w:numId w:val="254"/>
        </w:numPr>
      </w:pPr>
      <w:r>
        <w:t>Learning Curve</w:t>
      </w:r>
    </w:p>
    <w:p w14:paraId="69A46050" w14:textId="77777777" w:rsidR="00AB0EDF" w:rsidRDefault="007576E9">
      <w:pPr>
        <w:pStyle w:val="Compact"/>
        <w:numPr>
          <w:ilvl w:val="1"/>
          <w:numId w:val="259"/>
        </w:numPr>
      </w:pPr>
      <w:r>
        <w:t>Challenge: Adapting to new technology stack</w:t>
      </w:r>
    </w:p>
    <w:p w14:paraId="620FD3E6" w14:textId="77777777" w:rsidR="00AB0EDF" w:rsidRDefault="007576E9">
      <w:pPr>
        <w:pStyle w:val="Compact"/>
        <w:numPr>
          <w:ilvl w:val="1"/>
          <w:numId w:val="259"/>
        </w:numPr>
      </w:pPr>
      <w:r>
        <w:t>Solution:</w:t>
      </w:r>
    </w:p>
    <w:p w14:paraId="1440FB8B" w14:textId="77777777" w:rsidR="00AB0EDF" w:rsidRDefault="007576E9">
      <w:pPr>
        <w:pStyle w:val="Compact"/>
        <w:numPr>
          <w:ilvl w:val="2"/>
          <w:numId w:val="260"/>
        </w:numPr>
      </w:pPr>
      <w:r>
        <w:t>Dedicated learning time</w:t>
      </w:r>
    </w:p>
    <w:p w14:paraId="1BFEC6EF" w14:textId="77777777" w:rsidR="00AB0EDF" w:rsidRDefault="007576E9">
      <w:pPr>
        <w:pStyle w:val="Compact"/>
        <w:numPr>
          <w:ilvl w:val="2"/>
          <w:numId w:val="260"/>
        </w:numPr>
      </w:pPr>
      <w:r>
        <w:t>Proof of concept development</w:t>
      </w:r>
    </w:p>
    <w:p w14:paraId="18228496" w14:textId="77777777" w:rsidR="00AB0EDF" w:rsidRDefault="007576E9">
      <w:pPr>
        <w:pStyle w:val="Compact"/>
        <w:numPr>
          <w:ilvl w:val="2"/>
          <w:numId w:val="260"/>
        </w:numPr>
      </w:pPr>
      <w:r>
        <w:t>Iterative implementation</w:t>
      </w:r>
    </w:p>
    <w:p w14:paraId="7F452616" w14:textId="77777777" w:rsidR="00AB0EDF" w:rsidRDefault="007576E9">
      <w:pPr>
        <w:pStyle w:val="Compact"/>
        <w:numPr>
          <w:ilvl w:val="1"/>
          <w:numId w:val="259"/>
        </w:numPr>
      </w:pPr>
      <w:r>
        <w:t>Outcome: Successfully mastered new technologies while maintaining progress</w:t>
      </w:r>
    </w:p>
    <w:p w14:paraId="1AD311A8" w14:textId="77777777" w:rsidR="00AB0EDF" w:rsidRDefault="007576E9">
      <w:pPr>
        <w:pStyle w:val="Heading3"/>
      </w:pPr>
      <w:bookmarkStart w:id="46" w:name="implementation-challenges"/>
      <w:bookmarkEnd w:id="45"/>
      <w:r>
        <w:t>Implementation Challenges</w:t>
      </w:r>
    </w:p>
    <w:p w14:paraId="2E5910A8" w14:textId="77777777" w:rsidR="00AB0EDF" w:rsidRDefault="007576E9">
      <w:pPr>
        <w:pStyle w:val="Compact"/>
        <w:numPr>
          <w:ilvl w:val="0"/>
          <w:numId w:val="261"/>
        </w:numPr>
      </w:pPr>
      <w:r>
        <w:t>Payment System Design</w:t>
      </w:r>
    </w:p>
    <w:p w14:paraId="29E0C078" w14:textId="77777777" w:rsidR="00AB0EDF" w:rsidRDefault="007576E9">
      <w:pPr>
        <w:pStyle w:val="Compact"/>
        <w:numPr>
          <w:ilvl w:val="1"/>
          <w:numId w:val="262"/>
        </w:numPr>
      </w:pPr>
      <w:r>
        <w:t>Challenge: Creating realistic payment simulation</w:t>
      </w:r>
    </w:p>
    <w:p w14:paraId="2E44815A" w14:textId="77777777" w:rsidR="00AB0EDF" w:rsidRDefault="007576E9">
      <w:pPr>
        <w:pStyle w:val="Compact"/>
        <w:numPr>
          <w:ilvl w:val="1"/>
          <w:numId w:val="262"/>
        </w:numPr>
      </w:pPr>
      <w:r>
        <w:t>Solution:</w:t>
      </w:r>
    </w:p>
    <w:p w14:paraId="152337A9" w14:textId="77777777" w:rsidR="00AB0EDF" w:rsidRDefault="007576E9">
      <w:pPr>
        <w:pStyle w:val="Compact"/>
        <w:numPr>
          <w:ilvl w:val="2"/>
          <w:numId w:val="263"/>
        </w:numPr>
      </w:pPr>
      <w:r>
        <w:t>Developed mock payment processor</w:t>
      </w:r>
    </w:p>
    <w:p w14:paraId="031AF955" w14:textId="77777777" w:rsidR="00AB0EDF" w:rsidRDefault="007576E9">
      <w:pPr>
        <w:pStyle w:val="Compact"/>
        <w:numPr>
          <w:ilvl w:val="2"/>
          <w:numId w:val="263"/>
        </w:numPr>
      </w:pPr>
      <w:r>
        <w:t>Implemented comprehensive transaction tracking</w:t>
      </w:r>
    </w:p>
    <w:p w14:paraId="3CDBE86D" w14:textId="77777777" w:rsidR="00AB0EDF" w:rsidRDefault="007576E9">
      <w:pPr>
        <w:pStyle w:val="Compact"/>
        <w:numPr>
          <w:ilvl w:val="1"/>
          <w:numId w:val="262"/>
        </w:numPr>
      </w:pPr>
      <w:r>
        <w:t>Outcome: Functional demonstration system with future integration capability</w:t>
      </w:r>
    </w:p>
    <w:p w14:paraId="5B70806E" w14:textId="77777777" w:rsidR="00AB0EDF" w:rsidRDefault="007576E9">
      <w:pPr>
        <w:pStyle w:val="Compact"/>
        <w:numPr>
          <w:ilvl w:val="0"/>
          <w:numId w:val="261"/>
        </w:numPr>
      </w:pPr>
      <w:r>
        <w:t>Document Management</w:t>
      </w:r>
    </w:p>
    <w:p w14:paraId="05FBDCD9" w14:textId="77777777" w:rsidR="00AB0EDF" w:rsidRDefault="007576E9">
      <w:pPr>
        <w:pStyle w:val="Compact"/>
        <w:numPr>
          <w:ilvl w:val="1"/>
          <w:numId w:val="264"/>
        </w:numPr>
      </w:pPr>
      <w:r>
        <w:t>Challenge: Efficient handling of various document types</w:t>
      </w:r>
    </w:p>
    <w:p w14:paraId="2A541EFD" w14:textId="77777777" w:rsidR="00AB0EDF" w:rsidRDefault="007576E9">
      <w:pPr>
        <w:pStyle w:val="Compact"/>
        <w:numPr>
          <w:ilvl w:val="1"/>
          <w:numId w:val="264"/>
        </w:numPr>
      </w:pPr>
      <w:r>
        <w:lastRenderedPageBreak/>
        <w:t>Solution:</w:t>
      </w:r>
    </w:p>
    <w:p w14:paraId="7835A58D" w14:textId="77777777" w:rsidR="00AB0EDF" w:rsidRDefault="007576E9">
      <w:pPr>
        <w:pStyle w:val="Compact"/>
        <w:numPr>
          <w:ilvl w:val="2"/>
          <w:numId w:val="265"/>
        </w:numPr>
      </w:pPr>
      <w:r>
        <w:t>Implemented structured storage system</w:t>
      </w:r>
    </w:p>
    <w:p w14:paraId="3D1D03AA" w14:textId="77777777" w:rsidR="00AB0EDF" w:rsidRDefault="007576E9">
      <w:pPr>
        <w:pStyle w:val="Compact"/>
        <w:numPr>
          <w:ilvl w:val="2"/>
          <w:numId w:val="265"/>
        </w:numPr>
      </w:pPr>
      <w:r>
        <w:t>Created flexible categorization</w:t>
      </w:r>
    </w:p>
    <w:p w14:paraId="1D226AE6" w14:textId="77777777" w:rsidR="00AB0EDF" w:rsidRDefault="007576E9">
      <w:pPr>
        <w:pStyle w:val="Compact"/>
        <w:numPr>
          <w:ilvl w:val="2"/>
          <w:numId w:val="265"/>
        </w:numPr>
      </w:pPr>
      <w:r>
        <w:t>Enhanced search functionality</w:t>
      </w:r>
    </w:p>
    <w:p w14:paraId="4C6BC0BC" w14:textId="77777777" w:rsidR="00AB0EDF" w:rsidRDefault="007576E9">
      <w:pPr>
        <w:pStyle w:val="Compact"/>
        <w:numPr>
          <w:ilvl w:val="1"/>
          <w:numId w:val="264"/>
        </w:numPr>
      </w:pPr>
      <w:r>
        <w:t>Outcome: Robust document management system</w:t>
      </w:r>
    </w:p>
    <w:p w14:paraId="5CCDDB90" w14:textId="77777777" w:rsidR="00AB0EDF" w:rsidRDefault="007576E9">
      <w:pPr>
        <w:pStyle w:val="Compact"/>
        <w:numPr>
          <w:ilvl w:val="0"/>
          <w:numId w:val="261"/>
        </w:numPr>
      </w:pPr>
      <w:r>
        <w:t>Communication System</w:t>
      </w:r>
    </w:p>
    <w:p w14:paraId="606D1966" w14:textId="77777777" w:rsidR="00AB0EDF" w:rsidRDefault="007576E9">
      <w:pPr>
        <w:pStyle w:val="Compact"/>
        <w:numPr>
          <w:ilvl w:val="1"/>
          <w:numId w:val="266"/>
        </w:numPr>
      </w:pPr>
      <w:r>
        <w:t>Challenge: Managing complex message threading</w:t>
      </w:r>
    </w:p>
    <w:p w14:paraId="54744215" w14:textId="77777777" w:rsidR="00AB0EDF" w:rsidRDefault="007576E9">
      <w:pPr>
        <w:pStyle w:val="Compact"/>
        <w:numPr>
          <w:ilvl w:val="1"/>
          <w:numId w:val="266"/>
        </w:numPr>
      </w:pPr>
      <w:r>
        <w:t>Solution:</w:t>
      </w:r>
    </w:p>
    <w:p w14:paraId="0B180C47" w14:textId="77777777" w:rsidR="00AB0EDF" w:rsidRDefault="007576E9">
      <w:pPr>
        <w:pStyle w:val="Compact"/>
        <w:numPr>
          <w:ilvl w:val="2"/>
          <w:numId w:val="267"/>
        </w:numPr>
      </w:pPr>
      <w:r>
        <w:t>Implemented hierarchical message structure</w:t>
      </w:r>
    </w:p>
    <w:p w14:paraId="349BC1CE" w14:textId="77777777" w:rsidR="00AB0EDF" w:rsidRDefault="007576E9">
      <w:pPr>
        <w:pStyle w:val="Compact"/>
        <w:numPr>
          <w:ilvl w:val="2"/>
          <w:numId w:val="267"/>
        </w:numPr>
      </w:pPr>
      <w:r>
        <w:t>Enhanced notification system</w:t>
      </w:r>
    </w:p>
    <w:p w14:paraId="5666D6A6" w14:textId="77777777" w:rsidR="00AB0EDF" w:rsidRDefault="007576E9">
      <w:pPr>
        <w:pStyle w:val="Compact"/>
        <w:numPr>
          <w:ilvl w:val="2"/>
          <w:numId w:val="267"/>
        </w:numPr>
      </w:pPr>
      <w:r>
        <w:t>Improved message tracking</w:t>
      </w:r>
    </w:p>
    <w:p w14:paraId="42457DD7" w14:textId="77777777" w:rsidR="00AB0EDF" w:rsidRDefault="007576E9">
      <w:pPr>
        <w:pStyle w:val="Compact"/>
        <w:numPr>
          <w:ilvl w:val="1"/>
          <w:numId w:val="266"/>
        </w:numPr>
      </w:pPr>
      <w:r>
        <w:t>Outcome: Comprehensive communication platform</w:t>
      </w:r>
    </w:p>
    <w:p w14:paraId="7EF96B48" w14:textId="77777777" w:rsidR="00AB0EDF" w:rsidRDefault="007576E9">
      <w:pPr>
        <w:pStyle w:val="Heading2"/>
      </w:pPr>
      <w:bookmarkStart w:id="47" w:name="future-enhancements"/>
      <w:bookmarkEnd w:id="43"/>
      <w:bookmarkEnd w:id="46"/>
      <w:r>
        <w:t>9. Future Enhancements</w:t>
      </w:r>
    </w:p>
    <w:p w14:paraId="4195A29E" w14:textId="77777777" w:rsidR="00AB0EDF" w:rsidRDefault="007576E9">
      <w:pPr>
        <w:pStyle w:val="Heading3"/>
      </w:pPr>
      <w:bookmarkStart w:id="48" w:name="technical-enhancements"/>
      <w:r>
        <w:t>Technical Enhancements</w:t>
      </w:r>
    </w:p>
    <w:p w14:paraId="248C4BCF" w14:textId="77777777" w:rsidR="00AB0EDF" w:rsidRDefault="007576E9">
      <w:pPr>
        <w:pStyle w:val="Compact"/>
        <w:numPr>
          <w:ilvl w:val="0"/>
          <w:numId w:val="268"/>
        </w:numPr>
      </w:pPr>
      <w:r>
        <w:t>Integration Capabilities</w:t>
      </w:r>
    </w:p>
    <w:p w14:paraId="354517D2" w14:textId="77777777" w:rsidR="00AB0EDF" w:rsidRDefault="007576E9">
      <w:pPr>
        <w:pStyle w:val="Compact"/>
        <w:numPr>
          <w:ilvl w:val="1"/>
          <w:numId w:val="269"/>
        </w:numPr>
      </w:pPr>
      <w:r>
        <w:t>Real payment gateway integration</w:t>
      </w:r>
    </w:p>
    <w:p w14:paraId="36AFA20A" w14:textId="77777777" w:rsidR="00AB0EDF" w:rsidRDefault="007576E9">
      <w:pPr>
        <w:pStyle w:val="Compact"/>
        <w:numPr>
          <w:ilvl w:val="1"/>
          <w:numId w:val="269"/>
        </w:numPr>
      </w:pPr>
      <w:r>
        <w:t>Third-party service connections</w:t>
      </w:r>
    </w:p>
    <w:p w14:paraId="0AE82FCE" w14:textId="77777777" w:rsidR="00AB0EDF" w:rsidRDefault="007576E9">
      <w:pPr>
        <w:pStyle w:val="Compact"/>
        <w:numPr>
          <w:ilvl w:val="0"/>
          <w:numId w:val="268"/>
        </w:numPr>
      </w:pPr>
      <w:r>
        <w:t>Mobile Applications</w:t>
      </w:r>
    </w:p>
    <w:p w14:paraId="087EA0F8" w14:textId="77777777" w:rsidR="00AB0EDF" w:rsidRDefault="007576E9">
      <w:pPr>
        <w:pStyle w:val="Compact"/>
        <w:numPr>
          <w:ilvl w:val="1"/>
          <w:numId w:val="270"/>
        </w:numPr>
      </w:pPr>
      <w:r>
        <w:t>Native mobile app development</w:t>
      </w:r>
    </w:p>
    <w:p w14:paraId="7CF2073B" w14:textId="77777777" w:rsidR="00AB0EDF" w:rsidRDefault="007576E9">
      <w:pPr>
        <w:pStyle w:val="Compact"/>
        <w:numPr>
          <w:ilvl w:val="1"/>
          <w:numId w:val="270"/>
        </w:numPr>
      </w:pPr>
      <w:r>
        <w:t>Cross-platform compatibility</w:t>
      </w:r>
    </w:p>
    <w:p w14:paraId="6C0C6B07" w14:textId="77777777" w:rsidR="00AB0EDF" w:rsidRDefault="007576E9">
      <w:pPr>
        <w:pStyle w:val="Compact"/>
        <w:numPr>
          <w:ilvl w:val="1"/>
          <w:numId w:val="270"/>
        </w:numPr>
      </w:pPr>
      <w:r>
        <w:t>Offline capabilities</w:t>
      </w:r>
    </w:p>
    <w:p w14:paraId="3372CA7A" w14:textId="77777777" w:rsidR="00AB0EDF" w:rsidRDefault="007576E9">
      <w:pPr>
        <w:pStyle w:val="Compact"/>
        <w:numPr>
          <w:ilvl w:val="1"/>
          <w:numId w:val="270"/>
        </w:numPr>
      </w:pPr>
      <w:r>
        <w:t>Push notification system ### Feature Enhancements</w:t>
      </w:r>
    </w:p>
    <w:p w14:paraId="55CE898E" w14:textId="77777777" w:rsidR="00AB0EDF" w:rsidRDefault="007576E9">
      <w:pPr>
        <w:pStyle w:val="Compact"/>
        <w:numPr>
          <w:ilvl w:val="0"/>
          <w:numId w:val="268"/>
        </w:numPr>
      </w:pPr>
      <w:r>
        <w:t>Advanced Communication Tools</w:t>
      </w:r>
    </w:p>
    <w:p w14:paraId="6F7FE141" w14:textId="77777777" w:rsidR="00AB0EDF" w:rsidRDefault="007576E9">
      <w:pPr>
        <w:pStyle w:val="Compact"/>
        <w:numPr>
          <w:ilvl w:val="1"/>
          <w:numId w:val="271"/>
        </w:numPr>
      </w:pPr>
      <w:r>
        <w:t>Real-time chat functionality</w:t>
      </w:r>
    </w:p>
    <w:p w14:paraId="17F15E32" w14:textId="77777777" w:rsidR="00AB0EDF" w:rsidRDefault="007576E9">
      <w:pPr>
        <w:pStyle w:val="Compact"/>
        <w:numPr>
          <w:ilvl w:val="1"/>
          <w:numId w:val="271"/>
        </w:numPr>
      </w:pPr>
      <w:r>
        <w:t>Community forums</w:t>
      </w:r>
    </w:p>
    <w:p w14:paraId="21B76714" w14:textId="77777777" w:rsidR="00AB0EDF" w:rsidRDefault="007576E9">
      <w:pPr>
        <w:pStyle w:val="Compact"/>
        <w:numPr>
          <w:ilvl w:val="0"/>
          <w:numId w:val="268"/>
        </w:numPr>
      </w:pPr>
      <w:r>
        <w:t>Financial Management</w:t>
      </w:r>
    </w:p>
    <w:p w14:paraId="13FA259D" w14:textId="77777777" w:rsidR="00AB0EDF" w:rsidRDefault="007576E9">
      <w:pPr>
        <w:pStyle w:val="Compact"/>
        <w:numPr>
          <w:ilvl w:val="1"/>
          <w:numId w:val="272"/>
        </w:numPr>
      </w:pPr>
      <w:r>
        <w:t>Real payment gateway integration</w:t>
      </w:r>
    </w:p>
    <w:p w14:paraId="7E81A61D" w14:textId="77777777" w:rsidR="00AB0EDF" w:rsidRDefault="007576E9">
      <w:pPr>
        <w:pStyle w:val="Compact"/>
        <w:numPr>
          <w:ilvl w:val="1"/>
          <w:numId w:val="272"/>
        </w:numPr>
      </w:pPr>
      <w:r>
        <w:t>Automated payment plans</w:t>
      </w:r>
    </w:p>
    <w:p w14:paraId="4ECE9B93" w14:textId="77777777" w:rsidR="00AB0EDF" w:rsidRDefault="007576E9">
      <w:pPr>
        <w:pStyle w:val="Compact"/>
        <w:numPr>
          <w:ilvl w:val="1"/>
          <w:numId w:val="272"/>
        </w:numPr>
      </w:pPr>
      <w:r>
        <w:t>Tax document generation</w:t>
      </w:r>
    </w:p>
    <w:p w14:paraId="673325C0" w14:textId="77777777" w:rsidR="00AB0EDF" w:rsidRDefault="007576E9">
      <w:pPr>
        <w:pStyle w:val="Compact"/>
        <w:numPr>
          <w:ilvl w:val="0"/>
          <w:numId w:val="268"/>
        </w:numPr>
      </w:pPr>
      <w:r>
        <w:t>Community Features</w:t>
      </w:r>
    </w:p>
    <w:p w14:paraId="303C1E4D" w14:textId="77777777" w:rsidR="00AB0EDF" w:rsidRDefault="007576E9">
      <w:pPr>
        <w:pStyle w:val="Compact"/>
        <w:numPr>
          <w:ilvl w:val="1"/>
          <w:numId w:val="273"/>
        </w:numPr>
      </w:pPr>
      <w:r>
        <w:t>Event management system</w:t>
      </w:r>
    </w:p>
    <w:p w14:paraId="0D634ADD" w14:textId="77777777" w:rsidR="00AB0EDF" w:rsidRDefault="007576E9">
      <w:pPr>
        <w:pStyle w:val="Compact"/>
        <w:numPr>
          <w:ilvl w:val="2"/>
          <w:numId w:val="274"/>
        </w:numPr>
      </w:pPr>
      <w:r>
        <w:t>Resource booking</w:t>
      </w:r>
    </w:p>
    <w:p w14:paraId="353BC06D" w14:textId="77777777" w:rsidR="00AB0EDF" w:rsidRDefault="007576E9">
      <w:pPr>
        <w:pStyle w:val="Compact"/>
        <w:numPr>
          <w:ilvl w:val="2"/>
          <w:numId w:val="274"/>
        </w:numPr>
      </w:pPr>
      <w:r>
        <w:t>Attendance management</w:t>
      </w:r>
    </w:p>
    <w:p w14:paraId="5051DBA8" w14:textId="77777777" w:rsidR="00AB0EDF" w:rsidRDefault="007576E9">
      <w:pPr>
        <w:pStyle w:val="Compact"/>
        <w:numPr>
          <w:ilvl w:val="1"/>
          <w:numId w:val="273"/>
        </w:numPr>
      </w:pPr>
      <w:r>
        <w:t>Maintenance request system</w:t>
      </w:r>
    </w:p>
    <w:p w14:paraId="6F648F80" w14:textId="77777777" w:rsidR="00AB0EDF" w:rsidRDefault="007576E9">
      <w:pPr>
        <w:pStyle w:val="Compact"/>
        <w:numPr>
          <w:ilvl w:val="2"/>
          <w:numId w:val="275"/>
        </w:numPr>
      </w:pPr>
      <w:r>
        <w:t>Work order tracking</w:t>
      </w:r>
    </w:p>
    <w:p w14:paraId="7FE208AC" w14:textId="77777777" w:rsidR="00AB0EDF" w:rsidRDefault="007576E9">
      <w:pPr>
        <w:pStyle w:val="Compact"/>
        <w:numPr>
          <w:ilvl w:val="2"/>
          <w:numId w:val="275"/>
        </w:numPr>
      </w:pPr>
      <w:r>
        <w:t>Maintenance scheduling</w:t>
      </w:r>
    </w:p>
    <w:p w14:paraId="1D73B356" w14:textId="77777777" w:rsidR="00AB0EDF" w:rsidRDefault="007576E9">
      <w:pPr>
        <w:pStyle w:val="Compact"/>
        <w:numPr>
          <w:ilvl w:val="0"/>
          <w:numId w:val="268"/>
        </w:numPr>
      </w:pPr>
      <w:r>
        <w:t>Administrative Enhancements</w:t>
      </w:r>
    </w:p>
    <w:p w14:paraId="7AB39FAA" w14:textId="77777777" w:rsidR="00AB0EDF" w:rsidRDefault="007576E9">
      <w:pPr>
        <w:pStyle w:val="Compact"/>
        <w:numPr>
          <w:ilvl w:val="1"/>
          <w:numId w:val="276"/>
        </w:numPr>
      </w:pPr>
      <w:r>
        <w:t>Advanced reporting system</w:t>
      </w:r>
    </w:p>
    <w:p w14:paraId="58012A27" w14:textId="77777777" w:rsidR="00AB0EDF" w:rsidRDefault="007576E9">
      <w:pPr>
        <w:pStyle w:val="Compact"/>
        <w:numPr>
          <w:ilvl w:val="2"/>
          <w:numId w:val="277"/>
        </w:numPr>
      </w:pPr>
      <w:r>
        <w:t>Custom report builder</w:t>
      </w:r>
    </w:p>
    <w:p w14:paraId="3FBAFB80" w14:textId="77777777" w:rsidR="00AB0EDF" w:rsidRDefault="007576E9">
      <w:pPr>
        <w:pStyle w:val="Compact"/>
        <w:numPr>
          <w:ilvl w:val="2"/>
          <w:numId w:val="277"/>
        </w:numPr>
      </w:pPr>
      <w:r>
        <w:lastRenderedPageBreak/>
        <w:t>Scheduled reports</w:t>
      </w:r>
    </w:p>
    <w:p w14:paraId="034F3578" w14:textId="77777777" w:rsidR="00AB0EDF" w:rsidRDefault="007576E9">
      <w:pPr>
        <w:pStyle w:val="Compact"/>
        <w:numPr>
          <w:ilvl w:val="2"/>
          <w:numId w:val="277"/>
        </w:numPr>
      </w:pPr>
      <w:r>
        <w:t>Export options</w:t>
      </w:r>
    </w:p>
    <w:p w14:paraId="10C2F983" w14:textId="77777777" w:rsidR="00AB0EDF" w:rsidRDefault="007576E9">
      <w:pPr>
        <w:pStyle w:val="Compact"/>
        <w:numPr>
          <w:ilvl w:val="1"/>
          <w:numId w:val="276"/>
        </w:numPr>
      </w:pPr>
      <w:r>
        <w:t>Compliance tracking</w:t>
      </w:r>
    </w:p>
    <w:p w14:paraId="22EAE3EC" w14:textId="77777777" w:rsidR="00AB0EDF" w:rsidRDefault="007576E9">
      <w:pPr>
        <w:pStyle w:val="Compact"/>
        <w:numPr>
          <w:ilvl w:val="2"/>
          <w:numId w:val="278"/>
        </w:numPr>
      </w:pPr>
      <w:r>
        <w:t>Appeal management ### Onboarding / HOA Setup There is currently no implementation for the initial setup of the application for a new customer. The actual hosting of the web application would not be the issue, it would be the database setup itself that would become the main problem. The list of issues include:</w:t>
      </w:r>
    </w:p>
    <w:p w14:paraId="28368A3C" w14:textId="77777777" w:rsidR="00AB0EDF" w:rsidRDefault="007576E9">
      <w:pPr>
        <w:pStyle w:val="Compact"/>
        <w:numPr>
          <w:ilvl w:val="0"/>
          <w:numId w:val="268"/>
        </w:numPr>
      </w:pPr>
      <w:r>
        <w:t>Initial Access Bootstrap Problem</w:t>
      </w:r>
    </w:p>
    <w:p w14:paraId="4F61EDCC" w14:textId="77777777" w:rsidR="00AB0EDF" w:rsidRDefault="007576E9">
      <w:pPr>
        <w:pStyle w:val="Compact"/>
        <w:numPr>
          <w:ilvl w:val="0"/>
          <w:numId w:val="279"/>
        </w:numPr>
      </w:pPr>
      <w:r>
        <w:t>No users exist in the system initially, making login impossible.</w:t>
      </w:r>
    </w:p>
    <w:p w14:paraId="7AEC8851" w14:textId="77777777" w:rsidR="00AB0EDF" w:rsidRDefault="007576E9">
      <w:pPr>
        <w:pStyle w:val="Compact"/>
        <w:numPr>
          <w:ilvl w:val="0"/>
          <w:numId w:val="279"/>
        </w:numPr>
      </w:pPr>
      <w:r>
        <w:t>A first administrator account with full permissions is required to initiate setup.</w:t>
      </w:r>
    </w:p>
    <w:p w14:paraId="5F368A21" w14:textId="77777777" w:rsidR="00AB0EDF" w:rsidRDefault="007576E9">
      <w:pPr>
        <w:pStyle w:val="Compact"/>
        <w:numPr>
          <w:ilvl w:val="0"/>
          <w:numId w:val="279"/>
        </w:numPr>
      </w:pPr>
      <w:r>
        <w:t>System must enable at least one board member to configure properties, owners, and roles.</w:t>
      </w:r>
    </w:p>
    <w:p w14:paraId="4A5DF3D2" w14:textId="77777777" w:rsidR="00AB0EDF" w:rsidRDefault="007576E9">
      <w:pPr>
        <w:pStyle w:val="Compact"/>
        <w:numPr>
          <w:ilvl w:val="0"/>
          <w:numId w:val="280"/>
        </w:numPr>
      </w:pPr>
      <w:r>
        <w:t>Property Records Bootstrap</w:t>
      </w:r>
    </w:p>
    <w:p w14:paraId="115FA558" w14:textId="77777777" w:rsidR="00AB0EDF" w:rsidRDefault="007576E9">
      <w:pPr>
        <w:pStyle w:val="Compact"/>
        <w:numPr>
          <w:ilvl w:val="0"/>
          <w:numId w:val="281"/>
        </w:numPr>
      </w:pPr>
      <w:r>
        <w:t>Property records need to be created before assigning homeowner accounts.</w:t>
      </w:r>
    </w:p>
    <w:p w14:paraId="1D56E395" w14:textId="77777777" w:rsidR="00AB0EDF" w:rsidRDefault="007576E9">
      <w:pPr>
        <w:pStyle w:val="Compact"/>
        <w:numPr>
          <w:ilvl w:val="0"/>
          <w:numId w:val="281"/>
        </w:numPr>
      </w:pPr>
      <w:r>
        <w:t>Without properties, owner accounts cannot be properly linked.</w:t>
      </w:r>
    </w:p>
    <w:p w14:paraId="296590F7" w14:textId="77777777" w:rsidR="00AB0EDF" w:rsidRDefault="007576E9">
      <w:pPr>
        <w:pStyle w:val="Compact"/>
        <w:numPr>
          <w:ilvl w:val="0"/>
          <w:numId w:val="281"/>
        </w:numPr>
      </w:pPr>
      <w:r>
        <w:t>Initial property data is crucial for effective HOA management.</w:t>
      </w:r>
    </w:p>
    <w:p w14:paraId="3877124C" w14:textId="77777777" w:rsidR="00AB0EDF" w:rsidRDefault="007576E9">
      <w:pPr>
        <w:pStyle w:val="Compact"/>
        <w:numPr>
          <w:ilvl w:val="0"/>
          <w:numId w:val="282"/>
        </w:numPr>
      </w:pPr>
      <w:r>
        <w:t>Board Structure Bootstrap</w:t>
      </w:r>
    </w:p>
    <w:p w14:paraId="4B05BAC9" w14:textId="77777777" w:rsidR="00AB0EDF" w:rsidRDefault="007576E9">
      <w:pPr>
        <w:pStyle w:val="Compact"/>
        <w:numPr>
          <w:ilvl w:val="0"/>
          <w:numId w:val="283"/>
        </w:numPr>
      </w:pPr>
      <w:r>
        <w:t>Board member roles must be defined before any system features can be used.</w:t>
      </w:r>
    </w:p>
    <w:p w14:paraId="35DB8E4E" w14:textId="77777777" w:rsidR="00AB0EDF" w:rsidRDefault="007576E9">
      <w:pPr>
        <w:pStyle w:val="Compact"/>
        <w:numPr>
          <w:ilvl w:val="0"/>
          <w:numId w:val="283"/>
        </w:numPr>
      </w:pPr>
      <w:r>
        <w:t>At least one administrator with elevated privileges is required.</w:t>
      </w:r>
    </w:p>
    <w:p w14:paraId="42EF25A5" w14:textId="77777777" w:rsidR="00AB0EDF" w:rsidRDefault="007576E9">
      <w:pPr>
        <w:pStyle w:val="Compact"/>
        <w:numPr>
          <w:ilvl w:val="0"/>
          <w:numId w:val="283"/>
        </w:numPr>
      </w:pPr>
      <w:r>
        <w:t>Role assignments are essential to configure board-specific functionality.</w:t>
      </w:r>
    </w:p>
    <w:p w14:paraId="6B840694" w14:textId="77777777" w:rsidR="00AB0EDF" w:rsidRDefault="007576E9">
      <w:pPr>
        <w:pStyle w:val="FirstParagraph"/>
      </w:pPr>
      <w:r>
        <w:t>The potential approaches in an incremental improvement process to address this issue are as follows: 1. Manual First-Time Setup A straightforward approach where the system implementer performs initial setup tasks: - Manually insert necessary database records for: * First administrator account. * Initial board member role(s). * Mapping admin to appropriate role. - Provide secure credentials to HOA leadership. - Document the initial setup process for future reference. 2. Setup Wizard Approach An interactive, guided solution for HOAs to self-configure the system: - Accessible only when no accounts exist. - Guides users through essential steps, including: * First admin account setup. * Initial role assignments. * Property data entry. - Requires a secure token or key for access.</w:t>
      </w:r>
    </w:p>
    <w:p w14:paraId="42FD3B39" w14:textId="77777777" w:rsidR="00AB0EDF" w:rsidRDefault="007576E9">
      <w:pPr>
        <w:pStyle w:val="Heading2"/>
      </w:pPr>
      <w:bookmarkStart w:id="49" w:name="lessons-learned"/>
      <w:bookmarkEnd w:id="47"/>
      <w:bookmarkEnd w:id="48"/>
      <w:r>
        <w:t>10. Lessons Learned</w:t>
      </w:r>
    </w:p>
    <w:p w14:paraId="07D5E36F" w14:textId="77777777" w:rsidR="00AB0EDF" w:rsidRDefault="007576E9">
      <w:pPr>
        <w:pStyle w:val="Heading3"/>
      </w:pPr>
      <w:bookmarkStart w:id="50" w:name="technical-insights"/>
      <w:r>
        <w:t>Technical Insights</w:t>
      </w:r>
    </w:p>
    <w:p w14:paraId="3382D81D" w14:textId="77777777" w:rsidR="00AB0EDF" w:rsidRDefault="007576E9">
      <w:pPr>
        <w:pStyle w:val="Compact"/>
        <w:numPr>
          <w:ilvl w:val="0"/>
          <w:numId w:val="284"/>
        </w:numPr>
      </w:pPr>
      <w:r>
        <w:t>Technology Stack Decisions</w:t>
      </w:r>
    </w:p>
    <w:p w14:paraId="3DA9B29E" w14:textId="77777777" w:rsidR="00AB0EDF" w:rsidRDefault="007576E9">
      <w:pPr>
        <w:pStyle w:val="Compact"/>
        <w:numPr>
          <w:ilvl w:val="1"/>
          <w:numId w:val="285"/>
        </w:numPr>
      </w:pPr>
      <w:r>
        <w:t>Early platform decisions have long-lasting impacts</w:t>
      </w:r>
    </w:p>
    <w:p w14:paraId="32362852" w14:textId="77777777" w:rsidR="00AB0EDF" w:rsidRDefault="007576E9">
      <w:pPr>
        <w:pStyle w:val="Compact"/>
        <w:numPr>
          <w:ilvl w:val="1"/>
          <w:numId w:val="285"/>
        </w:numPr>
      </w:pPr>
      <w:r>
        <w:t>Importance of flexibility in technology choices</w:t>
      </w:r>
    </w:p>
    <w:p w14:paraId="62B5B238" w14:textId="77777777" w:rsidR="00AB0EDF" w:rsidRDefault="007576E9">
      <w:pPr>
        <w:pStyle w:val="Compact"/>
        <w:numPr>
          <w:ilvl w:val="1"/>
          <w:numId w:val="285"/>
        </w:numPr>
      </w:pPr>
      <w:r>
        <w:t>Value of modern development approaches</w:t>
      </w:r>
    </w:p>
    <w:p w14:paraId="6F8305C7" w14:textId="77777777" w:rsidR="00AB0EDF" w:rsidRDefault="007576E9">
      <w:pPr>
        <w:pStyle w:val="Compact"/>
        <w:numPr>
          <w:ilvl w:val="1"/>
          <w:numId w:val="285"/>
        </w:numPr>
      </w:pPr>
      <w:r>
        <w:t>Need for scalable solutions</w:t>
      </w:r>
    </w:p>
    <w:p w14:paraId="108191AA" w14:textId="77777777" w:rsidR="00AB0EDF" w:rsidRDefault="007576E9">
      <w:pPr>
        <w:pStyle w:val="Compact"/>
        <w:numPr>
          <w:ilvl w:val="1"/>
          <w:numId w:val="285"/>
        </w:numPr>
      </w:pPr>
      <w:r>
        <w:t>Impact of technical debt</w:t>
      </w:r>
    </w:p>
    <w:p w14:paraId="55BDEFA9" w14:textId="77777777" w:rsidR="00AB0EDF" w:rsidRDefault="007576E9">
      <w:pPr>
        <w:pStyle w:val="Compact"/>
        <w:numPr>
          <w:ilvl w:val="0"/>
          <w:numId w:val="284"/>
        </w:numPr>
      </w:pPr>
      <w:r>
        <w:t>Development Process</w:t>
      </w:r>
    </w:p>
    <w:p w14:paraId="72A01C7B" w14:textId="77777777" w:rsidR="00AB0EDF" w:rsidRDefault="007576E9">
      <w:pPr>
        <w:pStyle w:val="Compact"/>
        <w:numPr>
          <w:ilvl w:val="1"/>
          <w:numId w:val="286"/>
        </w:numPr>
      </w:pPr>
      <w:r>
        <w:t>Benefits of iterative development</w:t>
      </w:r>
    </w:p>
    <w:p w14:paraId="03717EB8" w14:textId="77777777" w:rsidR="00AB0EDF" w:rsidRDefault="007576E9">
      <w:pPr>
        <w:pStyle w:val="Compact"/>
        <w:numPr>
          <w:ilvl w:val="1"/>
          <w:numId w:val="286"/>
        </w:numPr>
      </w:pPr>
      <w:r>
        <w:lastRenderedPageBreak/>
        <w:t>Importance of proper planning</w:t>
      </w:r>
    </w:p>
    <w:p w14:paraId="3416F8D7" w14:textId="77777777" w:rsidR="00AB0EDF" w:rsidRDefault="007576E9">
      <w:pPr>
        <w:pStyle w:val="Compact"/>
        <w:numPr>
          <w:ilvl w:val="1"/>
          <w:numId w:val="286"/>
        </w:numPr>
      </w:pPr>
      <w:r>
        <w:t>Value of continuous testing</w:t>
      </w:r>
    </w:p>
    <w:p w14:paraId="70551915" w14:textId="77777777" w:rsidR="00AB0EDF" w:rsidRDefault="007576E9">
      <w:pPr>
        <w:pStyle w:val="Compact"/>
        <w:numPr>
          <w:ilvl w:val="1"/>
          <w:numId w:val="286"/>
        </w:numPr>
      </w:pPr>
      <w:r>
        <w:t>Need for documentation</w:t>
      </w:r>
    </w:p>
    <w:p w14:paraId="0BB037B0" w14:textId="77777777" w:rsidR="00AB0EDF" w:rsidRDefault="007576E9">
      <w:pPr>
        <w:pStyle w:val="Compact"/>
        <w:numPr>
          <w:ilvl w:val="1"/>
          <w:numId w:val="286"/>
        </w:numPr>
      </w:pPr>
      <w:r>
        <w:t>Significance of code quality</w:t>
      </w:r>
    </w:p>
    <w:p w14:paraId="02551490" w14:textId="77777777" w:rsidR="00AB0EDF" w:rsidRDefault="007576E9">
      <w:pPr>
        <w:pStyle w:val="Compact"/>
        <w:numPr>
          <w:ilvl w:val="0"/>
          <w:numId w:val="284"/>
        </w:numPr>
      </w:pPr>
      <w:r>
        <w:t>Testing Approach</w:t>
      </w:r>
    </w:p>
    <w:p w14:paraId="15027F94" w14:textId="77777777" w:rsidR="00AB0EDF" w:rsidRDefault="007576E9">
      <w:pPr>
        <w:pStyle w:val="Compact"/>
        <w:numPr>
          <w:ilvl w:val="1"/>
          <w:numId w:val="287"/>
        </w:numPr>
      </w:pPr>
      <w:r>
        <w:t>Reality of testing frameworks</w:t>
      </w:r>
    </w:p>
    <w:p w14:paraId="1BE50B24" w14:textId="77777777" w:rsidR="00AB0EDF" w:rsidRDefault="007576E9">
      <w:pPr>
        <w:pStyle w:val="Compact"/>
        <w:numPr>
          <w:ilvl w:val="1"/>
          <w:numId w:val="287"/>
        </w:numPr>
      </w:pPr>
      <w:r>
        <w:t>Value of manual testing</w:t>
      </w:r>
    </w:p>
    <w:p w14:paraId="3CE91B4D" w14:textId="77777777" w:rsidR="00AB0EDF" w:rsidRDefault="007576E9">
      <w:pPr>
        <w:pStyle w:val="Compact"/>
        <w:numPr>
          <w:ilvl w:val="1"/>
          <w:numId w:val="287"/>
        </w:numPr>
      </w:pPr>
      <w:r>
        <w:t>Importance of test planning</w:t>
      </w:r>
    </w:p>
    <w:p w14:paraId="55C92DCA" w14:textId="77777777" w:rsidR="00AB0EDF" w:rsidRDefault="007576E9">
      <w:pPr>
        <w:pStyle w:val="Compact"/>
        <w:numPr>
          <w:ilvl w:val="1"/>
          <w:numId w:val="287"/>
        </w:numPr>
      </w:pPr>
      <w:r>
        <w:t>Need for balanced approach</w:t>
      </w:r>
    </w:p>
    <w:p w14:paraId="21EE8FE7" w14:textId="77777777" w:rsidR="00AB0EDF" w:rsidRDefault="007576E9">
      <w:pPr>
        <w:pStyle w:val="Compact"/>
        <w:numPr>
          <w:ilvl w:val="1"/>
          <w:numId w:val="287"/>
        </w:numPr>
      </w:pPr>
      <w:r>
        <w:t>Documentation significance</w:t>
      </w:r>
    </w:p>
    <w:p w14:paraId="58134B83" w14:textId="77777777" w:rsidR="00AB0EDF" w:rsidRDefault="007576E9">
      <w:pPr>
        <w:pStyle w:val="Heading3"/>
      </w:pPr>
      <w:bookmarkStart w:id="51" w:name="project-management-insights"/>
      <w:bookmarkEnd w:id="50"/>
      <w:r>
        <w:t>Project Management Insights</w:t>
      </w:r>
    </w:p>
    <w:p w14:paraId="7744BC13" w14:textId="77777777" w:rsidR="00AB0EDF" w:rsidRDefault="007576E9">
      <w:pPr>
        <w:pStyle w:val="Compact"/>
        <w:numPr>
          <w:ilvl w:val="0"/>
          <w:numId w:val="288"/>
        </w:numPr>
      </w:pPr>
      <w:r>
        <w:t>Planning and Execution</w:t>
      </w:r>
    </w:p>
    <w:p w14:paraId="22F01CCA" w14:textId="77777777" w:rsidR="00AB0EDF" w:rsidRDefault="007576E9">
      <w:pPr>
        <w:pStyle w:val="Compact"/>
        <w:numPr>
          <w:ilvl w:val="1"/>
          <w:numId w:val="289"/>
        </w:numPr>
      </w:pPr>
      <w:r>
        <w:t>Importance of flexible planning</w:t>
      </w:r>
    </w:p>
    <w:p w14:paraId="708D3CD5" w14:textId="77777777" w:rsidR="00AB0EDF" w:rsidRDefault="007576E9">
      <w:pPr>
        <w:pStyle w:val="Compact"/>
        <w:numPr>
          <w:ilvl w:val="1"/>
          <w:numId w:val="289"/>
        </w:numPr>
      </w:pPr>
      <w:r>
        <w:t>Value of regular reassessment</w:t>
      </w:r>
    </w:p>
    <w:p w14:paraId="7563B435" w14:textId="77777777" w:rsidR="00AB0EDF" w:rsidRDefault="007576E9">
      <w:pPr>
        <w:pStyle w:val="Compact"/>
        <w:numPr>
          <w:ilvl w:val="1"/>
          <w:numId w:val="289"/>
        </w:numPr>
      </w:pPr>
      <w:r>
        <w:t>Need for clear communication</w:t>
      </w:r>
    </w:p>
    <w:p w14:paraId="0D0546C6" w14:textId="77777777" w:rsidR="00AB0EDF" w:rsidRDefault="007576E9">
      <w:pPr>
        <w:pStyle w:val="Compact"/>
        <w:numPr>
          <w:ilvl w:val="1"/>
          <w:numId w:val="289"/>
        </w:numPr>
      </w:pPr>
      <w:r>
        <w:t>Significance of documentation</w:t>
      </w:r>
    </w:p>
    <w:p w14:paraId="1E78D49A" w14:textId="77777777" w:rsidR="00AB0EDF" w:rsidRDefault="007576E9">
      <w:pPr>
        <w:pStyle w:val="Compact"/>
        <w:numPr>
          <w:ilvl w:val="1"/>
          <w:numId w:val="289"/>
        </w:numPr>
      </w:pPr>
      <w:r>
        <w:t>Impact of proper scoping</w:t>
      </w:r>
    </w:p>
    <w:p w14:paraId="1C80D40A" w14:textId="77777777" w:rsidR="00AB0EDF" w:rsidRDefault="007576E9">
      <w:pPr>
        <w:pStyle w:val="Compact"/>
        <w:numPr>
          <w:ilvl w:val="0"/>
          <w:numId w:val="288"/>
        </w:numPr>
      </w:pPr>
      <w:r>
        <w:t>Resource Management</w:t>
      </w:r>
    </w:p>
    <w:p w14:paraId="15535109" w14:textId="77777777" w:rsidR="00AB0EDF" w:rsidRDefault="007576E9">
      <w:pPr>
        <w:pStyle w:val="Compact"/>
        <w:numPr>
          <w:ilvl w:val="1"/>
          <w:numId w:val="290"/>
        </w:numPr>
      </w:pPr>
      <w:r>
        <w:t>Time allocation importance</w:t>
      </w:r>
    </w:p>
    <w:p w14:paraId="38589219" w14:textId="77777777" w:rsidR="00AB0EDF" w:rsidRDefault="007576E9">
      <w:pPr>
        <w:pStyle w:val="Compact"/>
        <w:numPr>
          <w:ilvl w:val="1"/>
          <w:numId w:val="290"/>
        </w:numPr>
      </w:pPr>
      <w:r>
        <w:t>Learning curve considerations</w:t>
      </w:r>
    </w:p>
    <w:p w14:paraId="38E99C07" w14:textId="77777777" w:rsidR="00AB0EDF" w:rsidRDefault="007576E9">
      <w:pPr>
        <w:pStyle w:val="Compact"/>
        <w:numPr>
          <w:ilvl w:val="1"/>
          <w:numId w:val="290"/>
        </w:numPr>
      </w:pPr>
      <w:r>
        <w:t>Tool selection impact</w:t>
      </w:r>
    </w:p>
    <w:p w14:paraId="7513954D" w14:textId="77777777" w:rsidR="00AB0EDF" w:rsidRDefault="007576E9">
      <w:pPr>
        <w:pStyle w:val="Compact"/>
        <w:numPr>
          <w:ilvl w:val="1"/>
          <w:numId w:val="290"/>
        </w:numPr>
      </w:pPr>
      <w:r>
        <w:t>Documentation needs</w:t>
      </w:r>
    </w:p>
    <w:p w14:paraId="0B53A63C" w14:textId="77777777" w:rsidR="00AB0EDF" w:rsidRDefault="007576E9">
      <w:pPr>
        <w:pStyle w:val="Compact"/>
        <w:numPr>
          <w:ilvl w:val="1"/>
          <w:numId w:val="290"/>
        </w:numPr>
      </w:pPr>
      <w:r>
        <w:t>Support requirements</w:t>
      </w:r>
    </w:p>
    <w:p w14:paraId="231CF7A2" w14:textId="77777777" w:rsidR="00AB0EDF" w:rsidRDefault="007576E9">
      <w:pPr>
        <w:pStyle w:val="Compact"/>
        <w:numPr>
          <w:ilvl w:val="0"/>
          <w:numId w:val="288"/>
        </w:numPr>
      </w:pPr>
      <w:r>
        <w:t>Risk Management</w:t>
      </w:r>
    </w:p>
    <w:p w14:paraId="2954BF4B" w14:textId="77777777" w:rsidR="00AB0EDF" w:rsidRDefault="007576E9">
      <w:pPr>
        <w:pStyle w:val="Compact"/>
        <w:numPr>
          <w:ilvl w:val="1"/>
          <w:numId w:val="291"/>
        </w:numPr>
      </w:pPr>
      <w:r>
        <w:t>Technology risk assessment</w:t>
      </w:r>
    </w:p>
    <w:p w14:paraId="333B77FD" w14:textId="77777777" w:rsidR="00AB0EDF" w:rsidRDefault="007576E9">
      <w:pPr>
        <w:pStyle w:val="Compact"/>
        <w:numPr>
          <w:ilvl w:val="1"/>
          <w:numId w:val="291"/>
        </w:numPr>
      </w:pPr>
      <w:r>
        <w:t>Learning curve impact</w:t>
      </w:r>
    </w:p>
    <w:p w14:paraId="0B76F34A" w14:textId="77777777" w:rsidR="00AB0EDF" w:rsidRDefault="007576E9">
      <w:pPr>
        <w:pStyle w:val="Compact"/>
        <w:numPr>
          <w:ilvl w:val="1"/>
          <w:numId w:val="291"/>
        </w:numPr>
      </w:pPr>
      <w:r>
        <w:t>Timeline management</w:t>
      </w:r>
    </w:p>
    <w:p w14:paraId="6D601135" w14:textId="77777777" w:rsidR="00AB0EDF" w:rsidRDefault="007576E9">
      <w:pPr>
        <w:pStyle w:val="Compact"/>
        <w:numPr>
          <w:ilvl w:val="1"/>
          <w:numId w:val="291"/>
        </w:numPr>
      </w:pPr>
      <w:r>
        <w:t>Resource allocation</w:t>
      </w:r>
    </w:p>
    <w:p w14:paraId="1981085B" w14:textId="77777777" w:rsidR="00AB0EDF" w:rsidRDefault="007576E9">
      <w:pPr>
        <w:pStyle w:val="Compact"/>
        <w:numPr>
          <w:ilvl w:val="1"/>
          <w:numId w:val="291"/>
        </w:numPr>
      </w:pPr>
      <w:r>
        <w:t>Scope control</w:t>
      </w:r>
    </w:p>
    <w:p w14:paraId="062A4655" w14:textId="77777777" w:rsidR="00AB0EDF" w:rsidRDefault="007576E9">
      <w:pPr>
        <w:pStyle w:val="Heading3"/>
      </w:pPr>
      <w:bookmarkStart w:id="52" w:name="personal-development"/>
      <w:bookmarkEnd w:id="51"/>
      <w:r>
        <w:t>Personal Development</w:t>
      </w:r>
    </w:p>
    <w:p w14:paraId="1ED8D1FE" w14:textId="77777777" w:rsidR="00AB0EDF" w:rsidRDefault="007576E9">
      <w:pPr>
        <w:pStyle w:val="Compact"/>
        <w:numPr>
          <w:ilvl w:val="0"/>
          <w:numId w:val="292"/>
        </w:numPr>
      </w:pPr>
      <w:r>
        <w:t>Technical Growth</w:t>
      </w:r>
    </w:p>
    <w:p w14:paraId="7EFCD011" w14:textId="77777777" w:rsidR="00AB0EDF" w:rsidRDefault="007576E9">
      <w:pPr>
        <w:pStyle w:val="Compact"/>
        <w:numPr>
          <w:ilvl w:val="1"/>
          <w:numId w:val="293"/>
        </w:numPr>
      </w:pPr>
      <w:r>
        <w:t>Modern web development expertise</w:t>
      </w:r>
    </w:p>
    <w:p w14:paraId="43C7115D" w14:textId="77777777" w:rsidR="00AB0EDF" w:rsidRDefault="007576E9">
      <w:pPr>
        <w:pStyle w:val="Compact"/>
        <w:numPr>
          <w:ilvl w:val="1"/>
          <w:numId w:val="293"/>
        </w:numPr>
      </w:pPr>
      <w:r>
        <w:t>Database management skills</w:t>
      </w:r>
    </w:p>
    <w:p w14:paraId="46F1F9EC" w14:textId="77777777" w:rsidR="00AB0EDF" w:rsidRDefault="007576E9">
      <w:pPr>
        <w:pStyle w:val="Compact"/>
        <w:numPr>
          <w:ilvl w:val="1"/>
          <w:numId w:val="293"/>
        </w:numPr>
      </w:pPr>
      <w:r>
        <w:t>Security implementation knowledge</w:t>
      </w:r>
    </w:p>
    <w:p w14:paraId="4C0DA41B" w14:textId="77777777" w:rsidR="00AB0EDF" w:rsidRDefault="007576E9">
      <w:pPr>
        <w:pStyle w:val="Compact"/>
        <w:numPr>
          <w:ilvl w:val="1"/>
          <w:numId w:val="293"/>
        </w:numPr>
      </w:pPr>
      <w:r>
        <w:t>Testing methodologies</w:t>
      </w:r>
    </w:p>
    <w:p w14:paraId="425D83B0" w14:textId="77777777" w:rsidR="00AB0EDF" w:rsidRDefault="007576E9">
      <w:pPr>
        <w:pStyle w:val="Compact"/>
        <w:numPr>
          <w:ilvl w:val="1"/>
          <w:numId w:val="293"/>
        </w:numPr>
      </w:pPr>
      <w:r>
        <w:t>Architecture design experience</w:t>
      </w:r>
    </w:p>
    <w:p w14:paraId="1891D5A6" w14:textId="77777777" w:rsidR="00AB0EDF" w:rsidRDefault="007576E9">
      <w:pPr>
        <w:pStyle w:val="Compact"/>
        <w:numPr>
          <w:ilvl w:val="0"/>
          <w:numId w:val="292"/>
        </w:numPr>
      </w:pPr>
      <w:r>
        <w:t>Professional Development</w:t>
      </w:r>
    </w:p>
    <w:p w14:paraId="2DBE0B8F" w14:textId="77777777" w:rsidR="00AB0EDF" w:rsidRDefault="007576E9">
      <w:pPr>
        <w:pStyle w:val="Compact"/>
        <w:numPr>
          <w:ilvl w:val="1"/>
          <w:numId w:val="294"/>
        </w:numPr>
      </w:pPr>
      <w:r>
        <w:t>Project management skills</w:t>
      </w:r>
    </w:p>
    <w:p w14:paraId="6ECE4703" w14:textId="77777777" w:rsidR="00AB0EDF" w:rsidRDefault="007576E9">
      <w:pPr>
        <w:pStyle w:val="Compact"/>
        <w:numPr>
          <w:ilvl w:val="1"/>
          <w:numId w:val="294"/>
        </w:numPr>
      </w:pPr>
      <w:r>
        <w:t>Documentation practices</w:t>
      </w:r>
    </w:p>
    <w:p w14:paraId="7A8724AA" w14:textId="77777777" w:rsidR="00AB0EDF" w:rsidRDefault="007576E9">
      <w:pPr>
        <w:pStyle w:val="Compact"/>
        <w:numPr>
          <w:ilvl w:val="1"/>
          <w:numId w:val="294"/>
        </w:numPr>
      </w:pPr>
      <w:r>
        <w:lastRenderedPageBreak/>
        <w:t>Problem-solving abilities</w:t>
      </w:r>
    </w:p>
    <w:p w14:paraId="2D968139" w14:textId="77777777" w:rsidR="00AB0EDF" w:rsidRDefault="007576E9">
      <w:pPr>
        <w:pStyle w:val="Compact"/>
        <w:numPr>
          <w:ilvl w:val="1"/>
          <w:numId w:val="294"/>
        </w:numPr>
      </w:pPr>
      <w:r>
        <w:t>Decision-making capabilities</w:t>
      </w:r>
    </w:p>
    <w:p w14:paraId="01E83E1A" w14:textId="77777777" w:rsidR="00AB0EDF" w:rsidRDefault="007576E9">
      <w:pPr>
        <w:pStyle w:val="Compact"/>
        <w:numPr>
          <w:ilvl w:val="1"/>
          <w:numId w:val="294"/>
        </w:numPr>
      </w:pPr>
      <w:r>
        <w:t>Time management skills</w:t>
      </w:r>
    </w:p>
    <w:p w14:paraId="45A32F7B" w14:textId="77777777" w:rsidR="00AB0EDF" w:rsidRDefault="007576E9">
      <w:pPr>
        <w:pStyle w:val="Heading2"/>
      </w:pPr>
      <w:bookmarkStart w:id="53" w:name="conclusion"/>
      <w:bookmarkEnd w:id="49"/>
      <w:bookmarkEnd w:id="52"/>
      <w:r>
        <w:t>11. Conclusion</w:t>
      </w:r>
    </w:p>
    <w:p w14:paraId="206158D4" w14:textId="77777777" w:rsidR="00AB0EDF" w:rsidRDefault="007576E9">
      <w:pPr>
        <w:pStyle w:val="FirstParagraph"/>
      </w:pPr>
      <w:r>
        <w:t>The HOA Management System project represents a significant learning experience and technical achievement. The pivot from Oracle APEX to a modern web stack, while challenging, proved to be a crucial decision that enhanced both the project outcome and personal development. The resulting system provides a solid foundation for HOA management while offering clear paths for future enhancement and expansion. While certain aspects, such as payment processing, remain in simulation, the system architecture supports future integration of real-world payment systems and other enhancements.</w:t>
      </w:r>
      <w:bookmarkEnd w:id="0"/>
      <w:bookmarkEnd w:id="53"/>
    </w:p>
    <w:sectPr w:rsidR="00AB0ED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64362D2" w14:textId="77777777" w:rsidR="00EE758A" w:rsidRDefault="00EE758A">
      <w:pPr>
        <w:spacing w:after="0"/>
      </w:pPr>
      <w:r>
        <w:separator/>
      </w:r>
    </w:p>
  </w:endnote>
  <w:endnote w:type="continuationSeparator" w:id="0">
    <w:p w14:paraId="50164AAB" w14:textId="77777777" w:rsidR="00EE758A" w:rsidRDefault="00EE758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0F6D7B8F" w14:textId="77777777" w:rsidR="00EE758A" w:rsidRDefault="00EE758A">
      <w:r>
        <w:separator/>
      </w:r>
    </w:p>
  </w:footnote>
  <w:footnote w:type="continuationSeparator" w:id="0">
    <w:p w14:paraId="3C25432B" w14:textId="77777777" w:rsidR="00EE758A" w:rsidRDefault="00EE758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4EE40BE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CEDEA82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2940FDC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2CF05D8C"/>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FD320262"/>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FD788E7E"/>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8A74065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7" w15:restartNumberingAfterBreak="0">
    <w:nsid w:val="00A99416"/>
    <w:multiLevelType w:val="multilevel"/>
    <w:tmpl w:val="58481E1A"/>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8" w15:restartNumberingAfterBreak="0">
    <w:nsid w:val="00B1425E"/>
    <w:multiLevelType w:val="hybridMultilevel"/>
    <w:tmpl w:val="B760548E"/>
    <w:lvl w:ilvl="0" w:tplc="FFFFFFFF">
      <w:start w:val="1"/>
      <w:numFmt w:val="bullet"/>
      <w:lvlText w:val=""/>
      <w:lvlJc w:val="left"/>
      <w:pPr>
        <w:ind w:left="720" w:hanging="360"/>
      </w:pPr>
      <w:rPr>
        <w:rFonts w:ascii="Symbol" w:hAnsi="Symbol" w:hint="default"/>
      </w:rPr>
    </w:lvl>
    <w:lvl w:ilvl="1" w:tplc="17322754">
      <w:start w:val="1"/>
      <w:numFmt w:val="bullet"/>
      <w:lvlText w:val=""/>
      <w:lvlJc w:val="left"/>
      <w:pPr>
        <w:ind w:left="1440" w:hanging="360"/>
      </w:pPr>
      <w:rPr>
        <w:rFonts w:ascii="Symbol" w:hAnsi="Symbol" w:hint="default"/>
      </w:rPr>
    </w:lvl>
    <w:lvl w:ilvl="2" w:tplc="04090001">
      <w:start w:val="1"/>
      <w:numFmt w:val="bullet"/>
      <w:lvlText w:val=""/>
      <w:lvlJc w:val="left"/>
      <w:pPr>
        <w:ind w:left="720" w:hanging="360"/>
      </w:pPr>
      <w:rPr>
        <w:rFonts w:ascii="Symbol" w:hAnsi="Symbol" w:hint="default"/>
      </w:rPr>
    </w:lvl>
    <w:lvl w:ilvl="3" w:tplc="FFFFFFFF">
      <w:start w:val="1"/>
      <w:numFmt w:val="bullet"/>
      <w:lvlText w:val=""/>
      <w:lvlJc w:val="left"/>
      <w:pPr>
        <w:ind w:left="2880" w:hanging="360"/>
      </w:pPr>
      <w:rPr>
        <w:rFonts w:ascii="Symbol" w:hAnsi="Symbol" w:hint="default"/>
      </w:rPr>
    </w:lvl>
    <w:lvl w:ilvl="4" w:tplc="FFFFFFFF">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692B5A4A"/>
    <w:multiLevelType w:val="hybridMultilevel"/>
    <w:tmpl w:val="917CE0D8"/>
    <w:lvl w:ilvl="0" w:tplc="17322754">
      <w:start w:val="1"/>
      <w:numFmt w:val="bullet"/>
      <w:lvlText w:val=""/>
      <w:lvlJc w:val="left"/>
      <w:pPr>
        <w:ind w:left="720" w:hanging="360"/>
      </w:pPr>
      <w:rPr>
        <w:rFonts w:ascii="Symbol" w:hAnsi="Symbol" w:hint="default"/>
      </w:rPr>
    </w:lvl>
    <w:lvl w:ilvl="1" w:tplc="17322754">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A78452F"/>
    <w:multiLevelType w:val="hybridMultilevel"/>
    <w:tmpl w:val="CDF025C4"/>
    <w:lvl w:ilvl="0" w:tplc="17322754">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75F34EC1"/>
    <w:multiLevelType w:val="hybridMultilevel"/>
    <w:tmpl w:val="B45EEA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376150937">
    <w:abstractNumId w:val="0"/>
  </w:num>
  <w:num w:numId="2" w16cid:durableId="50885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12820526">
    <w:abstractNumId w:val="1"/>
  </w:num>
  <w:num w:numId="4" w16cid:durableId="110816179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16cid:durableId="663699577">
    <w:abstractNumId w:val="1"/>
  </w:num>
  <w:num w:numId="6" w16cid:durableId="128098721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 w16cid:durableId="333530061">
    <w:abstractNumId w:val="1"/>
  </w:num>
  <w:num w:numId="8" w16cid:durableId="109833510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9" w16cid:durableId="195655057">
    <w:abstractNumId w:val="1"/>
  </w:num>
  <w:num w:numId="10" w16cid:durableId="133479952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734352894">
    <w:abstractNumId w:val="1"/>
  </w:num>
  <w:num w:numId="12" w16cid:durableId="349571555">
    <w:abstractNumId w:val="1"/>
  </w:num>
  <w:num w:numId="13" w16cid:durableId="2000890276">
    <w:abstractNumId w:val="1"/>
  </w:num>
  <w:num w:numId="14" w16cid:durableId="1029137366">
    <w:abstractNumId w:val="1"/>
  </w:num>
  <w:num w:numId="15" w16cid:durableId="1969772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654993166">
    <w:abstractNumId w:val="1"/>
  </w:num>
  <w:num w:numId="17" w16cid:durableId="1531802644">
    <w:abstractNumId w:val="1"/>
  </w:num>
  <w:num w:numId="18" w16cid:durableId="1155875039">
    <w:abstractNumId w:val="1"/>
  </w:num>
  <w:num w:numId="19" w16cid:durableId="11214614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41078667">
    <w:abstractNumId w:val="1"/>
  </w:num>
  <w:num w:numId="21" w16cid:durableId="337738466">
    <w:abstractNumId w:val="1"/>
  </w:num>
  <w:num w:numId="22" w16cid:durableId="195236802">
    <w:abstractNumId w:val="1"/>
  </w:num>
  <w:num w:numId="23" w16cid:durableId="1256405460">
    <w:abstractNumId w:val="1"/>
  </w:num>
  <w:num w:numId="24" w16cid:durableId="5592431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85703399">
    <w:abstractNumId w:val="1"/>
  </w:num>
  <w:num w:numId="26" w16cid:durableId="1094206266">
    <w:abstractNumId w:val="1"/>
  </w:num>
  <w:num w:numId="27" w16cid:durableId="1271668718">
    <w:abstractNumId w:val="1"/>
  </w:num>
  <w:num w:numId="28" w16cid:durableId="14596874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2037343218">
    <w:abstractNumId w:val="1"/>
  </w:num>
  <w:num w:numId="30" w16cid:durableId="1926306633">
    <w:abstractNumId w:val="1"/>
  </w:num>
  <w:num w:numId="31" w16cid:durableId="1398212261">
    <w:abstractNumId w:val="1"/>
  </w:num>
  <w:num w:numId="32" w16cid:durableId="19550894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28484012">
    <w:abstractNumId w:val="1"/>
  </w:num>
  <w:num w:numId="34" w16cid:durableId="1898971691">
    <w:abstractNumId w:val="1"/>
  </w:num>
  <w:num w:numId="35" w16cid:durableId="2019455307">
    <w:abstractNumId w:val="1"/>
  </w:num>
  <w:num w:numId="36" w16cid:durableId="493952194">
    <w:abstractNumId w:val="1"/>
  </w:num>
  <w:num w:numId="37" w16cid:durableId="11371393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518660274">
    <w:abstractNumId w:val="1"/>
  </w:num>
  <w:num w:numId="39" w16cid:durableId="1140995694">
    <w:abstractNumId w:val="1"/>
  </w:num>
  <w:num w:numId="40" w16cid:durableId="318583595">
    <w:abstractNumId w:val="1"/>
  </w:num>
  <w:num w:numId="41" w16cid:durableId="1129471803">
    <w:abstractNumId w:val="1"/>
  </w:num>
  <w:num w:numId="42" w16cid:durableId="1728530225">
    <w:abstractNumId w:val="1"/>
  </w:num>
  <w:num w:numId="43" w16cid:durableId="10968261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1232035872">
    <w:abstractNumId w:val="1"/>
  </w:num>
  <w:num w:numId="45" w16cid:durableId="1404181657">
    <w:abstractNumId w:val="1"/>
  </w:num>
  <w:num w:numId="46" w16cid:durableId="632517965">
    <w:abstractNumId w:val="1"/>
  </w:num>
  <w:num w:numId="47" w16cid:durableId="3217412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239292935">
    <w:abstractNumId w:val="1"/>
  </w:num>
  <w:num w:numId="49" w16cid:durableId="421411708">
    <w:abstractNumId w:val="1"/>
  </w:num>
  <w:num w:numId="50" w16cid:durableId="1961840113">
    <w:abstractNumId w:val="1"/>
  </w:num>
  <w:num w:numId="51" w16cid:durableId="140657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1188059085">
    <w:abstractNumId w:val="1"/>
  </w:num>
  <w:num w:numId="53" w16cid:durableId="398138373">
    <w:abstractNumId w:val="1"/>
  </w:num>
  <w:num w:numId="54" w16cid:durableId="4599975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434326956">
    <w:abstractNumId w:val="1"/>
  </w:num>
  <w:num w:numId="56" w16cid:durableId="604773015">
    <w:abstractNumId w:val="1"/>
  </w:num>
  <w:num w:numId="57" w16cid:durableId="912916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504829956">
    <w:abstractNumId w:val="1"/>
  </w:num>
  <w:num w:numId="59" w16cid:durableId="1683434958">
    <w:abstractNumId w:val="1"/>
  </w:num>
  <w:num w:numId="60" w16cid:durableId="1998341906">
    <w:abstractNumId w:val="1"/>
  </w:num>
  <w:num w:numId="61" w16cid:durableId="1421215950">
    <w:abstractNumId w:val="1"/>
  </w:num>
  <w:num w:numId="62" w16cid:durableId="1235626289">
    <w:abstractNumId w:val="1"/>
  </w:num>
  <w:num w:numId="63" w16cid:durableId="1739866839">
    <w:abstractNumId w:val="1"/>
  </w:num>
  <w:num w:numId="64" w16cid:durableId="186871582">
    <w:abstractNumId w:val="1"/>
  </w:num>
  <w:num w:numId="65" w16cid:durableId="696465419">
    <w:abstractNumId w:val="1"/>
  </w:num>
  <w:num w:numId="66" w16cid:durableId="547185176">
    <w:abstractNumId w:val="1"/>
  </w:num>
  <w:num w:numId="67" w16cid:durableId="1524787613">
    <w:abstractNumId w:val="1"/>
  </w:num>
  <w:num w:numId="68" w16cid:durableId="919370708">
    <w:abstractNumId w:val="1"/>
  </w:num>
  <w:num w:numId="69" w16cid:durableId="1278096333">
    <w:abstractNumId w:val="1"/>
  </w:num>
  <w:num w:numId="70" w16cid:durableId="1123114828">
    <w:abstractNumId w:val="1"/>
  </w:num>
  <w:num w:numId="71" w16cid:durableId="1604453463">
    <w:abstractNumId w:val="1"/>
  </w:num>
  <w:num w:numId="72" w16cid:durableId="890307606">
    <w:abstractNumId w:val="1"/>
  </w:num>
  <w:num w:numId="73" w16cid:durableId="1419138958">
    <w:abstractNumId w:val="1"/>
  </w:num>
  <w:num w:numId="74" w16cid:durableId="1019819998">
    <w:abstractNumId w:val="1"/>
  </w:num>
  <w:num w:numId="75" w16cid:durableId="1935046406">
    <w:abstractNumId w:val="1"/>
  </w:num>
  <w:num w:numId="76" w16cid:durableId="1602030199">
    <w:abstractNumId w:val="1"/>
  </w:num>
  <w:num w:numId="77" w16cid:durableId="941574070">
    <w:abstractNumId w:val="1"/>
  </w:num>
  <w:num w:numId="78" w16cid:durableId="1139689759">
    <w:abstractNumId w:val="1"/>
  </w:num>
  <w:num w:numId="79" w16cid:durableId="910849127">
    <w:abstractNumId w:val="1"/>
  </w:num>
  <w:num w:numId="80" w16cid:durableId="1687252338">
    <w:abstractNumId w:val="1"/>
  </w:num>
  <w:num w:numId="81" w16cid:durableId="2059087805">
    <w:abstractNumId w:val="1"/>
  </w:num>
  <w:num w:numId="82" w16cid:durableId="565724777">
    <w:abstractNumId w:val="1"/>
  </w:num>
  <w:num w:numId="83" w16cid:durableId="1905868346">
    <w:abstractNumId w:val="1"/>
  </w:num>
  <w:num w:numId="84" w16cid:durableId="317149391">
    <w:abstractNumId w:val="1"/>
  </w:num>
  <w:num w:numId="85" w16cid:durableId="490223259">
    <w:abstractNumId w:val="1"/>
  </w:num>
  <w:num w:numId="86" w16cid:durableId="16116623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58987240">
    <w:abstractNumId w:val="1"/>
  </w:num>
  <w:num w:numId="88" w16cid:durableId="566308305">
    <w:abstractNumId w:val="1"/>
  </w:num>
  <w:num w:numId="89" w16cid:durableId="770052917">
    <w:abstractNumId w:val="1"/>
  </w:num>
  <w:num w:numId="90" w16cid:durableId="1840001614">
    <w:abstractNumId w:val="1"/>
  </w:num>
  <w:num w:numId="91" w16cid:durableId="1014843079">
    <w:abstractNumId w:val="1"/>
  </w:num>
  <w:num w:numId="92" w16cid:durableId="628821603">
    <w:abstractNumId w:val="1"/>
  </w:num>
  <w:num w:numId="93" w16cid:durableId="1395465529">
    <w:abstractNumId w:val="1"/>
  </w:num>
  <w:num w:numId="94" w16cid:durableId="1326594098">
    <w:abstractNumId w:val="1"/>
  </w:num>
  <w:num w:numId="95" w16cid:durableId="2094468874">
    <w:abstractNumId w:val="1"/>
  </w:num>
  <w:num w:numId="96" w16cid:durableId="1592741293">
    <w:abstractNumId w:val="1"/>
  </w:num>
  <w:num w:numId="97" w16cid:durableId="352922733">
    <w:abstractNumId w:val="1"/>
  </w:num>
  <w:num w:numId="98" w16cid:durableId="1770393868">
    <w:abstractNumId w:val="1"/>
  </w:num>
  <w:num w:numId="99" w16cid:durableId="148342358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 w16cid:durableId="421340915">
    <w:abstractNumId w:val="1"/>
  </w:num>
  <w:num w:numId="101" w16cid:durableId="2108500802">
    <w:abstractNumId w:val="1"/>
  </w:num>
  <w:num w:numId="102" w16cid:durableId="1196163120">
    <w:abstractNumId w:val="1"/>
  </w:num>
  <w:num w:numId="103" w16cid:durableId="44448828">
    <w:abstractNumId w:val="1"/>
  </w:num>
  <w:num w:numId="104" w16cid:durableId="364251451">
    <w:abstractNumId w:val="1"/>
  </w:num>
  <w:num w:numId="105" w16cid:durableId="269900580">
    <w:abstractNumId w:val="1"/>
  </w:num>
  <w:num w:numId="106" w16cid:durableId="19348992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 w16cid:durableId="1950552246">
    <w:abstractNumId w:val="1"/>
  </w:num>
  <w:num w:numId="108" w16cid:durableId="2070877523">
    <w:abstractNumId w:val="1"/>
  </w:num>
  <w:num w:numId="109" w16cid:durableId="1480879964">
    <w:abstractNumId w:val="1"/>
  </w:num>
  <w:num w:numId="110" w16cid:durableId="984238229">
    <w:abstractNumId w:val="1"/>
  </w:num>
  <w:num w:numId="111" w16cid:durableId="2118138285">
    <w:abstractNumId w:val="1"/>
  </w:num>
  <w:num w:numId="112" w16cid:durableId="566301682">
    <w:abstractNumId w:val="1"/>
  </w:num>
  <w:num w:numId="113" w16cid:durableId="1224953291">
    <w:abstractNumId w:val="1"/>
  </w:num>
  <w:num w:numId="114" w16cid:durableId="2925836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5" w16cid:durableId="1450705722">
    <w:abstractNumId w:val="1"/>
  </w:num>
  <w:num w:numId="116" w16cid:durableId="153184614">
    <w:abstractNumId w:val="1"/>
  </w:num>
  <w:num w:numId="117" w16cid:durableId="1694190635">
    <w:abstractNumId w:val="1"/>
  </w:num>
  <w:num w:numId="118" w16cid:durableId="1950383185">
    <w:abstractNumId w:val="1"/>
  </w:num>
  <w:num w:numId="119" w16cid:durableId="446243976">
    <w:abstractNumId w:val="1"/>
  </w:num>
  <w:num w:numId="120" w16cid:durableId="180088255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21" w16cid:durableId="515268177">
    <w:abstractNumId w:val="1"/>
  </w:num>
  <w:num w:numId="122" w16cid:durableId="1426222960">
    <w:abstractNumId w:val="1"/>
  </w:num>
  <w:num w:numId="123" w16cid:durableId="930233646">
    <w:abstractNumId w:val="1"/>
  </w:num>
  <w:num w:numId="124" w16cid:durableId="554199801">
    <w:abstractNumId w:val="1"/>
  </w:num>
  <w:num w:numId="125" w16cid:durableId="1648365067">
    <w:abstractNumId w:val="1"/>
  </w:num>
  <w:num w:numId="126" w16cid:durableId="60511765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27" w16cid:durableId="969021922">
    <w:abstractNumId w:val="1"/>
  </w:num>
  <w:num w:numId="128" w16cid:durableId="1615475762">
    <w:abstractNumId w:val="1"/>
  </w:num>
  <w:num w:numId="129" w16cid:durableId="1956710165">
    <w:abstractNumId w:val="1"/>
  </w:num>
  <w:num w:numId="130" w16cid:durableId="659121289">
    <w:abstractNumId w:val="1"/>
  </w:num>
  <w:num w:numId="131" w16cid:durableId="358697984">
    <w:abstractNumId w:val="1"/>
  </w:num>
  <w:num w:numId="132" w16cid:durableId="445469172">
    <w:abstractNumId w:val="1"/>
  </w:num>
  <w:num w:numId="133" w16cid:durableId="2083675116">
    <w:abstractNumId w:val="1"/>
  </w:num>
  <w:num w:numId="134" w16cid:durableId="1463814482">
    <w:abstractNumId w:val="1"/>
  </w:num>
  <w:num w:numId="135" w16cid:durableId="2059426120">
    <w:abstractNumId w:val="1"/>
  </w:num>
  <w:num w:numId="136" w16cid:durableId="2052802756">
    <w:abstractNumId w:val="1"/>
  </w:num>
  <w:num w:numId="137" w16cid:durableId="365570135">
    <w:abstractNumId w:val="1"/>
  </w:num>
  <w:num w:numId="138" w16cid:durableId="456335680">
    <w:abstractNumId w:val="1"/>
  </w:num>
  <w:num w:numId="139" w16cid:durableId="1890265704">
    <w:abstractNumId w:val="1"/>
  </w:num>
  <w:num w:numId="140" w16cid:durableId="1280378043">
    <w:abstractNumId w:val="1"/>
  </w:num>
  <w:num w:numId="141" w16cid:durableId="1241062004">
    <w:abstractNumId w:val="1"/>
  </w:num>
  <w:num w:numId="142" w16cid:durableId="1598714020">
    <w:abstractNumId w:val="1"/>
  </w:num>
  <w:num w:numId="143" w16cid:durableId="1292245479">
    <w:abstractNumId w:val="1"/>
  </w:num>
  <w:num w:numId="144" w16cid:durableId="1780101304">
    <w:abstractNumId w:val="1"/>
  </w:num>
  <w:num w:numId="145" w16cid:durableId="851264531">
    <w:abstractNumId w:val="1"/>
  </w:num>
  <w:num w:numId="146" w16cid:durableId="1295676675">
    <w:abstractNumId w:val="1"/>
  </w:num>
  <w:num w:numId="147" w16cid:durableId="2081251414">
    <w:abstractNumId w:val="1"/>
  </w:num>
  <w:num w:numId="148" w16cid:durableId="1964651139">
    <w:abstractNumId w:val="1"/>
  </w:num>
  <w:num w:numId="149" w16cid:durableId="723212728">
    <w:abstractNumId w:val="1"/>
  </w:num>
  <w:num w:numId="150" w16cid:durableId="536699139">
    <w:abstractNumId w:val="1"/>
  </w:num>
  <w:num w:numId="151" w16cid:durableId="1455177285">
    <w:abstractNumId w:val="1"/>
  </w:num>
  <w:num w:numId="152" w16cid:durableId="1785659954">
    <w:abstractNumId w:val="1"/>
  </w:num>
  <w:num w:numId="153" w16cid:durableId="318269154">
    <w:abstractNumId w:val="1"/>
  </w:num>
  <w:num w:numId="154" w16cid:durableId="95753848">
    <w:abstractNumId w:val="1"/>
  </w:num>
  <w:num w:numId="155" w16cid:durableId="1334144139">
    <w:abstractNumId w:val="1"/>
  </w:num>
  <w:num w:numId="156" w16cid:durableId="529150169">
    <w:abstractNumId w:val="1"/>
  </w:num>
  <w:num w:numId="157" w16cid:durableId="423645794">
    <w:abstractNumId w:val="1"/>
  </w:num>
  <w:num w:numId="158" w16cid:durableId="224415640">
    <w:abstractNumId w:val="1"/>
  </w:num>
  <w:num w:numId="159" w16cid:durableId="1731994686">
    <w:abstractNumId w:val="1"/>
  </w:num>
  <w:num w:numId="160" w16cid:durableId="1865242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1930120164">
    <w:abstractNumId w:val="1"/>
  </w:num>
  <w:num w:numId="162" w16cid:durableId="1024327835">
    <w:abstractNumId w:val="1"/>
  </w:num>
  <w:num w:numId="163" w16cid:durableId="149295961">
    <w:abstractNumId w:val="1"/>
  </w:num>
  <w:num w:numId="164" w16cid:durableId="1670057187">
    <w:abstractNumId w:val="1"/>
  </w:num>
  <w:num w:numId="165" w16cid:durableId="1410345183">
    <w:abstractNumId w:val="1"/>
  </w:num>
  <w:num w:numId="166" w16cid:durableId="304045942">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67" w16cid:durableId="355228679">
    <w:abstractNumId w:val="1"/>
  </w:num>
  <w:num w:numId="168" w16cid:durableId="880363928">
    <w:abstractNumId w:val="1"/>
  </w:num>
  <w:num w:numId="169" w16cid:durableId="1540120592">
    <w:abstractNumId w:val="1"/>
  </w:num>
  <w:num w:numId="170" w16cid:durableId="1387950324">
    <w:abstractNumId w:val="1"/>
  </w:num>
  <w:num w:numId="171" w16cid:durableId="428233994">
    <w:abstractNumId w:val="1"/>
  </w:num>
  <w:num w:numId="172" w16cid:durableId="100554971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73" w16cid:durableId="1115292190">
    <w:abstractNumId w:val="1"/>
  </w:num>
  <w:num w:numId="174" w16cid:durableId="335772241">
    <w:abstractNumId w:val="1"/>
  </w:num>
  <w:num w:numId="175" w16cid:durableId="2074888476">
    <w:abstractNumId w:val="1"/>
  </w:num>
  <w:num w:numId="176" w16cid:durableId="1175805889">
    <w:abstractNumId w:val="1"/>
  </w:num>
  <w:num w:numId="177" w16cid:durableId="1589803928">
    <w:abstractNumId w:val="1"/>
  </w:num>
  <w:num w:numId="178" w16cid:durableId="210308319">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79" w16cid:durableId="431555895">
    <w:abstractNumId w:val="1"/>
  </w:num>
  <w:num w:numId="180" w16cid:durableId="854925497">
    <w:abstractNumId w:val="1"/>
  </w:num>
  <w:num w:numId="181" w16cid:durableId="825508769">
    <w:abstractNumId w:val="1"/>
  </w:num>
  <w:num w:numId="182" w16cid:durableId="1421367519">
    <w:abstractNumId w:val="1"/>
  </w:num>
  <w:num w:numId="183" w16cid:durableId="498038542">
    <w:abstractNumId w:val="1"/>
  </w:num>
  <w:num w:numId="184" w16cid:durableId="1322542020">
    <w:abstractNumId w:val="1"/>
  </w:num>
  <w:num w:numId="185" w16cid:durableId="18704022">
    <w:abstractNumId w:val="1"/>
  </w:num>
  <w:num w:numId="186" w16cid:durableId="13081279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641882338">
    <w:abstractNumId w:val="1"/>
  </w:num>
  <w:num w:numId="188" w16cid:durableId="1851408471">
    <w:abstractNumId w:val="1"/>
  </w:num>
  <w:num w:numId="189" w16cid:durableId="698429908">
    <w:abstractNumId w:val="1"/>
  </w:num>
  <w:num w:numId="190" w16cid:durableId="220479847">
    <w:abstractNumId w:val="1"/>
  </w:num>
  <w:num w:numId="191" w16cid:durableId="1430344766">
    <w:abstractNumId w:val="1"/>
  </w:num>
  <w:num w:numId="192" w16cid:durableId="23470485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93" w16cid:durableId="1235316035">
    <w:abstractNumId w:val="1"/>
  </w:num>
  <w:num w:numId="194" w16cid:durableId="1683893846">
    <w:abstractNumId w:val="1"/>
  </w:num>
  <w:num w:numId="195" w16cid:durableId="90709110">
    <w:abstractNumId w:val="1"/>
  </w:num>
  <w:num w:numId="196" w16cid:durableId="191459366">
    <w:abstractNumId w:val="1"/>
  </w:num>
  <w:num w:numId="197" w16cid:durableId="177736062">
    <w:abstractNumId w:val="1"/>
  </w:num>
  <w:num w:numId="198" w16cid:durableId="324405151">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99" w16cid:durableId="851838048">
    <w:abstractNumId w:val="1"/>
  </w:num>
  <w:num w:numId="200" w16cid:durableId="125900785">
    <w:abstractNumId w:val="1"/>
  </w:num>
  <w:num w:numId="201" w16cid:durableId="508831652">
    <w:abstractNumId w:val="1"/>
  </w:num>
  <w:num w:numId="202" w16cid:durableId="1933851569">
    <w:abstractNumId w:val="1"/>
  </w:num>
  <w:num w:numId="203" w16cid:durableId="1631860344">
    <w:abstractNumId w:val="1"/>
  </w:num>
  <w:num w:numId="204" w16cid:durableId="8587428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5" w16cid:durableId="967051615">
    <w:abstractNumId w:val="1"/>
  </w:num>
  <w:num w:numId="206" w16cid:durableId="1311522008">
    <w:abstractNumId w:val="1"/>
  </w:num>
  <w:num w:numId="207" w16cid:durableId="1151096111">
    <w:abstractNumId w:val="1"/>
  </w:num>
  <w:num w:numId="208" w16cid:durableId="1268081247">
    <w:abstractNumId w:val="1"/>
  </w:num>
  <w:num w:numId="209" w16cid:durableId="1754472279">
    <w:abstractNumId w:val="1"/>
  </w:num>
  <w:num w:numId="210" w16cid:durableId="13106698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850922201">
    <w:abstractNumId w:val="1"/>
  </w:num>
  <w:num w:numId="212" w16cid:durableId="302736983">
    <w:abstractNumId w:val="1"/>
  </w:num>
  <w:num w:numId="213" w16cid:durableId="301082430">
    <w:abstractNumId w:val="1"/>
  </w:num>
  <w:num w:numId="214" w16cid:durableId="1226380443">
    <w:abstractNumId w:val="1"/>
  </w:num>
  <w:num w:numId="215" w16cid:durableId="522476769">
    <w:abstractNumId w:val="1"/>
  </w:num>
  <w:num w:numId="216" w16cid:durableId="30809768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7" w16cid:durableId="2099792370">
    <w:abstractNumId w:val="1"/>
  </w:num>
  <w:num w:numId="218" w16cid:durableId="252203646">
    <w:abstractNumId w:val="1"/>
  </w:num>
  <w:num w:numId="219" w16cid:durableId="368726377">
    <w:abstractNumId w:val="1"/>
  </w:num>
  <w:num w:numId="220" w16cid:durableId="19943308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1" w16cid:durableId="1698776659">
    <w:abstractNumId w:val="1"/>
  </w:num>
  <w:num w:numId="222" w16cid:durableId="465899025">
    <w:abstractNumId w:val="1"/>
  </w:num>
  <w:num w:numId="223" w16cid:durableId="6104295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486676114">
    <w:abstractNumId w:val="1"/>
  </w:num>
  <w:num w:numId="225" w16cid:durableId="1580015125">
    <w:abstractNumId w:val="1"/>
  </w:num>
  <w:num w:numId="226" w16cid:durableId="219512793">
    <w:abstractNumId w:val="1"/>
  </w:num>
  <w:num w:numId="227" w16cid:durableId="10649106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8" w16cid:durableId="141776036">
    <w:abstractNumId w:val="1"/>
  </w:num>
  <w:num w:numId="229" w16cid:durableId="1947886035">
    <w:abstractNumId w:val="1"/>
  </w:num>
  <w:num w:numId="230" w16cid:durableId="1522545666">
    <w:abstractNumId w:val="1"/>
  </w:num>
  <w:num w:numId="231" w16cid:durableId="2032755227">
    <w:abstractNumId w:val="1"/>
  </w:num>
  <w:num w:numId="232" w16cid:durableId="1157187058">
    <w:abstractNumId w:val="1"/>
  </w:num>
  <w:num w:numId="233" w16cid:durableId="510264743">
    <w:abstractNumId w:val="1"/>
  </w:num>
  <w:num w:numId="234" w16cid:durableId="1423721231">
    <w:abstractNumId w:val="1"/>
  </w:num>
  <w:num w:numId="235" w16cid:durableId="589580098">
    <w:abstractNumId w:val="1"/>
  </w:num>
  <w:num w:numId="236" w16cid:durableId="216092341">
    <w:abstractNumId w:val="1"/>
  </w:num>
  <w:num w:numId="237" w16cid:durableId="107823581">
    <w:abstractNumId w:val="1"/>
  </w:num>
  <w:num w:numId="238" w16cid:durableId="1586720384">
    <w:abstractNumId w:val="1"/>
  </w:num>
  <w:num w:numId="239" w16cid:durableId="641886578">
    <w:abstractNumId w:val="1"/>
  </w:num>
  <w:num w:numId="240" w16cid:durableId="1695498018">
    <w:abstractNumId w:val="1"/>
  </w:num>
  <w:num w:numId="241" w16cid:durableId="1148739641">
    <w:abstractNumId w:val="1"/>
  </w:num>
  <w:num w:numId="242" w16cid:durableId="1183321694">
    <w:abstractNumId w:val="1"/>
  </w:num>
  <w:num w:numId="243" w16cid:durableId="1170291256">
    <w:abstractNumId w:val="1"/>
  </w:num>
  <w:num w:numId="244" w16cid:durableId="568659904">
    <w:abstractNumId w:val="1"/>
  </w:num>
  <w:num w:numId="245" w16cid:durableId="13599680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6" w16cid:durableId="2021201061">
    <w:abstractNumId w:val="1"/>
  </w:num>
  <w:num w:numId="247" w16cid:durableId="1217088256">
    <w:abstractNumId w:val="1"/>
  </w:num>
  <w:num w:numId="248" w16cid:durableId="1654600583">
    <w:abstractNumId w:val="1"/>
  </w:num>
  <w:num w:numId="249" w16cid:durableId="88817485">
    <w:abstractNumId w:val="1"/>
  </w:num>
  <w:num w:numId="250" w16cid:durableId="1658800617">
    <w:abstractNumId w:val="1"/>
  </w:num>
  <w:num w:numId="251" w16cid:durableId="1120875733">
    <w:abstractNumId w:val="1"/>
  </w:num>
  <w:num w:numId="252" w16cid:durableId="326790156">
    <w:abstractNumId w:val="1"/>
  </w:num>
  <w:num w:numId="253" w16cid:durableId="641083620">
    <w:abstractNumId w:val="1"/>
  </w:num>
  <w:num w:numId="254" w16cid:durableId="1779644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5" w16cid:durableId="267740879">
    <w:abstractNumId w:val="1"/>
  </w:num>
  <w:num w:numId="256" w16cid:durableId="494610504">
    <w:abstractNumId w:val="1"/>
  </w:num>
  <w:num w:numId="257" w16cid:durableId="1433892852">
    <w:abstractNumId w:val="1"/>
  </w:num>
  <w:num w:numId="258" w16cid:durableId="620301624">
    <w:abstractNumId w:val="1"/>
  </w:num>
  <w:num w:numId="259" w16cid:durableId="1810047410">
    <w:abstractNumId w:val="1"/>
  </w:num>
  <w:num w:numId="260" w16cid:durableId="646280831">
    <w:abstractNumId w:val="1"/>
  </w:num>
  <w:num w:numId="261" w16cid:durableId="8338364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2" w16cid:durableId="1562978347">
    <w:abstractNumId w:val="1"/>
  </w:num>
  <w:num w:numId="263" w16cid:durableId="265775172">
    <w:abstractNumId w:val="1"/>
  </w:num>
  <w:num w:numId="264" w16cid:durableId="277226329">
    <w:abstractNumId w:val="1"/>
  </w:num>
  <w:num w:numId="265" w16cid:durableId="352657775">
    <w:abstractNumId w:val="1"/>
  </w:num>
  <w:num w:numId="266" w16cid:durableId="431167450">
    <w:abstractNumId w:val="1"/>
  </w:num>
  <w:num w:numId="267" w16cid:durableId="978149046">
    <w:abstractNumId w:val="1"/>
  </w:num>
  <w:num w:numId="268" w16cid:durableId="21092269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9" w16cid:durableId="755709512">
    <w:abstractNumId w:val="1"/>
  </w:num>
  <w:num w:numId="270" w16cid:durableId="1583484878">
    <w:abstractNumId w:val="1"/>
  </w:num>
  <w:num w:numId="271" w16cid:durableId="567345489">
    <w:abstractNumId w:val="1"/>
  </w:num>
  <w:num w:numId="272" w16cid:durableId="660668442">
    <w:abstractNumId w:val="1"/>
  </w:num>
  <w:num w:numId="273" w16cid:durableId="1250193008">
    <w:abstractNumId w:val="1"/>
  </w:num>
  <w:num w:numId="274" w16cid:durableId="2084452120">
    <w:abstractNumId w:val="1"/>
  </w:num>
  <w:num w:numId="275" w16cid:durableId="1736975753">
    <w:abstractNumId w:val="1"/>
  </w:num>
  <w:num w:numId="276" w16cid:durableId="167064533">
    <w:abstractNumId w:val="1"/>
  </w:num>
  <w:num w:numId="277" w16cid:durableId="509486803">
    <w:abstractNumId w:val="1"/>
  </w:num>
  <w:num w:numId="278" w16cid:durableId="477841915">
    <w:abstractNumId w:val="1"/>
  </w:num>
  <w:num w:numId="279" w16cid:durableId="1297640832">
    <w:abstractNumId w:val="1"/>
  </w:num>
  <w:num w:numId="280" w16cid:durableId="117784045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81" w16cid:durableId="827405586">
    <w:abstractNumId w:val="1"/>
  </w:num>
  <w:num w:numId="282" w16cid:durableId="36833624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3" w16cid:durableId="691421803">
    <w:abstractNumId w:val="1"/>
  </w:num>
  <w:num w:numId="284" w16cid:durableId="8114085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5" w16cid:durableId="1295989337">
    <w:abstractNumId w:val="1"/>
  </w:num>
  <w:num w:numId="286" w16cid:durableId="662817">
    <w:abstractNumId w:val="1"/>
  </w:num>
  <w:num w:numId="287" w16cid:durableId="1696080995">
    <w:abstractNumId w:val="1"/>
  </w:num>
  <w:num w:numId="288" w16cid:durableId="19418333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9" w16cid:durableId="527723194">
    <w:abstractNumId w:val="1"/>
  </w:num>
  <w:num w:numId="290" w16cid:durableId="153570778">
    <w:abstractNumId w:val="1"/>
  </w:num>
  <w:num w:numId="291" w16cid:durableId="978262883">
    <w:abstractNumId w:val="1"/>
  </w:num>
  <w:num w:numId="292" w16cid:durableId="1844515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3" w16cid:durableId="1803381151">
    <w:abstractNumId w:val="1"/>
  </w:num>
  <w:num w:numId="294" w16cid:durableId="386224049">
    <w:abstractNumId w:val="1"/>
  </w:num>
  <w:num w:numId="295" w16cid:durableId="1370033048">
    <w:abstractNumId w:val="9"/>
  </w:num>
  <w:num w:numId="296" w16cid:durableId="640961013">
    <w:abstractNumId w:val="11"/>
  </w:num>
  <w:num w:numId="297" w16cid:durableId="1403016786">
    <w:abstractNumId w:val="8"/>
  </w:num>
  <w:num w:numId="298" w16cid:durableId="193019427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B0EDF"/>
    <w:rsid w:val="00004B56"/>
    <w:rsid w:val="0007665B"/>
    <w:rsid w:val="000829ED"/>
    <w:rsid w:val="001163B5"/>
    <w:rsid w:val="001E4E23"/>
    <w:rsid w:val="00311F3A"/>
    <w:rsid w:val="00380E5E"/>
    <w:rsid w:val="00385A5B"/>
    <w:rsid w:val="00446415"/>
    <w:rsid w:val="005940EA"/>
    <w:rsid w:val="006B18CE"/>
    <w:rsid w:val="006E1D37"/>
    <w:rsid w:val="007576E9"/>
    <w:rsid w:val="00786059"/>
    <w:rsid w:val="007B63CC"/>
    <w:rsid w:val="00800D94"/>
    <w:rsid w:val="00842E39"/>
    <w:rsid w:val="00856F33"/>
    <w:rsid w:val="008E7B0D"/>
    <w:rsid w:val="009441EA"/>
    <w:rsid w:val="009906E4"/>
    <w:rsid w:val="00A80824"/>
    <w:rsid w:val="00AA3FE3"/>
    <w:rsid w:val="00AB0EDF"/>
    <w:rsid w:val="00B42549"/>
    <w:rsid w:val="00B94276"/>
    <w:rsid w:val="00C01AB0"/>
    <w:rsid w:val="00C667D5"/>
    <w:rsid w:val="00D22B25"/>
    <w:rsid w:val="00D32FC6"/>
    <w:rsid w:val="00D60E31"/>
    <w:rsid w:val="00DD4DBE"/>
    <w:rsid w:val="00E2408D"/>
    <w:rsid w:val="00E33633"/>
    <w:rsid w:val="00E41EFB"/>
    <w:rsid w:val="00EE758A"/>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35EB41"/>
  <w15:docId w15:val="{9B8FA98A-6DCF-4743-B5CD-0DCB665E1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16</TotalTime>
  <Pages>41</Pages>
  <Words>6646</Words>
  <Characters>37884</Characters>
  <Application>Microsoft Office Word</Application>
  <DocSecurity>0</DocSecurity>
  <Lines>315</Lines>
  <Paragraphs>8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4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ustin Pike</cp:lastModifiedBy>
  <cp:revision>23</cp:revision>
  <dcterms:created xsi:type="dcterms:W3CDTF">2024-11-27T03:48:00Z</dcterms:created>
  <dcterms:modified xsi:type="dcterms:W3CDTF">2024-12-02T04:08:00Z</dcterms:modified>
</cp:coreProperties>
</file>